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1BD8" w:rsidRDefault="00AD24DA">
      <w:pPr>
        <w:pStyle w:val="Ttulo"/>
      </w:pPr>
      <w:r>
        <w:t>Aula 3.1 - funçõ</w:t>
      </w:r>
      <w:r>
        <w:t>es apply()</w:t>
      </w:r>
    </w:p>
    <w:p w:rsidR="00921BD8" w:rsidRPr="00AD24DA" w:rsidRDefault="00AD24DA">
      <w:pPr>
        <w:pStyle w:val="Authors"/>
        <w:rPr>
          <w:lang w:val="pt-BR"/>
        </w:rPr>
      </w:pPr>
      <w:r w:rsidRPr="00AD24DA">
        <w:rPr>
          <w:lang w:val="pt-BR"/>
        </w:rPr>
        <w:t>Elder Sodre</w:t>
      </w:r>
    </w:p>
    <w:p w:rsidR="00921BD8" w:rsidRPr="00AD24DA" w:rsidRDefault="00AD24DA">
      <w:pPr>
        <w:pStyle w:val="Data"/>
        <w:rPr>
          <w:lang w:val="pt-BR"/>
        </w:rPr>
      </w:pPr>
      <w:r w:rsidRPr="00AD24DA">
        <w:rPr>
          <w:lang w:val="pt-BR"/>
        </w:rPr>
        <w:t>Wednesday, February 25, 2015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Lembra quando eu falei que estruturas como for{} são muito usadas ao escrever funções, mas pouco úteis para escrever códigos?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Há algumas funções no R que fazem loops, de forma semelhante ao for, porém de forma mais compacta. Em geral, estas funções possuem a palavra apply no meio.</w:t>
      </w:r>
    </w:p>
    <w:p w:rsidR="00921BD8" w:rsidRPr="00AD24DA" w:rsidRDefault="00AD24DA">
      <w:pPr>
        <w:pStyle w:val="Ttulo4"/>
        <w:rPr>
          <w:lang w:val="pt-BR"/>
        </w:rPr>
      </w:pPr>
      <w:bookmarkStart w:id="0" w:name="preparando-os-dados"/>
      <w:r w:rsidRPr="00AD24DA">
        <w:rPr>
          <w:lang w:val="pt-BR"/>
        </w:rPr>
        <w:t>Preparando os dados</w:t>
      </w:r>
    </w:p>
    <w:bookmarkEnd w:id="0"/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Para a aula de hoje, usaremos como exemplo alguns dados com os quais vocês já de</w:t>
      </w:r>
      <w:r w:rsidRPr="00AD24DA">
        <w:rPr>
          <w:lang w:val="pt-BR"/>
        </w:rPr>
        <w:t>vem estar acostumados das últimas aulas.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setwd</w:t>
      </w:r>
      <w:r w:rsidRPr="00AD24DA">
        <w:rPr>
          <w:rStyle w:val="NormalTok"/>
          <w:lang w:val="pt-BR"/>
        </w:rPr>
        <w:t>(</w:t>
      </w:r>
      <w:r w:rsidRPr="00AD24DA">
        <w:rPr>
          <w:rStyle w:val="StringTok"/>
          <w:lang w:val="pt-BR"/>
        </w:rPr>
        <w:t>"C:</w:t>
      </w:r>
      <w:r w:rsidRPr="00AD24DA">
        <w:rPr>
          <w:rStyle w:val="CharTok"/>
          <w:lang w:val="pt-BR"/>
        </w:rPr>
        <w:t>\\</w:t>
      </w:r>
      <w:r w:rsidRPr="00AD24DA">
        <w:rPr>
          <w:rStyle w:val="StringTok"/>
          <w:lang w:val="pt-BR"/>
        </w:rPr>
        <w:t>Users</w:t>
      </w:r>
      <w:r w:rsidRPr="00AD24DA">
        <w:rPr>
          <w:rStyle w:val="CharTok"/>
          <w:lang w:val="pt-BR"/>
        </w:rPr>
        <w:t>\\</w:t>
      </w:r>
      <w:r w:rsidRPr="00AD24DA">
        <w:rPr>
          <w:rStyle w:val="StringTok"/>
          <w:lang w:val="pt-BR"/>
        </w:rPr>
        <w:t>Elder</w:t>
      </w:r>
      <w:r w:rsidRPr="00AD24DA">
        <w:rPr>
          <w:rStyle w:val="CharTok"/>
          <w:lang w:val="pt-BR"/>
        </w:rPr>
        <w:t>\\</w:t>
      </w:r>
      <w:r w:rsidRPr="00AD24DA">
        <w:rPr>
          <w:rStyle w:val="StringTok"/>
          <w:lang w:val="pt-BR"/>
        </w:rPr>
        <w:t>Desktop</w:t>
      </w:r>
      <w:r w:rsidRPr="00AD24DA">
        <w:rPr>
          <w:rStyle w:val="CharTok"/>
          <w:lang w:val="pt-BR"/>
        </w:rPr>
        <w:t>\\</w:t>
      </w:r>
      <w:r w:rsidRPr="00AD24DA">
        <w:rPr>
          <w:rStyle w:val="StringTok"/>
          <w:lang w:val="pt-BR"/>
        </w:rPr>
        <w:t>Minicurso Elementos de Linguagem R"</w:t>
      </w:r>
      <w:r w:rsidRPr="00AD24DA">
        <w:rPr>
          <w:rStyle w:val="NormalTok"/>
          <w:lang w:val="pt-BR"/>
        </w:rPr>
        <w:t>)</w:t>
      </w:r>
      <w:r w:rsidRPr="00AD24DA">
        <w:rPr>
          <w:lang w:val="pt-BR"/>
        </w:rPr>
        <w:br/>
      </w:r>
      <w:r w:rsidRPr="00AD24DA">
        <w:rPr>
          <w:lang w:val="pt-BR"/>
        </w:rPr>
        <w:br/>
      </w:r>
      <w:r w:rsidRPr="00AD24DA">
        <w:rPr>
          <w:rStyle w:val="CommentTok"/>
          <w:lang w:val="pt-BR"/>
        </w:rPr>
        <w:t>#Dados do ecolagoas de 2008:</w:t>
      </w:r>
      <w:r w:rsidRPr="00AD24DA">
        <w:rPr>
          <w:lang w:val="pt-BR"/>
        </w:rPr>
        <w:br/>
      </w:r>
      <w:r w:rsidRPr="00AD24DA">
        <w:rPr>
          <w:rStyle w:val="NormalTok"/>
          <w:lang w:val="pt-BR"/>
        </w:rPr>
        <w:t>ecolagoas &lt;-</w:t>
      </w:r>
      <w:r w:rsidRPr="00AD24DA">
        <w:rPr>
          <w:rStyle w:val="StringTok"/>
          <w:lang w:val="pt-BR"/>
        </w:rPr>
        <w:t xml:space="preserve"> </w:t>
      </w:r>
      <w:r w:rsidRPr="00AD24DA">
        <w:rPr>
          <w:rStyle w:val="KeywordTok"/>
          <w:lang w:val="pt-BR"/>
        </w:rPr>
        <w:t>read.csv2</w:t>
      </w:r>
      <w:r w:rsidRPr="00AD24DA">
        <w:rPr>
          <w:rStyle w:val="NormalTok"/>
          <w:lang w:val="pt-BR"/>
        </w:rPr>
        <w:t>(</w:t>
      </w:r>
      <w:r w:rsidRPr="00AD24DA">
        <w:rPr>
          <w:rStyle w:val="StringTok"/>
          <w:lang w:val="pt-BR"/>
        </w:rPr>
        <w:t>"ecolagoas2008.csv"</w:t>
      </w:r>
      <w:r w:rsidRPr="00AD24DA">
        <w:rPr>
          <w:rStyle w:val="NormalTok"/>
          <w:lang w:val="pt-BR"/>
        </w:rPr>
        <w:t>,</w:t>
      </w:r>
      <w:r w:rsidRPr="00AD24DA">
        <w:rPr>
          <w:rStyle w:val="DataTypeTok"/>
          <w:lang w:val="pt-BR"/>
        </w:rPr>
        <w:t>na.strings=</w:t>
      </w:r>
      <w:r w:rsidRPr="00AD24DA">
        <w:rPr>
          <w:rStyle w:val="StringTok"/>
          <w:lang w:val="pt-BR"/>
        </w:rPr>
        <w:t>"-"</w:t>
      </w:r>
      <w:r w:rsidRPr="00AD24DA">
        <w:rPr>
          <w:rStyle w:val="NormalTok"/>
          <w:lang w:val="pt-BR"/>
        </w:rPr>
        <w:t>,</w:t>
      </w:r>
      <w:r w:rsidRPr="00AD24DA">
        <w:rPr>
          <w:rStyle w:val="DataTypeTok"/>
          <w:lang w:val="pt-BR"/>
        </w:rPr>
        <w:t>row.names=</w:t>
      </w:r>
      <w:r w:rsidRPr="00AD24DA">
        <w:rPr>
          <w:rStyle w:val="DecValTok"/>
          <w:lang w:val="pt-BR"/>
        </w:rPr>
        <w:t>1</w:t>
      </w:r>
      <w:r w:rsidRPr="00AD24DA">
        <w:rPr>
          <w:rStyle w:val="NormalTok"/>
          <w:lang w:val="pt-BR"/>
        </w:rPr>
        <w:t>)</w:t>
      </w:r>
      <w:r w:rsidRPr="00AD24DA">
        <w:rPr>
          <w:lang w:val="pt-BR"/>
        </w:rPr>
        <w:br/>
      </w:r>
      <w:r w:rsidRPr="00AD24DA">
        <w:rPr>
          <w:rStyle w:val="NormalTok"/>
          <w:lang w:val="pt-BR"/>
        </w:rPr>
        <w:t>varlag &lt;-</w:t>
      </w:r>
      <w:r w:rsidRPr="00AD24DA">
        <w:rPr>
          <w:rStyle w:val="StringTok"/>
          <w:lang w:val="pt-BR"/>
        </w:rPr>
        <w:t xml:space="preserve"> </w:t>
      </w:r>
      <w:r w:rsidRPr="00AD24DA">
        <w:rPr>
          <w:rStyle w:val="NormalTok"/>
          <w:lang w:val="pt-BR"/>
        </w:rPr>
        <w:t>ecolagoas[,</w:t>
      </w:r>
      <w:r w:rsidRPr="00AD24DA">
        <w:rPr>
          <w:rStyle w:val="DecValTok"/>
          <w:lang w:val="pt-BR"/>
        </w:rPr>
        <w:t>4</w:t>
      </w:r>
      <w:r w:rsidRPr="00AD24DA">
        <w:rPr>
          <w:rStyle w:val="NormalTok"/>
          <w:lang w:val="pt-BR"/>
        </w:rPr>
        <w:t>:</w:t>
      </w:r>
      <w:r w:rsidRPr="00AD24DA">
        <w:rPr>
          <w:rStyle w:val="DecValTok"/>
          <w:lang w:val="pt-BR"/>
        </w:rPr>
        <w:t>22</w:t>
      </w:r>
      <w:r w:rsidRPr="00AD24DA">
        <w:rPr>
          <w:rStyle w:val="NormalTok"/>
          <w:lang w:val="pt-BR"/>
        </w:rPr>
        <w:t xml:space="preserve">] </w:t>
      </w:r>
      <w:r w:rsidRPr="00AD24DA">
        <w:rPr>
          <w:rStyle w:val="CommentTok"/>
          <w:lang w:val="pt-BR"/>
        </w:rPr>
        <w:t>#Apenas as colun</w:t>
      </w:r>
      <w:r w:rsidRPr="00AD24DA">
        <w:rPr>
          <w:rStyle w:val="CommentTok"/>
          <w:lang w:val="pt-BR"/>
        </w:rPr>
        <w:t>as com as variáveis</w:t>
      </w:r>
      <w:r w:rsidRPr="00AD24DA">
        <w:rPr>
          <w:lang w:val="pt-BR"/>
        </w:rPr>
        <w:br/>
      </w:r>
      <w:r w:rsidRPr="00AD24DA">
        <w:rPr>
          <w:lang w:val="pt-BR"/>
        </w:rPr>
        <w:br/>
      </w:r>
      <w:r w:rsidRPr="00AD24DA">
        <w:rPr>
          <w:rStyle w:val="CommentTok"/>
          <w:lang w:val="pt-BR"/>
        </w:rPr>
        <w:t>#Dados de zooplâncton do lago Batata em 1998:</w:t>
      </w:r>
      <w:r w:rsidRPr="00AD24DA">
        <w:rPr>
          <w:lang w:val="pt-BR"/>
        </w:rPr>
        <w:br/>
      </w:r>
      <w:r w:rsidRPr="00AD24DA">
        <w:rPr>
          <w:rStyle w:val="NormalTok"/>
          <w:lang w:val="pt-BR"/>
        </w:rPr>
        <w:t>batata &lt;-</w:t>
      </w:r>
      <w:r w:rsidRPr="00AD24DA">
        <w:rPr>
          <w:rStyle w:val="StringTok"/>
          <w:lang w:val="pt-BR"/>
        </w:rPr>
        <w:t xml:space="preserve"> </w:t>
      </w:r>
      <w:r w:rsidRPr="00AD24DA">
        <w:rPr>
          <w:rStyle w:val="KeywordTok"/>
          <w:lang w:val="pt-BR"/>
        </w:rPr>
        <w:t>read.csv2</w:t>
      </w:r>
      <w:r w:rsidRPr="00AD24DA">
        <w:rPr>
          <w:rStyle w:val="NormalTok"/>
          <w:lang w:val="pt-BR"/>
        </w:rPr>
        <w:t>(</w:t>
      </w:r>
      <w:r w:rsidRPr="00AD24DA">
        <w:rPr>
          <w:rStyle w:val="StringTok"/>
          <w:lang w:val="pt-BR"/>
        </w:rPr>
        <w:t>"zoobatata1998.csv"</w:t>
      </w:r>
      <w:r w:rsidRPr="00AD24DA">
        <w:rPr>
          <w:rStyle w:val="NormalTok"/>
          <w:lang w:val="pt-BR"/>
        </w:rPr>
        <w:t>,</w:t>
      </w:r>
      <w:r w:rsidRPr="00AD24DA">
        <w:rPr>
          <w:rStyle w:val="DataTypeTok"/>
          <w:lang w:val="pt-BR"/>
        </w:rPr>
        <w:t>row.names=</w:t>
      </w:r>
      <w:r w:rsidRPr="00AD24DA">
        <w:rPr>
          <w:rStyle w:val="DecValTok"/>
          <w:lang w:val="pt-BR"/>
        </w:rPr>
        <w:t>1</w:t>
      </w:r>
      <w:r w:rsidRPr="00AD24DA">
        <w:rPr>
          <w:rStyle w:val="NormalTok"/>
          <w:lang w:val="pt-BR"/>
        </w:rPr>
        <w:t>)</w:t>
      </w:r>
      <w:r w:rsidRPr="00AD24DA">
        <w:rPr>
          <w:lang w:val="pt-BR"/>
        </w:rPr>
        <w:br/>
      </w:r>
      <w:r w:rsidRPr="00AD24DA">
        <w:rPr>
          <w:rStyle w:val="NormalTok"/>
          <w:lang w:val="pt-BR"/>
        </w:rPr>
        <w:t>zoo &lt;-</w:t>
      </w:r>
      <w:r w:rsidRPr="00AD24DA">
        <w:rPr>
          <w:rStyle w:val="StringTok"/>
          <w:lang w:val="pt-BR"/>
        </w:rPr>
        <w:t xml:space="preserve"> </w:t>
      </w:r>
      <w:r w:rsidRPr="00AD24DA">
        <w:rPr>
          <w:rStyle w:val="NormalTok"/>
          <w:lang w:val="pt-BR"/>
        </w:rPr>
        <w:t>batata[,</w:t>
      </w:r>
      <w:r w:rsidRPr="00AD24DA">
        <w:rPr>
          <w:rStyle w:val="DecValTok"/>
          <w:lang w:val="pt-BR"/>
        </w:rPr>
        <w:t>3</w:t>
      </w:r>
      <w:r w:rsidRPr="00AD24DA">
        <w:rPr>
          <w:rStyle w:val="NormalTok"/>
          <w:lang w:val="pt-BR"/>
        </w:rPr>
        <w:t>:</w:t>
      </w:r>
      <w:r w:rsidRPr="00AD24DA">
        <w:rPr>
          <w:rStyle w:val="DecValTok"/>
          <w:lang w:val="pt-BR"/>
        </w:rPr>
        <w:t>53</w:t>
      </w:r>
      <w:r w:rsidRPr="00AD24DA">
        <w:rPr>
          <w:rStyle w:val="NormalTok"/>
          <w:lang w:val="pt-BR"/>
        </w:rPr>
        <w:t xml:space="preserve">] </w:t>
      </w:r>
      <w:r w:rsidRPr="00AD24DA">
        <w:rPr>
          <w:rStyle w:val="CommentTok"/>
          <w:lang w:val="pt-BR"/>
        </w:rPr>
        <w:t>#apenas as colunas com as densidades</w:t>
      </w:r>
      <w:r w:rsidRPr="00AD24DA">
        <w:rPr>
          <w:lang w:val="pt-BR"/>
        </w:rPr>
        <w:br/>
      </w:r>
      <w:r w:rsidRPr="00AD24DA">
        <w:rPr>
          <w:lang w:val="pt-BR"/>
        </w:rPr>
        <w:br/>
      </w:r>
      <w:r w:rsidRPr="00AD24DA">
        <w:rPr>
          <w:rStyle w:val="CommentTok"/>
          <w:lang w:val="pt-BR"/>
        </w:rPr>
        <w:t>#Dados de contagem de árvores em parcelas de 1hectare na ilha de Barro Colora</w:t>
      </w:r>
      <w:r w:rsidRPr="00AD24DA">
        <w:rPr>
          <w:rStyle w:val="CommentTok"/>
          <w:lang w:val="pt-BR"/>
        </w:rPr>
        <w:t>do</w:t>
      </w:r>
      <w:r w:rsidRPr="00AD24DA">
        <w:rPr>
          <w:lang w:val="pt-BR"/>
        </w:rPr>
        <w:br/>
      </w:r>
      <w:r w:rsidRPr="00AD24DA">
        <w:rPr>
          <w:rStyle w:val="KeywordTok"/>
          <w:lang w:val="pt-BR"/>
        </w:rPr>
        <w:t>library</w:t>
      </w:r>
      <w:r w:rsidRPr="00AD24DA">
        <w:rPr>
          <w:rStyle w:val="NormalTok"/>
          <w:lang w:val="pt-BR"/>
        </w:rPr>
        <w:t>(vegan)</w:t>
      </w:r>
    </w:p>
    <w:p w:rsidR="00921BD8" w:rsidRDefault="00AD24DA">
      <w:pPr>
        <w:pStyle w:val="SourceCode"/>
      </w:pPr>
      <w:r>
        <w:rPr>
          <w:rStyle w:val="VerbatimChar"/>
        </w:rPr>
        <w:t>## Loading required package: permute</w:t>
      </w:r>
      <w:r>
        <w:br/>
      </w: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>## This is vegan 2.0-10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data</w:t>
      </w:r>
      <w:r w:rsidRPr="00AD24DA">
        <w:rPr>
          <w:rStyle w:val="NormalTok"/>
          <w:lang w:val="pt-BR"/>
        </w:rPr>
        <w:t>(BCI)</w:t>
      </w:r>
      <w:r w:rsidRPr="00AD24DA">
        <w:rPr>
          <w:lang w:val="pt-BR"/>
        </w:rPr>
        <w:br/>
      </w:r>
      <w:r w:rsidRPr="00AD24DA">
        <w:rPr>
          <w:lang w:val="pt-BR"/>
        </w:rPr>
        <w:br/>
      </w:r>
      <w:r w:rsidRPr="00AD24DA">
        <w:rPr>
          <w:rStyle w:val="CommentTok"/>
          <w:lang w:val="pt-BR"/>
        </w:rPr>
        <w:t>#Medidas diárias da qualidade do ar em Nova York de maio a Setembro de 1973:</w:t>
      </w:r>
      <w:r w:rsidRPr="00AD24DA">
        <w:rPr>
          <w:lang w:val="pt-BR"/>
        </w:rPr>
        <w:br/>
      </w:r>
      <w:r w:rsidRPr="00AD24DA">
        <w:rPr>
          <w:rStyle w:val="KeywordTok"/>
          <w:lang w:val="pt-BR"/>
        </w:rPr>
        <w:t>data</w:t>
      </w:r>
      <w:r w:rsidRPr="00AD24DA">
        <w:rPr>
          <w:rStyle w:val="NormalTok"/>
          <w:lang w:val="pt-BR"/>
        </w:rPr>
        <w:t>(airquality)</w:t>
      </w:r>
    </w:p>
    <w:p w:rsidR="00921BD8" w:rsidRPr="00AD24DA" w:rsidRDefault="00AD24DA">
      <w:pPr>
        <w:pStyle w:val="Ttulo4"/>
        <w:rPr>
          <w:lang w:val="pt-BR"/>
        </w:rPr>
      </w:pPr>
      <w:bookmarkStart w:id="1" w:name="funcao-apply"/>
      <w:r w:rsidRPr="00AD24DA">
        <w:rPr>
          <w:lang w:val="pt-BR"/>
        </w:rPr>
        <w:t>Função apply()</w:t>
      </w:r>
    </w:p>
    <w:bookmarkEnd w:id="1"/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A função apply() permite aplicar uma função a um conjunto de dados apply(X,MARGIN,FUN...)</w:t>
      </w:r>
    </w:p>
    <w:p w:rsidR="00921BD8" w:rsidRDefault="00AD24DA">
      <w:pPr>
        <w:pStyle w:val="Compact"/>
        <w:numPr>
          <w:ilvl w:val="0"/>
          <w:numId w:val="2"/>
        </w:numPr>
      </w:pPr>
      <w:r>
        <w:t>X --&gt; seus dados</w:t>
      </w:r>
    </w:p>
    <w:p w:rsidR="00921BD8" w:rsidRPr="00AD24DA" w:rsidRDefault="00AD24DA">
      <w:pPr>
        <w:pStyle w:val="Compact"/>
        <w:numPr>
          <w:ilvl w:val="0"/>
          <w:numId w:val="2"/>
        </w:numPr>
        <w:rPr>
          <w:lang w:val="pt-BR"/>
        </w:rPr>
      </w:pPr>
      <w:r w:rsidRPr="00AD24DA">
        <w:rPr>
          <w:lang w:val="pt-BR"/>
        </w:rPr>
        <w:t>MARGIN --&gt; 1 para linhas, 2 para colunas. c(1,2) para linhas e colunas.</w:t>
      </w:r>
    </w:p>
    <w:p w:rsidR="00921BD8" w:rsidRPr="00AD24DA" w:rsidRDefault="00AD24DA">
      <w:pPr>
        <w:pStyle w:val="Compact"/>
        <w:numPr>
          <w:ilvl w:val="0"/>
          <w:numId w:val="2"/>
        </w:numPr>
        <w:rPr>
          <w:lang w:val="pt-BR"/>
        </w:rPr>
      </w:pPr>
      <w:r w:rsidRPr="00AD24DA">
        <w:rPr>
          <w:lang w:val="pt-BR"/>
        </w:rPr>
        <w:t>FUN --&gt; função a ser aplicada nos dados</w:t>
      </w:r>
    </w:p>
    <w:p w:rsidR="00921BD8" w:rsidRDefault="00AD24DA">
      <w:pPr>
        <w:pStyle w:val="Compact"/>
        <w:numPr>
          <w:ilvl w:val="0"/>
          <w:numId w:val="2"/>
        </w:numPr>
      </w:pPr>
      <w:r>
        <w:t>... --&gt; argumentos opcionais de FUN</w:t>
      </w:r>
    </w:p>
    <w:p w:rsidR="00921BD8" w:rsidRDefault="00AD24DA">
      <w:r>
        <w:t>V</w:t>
      </w:r>
      <w:r>
        <w:t>amos ver alguns exemplos: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apply</w:t>
      </w:r>
      <w:r w:rsidRPr="00AD24DA">
        <w:rPr>
          <w:rStyle w:val="NormalTok"/>
          <w:lang w:val="pt-BR"/>
        </w:rPr>
        <w:t>(BCI,</w:t>
      </w:r>
      <w:r w:rsidRPr="00AD24DA">
        <w:rPr>
          <w:rStyle w:val="DataTypeTok"/>
          <w:lang w:val="pt-BR"/>
        </w:rPr>
        <w:t>MARGIN=</w:t>
      </w:r>
      <w:r w:rsidRPr="00AD24DA">
        <w:rPr>
          <w:rStyle w:val="DecValTok"/>
          <w:lang w:val="pt-BR"/>
        </w:rPr>
        <w:t>1</w:t>
      </w:r>
      <w:r w:rsidRPr="00AD24DA">
        <w:rPr>
          <w:rStyle w:val="NormalTok"/>
          <w:lang w:val="pt-BR"/>
        </w:rPr>
        <w:t xml:space="preserve">,sum) </w:t>
      </w:r>
      <w:r w:rsidRPr="00AD24DA">
        <w:rPr>
          <w:rStyle w:val="CommentTok"/>
          <w:lang w:val="pt-BR"/>
        </w:rPr>
        <w:t>#Soma das abunâncias em cada parcela (linha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 xml:space="preserve">##   1   2   3   4   5   6   7   8   9  10  11  12  13  14  15  16  17  1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448 435 463 508 505 412 416 431 409 483 401 366 409 438 462 437 381 347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19  2</w:t>
      </w:r>
      <w:r w:rsidRPr="00AD24DA">
        <w:rPr>
          <w:rStyle w:val="VerbatimChar"/>
          <w:lang w:val="pt-BR"/>
        </w:rPr>
        <w:t xml:space="preserve">0  21  22  23  24  25  26  27  28  29  30  31  32  33  34  35  3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433 429 408 418 340 392 442 407 417 387 364 475 421 459 436 447 601 43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37  38  39  40  41  42  43  44  45  46  47  48  49  5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435 447 424 489 402 414 407 409 444 430 425 415 42</w:t>
      </w:r>
      <w:r w:rsidRPr="00AD24DA">
        <w:rPr>
          <w:rStyle w:val="VerbatimChar"/>
          <w:lang w:val="pt-BR"/>
        </w:rPr>
        <w:t>7 432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apply</w:t>
      </w:r>
      <w:r w:rsidRPr="00AD24DA">
        <w:rPr>
          <w:rStyle w:val="NormalTok"/>
          <w:lang w:val="pt-BR"/>
        </w:rPr>
        <w:t>(BCI,</w:t>
      </w:r>
      <w:r w:rsidRPr="00AD24DA">
        <w:rPr>
          <w:rStyle w:val="DecValTok"/>
          <w:lang w:val="pt-BR"/>
        </w:rPr>
        <w:t>2</w:t>
      </w:r>
      <w:r w:rsidRPr="00AD24DA">
        <w:rPr>
          <w:rStyle w:val="NormalTok"/>
          <w:lang w:val="pt-BR"/>
        </w:rPr>
        <w:t xml:space="preserve">,mean) </w:t>
      </w:r>
      <w:r w:rsidRPr="00AD24DA">
        <w:rPr>
          <w:rStyle w:val="CommentTok"/>
          <w:lang w:val="pt-BR"/>
        </w:rPr>
        <w:t>#Quantas vezes, em média, cada espécie aparece nas parcelas.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 xml:space="preserve">##              Abarema.macradenium               Acacia.melanocera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2                             0.0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Acalypha.diversif</w:t>
      </w:r>
      <w:r w:rsidRPr="00AD24DA">
        <w:rPr>
          <w:rStyle w:val="VerbatimChar"/>
          <w:lang w:val="pt-BR"/>
        </w:rPr>
        <w:t xml:space="preserve">olia            Acalypha.macrostachy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4                             0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Adelia.triloba             Aegiphila.panamens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84                             0.4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</w:t>
      </w:r>
      <w:r w:rsidRPr="00AD24DA">
        <w:rPr>
          <w:rStyle w:val="VerbatimChar"/>
          <w:lang w:val="pt-BR"/>
        </w:rPr>
        <w:t xml:space="preserve">     Alchornea.costaricensis              Alchornea.latifoli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3.12                             0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Alibertia.edulis          Allophylus.psilospermu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2                  </w:t>
      </w:r>
      <w:r w:rsidRPr="00AD24DA">
        <w:rPr>
          <w:rStyle w:val="VerbatimChar"/>
          <w:lang w:val="pt-BR"/>
        </w:rPr>
        <w:t xml:space="preserve">           0.5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Alseis.blackiana                Amaioua.corymbos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19.66                             0.0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Anacardium.excelsum                   Andira.inerm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</w:t>
      </w:r>
      <w:r w:rsidRPr="00AD24DA">
        <w:rPr>
          <w:rStyle w:val="VerbatimChar"/>
          <w:lang w:val="pt-BR"/>
        </w:rPr>
        <w:t xml:space="preserve">  0.44                             0.5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Annona.spraguei                    Apeiba.aspe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54                             4.7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Apeiba.tibourbou             Aspidosperma.cruen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</w:t>
      </w:r>
      <w:r w:rsidRPr="00AD24DA">
        <w:rPr>
          <w:rStyle w:val="VerbatimChar"/>
          <w:lang w:val="pt-BR"/>
        </w:rPr>
        <w:t xml:space="preserve">                          0.42                             1.0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Astrocaryum.standleyanum             Astronium.graveolen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4.02                             0.7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Attalea.butyracea                </w:t>
      </w:r>
      <w:r w:rsidRPr="00AD24DA">
        <w:rPr>
          <w:rStyle w:val="VerbatimChar"/>
          <w:lang w:val="pt-BR"/>
        </w:rPr>
        <w:t xml:space="preserve">Banara.guianens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66                             0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Beilschmiedia.pendula              Brosimum.alicastr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5.88                             3.7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Brosimum.g</w:t>
      </w:r>
      <w:r w:rsidRPr="00AD24DA">
        <w:rPr>
          <w:rStyle w:val="VerbatimChar"/>
          <w:lang w:val="pt-BR"/>
        </w:rPr>
        <w:t xml:space="preserve">uianense          Calophyllum.longifoli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2                             1.1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Casearia.aculeata                 Casearia.arbore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46                             2.0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Casearia.commersoniana              Casearia.guianens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6                             0.0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Casearia.sylvestris            Cassipourea.elliptic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08           </w:t>
      </w:r>
      <w:r w:rsidRPr="00AD24DA">
        <w:rPr>
          <w:rStyle w:val="VerbatimChar"/>
          <w:lang w:val="pt-BR"/>
        </w:rPr>
        <w:t xml:space="preserve">                  1.7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Cavanillesia.platanifolia                Cecropia.insign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38                             5.2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Cecropia.obtusifolia                  Cedrela.odora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</w:t>
      </w:r>
      <w:r w:rsidRPr="00AD24DA">
        <w:rPr>
          <w:rStyle w:val="VerbatimChar"/>
          <w:lang w:val="pt-BR"/>
        </w:rPr>
        <w:t xml:space="preserve">         0.50                             0.0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Ceiba.pentandra                  Celtis.schippi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78                             0.7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Cespedezia.macrophylla               Chamguava.schippii</w:t>
      </w:r>
      <w:r w:rsidRPr="00AD24DA">
        <w:rPr>
          <w:rStyle w:val="VerbatimChar"/>
          <w:lang w:val="pt-BR"/>
        </w:rPr>
        <w:t xml:space="preserve">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4                             0.0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Chimarrhis.parviflora            Chlorophora.tinctori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2                             0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Chrysochlamys.eclipes         </w:t>
      </w:r>
      <w:r w:rsidRPr="00AD24DA">
        <w:rPr>
          <w:rStyle w:val="VerbatimChar"/>
          <w:lang w:val="pt-BR"/>
        </w:rPr>
        <w:t xml:space="preserve"> Chrysophyllum.argente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4                             1.7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Chrysophyllum.cainito               Coccoloba.corona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50                             0.4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Coccoloba</w:t>
      </w:r>
      <w:r w:rsidRPr="00AD24DA">
        <w:rPr>
          <w:rStyle w:val="VerbatimChar"/>
          <w:lang w:val="pt-BR"/>
        </w:rPr>
        <w:t xml:space="preserve">.manzanillensis             Colubrina.glandulos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26                             0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Cordia.alliodora                   Cordia.bicolor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           1.26                             6.</w:t>
      </w:r>
      <w:r w:rsidRPr="00AD24DA">
        <w:rPr>
          <w:rStyle w:val="VerbatimChar"/>
          <w:lang w:val="pt-BR"/>
        </w:rPr>
        <w:t xml:space="preserve">5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Cordia.lasiocalyx            Coussarea.curvigemmi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7.28                             1.1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Croton.billbergianus                  Cupania.cinere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96       </w:t>
      </w:r>
      <w:r w:rsidRPr="00AD24DA">
        <w:rPr>
          <w:rStyle w:val="VerbatimChar"/>
          <w:lang w:val="pt-BR"/>
        </w:rPr>
        <w:t xml:space="preserve">                      0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Cupania.latifolia                Cupania.rufescen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24                             0.0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Cupania.sylvatica             Dendropanax.arboreu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</w:t>
      </w:r>
      <w:r w:rsidRPr="00AD24DA">
        <w:rPr>
          <w:rStyle w:val="VerbatimChar"/>
          <w:lang w:val="pt-BR"/>
        </w:rPr>
        <w:t xml:space="preserve">             0.94                             1.7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Desmopsis.panamensis          Diospyros.artanthifoli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26                             0.3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Dipteryx.panamensis               Drypetes.stand</w:t>
      </w:r>
      <w:r w:rsidRPr="00AD24DA">
        <w:rPr>
          <w:rStyle w:val="VerbatimChar"/>
          <w:lang w:val="pt-BR"/>
        </w:rPr>
        <w:t xml:space="preserve">ley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66                             5.7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Elaeis.oleifera        Enterolobium.schomburgki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42                             0.0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Erythrina.costaricensis     </w:t>
      </w:r>
      <w:r w:rsidRPr="00AD24DA">
        <w:rPr>
          <w:rStyle w:val="VerbatimChar"/>
          <w:lang w:val="pt-BR"/>
        </w:rPr>
        <w:t xml:space="preserve">   Erythroxylum.macrophyll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52                             0.3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Eugenia.coloradensis             Eugenia.galalonens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62                             0.2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</w:t>
      </w:r>
      <w:r w:rsidRPr="00AD24DA">
        <w:rPr>
          <w:rStyle w:val="VerbatimChar"/>
          <w:lang w:val="pt-BR"/>
        </w:rPr>
        <w:t xml:space="preserve">  Eugenia.nesiotica              Eugenia.oerstedean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10                             3.5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Faramea.occidentalis                 Ficus.colubrina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34.34                           </w:t>
      </w:r>
      <w:r w:rsidRPr="00AD24DA">
        <w:rPr>
          <w:rStyle w:val="VerbatimChar"/>
          <w:lang w:val="pt-BR"/>
        </w:rPr>
        <w:t xml:space="preserve">  0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Ficus.costaricana                   Ficus.insipid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14                             0.0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Ficus.maxima                Ficus.obtusifoli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8   </w:t>
      </w:r>
      <w:r w:rsidRPr="00AD24DA">
        <w:rPr>
          <w:rStyle w:val="VerbatimChar"/>
          <w:lang w:val="pt-BR"/>
        </w:rPr>
        <w:t xml:space="preserve">                          0.1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Ficus.popenoei                   Ficus.tonduzi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6                             0.4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Ficus.trigonata                 Ficus.yoponens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10                             0.1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Garcinia.intermedia                 Garcinia.madruno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84                             0.2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Genipa.americana           </w:t>
      </w:r>
      <w:r w:rsidRPr="00AD24DA">
        <w:rPr>
          <w:rStyle w:val="VerbatimChar"/>
          <w:lang w:val="pt-BR"/>
        </w:rPr>
        <w:t xml:space="preserve">   Guapira.standleyan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46                             1.9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Guarea.fuzzy               Guarea.grandifoli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36                             0.2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Gu</w:t>
      </w:r>
      <w:r w:rsidRPr="00AD24DA">
        <w:rPr>
          <w:rStyle w:val="VerbatimChar"/>
          <w:lang w:val="pt-BR"/>
        </w:rPr>
        <w:t xml:space="preserve">area.guidonia              Guatteria.dumetor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7.52                             4.8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Guazuma.ulmifolia               Guettarda.foliace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           0.76                             1.70</w:t>
      </w:r>
      <w:r w:rsidRPr="00AD24DA">
        <w:rPr>
          <w:rStyle w:val="VerbatimChar"/>
          <w:lang w:val="pt-BR"/>
        </w:rPr>
        <w:t xml:space="preserve">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Gustavia.superba             Hampea.appendicula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12.88                             0.2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Hasseltia.floribunda              Heisteria.acumina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4.58         </w:t>
      </w:r>
      <w:r w:rsidRPr="00AD24DA">
        <w:rPr>
          <w:rStyle w:val="VerbatimChar"/>
          <w:lang w:val="pt-BR"/>
        </w:rPr>
        <w:t xml:space="preserve">                    0.1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Heisteria.concinna               Hirtella.american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5.76                             0.1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Hirtella.triandra                   Hura.crepitan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</w:t>
      </w:r>
      <w:r w:rsidRPr="00AD24DA">
        <w:rPr>
          <w:rStyle w:val="VerbatimChar"/>
          <w:lang w:val="pt-BR"/>
        </w:rPr>
        <w:t xml:space="preserve">          13.62                             2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Hyeronima.alchorneoides                   Inga.acumina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82                             0.5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Inga.cocleensis                   Inga.goldman</w:t>
      </w:r>
      <w:r w:rsidRPr="00AD24DA">
        <w:rPr>
          <w:rStyle w:val="VerbatimChar"/>
          <w:lang w:val="pt-BR"/>
        </w:rPr>
        <w:t xml:space="preserve">i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04                             0.9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Inga.laurina                   Inga.margina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20                             1.9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Inga.nobilis       </w:t>
      </w:r>
      <w:r w:rsidRPr="00AD24DA">
        <w:rPr>
          <w:rStyle w:val="VerbatimChar"/>
          <w:lang w:val="pt-BR"/>
        </w:rPr>
        <w:t xml:space="preserve">          Inga.oerstedian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34                             0.0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Inga.pezizifera                    Inga.puncta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40                             0.2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</w:t>
      </w:r>
      <w:r w:rsidRPr="00AD24DA">
        <w:rPr>
          <w:rStyle w:val="VerbatimChar"/>
          <w:lang w:val="pt-BR"/>
        </w:rPr>
        <w:t xml:space="preserve">    Inga.ruiziana                 Inga.sapindoide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10                             1.5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Inga.spectabilis                 Inga.umbellife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28                             </w:t>
      </w:r>
      <w:r w:rsidRPr="00AD24DA">
        <w:rPr>
          <w:rStyle w:val="VerbatimChar"/>
          <w:lang w:val="pt-BR"/>
        </w:rPr>
        <w:t xml:space="preserve">0.2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Jacaranda.copaia             Lacistema.aggregat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4.72                             0.6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Lacmellea.panamensis                   Laetia.proce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02     </w:t>
      </w:r>
      <w:r w:rsidRPr="00AD24DA">
        <w:rPr>
          <w:rStyle w:val="VerbatimChar"/>
          <w:lang w:val="pt-BR"/>
        </w:rPr>
        <w:t xml:space="preserve">                        0.2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Laetia.thamnia            Lafoensia.punicifoli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54                             0.1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Licania.hypoleuca                 Licania.platypu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</w:t>
      </w:r>
      <w:r w:rsidRPr="00AD24DA">
        <w:rPr>
          <w:rStyle w:val="VerbatimChar"/>
          <w:lang w:val="pt-BR"/>
        </w:rPr>
        <w:t xml:space="preserve">               0.28                             0.2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Lindackeria.laurina          Lonchocarpus.latifoliu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28                             2.4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Luehea.seemannii               Macrocnemum.</w:t>
      </w:r>
      <w:r w:rsidRPr="00AD24DA">
        <w:rPr>
          <w:rStyle w:val="VerbatimChar"/>
          <w:lang w:val="pt-BR"/>
        </w:rPr>
        <w:t xml:space="preserve">rose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86                             0.5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Maquira.costaricana             Margaritaria.nobil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3.34                             0.0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Marila.laxiflora                Maytenus.schippi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20                             0.4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Miconia.affinis                 Miconia.argente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16           </w:t>
      </w:r>
      <w:r w:rsidRPr="00AD24DA">
        <w:rPr>
          <w:rStyle w:val="VerbatimChar"/>
          <w:lang w:val="pt-BR"/>
        </w:rPr>
        <w:t xml:space="preserve">                  1.4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Miconia.elata              Miconia.hondurens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2                             0.1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Mosannona.garwoodii                Myrcia.gatunens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</w:t>
      </w:r>
      <w:r w:rsidRPr="00AD24DA">
        <w:rPr>
          <w:rStyle w:val="VerbatimChar"/>
          <w:lang w:val="pt-BR"/>
        </w:rPr>
        <w:t xml:space="preserve">         0.30                             0.1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Myrospermum.frutescens             Nectandra.cissiflo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14                             0.6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Nectandra.lineata               Nectandra.purpurea</w:t>
      </w:r>
      <w:r w:rsidRPr="00AD24DA">
        <w:rPr>
          <w:rStyle w:val="VerbatimChar"/>
          <w:lang w:val="pt-BR"/>
        </w:rPr>
        <w:t xml:space="preserve">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20                             0.0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Ochroma.pyramidale                    Ocotea.cernu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10                             0.5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Ocotea.oblonga         </w:t>
      </w:r>
      <w:r w:rsidRPr="00AD24DA">
        <w:rPr>
          <w:rStyle w:val="VerbatimChar"/>
          <w:lang w:val="pt-BR"/>
        </w:rPr>
        <w:t xml:space="preserve">         Ocotea.puberul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72                             0.4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Ocotea.whitei                Oenocarpus.mapo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3.68                            15.7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Or</w:t>
      </w:r>
      <w:r w:rsidRPr="00AD24DA">
        <w:rPr>
          <w:rStyle w:val="VerbatimChar"/>
          <w:lang w:val="pt-BR"/>
        </w:rPr>
        <w:t xml:space="preserve">mosia.amazonica                 Ormosia.coccine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2                             0.1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Ormosia.macrocalyx                  Pachira.quina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           0.06                             0.</w:t>
      </w:r>
      <w:r w:rsidRPr="00AD24DA">
        <w:rPr>
          <w:rStyle w:val="VerbatimChar"/>
          <w:lang w:val="pt-BR"/>
        </w:rPr>
        <w:t xml:space="preserve">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Pachira.sessilis              Perebea.xanthochym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18                             0.4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Phoebe.cinnamomifolia              Picramnia.latifoli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32       </w:t>
      </w:r>
      <w:r w:rsidRPr="00AD24DA">
        <w:rPr>
          <w:rStyle w:val="VerbatimChar"/>
          <w:lang w:val="pt-BR"/>
        </w:rPr>
        <w:t xml:space="preserve">                      0.9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Piper.reticulatum            Platymiscium.pinnat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18                             1.2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Platypodium.elegans             Posoqueria.latifoli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</w:t>
      </w:r>
      <w:r w:rsidRPr="00AD24DA">
        <w:rPr>
          <w:rStyle w:val="VerbatimChar"/>
          <w:lang w:val="pt-BR"/>
        </w:rPr>
        <w:t xml:space="preserve">             0.86                             0.3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Poulsenia.armata                 Pourouma.bicolor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15.10                             0.2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Pouteria.fossicola              Pouteria.reticu</w:t>
      </w:r>
      <w:r w:rsidRPr="00AD24DA">
        <w:rPr>
          <w:rStyle w:val="VerbatimChar"/>
          <w:lang w:val="pt-BR"/>
        </w:rPr>
        <w:t xml:space="preserve">la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4                             4.0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Pouteria.stipitata                Prioria.copaife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62                             6.9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Protium.costaricense     </w:t>
      </w:r>
      <w:r w:rsidRPr="00AD24DA">
        <w:rPr>
          <w:rStyle w:val="VerbatimChar"/>
          <w:lang w:val="pt-BR"/>
        </w:rPr>
        <w:t xml:space="preserve">           Protium.panamens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2.22                             1.0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Protium.tenuifolium          Pseudobombax.septenat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7.62                             0.1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Psidium.</w:t>
      </w:r>
      <w:r w:rsidRPr="00AD24DA">
        <w:rPr>
          <w:rStyle w:val="VerbatimChar"/>
          <w:lang w:val="pt-BR"/>
        </w:rPr>
        <w:t xml:space="preserve">friedrichsthalianum               Psychotria.grand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8                             0.0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Pterocarpus.rohrii           Quararibea.asterolep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60                           </w:t>
      </w:r>
      <w:r w:rsidRPr="00AD24DA">
        <w:rPr>
          <w:rStyle w:val="VerbatimChar"/>
          <w:lang w:val="pt-BR"/>
        </w:rPr>
        <w:t xml:space="preserve"> 14.4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Quassia.amara                    Randia.arma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8                             4.9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Sapium.broadleaf               Sapium.glandulos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6   </w:t>
      </w:r>
      <w:r w:rsidRPr="00AD24DA">
        <w:rPr>
          <w:rStyle w:val="VerbatimChar"/>
          <w:lang w:val="pt-BR"/>
        </w:rPr>
        <w:t xml:space="preserve">                          0.3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Schizolobium.parahyba                  Senna.dariens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4                             0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Simarouba.amara              Siparuna.guianensi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5.78                             0.2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Siparuna.pauciflora               Sloanea.terniflo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32                             1.5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Socratea.exorrhiza           </w:t>
      </w:r>
      <w:r w:rsidRPr="00AD24DA">
        <w:rPr>
          <w:rStyle w:val="VerbatimChar"/>
          <w:lang w:val="pt-BR"/>
        </w:rPr>
        <w:t xml:space="preserve">       Solanum.hayesi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6.92                             0.2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Sorocea.affinis              Spachea.membranace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56                             0.1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Sp</w:t>
      </w:r>
      <w:r w:rsidRPr="00AD24DA">
        <w:rPr>
          <w:rStyle w:val="VerbatimChar"/>
          <w:lang w:val="pt-BR"/>
        </w:rPr>
        <w:t xml:space="preserve">ondias.mombin              Spondias.radlkofer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58                             1.2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Sterculia.apetala Swartzia.simplex.var.grandiflo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           0.52                             4.36</w:t>
      </w:r>
      <w:r w:rsidRPr="00AD24DA">
        <w:rPr>
          <w:rStyle w:val="VerbatimChar"/>
          <w:lang w:val="pt-BR"/>
        </w:rPr>
        <w:t xml:space="preserve">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Swartzia.simplex.var.ochnacea            Symphonia.globulife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2.36                             0.5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Tabebuia.guayacan                   Tabebuia.rose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60         </w:t>
      </w:r>
      <w:r w:rsidRPr="00AD24DA">
        <w:rPr>
          <w:rStyle w:val="VerbatimChar"/>
          <w:lang w:val="pt-BR"/>
        </w:rPr>
        <w:t xml:space="preserve">                    1.3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Tabernaemontana.arborea             Tachigali.versicolor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6.44                             1.9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Talisia.nervosa                 Talisia.princep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</w:t>
      </w:r>
      <w:r w:rsidRPr="00AD24DA">
        <w:rPr>
          <w:rStyle w:val="VerbatimChar"/>
          <w:lang w:val="pt-BR"/>
        </w:rPr>
        <w:t xml:space="preserve">           0.02                             0.0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Terminalia.amazonia               Terminalia.oblong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56                             0.8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Tetragastris.panamensis        Tetrathylacium.johansen</w:t>
      </w:r>
      <w:r w:rsidRPr="00AD24DA">
        <w:rPr>
          <w:rStyle w:val="VerbatimChar"/>
          <w:lang w:val="pt-BR"/>
        </w:rPr>
        <w:t xml:space="preserve">i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7.58                             0.1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Theobroma.cacao                  Thevetia.ahoua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24                             0.0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Tocoyena.pittieri       </w:t>
      </w:r>
      <w:r w:rsidRPr="00AD24DA">
        <w:rPr>
          <w:rStyle w:val="VerbatimChar"/>
          <w:lang w:val="pt-BR"/>
        </w:rPr>
        <w:t xml:space="preserve">      Trattinnickia.aspe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10                             0.8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Trema.micrantha            Trichanthera.gigante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30                             0.0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</w:t>
      </w:r>
      <w:r w:rsidRPr="00AD24DA">
        <w:rPr>
          <w:rStyle w:val="VerbatimChar"/>
          <w:lang w:val="pt-BR"/>
        </w:rPr>
        <w:t xml:space="preserve">Trichilia.pallida            Trichilia.tubercula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64                            33.6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Trichospermum.galeottii             Triplaris.cumingian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2                             </w:t>
      </w:r>
      <w:r w:rsidRPr="00AD24DA">
        <w:rPr>
          <w:rStyle w:val="VerbatimChar"/>
          <w:lang w:val="pt-BR"/>
        </w:rPr>
        <w:t xml:space="preserve">2.9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Trophis.caucana                 Trophis.racemos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66                             0.6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Turpinia.occidentalis               Unonopsis.pittier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16     </w:t>
      </w:r>
      <w:r w:rsidRPr="00AD24DA">
        <w:rPr>
          <w:rStyle w:val="VerbatimChar"/>
          <w:lang w:val="pt-BR"/>
        </w:rPr>
        <w:t xml:space="preserve">                        3.2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Virola.multiflora                  Virola.sebife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50                            12.3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Virola.surinamensis                 Vismia.baccife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</w:t>
      </w:r>
      <w:r w:rsidRPr="00AD24DA">
        <w:rPr>
          <w:rStyle w:val="VerbatimChar"/>
          <w:lang w:val="pt-BR"/>
        </w:rPr>
        <w:t xml:space="preserve">               3.28                             0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Vochysia.ferruginea                Xylopia.macranth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24                             2.8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Zanthoxylum.ekmanii          Zanthoxylum.junip</w:t>
      </w:r>
      <w:r w:rsidRPr="00AD24DA">
        <w:rPr>
          <w:rStyle w:val="VerbatimChar"/>
          <w:lang w:val="pt-BR"/>
        </w:rPr>
        <w:t xml:space="preserve">erin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2.98                             0.9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Zanthoxylum.panamense            Zanthoxylum.setulos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34                             0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Zuelania.guidoni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</w:t>
      </w:r>
      <w:r w:rsidRPr="00AD24DA">
        <w:rPr>
          <w:rStyle w:val="VerbatimChar"/>
          <w:lang w:val="pt-BR"/>
        </w:rPr>
        <w:t>#                             0.20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apply</w:t>
      </w:r>
      <w:r w:rsidRPr="00AD24DA">
        <w:rPr>
          <w:rStyle w:val="NormalTok"/>
          <w:lang w:val="pt-BR"/>
        </w:rPr>
        <w:t>(zoo,</w:t>
      </w:r>
      <w:r w:rsidRPr="00AD24DA">
        <w:rPr>
          <w:rStyle w:val="DecValTok"/>
          <w:lang w:val="pt-BR"/>
        </w:rPr>
        <w:t>1</w:t>
      </w:r>
      <w:r w:rsidRPr="00AD24DA">
        <w:rPr>
          <w:rStyle w:val="NormalTok"/>
          <w:lang w:val="pt-BR"/>
        </w:rPr>
        <w:t xml:space="preserve">,sum) </w:t>
      </w:r>
      <w:r w:rsidRPr="00AD24DA">
        <w:rPr>
          <w:rStyle w:val="CommentTok"/>
          <w:lang w:val="pt-BR"/>
        </w:rPr>
        <w:t>#Densidade total nas coletas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 xml:space="preserve">##     E08 Enchente  E08 Águas Altas      E08 Vazante E08 Águas Baixa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72089            65736            36435            4025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E10 Enchente  E10 Águas Altas      E10 Vazante E10 Águas Baixa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34399            64460            53226           311525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apply</w:t>
      </w:r>
      <w:r w:rsidRPr="00AD24DA">
        <w:rPr>
          <w:rStyle w:val="NormalTok"/>
          <w:lang w:val="pt-BR"/>
        </w:rPr>
        <w:t>(zoo,</w:t>
      </w:r>
      <w:r w:rsidRPr="00AD24DA">
        <w:rPr>
          <w:rStyle w:val="DataTypeTok"/>
          <w:lang w:val="pt-BR"/>
        </w:rPr>
        <w:t>MARGIN=</w:t>
      </w:r>
      <w:r w:rsidRPr="00AD24DA">
        <w:rPr>
          <w:rStyle w:val="KeywordTok"/>
          <w:lang w:val="pt-BR"/>
        </w:rPr>
        <w:t>c</w:t>
      </w:r>
      <w:r w:rsidRPr="00AD24DA">
        <w:rPr>
          <w:rStyle w:val="NormalTok"/>
          <w:lang w:val="pt-BR"/>
        </w:rPr>
        <w:t>(</w:t>
      </w:r>
      <w:r w:rsidRPr="00AD24DA">
        <w:rPr>
          <w:rStyle w:val="DecValTok"/>
          <w:lang w:val="pt-BR"/>
        </w:rPr>
        <w:t>1</w:t>
      </w:r>
      <w:r w:rsidRPr="00AD24DA">
        <w:rPr>
          <w:rStyle w:val="NormalTok"/>
          <w:lang w:val="pt-BR"/>
        </w:rPr>
        <w:t>,</w:t>
      </w:r>
      <w:r w:rsidRPr="00AD24DA">
        <w:rPr>
          <w:rStyle w:val="DecValTok"/>
          <w:lang w:val="pt-BR"/>
        </w:rPr>
        <w:t>2</w:t>
      </w:r>
      <w:r w:rsidRPr="00AD24DA">
        <w:rPr>
          <w:rStyle w:val="NormalTok"/>
          <w:lang w:val="pt-BR"/>
        </w:rPr>
        <w:t>),print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5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62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74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16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0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09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62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] </w:t>
      </w:r>
      <w:r w:rsidRPr="00AD24DA">
        <w:rPr>
          <w:rStyle w:val="VerbatimChar"/>
          <w:lang w:val="pt-BR"/>
        </w:rPr>
        <w:t>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09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80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15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04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0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7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49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19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93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49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2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0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60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9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0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72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78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] </w:t>
      </w:r>
      <w:r w:rsidRPr="00AD24DA">
        <w:rPr>
          <w:rStyle w:val="VerbatimChar"/>
          <w:lang w:val="pt-BR"/>
        </w:rPr>
        <w:t>265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0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46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0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761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7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3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3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49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3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7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7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56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89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4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74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41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4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761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4.1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</w:t>
      </w:r>
      <w:r w:rsidRPr="00AD24DA">
        <w:rPr>
          <w:rStyle w:val="VerbatimChar"/>
          <w:lang w:val="pt-BR"/>
        </w:rPr>
        <w:t>] 172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08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2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3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08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0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0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40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2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0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8856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7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4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13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18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0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4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49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703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31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87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87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62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35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3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68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23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31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51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44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722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23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219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65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25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5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</w:t>
      </w:r>
      <w:r w:rsidRPr="00AD24DA">
        <w:rPr>
          <w:rStyle w:val="VerbatimChar"/>
          <w:lang w:val="pt-BR"/>
        </w:rPr>
        <w:t>1] 265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62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3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87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04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4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0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62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49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08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3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0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7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5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31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62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49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</w:t>
      </w:r>
      <w:r w:rsidRPr="00AD24DA">
        <w:rPr>
          <w:rStyle w:val="VerbatimChar"/>
          <w:lang w:val="pt-BR"/>
        </w:rPr>
        <w:t>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5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09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24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7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797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5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33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76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9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0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56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74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25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09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5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41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6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64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4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98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096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94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12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6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62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17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2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54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16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45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18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2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34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4.1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15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02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5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30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5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3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49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98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92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</w:t>
      </w:r>
      <w:r w:rsidRPr="00AD24DA">
        <w:rPr>
          <w:rStyle w:val="VerbatimChar"/>
          <w:lang w:val="pt-BR"/>
        </w:rPr>
        <w:t>] 270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2.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92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6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9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8.9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10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62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6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4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2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08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8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5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40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6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73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5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5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714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7.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1.6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55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34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                 Ascomorpha.saltans Asplanchna.siebold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</w:t>
      </w:r>
      <w:r w:rsidRPr="00AD24DA">
        <w:rPr>
          <w:rStyle w:val="VerbatimChar"/>
          <w:lang w:val="pt-BR"/>
        </w:rPr>
        <w:t># E08 Enchente                      0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0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0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0               45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Enchente      </w:t>
      </w:r>
      <w:r w:rsidRPr="00AD24DA">
        <w:rPr>
          <w:rStyle w:val="VerbatimChar"/>
          <w:lang w:val="pt-BR"/>
        </w:rPr>
        <w:t xml:space="preserve">                0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812               162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0               174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0               216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achionus.bidentatus</w:t>
      </w:r>
      <w:r w:rsidRPr="00AD24DA">
        <w:rPr>
          <w:rStyle w:val="VerbatimChar"/>
          <w:lang w:val="pt-BR"/>
        </w:rPr>
        <w:t xml:space="preserve"> Brachionus.dolabr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0.0                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 0.0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 0.0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0.0</w:t>
      </w:r>
      <w:r w:rsidRPr="00AD24DA">
        <w:rPr>
          <w:rStyle w:val="VerbatimChar"/>
          <w:lang w:val="pt-BR"/>
        </w:rPr>
        <w:t xml:space="preserve">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 0.0                 309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 0.0                 162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0.0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902.2</w:t>
      </w:r>
      <w:r w:rsidRPr="00AD24DA">
        <w:rPr>
          <w:rStyle w:val="VerbatimChar"/>
          <w:lang w:val="pt-BR"/>
        </w:rPr>
        <w:t xml:space="preserve">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achionus.falcatus Brachionus.gillardi Brachionus.mir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0.0                   0            304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0.0                   0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</w:t>
      </w:r>
      <w:r w:rsidRPr="00AD24DA">
        <w:rPr>
          <w:rStyle w:val="VerbatimChar"/>
          <w:lang w:val="pt-BR"/>
        </w:rPr>
        <w:t xml:space="preserve"> E08 Vazante                      0.0                   0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0.0                1804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309.3                   0            15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Altas         </w:t>
      </w:r>
      <w:r w:rsidRPr="00AD24DA">
        <w:rPr>
          <w:rStyle w:val="VerbatimChar"/>
          <w:lang w:val="pt-BR"/>
        </w:rPr>
        <w:t xml:space="preserve">         0.0                   0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0.0                   0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0.0               31578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achionus.patulus Brachionus.zahniser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1065.77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27.07                649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0.00               1196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</w:t>
      </w:r>
      <w:r w:rsidRPr="00AD24DA">
        <w:rPr>
          <w:rStyle w:val="VerbatimChar"/>
          <w:lang w:val="pt-BR"/>
        </w:rPr>
        <w:t>xas               0.00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464.01                15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0.00                893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0.00                349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          </w:t>
      </w:r>
      <w:r w:rsidRPr="00AD24DA">
        <w:rPr>
          <w:rStyle w:val="VerbatimChar"/>
          <w:lang w:val="pt-BR"/>
        </w:rPr>
        <w:t xml:space="preserve">  0.00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achionus.zahniseri.gessneri Collotheca.sp Conochilus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          0           0.0        761.2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Altas                           5251        2787.9         </w:t>
      </w:r>
      <w:r w:rsidRPr="00AD24DA">
        <w:rPr>
          <w:rStyle w:val="VerbatimChar"/>
          <w:lang w:val="pt-BR"/>
        </w:rPr>
        <w:t>27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        1064         265.9       2393.3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       3609        4060.1       1353.3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           0           0.0        154.6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</w:t>
      </w:r>
      <w:r w:rsidRPr="00AD24DA">
        <w:rPr>
          <w:rStyle w:val="VerbatimChar"/>
          <w:lang w:val="pt-BR"/>
        </w:rPr>
        <w:t>as                           4953        1461.6         81.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       1048           0.0        349.2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       7218         902.2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Filinia.longiseta </w:t>
      </w:r>
      <w:r w:rsidRPr="00AD24DA">
        <w:rPr>
          <w:rStyle w:val="VerbatimChar"/>
          <w:lang w:val="pt-BR"/>
        </w:rPr>
        <w:t>Filinia.saltator Filinia.terminal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0             0.00              456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0            27.07              189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133             0.00                0.</w:t>
      </w:r>
      <w:r w:rsidRPr="00AD24DA">
        <w:rPr>
          <w:rStyle w:val="VerbatimChar"/>
          <w:lang w:val="pt-BR"/>
        </w:rPr>
        <w:t>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0             0.00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0             0.00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2761            81.20              24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Vazante                  </w:t>
      </w:r>
      <w:r w:rsidRPr="00AD24DA">
        <w:rPr>
          <w:rStyle w:val="VerbatimChar"/>
          <w:lang w:val="pt-BR"/>
        </w:rPr>
        <w:t xml:space="preserve">    0             0.00              174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0             0.00             5413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Gastropus.stylifer Hexarthra.mira Keratella.america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Enchente                    0.0         761.26             </w:t>
      </w:r>
      <w:r w:rsidRPr="00AD24DA">
        <w:rPr>
          <w:rStyle w:val="VerbatimChar"/>
          <w:lang w:val="pt-BR"/>
        </w:rPr>
        <w:t xml:space="preserve">   13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0.0          54.13                308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0.0        1728.50                10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0.0           0.00                90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Enchente           </w:t>
      </w:r>
      <w:r w:rsidRPr="00AD24DA">
        <w:rPr>
          <w:rStyle w:val="VerbatimChar"/>
          <w:lang w:val="pt-BR"/>
        </w:rPr>
        <w:t xml:space="preserve">         0.0        1082.69                340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243.6         406.01                22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0.0        2270.15                10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             0.0           0.00       </w:t>
      </w:r>
      <w:r w:rsidRPr="00AD24DA">
        <w:rPr>
          <w:rStyle w:val="VerbatimChar"/>
          <w:lang w:val="pt-BR"/>
        </w:rPr>
        <w:t xml:space="preserve">       18856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Keratella.cochlearis Lecane.curvicornis Lecane.melin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0.00              913.5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27.07                0.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Vazante      </w:t>
      </w:r>
      <w:r w:rsidRPr="00AD24DA">
        <w:rPr>
          <w:rStyle w:val="VerbatimChar"/>
          <w:lang w:val="pt-BR"/>
        </w:rPr>
        <w:t xml:space="preserve">                0.00                0.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0.00                0.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0.00              618.7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Altas                243.60              </w:t>
      </w:r>
      <w:r w:rsidRPr="00AD24DA">
        <w:rPr>
          <w:rStyle w:val="VerbatimChar"/>
          <w:lang w:val="pt-BR"/>
        </w:rPr>
        <w:t xml:space="preserve"> 81.2         24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0.00                0.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0.00              902.2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Lecane.proiecta Lecane.remanei Polyarthra.dolichopter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</w:t>
      </w:r>
      <w:r w:rsidRPr="00AD24DA">
        <w:rPr>
          <w:rStyle w:val="VerbatimChar"/>
          <w:lang w:val="pt-BR"/>
        </w:rPr>
        <w:t>te                 0.0            0.0                  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0.0            0.0                   703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0.0            0.0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0.0            0.0                  6315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154.7            0.0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0.0            0.0                   487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Vazante                 </w:t>
      </w:r>
      <w:r w:rsidRPr="00AD24DA">
        <w:rPr>
          <w:rStyle w:val="VerbatimChar"/>
          <w:lang w:val="pt-BR"/>
        </w:rPr>
        <w:t xml:space="preserve"> 0.0          349.2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0.0            0.0                 38796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Polyarthra.vulgaris Ptygura.libera Sinantherina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0.0            0.0           1</w:t>
      </w:r>
      <w:r w:rsidRPr="00AD24DA">
        <w:rPr>
          <w:rStyle w:val="VerbatimChar"/>
          <w:lang w:val="pt-BR"/>
        </w:rPr>
        <w:t>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162.4          135.3          3518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0.0            0.0          944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0.0         1353.4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0.</w:t>
      </w:r>
      <w:r w:rsidRPr="00AD24DA">
        <w:rPr>
          <w:rStyle w:val="VerbatimChar"/>
          <w:lang w:val="pt-BR"/>
        </w:rPr>
        <w:t>0            0.0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81.2          568.4          7226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0.0          523.9           523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0.0         6315.7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</w:t>
      </w:r>
      <w:r w:rsidRPr="00AD24DA">
        <w:rPr>
          <w:rStyle w:val="VerbatimChar"/>
          <w:lang w:val="pt-BR"/>
        </w:rPr>
        <w:t xml:space="preserve">          Synchaeta.sp Stephanocerus.fimbri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0.0 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22195.1 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265.9                    265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Baixas       2255.6  </w:t>
      </w:r>
      <w:r w:rsidRPr="00AD24DA">
        <w:rPr>
          <w:rStyle w:val="VerbatimChar"/>
          <w:lang w:val="pt-BR"/>
        </w:rPr>
        <w:t xml:space="preserve">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0.0 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5521.7 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0.0 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0.0 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richocerca.bicristata Trichocerca.pusill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 0.0               304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162.4               24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133.0              1063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</w:t>
      </w:r>
      <w:r w:rsidRPr="00AD24DA">
        <w:rPr>
          <w:rStyle w:val="VerbatimChar"/>
          <w:lang w:val="pt-BR"/>
        </w:rPr>
        <w:t>08 Águas Baixas                    0.0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154.7               464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487.2              1624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 0.0               349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</w:t>
      </w:r>
      <w:r w:rsidRPr="00AD24DA">
        <w:rPr>
          <w:rStyle w:val="VerbatimChar"/>
          <w:lang w:val="pt-BR"/>
        </w:rPr>
        <w:t>guas Baixas                    0.0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richocerca.cylindrica Trichocerca.similis.simil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 0.0 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Altas                   108.3                 </w:t>
      </w:r>
      <w:r w:rsidRPr="00AD24DA">
        <w:rPr>
          <w:rStyle w:val="VerbatimChar"/>
          <w:lang w:val="pt-BR"/>
        </w:rPr>
        <w:t xml:space="preserve">      27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1329.6 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 0.0                      451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154.7 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Altas             </w:t>
      </w:r>
      <w:r w:rsidRPr="00AD24DA">
        <w:rPr>
          <w:rStyle w:val="VerbatimChar"/>
          <w:lang w:val="pt-BR"/>
        </w:rPr>
        <w:t xml:space="preserve">       81.2                       81.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 0.0 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902.2                     6315.6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richocerca.similis.grandis Alonella.sp Bosmina.hagman</w:t>
      </w:r>
      <w:r w:rsidRPr="00AD24DA">
        <w:rPr>
          <w:rStyle w:val="VerbatimChar"/>
          <w:lang w:val="pt-BR"/>
        </w:rPr>
        <w:t>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      0.0         0.0        12484.7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     162.4         0.0         1732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       0.0         0.0          797.7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Baixas       </w:t>
      </w:r>
      <w:r w:rsidRPr="00AD24DA">
        <w:rPr>
          <w:rStyle w:val="VerbatimChar"/>
          <w:lang w:val="pt-BR"/>
        </w:rPr>
        <w:t xml:space="preserve">                  0.0       451.1          451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       0.0       309.3         4330.7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     649.6         0.0         5765.3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Vazante                              0.0       </w:t>
      </w:r>
      <w:r w:rsidRPr="00AD24DA">
        <w:rPr>
          <w:rStyle w:val="VerbatimChar"/>
          <w:lang w:val="pt-BR"/>
        </w:rPr>
        <w:t xml:space="preserve">  0.0           69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      0.0         0.0          902.2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osminopsis.deitersi Ceriodaphnia.cornu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456.8               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7497.6               3599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0.0                664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2255.6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309.3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</w:t>
      </w:r>
      <w:r w:rsidRPr="00AD24DA">
        <w:rPr>
          <w:rStyle w:val="VerbatimChar"/>
          <w:lang w:val="pt-BR"/>
        </w:rPr>
        <w:t>guas Altas                2598.4               6414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0.0                698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5413.4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Diaphanosoma.birgei Diaphanosoma.brevirem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</w:t>
      </w:r>
      <w:r w:rsidRPr="00AD24DA">
        <w:rPr>
          <w:rStyle w:val="VerbatimChar"/>
          <w:lang w:val="pt-BR"/>
        </w:rPr>
        <w:t xml:space="preserve">                   10962                   152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1949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2127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0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Enchente    </w:t>
      </w:r>
      <w:r w:rsidRPr="00AD24DA">
        <w:rPr>
          <w:rStyle w:val="VerbatimChar"/>
          <w:lang w:val="pt-BR"/>
        </w:rPr>
        <w:t xml:space="preserve">                8661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4628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11700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0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Dia</w:t>
      </w:r>
      <w:r w:rsidRPr="00AD24DA">
        <w:rPr>
          <w:rStyle w:val="VerbatimChar"/>
          <w:lang w:val="pt-BR"/>
        </w:rPr>
        <w:t>phanosoma.fluviatile Diaphanosoma.polyspi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152.2                 6546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   0.0                 4168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   0.0                 3457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</w:t>
      </w:r>
      <w:r w:rsidRPr="00AD24DA">
        <w:rPr>
          <w:rStyle w:val="VerbatimChar"/>
          <w:lang w:val="pt-BR"/>
        </w:rPr>
        <w:t>s Baixas                     0.0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   0.0                  618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  81.2                 5278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  0.0                2340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  0.0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Holopedium.amazonicum Ilyocriptus.spinifer Macrothrix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0.00                    0        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Altas                </w:t>
      </w:r>
      <w:r w:rsidRPr="00AD24DA">
        <w:rPr>
          <w:rStyle w:val="VerbatimChar"/>
          <w:lang w:val="pt-BR"/>
        </w:rPr>
        <w:t xml:space="preserve">  54.13                    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0.00                    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0.00                 3158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Enchente                      0.00                  </w:t>
      </w:r>
      <w:r w:rsidRPr="00AD24DA">
        <w:rPr>
          <w:rStyle w:val="VerbatimChar"/>
          <w:lang w:val="pt-BR"/>
        </w:rPr>
        <w:t xml:space="preserve">  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81.20                    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0.00                    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0.00                    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</w:t>
      </w:r>
      <w:r w:rsidRPr="00AD24DA">
        <w:rPr>
          <w:rStyle w:val="VerbatimChar"/>
          <w:lang w:val="pt-BR"/>
        </w:rPr>
        <w:t xml:space="preserve">             Moina.minuta Aspinus.acicular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5024.3             270.6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2598.4              32.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930.7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451.1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E10 Enchente           1392.0             154.6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649.6             692.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698.5             663.5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9924.6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Notodiaptomus.coniferoides Oith</w:t>
      </w:r>
      <w:r w:rsidRPr="00AD24DA">
        <w:rPr>
          <w:rStyle w:val="VerbatimChar"/>
          <w:lang w:val="pt-BR"/>
        </w:rPr>
        <w:t>ona.amazonic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 9969.74             18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    18.95              45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  4102.81              40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  162.40              26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  3650.20              73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   640.95              55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 2235.22              6</w:t>
      </w:r>
      <w:r w:rsidRPr="00AD24DA">
        <w:rPr>
          <w:rStyle w:val="VerbatimChar"/>
          <w:lang w:val="pt-BR"/>
        </w:rPr>
        <w:t>5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  108.27              714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Rhacodiaptomus.besti Rhacodiaptomus.retroflex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0.00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Altas                  0.00           </w:t>
      </w:r>
      <w:r w:rsidRPr="00AD24DA">
        <w:rPr>
          <w:rStyle w:val="VerbatimChar"/>
          <w:lang w:val="pt-BR"/>
        </w:rPr>
        <w:t xml:space="preserve">           21.6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0.00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0.00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0.00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Altas                 </w:t>
      </w:r>
      <w:r w:rsidRPr="00AD24DA">
        <w:rPr>
          <w:rStyle w:val="VerbatimChar"/>
          <w:lang w:val="pt-BR"/>
        </w:rPr>
        <w:t>17.32                     155.9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0.00                      34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0.00                       0.00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 xml:space="preserve">As reticências (...) indicam argunmentos da função FUN passados para a função apply(). </w:t>
      </w:r>
      <w:r w:rsidRPr="00AD24DA">
        <w:rPr>
          <w:lang w:val="pt-BR"/>
        </w:rPr>
        <w:t>Por exemplo, a função mean() tem um argumento na.rm=FALSE, que, quando positivo, remove os NAs antes do cálculo da média.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apply</w:t>
      </w:r>
      <w:r w:rsidRPr="00AD24DA">
        <w:rPr>
          <w:rStyle w:val="NormalTok"/>
          <w:lang w:val="pt-BR"/>
        </w:rPr>
        <w:t>(airquality,</w:t>
      </w:r>
      <w:r w:rsidRPr="00AD24DA">
        <w:rPr>
          <w:rStyle w:val="DecValTok"/>
          <w:lang w:val="pt-BR"/>
        </w:rPr>
        <w:t>2</w:t>
      </w:r>
      <w:r w:rsidRPr="00AD24DA">
        <w:rPr>
          <w:rStyle w:val="NormalTok"/>
          <w:lang w:val="pt-BR"/>
        </w:rPr>
        <w:t xml:space="preserve">,mean) </w:t>
      </w:r>
      <w:r w:rsidRPr="00AD24DA">
        <w:rPr>
          <w:rStyle w:val="CommentTok"/>
          <w:lang w:val="pt-BR"/>
        </w:rPr>
        <w:t>#Retorna NAs, pois a média não pode ser calculada com NAs.</w:t>
      </w:r>
    </w:p>
    <w:p w:rsidR="00921BD8" w:rsidRDefault="00AD24DA"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/>
      </w:r>
      <w:r>
        <w:rPr>
          <w:rStyle w:val="VerbatimChar"/>
        </w:rPr>
        <w:t>##      NA      NA   9.958  77.882   6.993  15.804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apply</w:t>
      </w:r>
      <w:r w:rsidRPr="00AD24DA">
        <w:rPr>
          <w:rStyle w:val="NormalTok"/>
          <w:lang w:val="pt-BR"/>
        </w:rPr>
        <w:t>(airquality,</w:t>
      </w:r>
      <w:r w:rsidRPr="00AD24DA">
        <w:rPr>
          <w:rStyle w:val="DecValTok"/>
          <w:lang w:val="pt-BR"/>
        </w:rPr>
        <w:t>2</w:t>
      </w:r>
      <w:r w:rsidRPr="00AD24DA">
        <w:rPr>
          <w:rStyle w:val="NormalTok"/>
          <w:lang w:val="pt-BR"/>
        </w:rPr>
        <w:t>,mean,</w:t>
      </w:r>
      <w:r w:rsidRPr="00AD24DA">
        <w:rPr>
          <w:rStyle w:val="DataTypeTok"/>
          <w:lang w:val="pt-BR"/>
        </w:rPr>
        <w:t>na.rm=</w:t>
      </w:r>
      <w:r w:rsidRPr="00AD24DA">
        <w:rPr>
          <w:rStyle w:val="OtherTok"/>
          <w:lang w:val="pt-BR"/>
        </w:rPr>
        <w:t>TRUE</w:t>
      </w:r>
      <w:r w:rsidRPr="00AD24DA">
        <w:rPr>
          <w:rStyle w:val="NormalTok"/>
          <w:lang w:val="pt-BR"/>
        </w:rPr>
        <w:t xml:space="preserve">) </w:t>
      </w:r>
      <w:r w:rsidRPr="00AD24DA">
        <w:rPr>
          <w:rStyle w:val="CommentTok"/>
          <w:lang w:val="pt-BR"/>
        </w:rPr>
        <w:t>#Os NAs foram retirados antes do cálculo.</w:t>
      </w:r>
    </w:p>
    <w:p w:rsidR="00921BD8" w:rsidRDefault="00AD24DA"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/>
      </w:r>
      <w:r>
        <w:rPr>
          <w:rStyle w:val="VerbatimChar"/>
        </w:rPr>
        <w:t>##  42.129 185.932   9.</w:t>
      </w:r>
      <w:r>
        <w:rPr>
          <w:rStyle w:val="VerbatimChar"/>
        </w:rPr>
        <w:t>958  77.882   6.993  15.804</w:t>
      </w:r>
    </w:p>
    <w:p w:rsidR="00921BD8" w:rsidRPr="00AD24DA" w:rsidRDefault="00AD24DA">
      <w:pPr>
        <w:pStyle w:val="Ttulo4"/>
        <w:rPr>
          <w:lang w:val="pt-BR"/>
        </w:rPr>
      </w:pPr>
      <w:bookmarkStart w:id="2" w:name="funcao-lapply"/>
      <w:r w:rsidRPr="00AD24DA">
        <w:rPr>
          <w:lang w:val="pt-BR"/>
        </w:rPr>
        <w:t>Função lapply()</w:t>
      </w:r>
    </w:p>
    <w:bookmarkEnd w:id="2"/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A função lapply() vem de list apply. A função lapply() aplica uma determinada função a todos os elementos de um objeto, retornando sempre uma lista.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lapply(X,FUN,...)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Alguns exemplos:</w:t>
      </w:r>
    </w:p>
    <w:p w:rsidR="00921BD8" w:rsidRDefault="00AD24DA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   </w:t>
      </w:r>
      <w:r>
        <w:rPr>
          <w:rStyle w:val="CommentTok"/>
        </w:rPr>
        <w:t>#Vetor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x,</w:t>
      </w:r>
      <w:r>
        <w:rPr>
          <w:rStyle w:val="NormalTok"/>
        </w:rPr>
        <w:t>log)</w:t>
      </w:r>
    </w:p>
    <w:p w:rsidR="00921BD8" w:rsidRDefault="00AD24DA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0.69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.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1.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1.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1.7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1.9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]]</w:t>
      </w:r>
      <w:r>
        <w:br/>
      </w:r>
      <w:r>
        <w:rPr>
          <w:rStyle w:val="VerbatimChar"/>
        </w:rPr>
        <w:t>## [1] 2.0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]]</w:t>
      </w:r>
      <w:r>
        <w:br/>
      </w:r>
      <w:r>
        <w:rPr>
          <w:rStyle w:val="VerbatimChar"/>
        </w:rPr>
        <w:t>## [1] 2.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]]</w:t>
      </w:r>
      <w:r>
        <w:br/>
      </w:r>
      <w:r>
        <w:rPr>
          <w:rStyle w:val="VerbatimChar"/>
        </w:rPr>
        <w:t>## [1] 2.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1]]</w:t>
      </w:r>
      <w:r>
        <w:br/>
      </w:r>
      <w:r>
        <w:rPr>
          <w:rStyle w:val="VerbatimChar"/>
        </w:rPr>
        <w:t>## [1] 2.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2]]</w:t>
      </w:r>
      <w:r>
        <w:br/>
      </w:r>
      <w:r>
        <w:rPr>
          <w:rStyle w:val="VerbatimChar"/>
        </w:rPr>
        <w:t>## [1] 2.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3]]</w:t>
      </w:r>
      <w:r>
        <w:br/>
      </w:r>
      <w:r>
        <w:rPr>
          <w:rStyle w:val="VerbatimChar"/>
        </w:rPr>
        <w:t>## [1] 2.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4]]</w:t>
      </w:r>
      <w:r>
        <w:br/>
      </w:r>
      <w:r>
        <w:rPr>
          <w:rStyle w:val="VerbatimChar"/>
        </w:rPr>
        <w:t>## [1] 2.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5]]</w:t>
      </w:r>
      <w:r>
        <w:br/>
      </w:r>
      <w:r>
        <w:rPr>
          <w:rStyle w:val="VerbatimChar"/>
        </w:rPr>
        <w:t>## [1] 2.7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6]]</w:t>
      </w:r>
      <w:r>
        <w:br/>
      </w:r>
      <w:r>
        <w:rPr>
          <w:rStyle w:val="VerbatimChar"/>
        </w:rPr>
        <w:t>## [1] 2.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7]]</w:t>
      </w:r>
      <w:r>
        <w:br/>
      </w:r>
      <w:r>
        <w:rPr>
          <w:rStyle w:val="VerbatimChar"/>
        </w:rPr>
        <w:t>## [1] 2.8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8]]</w:t>
      </w:r>
      <w:r>
        <w:br/>
      </w:r>
      <w:r>
        <w:rPr>
          <w:rStyle w:val="VerbatimChar"/>
        </w:rPr>
        <w:t>## [1] 2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9]]</w:t>
      </w:r>
      <w:r>
        <w:br/>
      </w:r>
      <w:r>
        <w:rPr>
          <w:rStyle w:val="VerbatimChar"/>
        </w:rPr>
        <w:t>## [1] 2.94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[[20]]</w:t>
      </w:r>
      <w:r>
        <w:br/>
      </w:r>
      <w:r>
        <w:rPr>
          <w:rStyle w:val="VerbatimChar"/>
        </w:rPr>
        <w:t>## [1] 2.996</w:t>
      </w:r>
    </w:p>
    <w:p w:rsidR="00921BD8" w:rsidRDefault="00AD24DA">
      <w:pPr>
        <w:pStyle w:val="SourceCode"/>
      </w:pPr>
      <w:r>
        <w:rPr>
          <w:rStyle w:val="NormalTok"/>
        </w:rPr>
        <w:t>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  <w:r>
        <w:rPr>
          <w:rStyle w:val="CommentTok"/>
        </w:rPr>
        <w:t>#Matriz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mat,sqrt)</w:t>
      </w:r>
    </w:p>
    <w:p w:rsidR="00921BD8" w:rsidRDefault="00AD24DA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.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1.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2.2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2.4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2.6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]]</w:t>
      </w:r>
      <w:r>
        <w:br/>
      </w:r>
      <w:r>
        <w:rPr>
          <w:rStyle w:val="VerbatimChar"/>
        </w:rPr>
        <w:t>## [1] 2.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]]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]]</w:t>
      </w:r>
      <w:r>
        <w:br/>
      </w:r>
      <w:r>
        <w:rPr>
          <w:rStyle w:val="VerbatimChar"/>
        </w:rPr>
        <w:t>## [1] 3.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1]]</w:t>
      </w:r>
      <w:r>
        <w:br/>
      </w:r>
      <w:r>
        <w:rPr>
          <w:rStyle w:val="VerbatimChar"/>
        </w:rPr>
        <w:t>## [1] 3.3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2]]</w:t>
      </w:r>
      <w:r>
        <w:br/>
      </w:r>
      <w:r>
        <w:rPr>
          <w:rStyle w:val="VerbatimChar"/>
        </w:rPr>
        <w:t>## [1] 3.464</w:t>
      </w:r>
    </w:p>
    <w:p w:rsidR="00921BD8" w:rsidRDefault="00AD24DA">
      <w:pPr>
        <w:pStyle w:val="SourceCode"/>
      </w:pPr>
      <w:r>
        <w:rPr>
          <w:rStyle w:val="NormalTok"/>
        </w:rPr>
        <w:t>li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Lista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lis,mean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[[1]]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0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[2]]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0.5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Lembra que um data frame, embora parecido com uma matriz, na verdade é um tipo de lista? Quando usamos lapply() a um dataframe, FUN é aplicada às colunas (que correspondem aos elementos da lista)</w:t>
      </w:r>
    </w:p>
    <w:p w:rsidR="00921BD8" w:rsidRDefault="00AD24DA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varlag,mean,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$profundidad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.86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</w:t>
      </w:r>
      <w:r w:rsidRPr="00AD24DA">
        <w:rPr>
          <w:rStyle w:val="VerbatimChar"/>
          <w:lang w:val="pt-BR"/>
        </w:rPr>
        <w:t xml:space="preserve">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secch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64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.9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temp.ar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6.8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O2.conc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.5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O2.por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1.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alcalinidad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16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pH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.58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053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$coliformes.fec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789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P.total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474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P.dissolvid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26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ortofosf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108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23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nitr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.87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N.total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959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N.dissolvid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86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silic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100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.527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apply(), lapply() e similares podem fazer uso de funções anônimas, ou seja, funções sem nome criadas apenas dentro do contexto de apply.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 xml:space="preserve">Por exemplo, imagine que eu quero extrair apenas as primeiras </w:t>
      </w:r>
      <w:r w:rsidRPr="00AD24DA">
        <w:rPr>
          <w:lang w:val="pt-BR"/>
        </w:rPr>
        <w:t>colunas da lista abaixo: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NormalTok"/>
          <w:lang w:val="pt-BR"/>
        </w:rPr>
        <w:t>lista &lt;-</w:t>
      </w:r>
      <w:r w:rsidRPr="00AD24DA">
        <w:rPr>
          <w:rStyle w:val="StringTok"/>
          <w:lang w:val="pt-BR"/>
        </w:rPr>
        <w:t xml:space="preserve"> </w:t>
      </w:r>
      <w:r w:rsidRPr="00AD24DA">
        <w:rPr>
          <w:rStyle w:val="KeywordTok"/>
          <w:lang w:val="pt-BR"/>
        </w:rPr>
        <w:t>list</w:t>
      </w:r>
      <w:r w:rsidRPr="00AD24DA">
        <w:rPr>
          <w:rStyle w:val="NormalTok"/>
          <w:lang w:val="pt-BR"/>
        </w:rPr>
        <w:t>(</w:t>
      </w:r>
      <w:r w:rsidRPr="00AD24DA">
        <w:rPr>
          <w:rStyle w:val="KeywordTok"/>
          <w:lang w:val="pt-BR"/>
        </w:rPr>
        <w:t>matrix</w:t>
      </w:r>
      <w:r w:rsidRPr="00AD24DA">
        <w:rPr>
          <w:rStyle w:val="NormalTok"/>
          <w:lang w:val="pt-BR"/>
        </w:rPr>
        <w:t>(</w:t>
      </w:r>
      <w:r w:rsidRPr="00AD24DA">
        <w:rPr>
          <w:rStyle w:val="KeywordTok"/>
          <w:lang w:val="pt-BR"/>
        </w:rPr>
        <w:t>rnorm</w:t>
      </w:r>
      <w:r w:rsidRPr="00AD24DA">
        <w:rPr>
          <w:rStyle w:val="NormalTok"/>
          <w:lang w:val="pt-BR"/>
        </w:rPr>
        <w:t>(</w:t>
      </w:r>
      <w:r w:rsidRPr="00AD24DA">
        <w:rPr>
          <w:rStyle w:val="DecValTok"/>
          <w:lang w:val="pt-BR"/>
        </w:rPr>
        <w:t>16</w:t>
      </w:r>
      <w:r w:rsidRPr="00AD24DA">
        <w:rPr>
          <w:rStyle w:val="NormalTok"/>
          <w:lang w:val="pt-BR"/>
        </w:rPr>
        <w:t>,</w:t>
      </w:r>
      <w:r w:rsidRPr="00AD24DA">
        <w:rPr>
          <w:rStyle w:val="DecValTok"/>
          <w:lang w:val="pt-BR"/>
        </w:rPr>
        <w:t>4</w:t>
      </w:r>
      <w:r w:rsidRPr="00AD24DA">
        <w:rPr>
          <w:rStyle w:val="NormalTok"/>
          <w:lang w:val="pt-BR"/>
        </w:rPr>
        <w:t>,</w:t>
      </w:r>
      <w:r w:rsidRPr="00AD24DA">
        <w:rPr>
          <w:rStyle w:val="DecValTok"/>
          <w:lang w:val="pt-BR"/>
        </w:rPr>
        <w:t>4</w:t>
      </w:r>
      <w:r w:rsidRPr="00AD24DA">
        <w:rPr>
          <w:rStyle w:val="NormalTok"/>
          <w:lang w:val="pt-BR"/>
        </w:rPr>
        <w:t>)),</w:t>
      </w:r>
      <w:r w:rsidRPr="00AD24DA">
        <w:rPr>
          <w:rStyle w:val="KeywordTok"/>
          <w:lang w:val="pt-BR"/>
        </w:rPr>
        <w:t>matrix</w:t>
      </w:r>
      <w:r w:rsidRPr="00AD24DA">
        <w:rPr>
          <w:rStyle w:val="NormalTok"/>
          <w:lang w:val="pt-BR"/>
        </w:rPr>
        <w:t>(</w:t>
      </w:r>
      <w:r w:rsidRPr="00AD24DA">
        <w:rPr>
          <w:rStyle w:val="DecValTok"/>
          <w:lang w:val="pt-BR"/>
        </w:rPr>
        <w:t>1</w:t>
      </w:r>
      <w:r w:rsidRPr="00AD24DA">
        <w:rPr>
          <w:rStyle w:val="NormalTok"/>
          <w:lang w:val="pt-BR"/>
        </w:rPr>
        <w:t>:</w:t>
      </w:r>
      <w:r w:rsidRPr="00AD24DA">
        <w:rPr>
          <w:rStyle w:val="DecValTok"/>
          <w:lang w:val="pt-BR"/>
        </w:rPr>
        <w:t>80</w:t>
      </w:r>
      <w:r w:rsidRPr="00AD24DA">
        <w:rPr>
          <w:rStyle w:val="NormalTok"/>
          <w:lang w:val="pt-BR"/>
        </w:rPr>
        <w:t>,</w:t>
      </w:r>
      <w:r w:rsidRPr="00AD24DA">
        <w:rPr>
          <w:rStyle w:val="DecValTok"/>
          <w:lang w:val="pt-BR"/>
        </w:rPr>
        <w:t>10</w:t>
      </w:r>
      <w:r w:rsidRPr="00AD24DA">
        <w:rPr>
          <w:rStyle w:val="NormalTok"/>
          <w:lang w:val="pt-BR"/>
        </w:rPr>
        <w:t>,</w:t>
      </w:r>
      <w:r w:rsidRPr="00AD24DA">
        <w:rPr>
          <w:rStyle w:val="DecValTok"/>
          <w:lang w:val="pt-BR"/>
        </w:rPr>
        <w:t>8</w:t>
      </w:r>
      <w:r w:rsidRPr="00AD24DA">
        <w:rPr>
          <w:rStyle w:val="NormalTok"/>
          <w:lang w:val="pt-BR"/>
        </w:rPr>
        <w:t>))</w:t>
      </w:r>
      <w:r w:rsidRPr="00AD24DA">
        <w:rPr>
          <w:lang w:val="pt-BR"/>
        </w:rPr>
        <w:br/>
      </w:r>
      <w:r w:rsidRPr="00AD24DA">
        <w:rPr>
          <w:lang w:val="pt-BR"/>
        </w:rPr>
        <w:br/>
      </w:r>
      <w:r w:rsidRPr="00AD24DA">
        <w:rPr>
          <w:rStyle w:val="KeywordTok"/>
          <w:lang w:val="pt-BR"/>
        </w:rPr>
        <w:t>lapply</w:t>
      </w:r>
      <w:r w:rsidRPr="00AD24DA">
        <w:rPr>
          <w:rStyle w:val="NormalTok"/>
          <w:lang w:val="pt-BR"/>
        </w:rPr>
        <w:t>(lista,function(teste) teste [,</w:t>
      </w:r>
      <w:r w:rsidRPr="00AD24DA">
        <w:rPr>
          <w:rStyle w:val="DecValTok"/>
          <w:lang w:val="pt-BR"/>
        </w:rPr>
        <w:t>1</w:t>
      </w:r>
      <w:r w:rsidRPr="00AD24DA">
        <w:rPr>
          <w:rStyle w:val="NormalTok"/>
          <w:lang w:val="pt-BR"/>
        </w:rPr>
        <w:t xml:space="preserve">]) </w:t>
      </w:r>
      <w:r w:rsidRPr="00AD24DA">
        <w:rPr>
          <w:rStyle w:val="CommentTok"/>
          <w:lang w:val="pt-BR"/>
        </w:rPr>
        <w:t>#Observem que a função teste só existe dentro de lapply.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[[1]]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[1]  6.7378 10.1379  0.5804  1.2795  2.1461  5.9390  2.8102  3.80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[9]  5.0938 10.8850  5.9084  6.4846 10.4300  6.8172  4.0666  6.16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[2]]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[1]  1  2  3  4  5  6  7  8  9 10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Outro exemplo: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lapply</w:t>
      </w:r>
      <w:r w:rsidRPr="00AD24DA">
        <w:rPr>
          <w:rStyle w:val="NormalTok"/>
          <w:lang w:val="pt-BR"/>
        </w:rPr>
        <w:t xml:space="preserve">(zoo, function (dados) </w:t>
      </w:r>
      <w:r w:rsidRPr="00AD24DA">
        <w:rPr>
          <w:rStyle w:val="KeywordTok"/>
          <w:lang w:val="pt-BR"/>
        </w:rPr>
        <w:t>log</w:t>
      </w:r>
      <w:r w:rsidRPr="00AD24DA">
        <w:rPr>
          <w:rStyle w:val="NormalTok"/>
          <w:lang w:val="pt-BR"/>
        </w:rPr>
        <w:t>(dados</w:t>
      </w:r>
      <w:r w:rsidRPr="00AD24DA">
        <w:rPr>
          <w:rStyle w:val="DecValTok"/>
          <w:lang w:val="pt-BR"/>
        </w:rPr>
        <w:t>+1</w:t>
      </w:r>
      <w:r w:rsidRPr="00AD24DA">
        <w:rPr>
          <w:rStyle w:val="NormalTok"/>
          <w:lang w:val="pt-BR"/>
        </w:rPr>
        <w:t>)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$Ascomorpha.saltan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0.000 0.000 0.000 0.000 6.701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Asplanchna.siebold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0.000 0.000 6.114 0.000 5.096 5.168 5.38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Brachionus.bident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0.000 0.000 0.000 0.000 0.000 0.000 6.8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Brach</w:t>
      </w:r>
      <w:r w:rsidRPr="00AD24DA">
        <w:rPr>
          <w:rStyle w:val="VerbatimChar"/>
          <w:lang w:val="pt-BR"/>
        </w:rPr>
        <w:t>ionus.dolabr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.032 0.000 0.000 0.000 5.738 5.096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Brachionus.falc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0.000 0.000 0.000 5.738 0.000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Brachionus.gillard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 0.000  0.000  0.000  7.499  0.000  0.000  0.000 10.3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Br</w:t>
      </w:r>
      <w:r w:rsidRPr="00AD24DA">
        <w:rPr>
          <w:rStyle w:val="VerbatimChar"/>
          <w:lang w:val="pt-BR"/>
        </w:rPr>
        <w:t>achionus.mir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.722 0.000 0.000 0.000 5.048 0.000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Brachionus.patul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.972 3.335 0.000 0.000 6.142 0.000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Brachionus.zahniser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6.478 7.088 0.000 5.048 6.796 5.859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Brachionus.z</w:t>
      </w:r>
      <w:r w:rsidRPr="00AD24DA">
        <w:rPr>
          <w:rStyle w:val="VerbatimChar"/>
          <w:lang w:val="pt-BR"/>
        </w:rPr>
        <w:t>ahniseri.gessner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8.566 6.970 8.191 0.000 8.508 6.955 8.88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ollotheca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7.933 5.587 8.309 0.000 7.288 0.000 6.8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onochilus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.636 3.335 7.781 7.211 5.048 4.409 5.859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Filinia.longise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[1] 0.000 0.000 4.898 0.000 0.000 7.924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Filinia.saltator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3.335 0.000 0.000 0.000 4.409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Filinia.terminal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.126 5.249 0.000 0.000 0.000 5.500 5.168 8.59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Gastropus.stylifer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 0.0 0.0 0.0 0.0 5.5 0.0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Hexarthra.mir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.636 4.010 7.456 0.000 6.988 6.009 7.728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Keratella.america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 7.223  8.035  6.970  9.108  8.133  7.730  6.955 12.14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Keratella.cochlear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] 0.000 3.335 </w:t>
      </w:r>
      <w:r w:rsidRPr="00AD24DA">
        <w:rPr>
          <w:rStyle w:val="VerbatimChar"/>
          <w:lang w:val="pt-BR"/>
        </w:rPr>
        <w:t>0.000 0.000 0.000 5.500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Lecane.curvicorn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.818 0.000 0.000 0.000 6.429 4.409 0.000 6.8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Lecane.melin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 0.0 0.0 0.0 0.0 5.5 0.0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Lecane.proiec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0.000 0.000 0.000 5.048 0.000 0.000 0.00</w:t>
      </w:r>
      <w:r w:rsidRPr="00AD24DA">
        <w:rPr>
          <w:rStyle w:val="VerbatimChar"/>
          <w:lang w:val="pt-BR"/>
        </w:rPr>
        <w:t>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Lecane.remane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0.000 0.000 0.000 0.000 0.000 5.859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Polyarthra.dolichopter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 5.032  6.558  0.000  8.751  0.000  6.191  0.000 10.5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Polyarthra.vulgar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5.096 0.000 0.000 0.000 4.409 0.000 0.00</w:t>
      </w:r>
      <w:r w:rsidRPr="00AD24DA">
        <w:rPr>
          <w:rStyle w:val="VerbatimChar"/>
          <w:lang w:val="pt-BR"/>
        </w:rPr>
        <w:t>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Ptygura.liber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4.915 0.000 7.211 0.000 6.345 6.263 8.7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Sinantherina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.032 8.166 9.153 0.000 0.000 8.886 6.263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Synchaeta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 0.000 10.008  5.587  7.722  0.000  8.617  0.000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Steph</w:t>
      </w:r>
      <w:r w:rsidRPr="00AD24DA">
        <w:rPr>
          <w:rStyle w:val="VerbatimChar"/>
          <w:lang w:val="pt-BR"/>
        </w:rPr>
        <w:t>anocerus.fimbri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0.000 5.587 0.000 0.000 0.000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Trichocerca.bicrista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5.096 4.898 0.000 5.048 6.191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Trichocerca.pusill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.722 5.500 6.970 0.000 6.142 7.393 5.859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Trichocerca.cylindric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4.694 7.193 0.000 5.048 4.409 0.000 6.8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Trichocerca.similis.simil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3.335 0.000 6.114 0.000 4.409 0.000 8.7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Trichocerca.similis.grand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5.096 0.000 0.000 0.000 6.478 0.00</w:t>
      </w:r>
      <w:r w:rsidRPr="00AD24DA">
        <w:rPr>
          <w:rStyle w:val="VerbatimChar"/>
          <w:lang w:val="pt-BR"/>
        </w:rPr>
        <w:t>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Alonella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0.000 0.000 6.114 5.738 0.000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Bosmina.hagman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.432 7.458 6.683 6.114 8.374 8.660 4.261 6.8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Bosminopsis.deiters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.126 8.922 0.000 7.722 5.738 7.863 0.000 8.59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e</w:t>
      </w:r>
      <w:r w:rsidRPr="00AD24DA">
        <w:rPr>
          <w:rStyle w:val="VerbatimChar"/>
          <w:lang w:val="pt-BR"/>
        </w:rPr>
        <w:t>riodaphnia.cornu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.032 8.189 6.501 0.000 0.000 8.767 6.55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Diaphanosoma.birge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.302 7.576 7.663 0.000 9.067 8.440 9.367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Diaphanosoma.brevirem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7.329 0.000 0.000 0.000 0.000 0.000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Diaph</w:t>
      </w:r>
      <w:r w:rsidRPr="00AD24DA">
        <w:rPr>
          <w:rStyle w:val="VerbatimChar"/>
          <w:lang w:val="pt-BR"/>
        </w:rPr>
        <w:t>anosoma.fluviatil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.032 0.000 0.000 0.000 0.000 4.409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Diaphanosoma.polyspi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 8.787  8.336  8.148  0.000  6.429  8.572 10.061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Holopedium.amazonicum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4.010 0.000 0.000 0.000 4.409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Ilyocriptus.spinifer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0.000 0.000 8.058 0.000 0.000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Macrothrix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.032 0.000 0.000 0.000 0.000 0.000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Moina.minu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.522 7.863 6.837 6.114 7.239 6.478 6.550 9.20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Aspinus.acicular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5.605 3.511 0.000 0.000 5.048 6.542 6.499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Notodiaptomus.coniferoide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.207 2.993 8.320 5.096 8.203 6.465 7.713 4.69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Oithona.amazonic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9.798 8.416 8.297 7.884 8.908 8.621 8.790 8.8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$Rhacodiaptomus.best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0.000 0.000 0.000 0.000 2.908 0.000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Rhacodiaptomus.retroflex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000 3.120 0.000 0.000 0.000 5.056 3.582 0.000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apply</w:t>
      </w:r>
      <w:r w:rsidRPr="00AD24DA">
        <w:rPr>
          <w:rStyle w:val="NormalTok"/>
          <w:lang w:val="pt-BR"/>
        </w:rPr>
        <w:t>(zoo,</w:t>
      </w:r>
      <w:r w:rsidRPr="00AD24DA">
        <w:rPr>
          <w:rStyle w:val="KeywordTok"/>
          <w:lang w:val="pt-BR"/>
        </w:rPr>
        <w:t>c</w:t>
      </w:r>
      <w:r w:rsidRPr="00AD24DA">
        <w:rPr>
          <w:rStyle w:val="NormalTok"/>
          <w:lang w:val="pt-BR"/>
        </w:rPr>
        <w:t>(</w:t>
      </w:r>
      <w:r w:rsidRPr="00AD24DA">
        <w:rPr>
          <w:rStyle w:val="DecValTok"/>
          <w:lang w:val="pt-BR"/>
        </w:rPr>
        <w:t>1</w:t>
      </w:r>
      <w:r w:rsidRPr="00AD24DA">
        <w:rPr>
          <w:rStyle w:val="NormalTok"/>
          <w:lang w:val="pt-BR"/>
        </w:rPr>
        <w:t>,</w:t>
      </w:r>
      <w:r w:rsidRPr="00AD24DA">
        <w:rPr>
          <w:rStyle w:val="DecValTok"/>
          <w:lang w:val="pt-BR"/>
        </w:rPr>
        <w:t>2</w:t>
      </w:r>
      <w:r w:rsidRPr="00AD24DA">
        <w:rPr>
          <w:rStyle w:val="NormalTok"/>
          <w:lang w:val="pt-BR"/>
        </w:rPr>
        <w:t xml:space="preserve">),function (dados) </w:t>
      </w:r>
      <w:r w:rsidRPr="00AD24DA">
        <w:rPr>
          <w:rStyle w:val="KeywordTok"/>
          <w:lang w:val="pt-BR"/>
        </w:rPr>
        <w:t>log</w:t>
      </w:r>
      <w:r w:rsidRPr="00AD24DA">
        <w:rPr>
          <w:rStyle w:val="NormalTok"/>
          <w:lang w:val="pt-BR"/>
        </w:rPr>
        <w:t>(dados</w:t>
      </w:r>
      <w:r w:rsidRPr="00AD24DA">
        <w:rPr>
          <w:rStyle w:val="DecValTok"/>
          <w:lang w:val="pt-BR"/>
        </w:rPr>
        <w:t>+1</w:t>
      </w:r>
      <w:r w:rsidRPr="00AD24DA">
        <w:rPr>
          <w:rStyle w:val="NormalTok"/>
          <w:lang w:val="pt-BR"/>
        </w:rPr>
        <w:t>)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                 Ascomorpha.saltans As</w:t>
      </w:r>
      <w:r w:rsidRPr="00AD24DA">
        <w:rPr>
          <w:rStyle w:val="VerbatimChar"/>
          <w:lang w:val="pt-BR"/>
        </w:rPr>
        <w:t>planchna.siebold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0.000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0.000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0.000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0.000               6.1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</w:t>
      </w:r>
      <w:r w:rsidRPr="00AD24DA">
        <w:rPr>
          <w:rStyle w:val="VerbatimChar"/>
          <w:lang w:val="pt-BR"/>
        </w:rPr>
        <w:t xml:space="preserve"> E10 Enchente                  0.000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6.701               5.0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0.000               5.16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0.000               5.38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</w:t>
      </w:r>
      <w:r w:rsidRPr="00AD24DA">
        <w:rPr>
          <w:rStyle w:val="VerbatimChar"/>
          <w:lang w:val="pt-BR"/>
        </w:rPr>
        <w:t>achionus.bidentatus Brachionus.dolabr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0.000                 5.0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0.000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0.000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Baixas   </w:t>
      </w:r>
      <w:r w:rsidRPr="00AD24DA">
        <w:rPr>
          <w:rStyle w:val="VerbatimChar"/>
          <w:lang w:val="pt-BR"/>
        </w:rPr>
        <w:t xml:space="preserve">              0.000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0.000                 5.7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0.000                 5.0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0.000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</w:t>
      </w:r>
      <w:r w:rsidRPr="00AD24DA">
        <w:rPr>
          <w:rStyle w:val="VerbatimChar"/>
          <w:lang w:val="pt-BR"/>
        </w:rPr>
        <w:t xml:space="preserve">              6.806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achionus.falcatus Brachionus.gillardi Brachionus.mir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0.000               0.000            5.7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Altas                0.000               0.000 </w:t>
      </w:r>
      <w:r w:rsidRPr="00AD24DA">
        <w:rPr>
          <w:rStyle w:val="VerbatimChar"/>
          <w:lang w:val="pt-BR"/>
        </w:rPr>
        <w:t xml:space="preserve">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0.000               0.000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0.000               7.499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5.738               0.000            5.0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</w:t>
      </w:r>
      <w:r w:rsidRPr="00AD24DA">
        <w:rPr>
          <w:rStyle w:val="VerbatimChar"/>
          <w:lang w:val="pt-BR"/>
        </w:rPr>
        <w:t>guas Altas                0.000               0.000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0.000               0.000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0.000              10.360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achionus.patulus Brachionus.zahniser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6.972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3.335                6.4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0.000                7.08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</w:t>
      </w:r>
      <w:r w:rsidRPr="00AD24DA">
        <w:rPr>
          <w:rStyle w:val="VerbatimChar"/>
          <w:lang w:val="pt-BR"/>
        </w:rPr>
        <w:t>xas              0.000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6.142                5.0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0.000                6.7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0.000                5.85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          </w:t>
      </w:r>
      <w:r w:rsidRPr="00AD24DA">
        <w:rPr>
          <w:rStyle w:val="VerbatimChar"/>
          <w:lang w:val="pt-BR"/>
        </w:rPr>
        <w:t xml:space="preserve"> 0.000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achionus.zahniseri.gessneri Collotheca.sp Conochilus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      0.000         0.000         6.63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Altas                          8.566         7.933         </w:t>
      </w:r>
      <w:r w:rsidRPr="00AD24DA">
        <w:rPr>
          <w:rStyle w:val="VerbatimChar"/>
          <w:lang w:val="pt-BR"/>
        </w:rPr>
        <w:t>3.3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       6.970         5.587         7.78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      8.191         8.309         7.21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       0.000         0.000         5.0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</w:t>
      </w:r>
      <w:r w:rsidRPr="00AD24DA">
        <w:rPr>
          <w:rStyle w:val="VerbatimChar"/>
          <w:lang w:val="pt-BR"/>
        </w:rPr>
        <w:t>as                          8.508         7.288         4.40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      6.955         0.000         5.85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      8.884         6.806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Filinia.longiseta </w:t>
      </w:r>
      <w:r w:rsidRPr="00AD24DA">
        <w:rPr>
          <w:rStyle w:val="VerbatimChar"/>
          <w:lang w:val="pt-BR"/>
        </w:rPr>
        <w:t>Filinia.saltator Filinia.terminal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0.000            0.000              6.12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0.000            3.335              5.24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4.898            0.000              0.00</w:t>
      </w:r>
      <w:r w:rsidRPr="00AD24DA">
        <w:rPr>
          <w:rStyle w:val="VerbatimChar"/>
          <w:lang w:val="pt-BR"/>
        </w:rPr>
        <w:t>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0.000            0.000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0.000            0.000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7.924            4.409              5.5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Vazante                  </w:t>
      </w:r>
      <w:r w:rsidRPr="00AD24DA">
        <w:rPr>
          <w:rStyle w:val="VerbatimChar"/>
          <w:lang w:val="pt-BR"/>
        </w:rPr>
        <w:t>0.000            0.000              5.16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0.000            0.000              8.59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Gastropus.stylifer Hexarthra.mira Keratella.america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Enchente                    0.0          6.636             </w:t>
      </w:r>
      <w:r w:rsidRPr="00AD24DA">
        <w:rPr>
          <w:rStyle w:val="VerbatimChar"/>
          <w:lang w:val="pt-BR"/>
        </w:rPr>
        <w:t xml:space="preserve">  7.22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0.0          4.010               8.0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0.0          7.456               6.9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0.0          0.000               9.10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Enchente           </w:t>
      </w:r>
      <w:r w:rsidRPr="00AD24DA">
        <w:rPr>
          <w:rStyle w:val="VerbatimChar"/>
          <w:lang w:val="pt-BR"/>
        </w:rPr>
        <w:t xml:space="preserve">         0.0          6.988               8.13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5.5          6.009               7.7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0.0          7.728               6.95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             0.0          0.000       </w:t>
      </w:r>
      <w:r w:rsidRPr="00AD24DA">
        <w:rPr>
          <w:rStyle w:val="VerbatimChar"/>
          <w:lang w:val="pt-BR"/>
        </w:rPr>
        <w:t xml:space="preserve">       12.14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Keratella.cochlearis Lecane.curvicornis Lecane.melin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0.000              6.818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3.335              0.00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Vazante      </w:t>
      </w:r>
      <w:r w:rsidRPr="00AD24DA">
        <w:rPr>
          <w:rStyle w:val="VerbatimChar"/>
          <w:lang w:val="pt-BR"/>
        </w:rPr>
        <w:t xml:space="preserve">               0.000              0.00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0.000              0.00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0.000              6.429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Altas                 5.500              </w:t>
      </w:r>
      <w:r w:rsidRPr="00AD24DA">
        <w:rPr>
          <w:rStyle w:val="VerbatimChar"/>
          <w:lang w:val="pt-BR"/>
        </w:rPr>
        <w:t>4.409           5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0.000              0.00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0.000              6.806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Lecane.proiecta Lecane.remanei Polyarthra.dolichopter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</w:t>
      </w:r>
      <w:r w:rsidRPr="00AD24DA">
        <w:rPr>
          <w:rStyle w:val="VerbatimChar"/>
          <w:lang w:val="pt-BR"/>
        </w:rPr>
        <w:t>te               0.000          0.000                   5.0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0.000          0.000                   6.55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0.000          0.000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Baixas           0.000         </w:t>
      </w:r>
      <w:r w:rsidRPr="00AD24DA">
        <w:rPr>
          <w:rStyle w:val="VerbatimChar"/>
          <w:lang w:val="pt-BR"/>
        </w:rPr>
        <w:t xml:space="preserve"> 0.000                   8.7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5.048          0.000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0.000          0.000                   6.19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0.000          5.859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0.000          0.000                  10.5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Polyarthra.vulgaris Ptygura.libera Sinantherina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0.000          0.000           5.0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5.096</w:t>
      </w:r>
      <w:r w:rsidRPr="00AD24DA">
        <w:rPr>
          <w:rStyle w:val="VerbatimChar"/>
          <w:lang w:val="pt-BR"/>
        </w:rPr>
        <w:t xml:space="preserve">          4.915           8.1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0.000          0.000           9.1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0.000          7.211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0.000          0.000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</w:t>
      </w:r>
      <w:r w:rsidRPr="00AD24DA">
        <w:rPr>
          <w:rStyle w:val="VerbatimChar"/>
          <w:lang w:val="pt-BR"/>
        </w:rPr>
        <w:t>s Altas                4.409          6.345           8.88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0.000          6.263           6.26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0.000          8.751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Synchaeta.sp Stephanocerus.fimbria</w:t>
      </w:r>
      <w:r w:rsidRPr="00AD24DA">
        <w:rPr>
          <w:rStyle w:val="VerbatimChar"/>
          <w:lang w:val="pt-BR"/>
        </w:rPr>
        <w:t>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0.000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10.008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5.587                    5.5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7.722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Enchente     </w:t>
      </w:r>
      <w:r w:rsidRPr="00AD24DA">
        <w:rPr>
          <w:rStyle w:val="VerbatimChar"/>
          <w:lang w:val="pt-BR"/>
        </w:rPr>
        <w:t xml:space="preserve">       0.000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8.617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0.000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0.000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richocerca.bicristata T</w:t>
      </w:r>
      <w:r w:rsidRPr="00AD24DA">
        <w:rPr>
          <w:rStyle w:val="VerbatimChar"/>
          <w:lang w:val="pt-BR"/>
        </w:rPr>
        <w:t>richocerca.pusill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0.000               5.7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5.096               5.5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4.898               6.9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Baixas                  0.000      </w:t>
      </w:r>
      <w:r w:rsidRPr="00AD24DA">
        <w:rPr>
          <w:rStyle w:val="VerbatimChar"/>
          <w:lang w:val="pt-BR"/>
        </w:rPr>
        <w:t xml:space="preserve">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5.048               6.1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6.191               7.3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0.000               5.85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               0.000          </w:t>
      </w:r>
      <w:r w:rsidRPr="00AD24DA">
        <w:rPr>
          <w:rStyle w:val="VerbatimChar"/>
          <w:lang w:val="pt-BR"/>
        </w:rPr>
        <w:t xml:space="preserve">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richocerca.cylindrica Trichocerca.similis.simil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0.000   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4.694                       3.3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Vazante                  </w:t>
      </w:r>
      <w:r w:rsidRPr="00AD24DA">
        <w:rPr>
          <w:rStyle w:val="VerbatimChar"/>
          <w:lang w:val="pt-BR"/>
        </w:rPr>
        <w:t xml:space="preserve">     7.193   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0.000                       6.1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5.048   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4.409                       4.40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</w:t>
      </w:r>
      <w:r w:rsidRPr="00AD24DA">
        <w:rPr>
          <w:rStyle w:val="VerbatimChar"/>
          <w:lang w:val="pt-BR"/>
        </w:rPr>
        <w:t>10 Vazante                       0.000   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6.806                       8.7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richocerca.similis.grandis Alonella.sp Bosmina.hagman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Enchente                           </w:t>
      </w:r>
      <w:r w:rsidRPr="00AD24DA">
        <w:rPr>
          <w:rStyle w:val="VerbatimChar"/>
          <w:lang w:val="pt-BR"/>
        </w:rPr>
        <w:t>0.000       0.000           9.4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     5.096       0.000           7.45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     0.000       0.000           6.68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Baixas                       0.000       6.114           </w:t>
      </w:r>
      <w:r w:rsidRPr="00AD24DA">
        <w:rPr>
          <w:rStyle w:val="VerbatimChar"/>
          <w:lang w:val="pt-BR"/>
        </w:rPr>
        <w:t>6.1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     0.000       5.738           8.3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     6.478       0.000           8.6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    0.000       0.000           4.2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</w:t>
      </w:r>
      <w:r w:rsidRPr="00AD24DA">
        <w:rPr>
          <w:rStyle w:val="VerbatimChar"/>
          <w:lang w:val="pt-BR"/>
        </w:rPr>
        <w:t xml:space="preserve">                    0.000       0.000           6.8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osminopsis.deitersi Ceriodaphnia.cornu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6.126                5.0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8.922                8.18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0.000                6.50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7.722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5.738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7.863                8.76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</w:t>
      </w:r>
      <w:r w:rsidRPr="00AD24DA">
        <w:rPr>
          <w:rStyle w:val="VerbatimChar"/>
          <w:lang w:val="pt-BR"/>
        </w:rPr>
        <w:t>azante                     0.000                6.5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8.597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Diaphanosoma.birgei Diaphanosoma.brevirem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9.302                  7.32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</w:t>
      </w:r>
      <w:r w:rsidRPr="00AD24DA">
        <w:rPr>
          <w:rStyle w:val="VerbatimChar"/>
          <w:lang w:val="pt-BR"/>
        </w:rPr>
        <w:t>ltas                7.576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7.663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0.000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9.067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</w:t>
      </w:r>
      <w:r w:rsidRPr="00AD24DA">
        <w:rPr>
          <w:rStyle w:val="VerbatimChar"/>
          <w:lang w:val="pt-BR"/>
        </w:rPr>
        <w:t xml:space="preserve">                8.440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9.367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0.000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Diaphanosoma.fluviatile Diaphanosoma.polyspi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Enchente   </w:t>
      </w:r>
      <w:r w:rsidRPr="00AD24DA">
        <w:rPr>
          <w:rStyle w:val="VerbatimChar"/>
          <w:lang w:val="pt-BR"/>
        </w:rPr>
        <w:t xml:space="preserve">                    5.032                  8.7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 0.000                  8.33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 0.000                  8.1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0.000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</w:t>
      </w:r>
      <w:r w:rsidRPr="00AD24DA">
        <w:rPr>
          <w:rStyle w:val="VerbatimChar"/>
          <w:lang w:val="pt-BR"/>
        </w:rPr>
        <w:t xml:space="preserve"> Enchente                       0.000                  6.42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 4.409                  8.5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0.000                 10.0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                0.000                  </w:t>
      </w:r>
      <w:r w:rsidRPr="00AD24DA">
        <w:rPr>
          <w:rStyle w:val="VerbatimChar"/>
          <w:lang w:val="pt-BR"/>
        </w:rPr>
        <w:t>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Holopedium.amazonicum Ilyocriptus.spinifer Macrothrix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0.000                0.000         5.0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4.010                0.000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Vazante     </w:t>
      </w:r>
      <w:r w:rsidRPr="00AD24DA">
        <w:rPr>
          <w:rStyle w:val="VerbatimChar"/>
          <w:lang w:val="pt-BR"/>
        </w:rPr>
        <w:t xml:space="preserve">                 0.000                0.000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0.000                8.058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0.000                0.000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Altas                  4.409   </w:t>
      </w:r>
      <w:r w:rsidRPr="00AD24DA">
        <w:rPr>
          <w:rStyle w:val="VerbatimChar"/>
          <w:lang w:val="pt-BR"/>
        </w:rPr>
        <w:t xml:space="preserve">             0.000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0.000                0.000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0.000                0.000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Moina.minuta Aspinus.acicular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Enchente  </w:t>
      </w:r>
      <w:r w:rsidRPr="00AD24DA">
        <w:rPr>
          <w:rStyle w:val="VerbatimChar"/>
          <w:lang w:val="pt-BR"/>
        </w:rPr>
        <w:t xml:space="preserve">          8.522              5.60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7.863              3.51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6.837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6.114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7.239              5.0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</w:t>
      </w:r>
      <w:r w:rsidRPr="00AD24DA">
        <w:rPr>
          <w:rStyle w:val="VerbatimChar"/>
          <w:lang w:val="pt-BR"/>
        </w:rPr>
        <w:t>Altas         6.478              6.5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6.550              6.49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9.203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Notodiaptomus.coniferoides Oithona.amazonic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Enchente                          9.207  </w:t>
      </w:r>
      <w:r w:rsidRPr="00AD24DA">
        <w:rPr>
          <w:rStyle w:val="VerbatimChar"/>
          <w:lang w:val="pt-BR"/>
        </w:rPr>
        <w:t xml:space="preserve">           9.7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    2.993             8.41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    8.320             8.29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   5.096             7.88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    8.2</w:t>
      </w:r>
      <w:r w:rsidRPr="00AD24DA">
        <w:rPr>
          <w:rStyle w:val="VerbatimChar"/>
          <w:lang w:val="pt-BR"/>
        </w:rPr>
        <w:t>03             8.90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    6.465             8.62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   7.713             8.7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   4.694             8.8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Rhacodiaptomus.besti Rhacodiaptomus.retroflex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0.000  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0.000                      3.1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Vazante                     0.000            </w:t>
      </w:r>
      <w:r w:rsidRPr="00AD24DA">
        <w:rPr>
          <w:rStyle w:val="VerbatimChar"/>
          <w:lang w:val="pt-BR"/>
        </w:rPr>
        <w:t xml:space="preserve">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0.000  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0.000                    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2.908                      5.05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0</w:t>
      </w:r>
      <w:r w:rsidRPr="00AD24DA">
        <w:rPr>
          <w:rStyle w:val="VerbatimChar"/>
          <w:lang w:val="pt-BR"/>
        </w:rPr>
        <w:t>.000                      3.58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0.000                      0.000</w:t>
      </w:r>
    </w:p>
    <w:p w:rsidR="00921BD8" w:rsidRPr="00AD24DA" w:rsidRDefault="00AD24DA">
      <w:pPr>
        <w:pStyle w:val="Ttulo4"/>
        <w:rPr>
          <w:lang w:val="pt-BR"/>
        </w:rPr>
      </w:pPr>
      <w:bookmarkStart w:id="3" w:name="funcao-sapply"/>
      <w:r w:rsidRPr="00AD24DA">
        <w:rPr>
          <w:lang w:val="pt-BR"/>
        </w:rPr>
        <w:t>Função sapply()</w:t>
      </w:r>
    </w:p>
    <w:bookmarkEnd w:id="3"/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A função sapply() faz basicamente a mesma coisa que lapply(). Porém, enquanto lapply() sempre retorna uma lista, sapply() Simplifica o resul</w:t>
      </w:r>
      <w:r w:rsidRPr="00AD24DA">
        <w:rPr>
          <w:lang w:val="pt-BR"/>
        </w:rPr>
        <w:t>tado, retornando um vetor ou uma matriz quando possível.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Vamos rever os exemplos acima, mas agora usando sapply():</w:t>
      </w:r>
    </w:p>
    <w:p w:rsidR="00921BD8" w:rsidRDefault="00AD24DA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   </w:t>
      </w:r>
      <w:r>
        <w:rPr>
          <w:rStyle w:val="CommentTok"/>
        </w:rPr>
        <w:t>#Vetor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x,log)</w:t>
      </w:r>
    </w:p>
    <w:p w:rsidR="00921BD8" w:rsidRDefault="00AD24DA">
      <w:pPr>
        <w:pStyle w:val="SourceCode"/>
      </w:pPr>
      <w:r>
        <w:rPr>
          <w:rStyle w:val="VerbatimChar"/>
        </w:rPr>
        <w:t>##  [1] 0.0000 0.6931 1.0986 1.3863 1.6094 1.7918 1.9459 2.0794 2.1972 2.3026</w:t>
      </w:r>
      <w:r>
        <w:br/>
      </w:r>
      <w:r>
        <w:rPr>
          <w:rStyle w:val="VerbatimChar"/>
        </w:rPr>
        <w:t>## [11] 2.3979 2.4849 2.5649 2.6391 2.7081 2.7726 2.8332 2.8904 2.9444 2.9957</w:t>
      </w:r>
    </w:p>
    <w:p w:rsidR="00921BD8" w:rsidRDefault="00AD24DA">
      <w:pPr>
        <w:pStyle w:val="SourceCode"/>
      </w:pPr>
      <w:r>
        <w:rPr>
          <w:rStyle w:val="NormalTok"/>
        </w:rPr>
        <w:t>ma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  <w:r>
        <w:rPr>
          <w:rStyle w:val="CommentTok"/>
        </w:rPr>
        <w:t>#Matriz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mat,sqrt)</w:t>
      </w:r>
    </w:p>
    <w:p w:rsidR="00921BD8" w:rsidRDefault="00AD24DA">
      <w:pPr>
        <w:pStyle w:val="SourceCode"/>
      </w:pPr>
      <w:r>
        <w:rPr>
          <w:rStyle w:val="VerbatimChar"/>
        </w:rPr>
        <w:t>##  [1] 1.000 1.414 1.732 2.000 2.236 2.449 2.646 2.828 3.000 3.162 3.317</w:t>
      </w:r>
      <w:r>
        <w:br/>
      </w:r>
      <w:r>
        <w:rPr>
          <w:rStyle w:val="VerbatimChar"/>
        </w:rPr>
        <w:t>## [12] 3.464</w:t>
      </w:r>
    </w:p>
    <w:p w:rsidR="00921BD8" w:rsidRDefault="00AD24DA">
      <w:pPr>
        <w:pStyle w:val="SourceCode"/>
      </w:pPr>
      <w:r>
        <w:rPr>
          <w:rStyle w:val="NormalTok"/>
        </w:rPr>
        <w:t>li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CommentTok"/>
        </w:rPr>
        <w:t>#Lis</w:t>
      </w:r>
      <w:r>
        <w:rPr>
          <w:rStyle w:val="CommentTok"/>
        </w:rPr>
        <w:t>ta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lis,mean)</w:t>
      </w:r>
    </w:p>
    <w:p w:rsidR="00921BD8" w:rsidRDefault="00AD24DA">
      <w:pPr>
        <w:pStyle w:val="SourceCode"/>
      </w:pPr>
      <w:r>
        <w:rPr>
          <w:rStyle w:val="VerbatimChar"/>
        </w:rPr>
        <w:t>## [1] 50.5 10.5</w:t>
      </w:r>
    </w:p>
    <w:p w:rsidR="00921BD8" w:rsidRDefault="00AD24DA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varlag,mean,</w:t>
      </w:r>
      <w:r>
        <w:rPr>
          <w:rStyle w:val="DataTypeTok"/>
        </w:rPr>
        <w:t>na.rm=</w:t>
      </w:r>
      <w:r>
        <w:rPr>
          <w:rStyle w:val="NormalTok"/>
        </w:rPr>
        <w:t xml:space="preserve">T) </w:t>
      </w:r>
      <w:r>
        <w:rPr>
          <w:rStyle w:val="CommentTok"/>
        </w:rPr>
        <w:t>#Data frame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 xml:space="preserve">##      profundidade            secchi  vento.superfície           temp.ar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1.862e+00         6.469e-01         2.964e+00         2.684e+01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O2.conc            O2.por      alcalinidade                pH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6.569e+00         8.151e+01         5.167e+02         6.589e+0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liformes.totais coliformes.fecais           P.total      P.dissolvido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2.053e+05        </w:t>
      </w:r>
      <w:r w:rsidRPr="00AD24DA">
        <w:rPr>
          <w:rStyle w:val="VerbatimChar"/>
          <w:lang w:val="pt-BR"/>
        </w:rPr>
        <w:t xml:space="preserve"> 1.790e+04         4.746e-02         2.653e-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ortofosfato            amônio           nitrato           N.total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1.083e-02         2.340e+01         6.873e+00         9.594e-01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N.dissolvido          silicato             chl.a</w:t>
      </w:r>
      <w:r w:rsidRPr="00AD24DA">
        <w:rPr>
          <w:rStyle w:val="VerbatimChar"/>
          <w:lang w:val="pt-BR"/>
        </w:rPr>
        <w:t xml:space="preserve">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8.651e-01         1.001e+02         8.527e+00</w:t>
      </w:r>
    </w:p>
    <w:p w:rsidR="00921BD8" w:rsidRPr="00AD24DA" w:rsidRDefault="00AD24DA">
      <w:pPr>
        <w:pStyle w:val="Ttulo4"/>
        <w:rPr>
          <w:lang w:val="pt-BR"/>
        </w:rPr>
      </w:pPr>
      <w:bookmarkStart w:id="4" w:name="row-e-col-sums-e-means"/>
      <w:r w:rsidRPr="00AD24DA">
        <w:rPr>
          <w:lang w:val="pt-BR"/>
        </w:rPr>
        <w:t>row e col Sums e Means</w:t>
      </w:r>
    </w:p>
    <w:bookmarkEnd w:id="4"/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Quando você quiser calcular a soma ou a média de seus dados, há funções específicas para isso:</w:t>
      </w:r>
    </w:p>
    <w:p w:rsidR="00921BD8" w:rsidRDefault="00AD24DA">
      <w:pPr>
        <w:pStyle w:val="SourceCode"/>
      </w:pPr>
      <w:r>
        <w:rPr>
          <w:rStyle w:val="KeywordTok"/>
        </w:rPr>
        <w:t>rowSums</w:t>
      </w:r>
      <w:r>
        <w:rPr>
          <w:rStyle w:val="NormalTok"/>
        </w:rPr>
        <w:t xml:space="preserve">(zoo)  </w:t>
      </w:r>
      <w:r>
        <w:rPr>
          <w:rStyle w:val="CommentTok"/>
        </w:rPr>
        <w:t># == apply(zoo,1,sum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    E08 Enchente  E08 Águas Altas      E</w:t>
      </w:r>
      <w:r w:rsidRPr="00AD24DA">
        <w:rPr>
          <w:rStyle w:val="VerbatimChar"/>
          <w:lang w:val="pt-BR"/>
        </w:rPr>
        <w:t xml:space="preserve">08 Vazante E08 Águas Baixa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72089            65736            36435            40258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E10 Enchente  E10 Águas Altas      E10 Vazante E10 Águas Baixa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34399            64460            53226           311525</w:t>
      </w:r>
    </w:p>
    <w:p w:rsidR="00921BD8" w:rsidRDefault="00AD24D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BCI)</w:t>
      </w:r>
      <w:r>
        <w:rPr>
          <w:rStyle w:val="NormalTok"/>
        </w:rPr>
        <w:t xml:space="preserve">  </w:t>
      </w:r>
      <w:r>
        <w:rPr>
          <w:rStyle w:val="CommentTok"/>
        </w:rPr>
        <w:t># == apply(BCI,2,sum)</w:t>
      </w:r>
    </w:p>
    <w:p w:rsidR="00921BD8" w:rsidRDefault="00AD24DA">
      <w:pPr>
        <w:pStyle w:val="SourceCode"/>
      </w:pPr>
      <w:r>
        <w:rPr>
          <w:rStyle w:val="VerbatimChar"/>
        </w:rPr>
        <w:t xml:space="preserve">##              Abarema.macradenium               Acacia.melanoceras </w:t>
      </w:r>
      <w:r>
        <w:br/>
      </w:r>
      <w:r>
        <w:rPr>
          <w:rStyle w:val="VerbatimChar"/>
        </w:rPr>
        <w:t xml:space="preserve">##                                1                                3 </w:t>
      </w:r>
      <w:r>
        <w:br/>
      </w:r>
      <w:r>
        <w:rPr>
          <w:rStyle w:val="VerbatimChar"/>
        </w:rPr>
        <w:t xml:space="preserve">##            Acalypha.diversifolia            Acalypha.macrostachya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2                                1 </w:t>
      </w:r>
      <w:r>
        <w:br/>
      </w:r>
      <w:r>
        <w:rPr>
          <w:rStyle w:val="VerbatimChar"/>
        </w:rPr>
        <w:t xml:space="preserve">##                   Adelia.triloba             Aegiphila.panamensis </w:t>
      </w:r>
      <w:r>
        <w:br/>
      </w:r>
      <w:r>
        <w:rPr>
          <w:rStyle w:val="VerbatimChar"/>
        </w:rPr>
        <w:t xml:space="preserve">##                               92                               23 </w:t>
      </w:r>
      <w:r>
        <w:br/>
      </w:r>
      <w:r>
        <w:rPr>
          <w:rStyle w:val="VerbatimChar"/>
        </w:rPr>
        <w:t>##          Alchornea.costaricensis              Alchornea.latifolia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156                                1 </w:t>
      </w:r>
      <w:r>
        <w:br/>
      </w:r>
      <w:r>
        <w:rPr>
          <w:rStyle w:val="VerbatimChar"/>
        </w:rPr>
        <w:t xml:space="preserve">##                 Alibertia.edulis          Allophylus.psilospermus </w:t>
      </w:r>
      <w:r>
        <w:br/>
      </w:r>
      <w:r>
        <w:rPr>
          <w:rStyle w:val="VerbatimChar"/>
        </w:rPr>
        <w:t xml:space="preserve">##                                1                               27 </w:t>
      </w:r>
      <w:r>
        <w:br/>
      </w:r>
      <w:r>
        <w:rPr>
          <w:rStyle w:val="VerbatimChar"/>
        </w:rPr>
        <w:t xml:space="preserve">##                 Alseis.blackiana         </w:t>
      </w:r>
      <w:r>
        <w:rPr>
          <w:rStyle w:val="VerbatimChar"/>
        </w:rPr>
        <w:t xml:space="preserve">       Amaioua.corymbosa </w:t>
      </w:r>
      <w:r>
        <w:br/>
      </w:r>
      <w:r>
        <w:rPr>
          <w:rStyle w:val="VerbatimChar"/>
        </w:rPr>
        <w:t xml:space="preserve">##                              983                                3 </w:t>
      </w:r>
      <w:r>
        <w:br/>
      </w:r>
      <w:r>
        <w:rPr>
          <w:rStyle w:val="VerbatimChar"/>
        </w:rPr>
        <w:t xml:space="preserve">##              Anacardium.excelsum                   Andira.inermis </w:t>
      </w:r>
      <w:r>
        <w:br/>
      </w:r>
      <w:r>
        <w:rPr>
          <w:rStyle w:val="VerbatimChar"/>
        </w:rPr>
        <w:t xml:space="preserve">##                               22                               28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Annona.spraguei                    Apeiba.aspera </w:t>
      </w:r>
      <w:r>
        <w:br/>
      </w:r>
      <w:r>
        <w:rPr>
          <w:rStyle w:val="VerbatimChar"/>
        </w:rPr>
        <w:t xml:space="preserve">##                               27                              236 </w:t>
      </w:r>
      <w:r>
        <w:br/>
      </w:r>
      <w:r>
        <w:rPr>
          <w:rStyle w:val="VerbatimChar"/>
        </w:rPr>
        <w:t xml:space="preserve">##                 Apeiba.tibourbou             Aspidosperma.cruenta </w:t>
      </w:r>
      <w:r>
        <w:br/>
      </w:r>
      <w:r>
        <w:rPr>
          <w:rStyle w:val="VerbatimChar"/>
        </w:rPr>
        <w:t xml:space="preserve">##                               21                               </w:t>
      </w:r>
      <w:r>
        <w:rPr>
          <w:rStyle w:val="VerbatimChar"/>
        </w:rPr>
        <w:t xml:space="preserve">52 </w:t>
      </w:r>
      <w:r>
        <w:br/>
      </w:r>
      <w:r>
        <w:rPr>
          <w:rStyle w:val="VerbatimChar"/>
        </w:rPr>
        <w:t xml:space="preserve">##         Astrocaryum.standleyanum             Astronium.graveolens </w:t>
      </w:r>
      <w:r>
        <w:br/>
      </w:r>
      <w:r>
        <w:rPr>
          <w:rStyle w:val="VerbatimChar"/>
        </w:rPr>
        <w:t xml:space="preserve">##                              201                               39 </w:t>
      </w:r>
      <w:r>
        <w:br/>
      </w:r>
      <w:r>
        <w:rPr>
          <w:rStyle w:val="VerbatimChar"/>
        </w:rPr>
        <w:t xml:space="preserve">##                Attalea.butyracea                Banara.guianensis </w:t>
      </w:r>
      <w:r>
        <w:br/>
      </w:r>
      <w:r>
        <w:rPr>
          <w:rStyle w:val="VerbatimChar"/>
        </w:rPr>
        <w:t xml:space="preserve">##                               33       </w:t>
      </w:r>
      <w:r>
        <w:rPr>
          <w:rStyle w:val="VerbatimChar"/>
        </w:rPr>
        <w:t xml:space="preserve">                         1 </w:t>
      </w:r>
      <w:r>
        <w:br/>
      </w:r>
      <w:r>
        <w:rPr>
          <w:rStyle w:val="VerbatimChar"/>
        </w:rPr>
        <w:t xml:space="preserve">##            Beilschmiedia.pendula              Brosimum.alicastrum </w:t>
      </w:r>
      <w:r>
        <w:br/>
      </w:r>
      <w:r>
        <w:rPr>
          <w:rStyle w:val="VerbatimChar"/>
        </w:rPr>
        <w:t xml:space="preserve">##                              294                              188 </w:t>
      </w:r>
      <w:r>
        <w:br/>
      </w:r>
      <w:r>
        <w:rPr>
          <w:rStyle w:val="VerbatimChar"/>
        </w:rPr>
        <w:t xml:space="preserve">##               Brosimum.guianense          Calophyllum.longifolium </w:t>
      </w:r>
      <w:r>
        <w:br/>
      </w:r>
      <w:r>
        <w:rPr>
          <w:rStyle w:val="VerbatimChar"/>
        </w:rPr>
        <w:t xml:space="preserve">##                                1                               55 </w:t>
      </w:r>
      <w:r>
        <w:br/>
      </w:r>
      <w:r>
        <w:rPr>
          <w:rStyle w:val="VerbatimChar"/>
        </w:rPr>
        <w:t xml:space="preserve">##                Casearia.aculeata                 Casearia.arborea </w:t>
      </w:r>
      <w:r>
        <w:br/>
      </w:r>
      <w:r>
        <w:rPr>
          <w:rStyle w:val="VerbatimChar"/>
        </w:rPr>
        <w:t xml:space="preserve">##                               23                              100 </w:t>
      </w:r>
      <w:r>
        <w:br/>
      </w:r>
      <w:r>
        <w:rPr>
          <w:rStyle w:val="VerbatimChar"/>
        </w:rPr>
        <w:t xml:space="preserve">##           Casearia.commersoniana           </w:t>
      </w:r>
      <w:r>
        <w:rPr>
          <w:rStyle w:val="VerbatimChar"/>
        </w:rPr>
        <w:t xml:space="preserve">   Casearia.guianensis </w:t>
      </w:r>
      <w:r>
        <w:br/>
      </w:r>
      <w:r>
        <w:rPr>
          <w:rStyle w:val="VerbatimChar"/>
        </w:rPr>
        <w:t xml:space="preserve">##                                3                                2 </w:t>
      </w:r>
      <w:r>
        <w:br/>
      </w:r>
      <w:r>
        <w:rPr>
          <w:rStyle w:val="VerbatimChar"/>
        </w:rPr>
        <w:t xml:space="preserve">##              Casearia.sylvestris            Cassipourea.elliptica </w:t>
      </w:r>
      <w:r>
        <w:br/>
      </w:r>
      <w:r>
        <w:rPr>
          <w:rStyle w:val="VerbatimChar"/>
        </w:rPr>
        <w:t xml:space="preserve">##                               54                               87 </w:t>
      </w:r>
      <w:r>
        <w:br/>
      </w:r>
      <w:r>
        <w:rPr>
          <w:rStyle w:val="VerbatimChar"/>
        </w:rPr>
        <w:t>##        Cavanillesia</w:t>
      </w:r>
      <w:r>
        <w:rPr>
          <w:rStyle w:val="VerbatimChar"/>
        </w:rPr>
        <w:t xml:space="preserve">.platanifolia                Cecropia.insignis </w:t>
      </w:r>
      <w:r>
        <w:br/>
      </w:r>
      <w:r>
        <w:rPr>
          <w:rStyle w:val="VerbatimChar"/>
        </w:rPr>
        <w:t xml:space="preserve">##                               19                              264 </w:t>
      </w:r>
      <w:r>
        <w:br/>
      </w:r>
      <w:r>
        <w:rPr>
          <w:rStyle w:val="VerbatimChar"/>
        </w:rPr>
        <w:t xml:space="preserve">##             Cecropia.obtusifolia                  Cedrela.odorata </w:t>
      </w:r>
      <w:r>
        <w:br/>
      </w:r>
      <w:r>
        <w:rPr>
          <w:rStyle w:val="VerbatimChar"/>
        </w:rPr>
        <w:t>##                               25                                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Ceiba.pentandra                  Celtis.schippii </w:t>
      </w:r>
      <w:r>
        <w:br/>
      </w:r>
      <w:r>
        <w:rPr>
          <w:rStyle w:val="VerbatimChar"/>
        </w:rPr>
        <w:t xml:space="preserve">##                               39                               38 </w:t>
      </w:r>
      <w:r>
        <w:br/>
      </w:r>
      <w:r>
        <w:rPr>
          <w:rStyle w:val="VerbatimChar"/>
        </w:rPr>
        <w:t xml:space="preserve">##           Cespedezia.macrophylla               Chamguava.schippii </w:t>
      </w:r>
      <w:r>
        <w:br/>
      </w:r>
      <w:r>
        <w:rPr>
          <w:rStyle w:val="VerbatimChar"/>
        </w:rPr>
        <w:t xml:space="preserve">##                                2         </w:t>
      </w:r>
      <w:r>
        <w:rPr>
          <w:rStyle w:val="VerbatimChar"/>
        </w:rPr>
        <w:t xml:space="preserve">                       3 </w:t>
      </w:r>
      <w:r>
        <w:br/>
      </w:r>
      <w:r>
        <w:rPr>
          <w:rStyle w:val="VerbatimChar"/>
        </w:rPr>
        <w:t xml:space="preserve">##            Chimarrhis.parviflora            Chlorophora.tinctoria </w:t>
      </w:r>
      <w:r>
        <w:br/>
      </w:r>
      <w:r>
        <w:rPr>
          <w:rStyle w:val="VerbatimChar"/>
        </w:rPr>
        <w:t xml:space="preserve">##                                1                                1 </w:t>
      </w:r>
      <w:r>
        <w:br/>
      </w:r>
      <w:r>
        <w:rPr>
          <w:rStyle w:val="VerbatimChar"/>
        </w:rPr>
        <w:t xml:space="preserve">##            Chrysochlamys.eclipes          Chrysophyllum.argenteum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2                               85 </w:t>
      </w:r>
      <w:r>
        <w:br/>
      </w:r>
      <w:r>
        <w:rPr>
          <w:rStyle w:val="VerbatimChar"/>
        </w:rPr>
        <w:t xml:space="preserve">##            Chrysophyllum.cainito               Coccoloba.coronata </w:t>
      </w:r>
      <w:r>
        <w:br/>
      </w:r>
      <w:r>
        <w:rPr>
          <w:rStyle w:val="VerbatimChar"/>
        </w:rPr>
        <w:t xml:space="preserve">##                               25                               22 </w:t>
      </w:r>
      <w:r>
        <w:br/>
      </w:r>
      <w:r>
        <w:rPr>
          <w:rStyle w:val="VerbatimChar"/>
        </w:rPr>
        <w:t>##         Coccoloba.manzanillensis             Colubrina.glandulo</w:t>
      </w:r>
      <w:r>
        <w:rPr>
          <w:rStyle w:val="VerbatimChar"/>
        </w:rPr>
        <w:t xml:space="preserve">sa </w:t>
      </w:r>
      <w:r>
        <w:br/>
      </w:r>
      <w:r>
        <w:rPr>
          <w:rStyle w:val="VerbatimChar"/>
        </w:rPr>
        <w:t xml:space="preserve">##                               13                                1 </w:t>
      </w:r>
      <w:r>
        <w:br/>
      </w:r>
      <w:r>
        <w:rPr>
          <w:rStyle w:val="VerbatimChar"/>
        </w:rPr>
        <w:t xml:space="preserve">##                 Cordia.alliodora                   Cordia.bicolor </w:t>
      </w:r>
      <w:r>
        <w:br/>
      </w:r>
      <w:r>
        <w:rPr>
          <w:rStyle w:val="VerbatimChar"/>
        </w:rPr>
        <w:t xml:space="preserve">##                               63                              325 </w:t>
      </w:r>
      <w:r>
        <w:br/>
      </w:r>
      <w:r>
        <w:rPr>
          <w:rStyle w:val="VerbatimChar"/>
        </w:rPr>
        <w:t xml:space="preserve">##                Cordia.lasiocalyx       </w:t>
      </w:r>
      <w:r>
        <w:rPr>
          <w:rStyle w:val="VerbatimChar"/>
        </w:rPr>
        <w:t xml:space="preserve">     Coussarea.curvigemmia </w:t>
      </w:r>
      <w:r>
        <w:br/>
      </w:r>
      <w:r>
        <w:rPr>
          <w:rStyle w:val="VerbatimChar"/>
        </w:rPr>
        <w:t xml:space="preserve">##                              364                               55 </w:t>
      </w:r>
      <w:r>
        <w:br/>
      </w:r>
      <w:r>
        <w:rPr>
          <w:rStyle w:val="VerbatimChar"/>
        </w:rPr>
        <w:t xml:space="preserve">##             Croton.billbergianus                  Cupania.cinerea </w:t>
      </w:r>
      <w:r>
        <w:br/>
      </w:r>
      <w:r>
        <w:rPr>
          <w:rStyle w:val="VerbatimChar"/>
        </w:rPr>
        <w:t xml:space="preserve">##                               98                                1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Cupania.latifolia                Cupania.rufescens </w:t>
      </w:r>
      <w:r>
        <w:br/>
      </w:r>
      <w:r>
        <w:rPr>
          <w:rStyle w:val="VerbatimChar"/>
        </w:rPr>
        <w:t xml:space="preserve">##                               12                                4 </w:t>
      </w:r>
      <w:r>
        <w:br/>
      </w:r>
      <w:r>
        <w:rPr>
          <w:rStyle w:val="VerbatimChar"/>
        </w:rPr>
        <w:t xml:space="preserve">##                Cupania.sylvatica             Dendropanax.arboreus </w:t>
      </w:r>
      <w:r>
        <w:br/>
      </w:r>
      <w:r>
        <w:rPr>
          <w:rStyle w:val="VerbatimChar"/>
        </w:rPr>
        <w:t xml:space="preserve">##                               47                             </w:t>
      </w:r>
      <w:r>
        <w:rPr>
          <w:rStyle w:val="VerbatimChar"/>
        </w:rPr>
        <w:t xml:space="preserve">  88 </w:t>
      </w:r>
      <w:r>
        <w:br/>
      </w:r>
      <w:r>
        <w:rPr>
          <w:rStyle w:val="VerbatimChar"/>
        </w:rPr>
        <w:t xml:space="preserve">##             Desmopsis.panamensis          Diospyros.artanthifolia </w:t>
      </w:r>
      <w:r>
        <w:br/>
      </w:r>
      <w:r>
        <w:rPr>
          <w:rStyle w:val="VerbatimChar"/>
        </w:rPr>
        <w:t xml:space="preserve">##                               13                               16 </w:t>
      </w:r>
      <w:r>
        <w:br/>
      </w:r>
      <w:r>
        <w:rPr>
          <w:rStyle w:val="VerbatimChar"/>
        </w:rPr>
        <w:t xml:space="preserve">##              Dipteryx.panamensis               Drypetes.standleyi </w:t>
      </w:r>
      <w:r>
        <w:br/>
      </w:r>
      <w:r>
        <w:rPr>
          <w:rStyle w:val="VerbatimChar"/>
        </w:rPr>
        <w:t xml:space="preserve">##                               33     </w:t>
      </w:r>
      <w:r>
        <w:rPr>
          <w:rStyle w:val="VerbatimChar"/>
        </w:rPr>
        <w:t xml:space="preserve">                         285 </w:t>
      </w:r>
      <w:r>
        <w:br/>
      </w:r>
      <w:r>
        <w:rPr>
          <w:rStyle w:val="VerbatimChar"/>
        </w:rPr>
        <w:t xml:space="preserve">##                  Elaeis.oleifera        Enterolobium.schomburgkii </w:t>
      </w:r>
      <w:r>
        <w:br/>
      </w:r>
      <w:r>
        <w:rPr>
          <w:rStyle w:val="VerbatimChar"/>
        </w:rPr>
        <w:t xml:space="preserve">##                               21                                2 </w:t>
      </w:r>
      <w:r>
        <w:br/>
      </w:r>
      <w:r>
        <w:rPr>
          <w:rStyle w:val="VerbatimChar"/>
        </w:rPr>
        <w:t xml:space="preserve">##          Erythrina.costaricensis        Erythroxylum.macrophyllum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26                               18 </w:t>
      </w:r>
      <w:r>
        <w:br/>
      </w:r>
      <w:r>
        <w:rPr>
          <w:rStyle w:val="VerbatimChar"/>
        </w:rPr>
        <w:t xml:space="preserve">##             Eugenia.coloradensis             Eugenia.galalonensis </w:t>
      </w:r>
      <w:r>
        <w:br/>
      </w:r>
      <w:r>
        <w:rPr>
          <w:rStyle w:val="VerbatimChar"/>
        </w:rPr>
        <w:t xml:space="preserve">##                               81                               12 </w:t>
      </w:r>
      <w:r>
        <w:br/>
      </w:r>
      <w:r>
        <w:rPr>
          <w:rStyle w:val="VerbatimChar"/>
        </w:rPr>
        <w:t>##                Eugenia.nesiotica              Eugenia.oerst</w:t>
      </w:r>
      <w:r>
        <w:rPr>
          <w:rStyle w:val="VerbatimChar"/>
        </w:rPr>
        <w:t xml:space="preserve">edeana </w:t>
      </w:r>
      <w:r>
        <w:br/>
      </w:r>
      <w:r>
        <w:rPr>
          <w:rStyle w:val="VerbatimChar"/>
        </w:rPr>
        <w:t xml:space="preserve">##                               55                              177 </w:t>
      </w:r>
      <w:r>
        <w:br/>
      </w:r>
      <w:r>
        <w:rPr>
          <w:rStyle w:val="VerbatimChar"/>
        </w:rPr>
        <w:t xml:space="preserve">##             Faramea.occidentalis                 Ficus.colubrinae </w:t>
      </w:r>
      <w:r>
        <w:br/>
      </w:r>
      <w:r>
        <w:rPr>
          <w:rStyle w:val="VerbatimChar"/>
        </w:rPr>
        <w:t xml:space="preserve">##                             1717                                1 </w:t>
      </w:r>
      <w:r>
        <w:br/>
      </w:r>
      <w:r>
        <w:rPr>
          <w:rStyle w:val="VerbatimChar"/>
        </w:rPr>
        <w:t xml:space="preserve">##                Ficus.costaricana   </w:t>
      </w:r>
      <w:r>
        <w:rPr>
          <w:rStyle w:val="VerbatimChar"/>
        </w:rPr>
        <w:t xml:space="preserve">                Ficus.insipida </w:t>
      </w:r>
      <w:r>
        <w:br/>
      </w:r>
      <w:r>
        <w:rPr>
          <w:rStyle w:val="VerbatimChar"/>
        </w:rPr>
        <w:t xml:space="preserve">##                                7                                3 </w:t>
      </w:r>
      <w:r>
        <w:br/>
      </w:r>
      <w:r>
        <w:rPr>
          <w:rStyle w:val="VerbatimChar"/>
        </w:rPr>
        <w:t xml:space="preserve">##                     Ficus.maxima                Ficus.obtusifolia </w:t>
      </w:r>
      <w:r>
        <w:br/>
      </w:r>
      <w:r>
        <w:rPr>
          <w:rStyle w:val="VerbatimChar"/>
        </w:rPr>
        <w:t xml:space="preserve">##                                4                                7 </w:t>
      </w:r>
      <w:r>
        <w:br/>
      </w:r>
      <w:r>
        <w:rPr>
          <w:rStyle w:val="VerbatimChar"/>
        </w:rPr>
        <w:t xml:space="preserve">##                   Ficus.popenoei                   Ficus.tonduzii </w:t>
      </w:r>
      <w:r>
        <w:br/>
      </w:r>
      <w:r>
        <w:rPr>
          <w:rStyle w:val="VerbatimChar"/>
        </w:rPr>
        <w:t xml:space="preserve">##                                3                               23 </w:t>
      </w:r>
      <w:r>
        <w:br/>
      </w:r>
      <w:r>
        <w:rPr>
          <w:rStyle w:val="VerbatimChar"/>
        </w:rPr>
        <w:t xml:space="preserve">##                  Ficus.trigonata                 Ficus.yoponensis </w:t>
      </w:r>
      <w:r>
        <w:br/>
      </w:r>
      <w:r>
        <w:rPr>
          <w:rStyle w:val="VerbatimChar"/>
        </w:rPr>
        <w:t xml:space="preserve">##                                5           </w:t>
      </w:r>
      <w:r>
        <w:rPr>
          <w:rStyle w:val="VerbatimChar"/>
        </w:rPr>
        <w:t xml:space="preserve">                     6 </w:t>
      </w:r>
      <w:r>
        <w:br/>
      </w:r>
      <w:r>
        <w:rPr>
          <w:rStyle w:val="VerbatimChar"/>
        </w:rPr>
        <w:t xml:space="preserve">##              Garcinia.intermedia                 Garcinia.madruno </w:t>
      </w:r>
      <w:r>
        <w:br/>
      </w:r>
      <w:r>
        <w:rPr>
          <w:rStyle w:val="VerbatimChar"/>
        </w:rPr>
        <w:t xml:space="preserve">##                               92                               12 </w:t>
      </w:r>
      <w:r>
        <w:br/>
      </w:r>
      <w:r>
        <w:rPr>
          <w:rStyle w:val="VerbatimChar"/>
        </w:rPr>
        <w:t xml:space="preserve">##                 Genipa.americana              Guapira.standleyana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23                               99 </w:t>
      </w:r>
      <w:r>
        <w:br/>
      </w:r>
      <w:r>
        <w:rPr>
          <w:rStyle w:val="VerbatimChar"/>
        </w:rPr>
        <w:t xml:space="preserve">##                     Guarea.fuzzy               Guarea.grandifolia </w:t>
      </w:r>
      <w:r>
        <w:br/>
      </w:r>
      <w:r>
        <w:rPr>
          <w:rStyle w:val="VerbatimChar"/>
        </w:rPr>
        <w:t xml:space="preserve">##                               68                               10 </w:t>
      </w:r>
      <w:r>
        <w:br/>
      </w:r>
      <w:r>
        <w:rPr>
          <w:rStyle w:val="VerbatimChar"/>
        </w:rPr>
        <w:t>##                  Guarea.guidonia              Guatteria.dumetorum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376                              244 </w:t>
      </w:r>
      <w:r>
        <w:br/>
      </w:r>
      <w:r>
        <w:rPr>
          <w:rStyle w:val="VerbatimChar"/>
        </w:rPr>
        <w:t xml:space="preserve">##                Guazuma.ulmifolia               Guettarda.foliacea </w:t>
      </w:r>
      <w:r>
        <w:br/>
      </w:r>
      <w:r>
        <w:rPr>
          <w:rStyle w:val="VerbatimChar"/>
        </w:rPr>
        <w:t xml:space="preserve">##                               38                               85 </w:t>
      </w:r>
      <w:r>
        <w:br/>
      </w:r>
      <w:r>
        <w:rPr>
          <w:rStyle w:val="VerbatimChar"/>
        </w:rPr>
        <w:t xml:space="preserve">##                 Gustavia.superba         </w:t>
      </w:r>
      <w:r>
        <w:rPr>
          <w:rStyle w:val="VerbatimChar"/>
        </w:rPr>
        <w:t xml:space="preserve">    Hampea.appendiculata </w:t>
      </w:r>
      <w:r>
        <w:br/>
      </w:r>
      <w:r>
        <w:rPr>
          <w:rStyle w:val="VerbatimChar"/>
        </w:rPr>
        <w:t xml:space="preserve">##                              644                               13 </w:t>
      </w:r>
      <w:r>
        <w:br/>
      </w:r>
      <w:r>
        <w:rPr>
          <w:rStyle w:val="VerbatimChar"/>
        </w:rPr>
        <w:t xml:space="preserve">##             Hasseltia.floribunda              Heisteria.acuminata </w:t>
      </w:r>
      <w:r>
        <w:br/>
      </w:r>
      <w:r>
        <w:rPr>
          <w:rStyle w:val="VerbatimChar"/>
        </w:rPr>
        <w:t xml:space="preserve">##                              229                                7 </w:t>
      </w:r>
      <w:r>
        <w:br/>
      </w:r>
      <w:r>
        <w:rPr>
          <w:rStyle w:val="VerbatimChar"/>
        </w:rPr>
        <w:t>##               Hei</w:t>
      </w:r>
      <w:r>
        <w:rPr>
          <w:rStyle w:val="VerbatimChar"/>
        </w:rPr>
        <w:t xml:space="preserve">steria.concinna               Hirtella.americana </w:t>
      </w:r>
      <w:r>
        <w:br/>
      </w:r>
      <w:r>
        <w:rPr>
          <w:rStyle w:val="VerbatimChar"/>
        </w:rPr>
        <w:t xml:space="preserve">##                              288                                5 </w:t>
      </w:r>
      <w:r>
        <w:br/>
      </w:r>
      <w:r>
        <w:rPr>
          <w:rStyle w:val="VerbatimChar"/>
        </w:rPr>
        <w:t xml:space="preserve">##                Hirtella.triandra                   Hura.crepitans </w:t>
      </w:r>
      <w:r>
        <w:br/>
      </w:r>
      <w:r>
        <w:rPr>
          <w:rStyle w:val="VerbatimChar"/>
        </w:rPr>
        <w:t>##                              681                              1</w:t>
      </w:r>
      <w:r>
        <w:rPr>
          <w:rStyle w:val="VerbatimChar"/>
        </w:rPr>
        <w:t xml:space="preserve">01 </w:t>
      </w:r>
      <w:r>
        <w:br/>
      </w:r>
      <w:r>
        <w:rPr>
          <w:rStyle w:val="VerbatimChar"/>
        </w:rPr>
        <w:t xml:space="preserve">##          Hyeronima.alchorneoides                   Inga.acuminata </w:t>
      </w:r>
      <w:r>
        <w:br/>
      </w:r>
      <w:r>
        <w:rPr>
          <w:rStyle w:val="VerbatimChar"/>
        </w:rPr>
        <w:t xml:space="preserve">##                               41                               26 </w:t>
      </w:r>
      <w:r>
        <w:br/>
      </w:r>
      <w:r>
        <w:rPr>
          <w:rStyle w:val="VerbatimChar"/>
        </w:rPr>
        <w:t xml:space="preserve">##                  Inga.cocleensis                   Inga.goldmanii </w:t>
      </w:r>
      <w:r>
        <w:br/>
      </w:r>
      <w:r>
        <w:rPr>
          <w:rStyle w:val="VerbatimChar"/>
        </w:rPr>
        <w:t xml:space="preserve">##                               52       </w:t>
      </w:r>
      <w:r>
        <w:rPr>
          <w:rStyle w:val="VerbatimChar"/>
        </w:rPr>
        <w:t xml:space="preserve">                        49 </w:t>
      </w:r>
      <w:r>
        <w:br/>
      </w:r>
      <w:r>
        <w:rPr>
          <w:rStyle w:val="VerbatimChar"/>
        </w:rPr>
        <w:t xml:space="preserve">##                     Inga.laurina                   Inga.marginata </w:t>
      </w:r>
      <w:r>
        <w:br/>
      </w:r>
      <w:r>
        <w:rPr>
          <w:rStyle w:val="VerbatimChar"/>
        </w:rPr>
        <w:t xml:space="preserve">##                               10                               98 </w:t>
      </w:r>
      <w:r>
        <w:br/>
      </w:r>
      <w:r>
        <w:rPr>
          <w:rStyle w:val="VerbatimChar"/>
        </w:rPr>
        <w:t xml:space="preserve">##                     Inga.nobilis                 Inga.oerstediana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67                                2 </w:t>
      </w:r>
      <w:r>
        <w:br/>
      </w:r>
      <w:r>
        <w:rPr>
          <w:rStyle w:val="VerbatimChar"/>
        </w:rPr>
        <w:t xml:space="preserve">##                  Inga.pezizifera                    Inga.punctata </w:t>
      </w:r>
      <w:r>
        <w:br/>
      </w:r>
      <w:r>
        <w:rPr>
          <w:rStyle w:val="VerbatimChar"/>
        </w:rPr>
        <w:t xml:space="preserve">##                               20                               10 </w:t>
      </w:r>
      <w:r>
        <w:br/>
      </w:r>
      <w:r>
        <w:rPr>
          <w:rStyle w:val="VerbatimChar"/>
        </w:rPr>
        <w:t>##                    Inga.ruiziana                 Inga.sapindo</w:t>
      </w:r>
      <w:r>
        <w:rPr>
          <w:rStyle w:val="VerbatimChar"/>
        </w:rPr>
        <w:t xml:space="preserve">ides </w:t>
      </w:r>
      <w:r>
        <w:br/>
      </w:r>
      <w:r>
        <w:rPr>
          <w:rStyle w:val="VerbatimChar"/>
        </w:rPr>
        <w:t xml:space="preserve">##                                5                               76 </w:t>
      </w:r>
      <w:r>
        <w:br/>
      </w:r>
      <w:r>
        <w:rPr>
          <w:rStyle w:val="VerbatimChar"/>
        </w:rPr>
        <w:t xml:space="preserve">##                 Inga.spectabilis                 Inga.umbellifera </w:t>
      </w:r>
      <w:r>
        <w:br/>
      </w:r>
      <w:r>
        <w:rPr>
          <w:rStyle w:val="VerbatimChar"/>
        </w:rPr>
        <w:t xml:space="preserve">##                               14                               14 </w:t>
      </w:r>
      <w:r>
        <w:br/>
      </w:r>
      <w:r>
        <w:rPr>
          <w:rStyle w:val="VerbatimChar"/>
        </w:rPr>
        <w:t xml:space="preserve">##                 Jacaranda.copaia     </w:t>
      </w:r>
      <w:r>
        <w:rPr>
          <w:rStyle w:val="VerbatimChar"/>
        </w:rPr>
        <w:t xml:space="preserve">        Lacistema.aggregatum </w:t>
      </w:r>
      <w:r>
        <w:br/>
      </w:r>
      <w:r>
        <w:rPr>
          <w:rStyle w:val="VerbatimChar"/>
        </w:rPr>
        <w:t xml:space="preserve">##                              236                               33 </w:t>
      </w:r>
      <w:r>
        <w:br/>
      </w:r>
      <w:r>
        <w:rPr>
          <w:rStyle w:val="VerbatimChar"/>
        </w:rPr>
        <w:t xml:space="preserve">##             Lacmellea.panamensis                   Laetia.procera </w:t>
      </w:r>
      <w:r>
        <w:br/>
      </w:r>
      <w:r>
        <w:rPr>
          <w:rStyle w:val="VerbatimChar"/>
        </w:rPr>
        <w:t xml:space="preserve">##                               51                               12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Laetia.thamnia            Lafoensia.punicifolia </w:t>
      </w:r>
      <w:r>
        <w:br/>
      </w:r>
      <w:r>
        <w:rPr>
          <w:rStyle w:val="VerbatimChar"/>
        </w:rPr>
        <w:t xml:space="preserve">##                               27                                5 </w:t>
      </w:r>
      <w:r>
        <w:br/>
      </w:r>
      <w:r>
        <w:rPr>
          <w:rStyle w:val="VerbatimChar"/>
        </w:rPr>
        <w:t xml:space="preserve">##                Licania.hypoleuca                 Licania.platypus </w:t>
      </w:r>
      <w:r>
        <w:br/>
      </w:r>
      <w:r>
        <w:rPr>
          <w:rStyle w:val="VerbatimChar"/>
        </w:rPr>
        <w:t xml:space="preserve">##                               14                           </w:t>
      </w:r>
      <w:r>
        <w:rPr>
          <w:rStyle w:val="VerbatimChar"/>
        </w:rPr>
        <w:t xml:space="preserve">    10 </w:t>
      </w:r>
      <w:r>
        <w:br/>
      </w:r>
      <w:r>
        <w:rPr>
          <w:rStyle w:val="VerbatimChar"/>
        </w:rPr>
        <w:t xml:space="preserve">##              Lindackeria.laurina          Lonchocarpus.latifolius </w:t>
      </w:r>
      <w:r>
        <w:br/>
      </w:r>
      <w:r>
        <w:rPr>
          <w:rStyle w:val="VerbatimChar"/>
        </w:rPr>
        <w:t xml:space="preserve">##                               64                              121 </w:t>
      </w:r>
      <w:r>
        <w:br/>
      </w:r>
      <w:r>
        <w:rPr>
          <w:rStyle w:val="VerbatimChar"/>
        </w:rPr>
        <w:t xml:space="preserve">##                 Luehea.seemannii               Macrocnemum.roseum </w:t>
      </w:r>
      <w:r>
        <w:br/>
      </w:r>
      <w:r>
        <w:rPr>
          <w:rStyle w:val="VerbatimChar"/>
        </w:rPr>
        <w:t xml:space="preserve">##                               93   </w:t>
      </w:r>
      <w:r>
        <w:rPr>
          <w:rStyle w:val="VerbatimChar"/>
        </w:rPr>
        <w:t xml:space="preserve">                            25 </w:t>
      </w:r>
      <w:r>
        <w:br/>
      </w:r>
      <w:r>
        <w:rPr>
          <w:rStyle w:val="VerbatimChar"/>
        </w:rPr>
        <w:t xml:space="preserve">##              Maquira.costaricana             Margaritaria.nobilis </w:t>
      </w:r>
      <w:r>
        <w:br/>
      </w:r>
      <w:r>
        <w:rPr>
          <w:rStyle w:val="VerbatimChar"/>
        </w:rPr>
        <w:t xml:space="preserve">##                              167                                2 </w:t>
      </w:r>
      <w:r>
        <w:br/>
      </w:r>
      <w:r>
        <w:rPr>
          <w:rStyle w:val="VerbatimChar"/>
        </w:rPr>
        <w:t xml:space="preserve">##                 Marila.laxiflora                Maytenus.schippii </w:t>
      </w:r>
      <w:r>
        <w:br/>
      </w:r>
      <w:r>
        <w:rPr>
          <w:rStyle w:val="VerbatimChar"/>
        </w:rPr>
        <w:t xml:space="preserve">##                               10                               21 </w:t>
      </w:r>
      <w:r>
        <w:br/>
      </w:r>
      <w:r>
        <w:rPr>
          <w:rStyle w:val="VerbatimChar"/>
        </w:rPr>
        <w:t xml:space="preserve">##                  Miconia.affinis                 Miconia.argentea </w:t>
      </w:r>
      <w:r>
        <w:br/>
      </w:r>
      <w:r>
        <w:rPr>
          <w:rStyle w:val="VerbatimChar"/>
        </w:rPr>
        <w:t xml:space="preserve">##                                8                               70 </w:t>
      </w:r>
      <w:r>
        <w:br/>
      </w:r>
      <w:r>
        <w:rPr>
          <w:rStyle w:val="VerbatimChar"/>
        </w:rPr>
        <w:t xml:space="preserve">##                    Miconia.elata           </w:t>
      </w:r>
      <w:r>
        <w:rPr>
          <w:rStyle w:val="VerbatimChar"/>
        </w:rPr>
        <w:t xml:space="preserve">   Miconia.hondurensis </w:t>
      </w:r>
      <w:r>
        <w:br/>
      </w:r>
      <w:r>
        <w:rPr>
          <w:rStyle w:val="VerbatimChar"/>
        </w:rPr>
        <w:t xml:space="preserve">##                                1                                7 </w:t>
      </w:r>
      <w:r>
        <w:br/>
      </w:r>
      <w:r>
        <w:rPr>
          <w:rStyle w:val="VerbatimChar"/>
        </w:rPr>
        <w:t xml:space="preserve">##              Mosannona.garwoodii                Myrcia.gatunensis </w:t>
      </w:r>
      <w:r>
        <w:br/>
      </w:r>
      <w:r>
        <w:rPr>
          <w:rStyle w:val="VerbatimChar"/>
        </w:rPr>
        <w:t xml:space="preserve">##                               15                                5 </w:t>
      </w:r>
      <w:r>
        <w:br/>
      </w:r>
      <w:r>
        <w:rPr>
          <w:rStyle w:val="VerbatimChar"/>
        </w:rPr>
        <w:t>##           Myrosperm</w:t>
      </w:r>
      <w:r>
        <w:rPr>
          <w:rStyle w:val="VerbatimChar"/>
        </w:rPr>
        <w:t xml:space="preserve">um.frutescens             Nectandra.cissiflora </w:t>
      </w:r>
      <w:r>
        <w:br/>
      </w:r>
      <w:r>
        <w:rPr>
          <w:rStyle w:val="VerbatimChar"/>
        </w:rPr>
        <w:t xml:space="preserve">##                                7                               33 </w:t>
      </w:r>
      <w:r>
        <w:br/>
      </w:r>
      <w:r>
        <w:rPr>
          <w:rStyle w:val="VerbatimChar"/>
        </w:rPr>
        <w:t xml:space="preserve">##                Nectandra.lineata               Nectandra.purpurea </w:t>
      </w:r>
      <w:r>
        <w:br/>
      </w:r>
      <w:r>
        <w:rPr>
          <w:rStyle w:val="VerbatimChar"/>
        </w:rPr>
        <w:t>##                               10                                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Ochroma.pyramidale                    Ocotea.cernua </w:t>
      </w:r>
      <w:r>
        <w:br/>
      </w:r>
      <w:r>
        <w:rPr>
          <w:rStyle w:val="VerbatimChar"/>
        </w:rPr>
        <w:t xml:space="preserve">##                                5                               29 </w:t>
      </w:r>
      <w:r>
        <w:br/>
      </w:r>
      <w:r>
        <w:rPr>
          <w:rStyle w:val="VerbatimChar"/>
        </w:rPr>
        <w:t xml:space="preserve">##                   Ocotea.oblonga                  Ocotea.puberula </w:t>
      </w:r>
      <w:r>
        <w:br/>
      </w:r>
      <w:r>
        <w:rPr>
          <w:rStyle w:val="VerbatimChar"/>
        </w:rPr>
        <w:t xml:space="preserve">##                               36         </w:t>
      </w:r>
      <w:r>
        <w:rPr>
          <w:rStyle w:val="VerbatimChar"/>
        </w:rPr>
        <w:t xml:space="preserve">                      22 </w:t>
      </w:r>
      <w:r>
        <w:br/>
      </w:r>
      <w:r>
        <w:rPr>
          <w:rStyle w:val="VerbatimChar"/>
        </w:rPr>
        <w:t xml:space="preserve">##                    Ocotea.whitei                Oenocarpus.mapora </w:t>
      </w:r>
      <w:r>
        <w:br/>
      </w:r>
      <w:r>
        <w:rPr>
          <w:rStyle w:val="VerbatimChar"/>
        </w:rPr>
        <w:t xml:space="preserve">##                              184                              788 </w:t>
      </w:r>
      <w:r>
        <w:br/>
      </w:r>
      <w:r>
        <w:rPr>
          <w:rStyle w:val="VerbatimChar"/>
        </w:rPr>
        <w:t xml:space="preserve">##                Ormosia.amazonica                 Ormosia.coccinea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1                                5 </w:t>
      </w:r>
      <w:r>
        <w:br/>
      </w:r>
      <w:r>
        <w:rPr>
          <w:rStyle w:val="VerbatimChar"/>
        </w:rPr>
        <w:t xml:space="preserve">##               Ormosia.macrocalyx                  Pachira.quinata </w:t>
      </w:r>
      <w:r>
        <w:br/>
      </w:r>
      <w:r>
        <w:rPr>
          <w:rStyle w:val="VerbatimChar"/>
        </w:rPr>
        <w:t xml:space="preserve">##                                3                                1 </w:t>
      </w:r>
      <w:r>
        <w:br/>
      </w:r>
      <w:r>
        <w:rPr>
          <w:rStyle w:val="VerbatimChar"/>
        </w:rPr>
        <w:t>##                 Pachira.sessilis              Perebea.xanthochy</w:t>
      </w:r>
      <w:r>
        <w:rPr>
          <w:rStyle w:val="VerbatimChar"/>
        </w:rPr>
        <w:t xml:space="preserve">ma </w:t>
      </w:r>
      <w:r>
        <w:br/>
      </w:r>
      <w:r>
        <w:rPr>
          <w:rStyle w:val="VerbatimChar"/>
        </w:rPr>
        <w:t xml:space="preserve">##                                9                               21 </w:t>
      </w:r>
      <w:r>
        <w:br/>
      </w:r>
      <w:r>
        <w:rPr>
          <w:rStyle w:val="VerbatimChar"/>
        </w:rPr>
        <w:t xml:space="preserve">##            Phoebe.cinnamomifolia              Picramnia.latifolia </w:t>
      </w:r>
      <w:r>
        <w:br/>
      </w:r>
      <w:r>
        <w:rPr>
          <w:rStyle w:val="VerbatimChar"/>
        </w:rPr>
        <w:t xml:space="preserve">##                               16                               45 </w:t>
      </w:r>
      <w:r>
        <w:br/>
      </w:r>
      <w:r>
        <w:rPr>
          <w:rStyle w:val="VerbatimChar"/>
        </w:rPr>
        <w:t xml:space="preserve">##                Piper.reticulatum       </w:t>
      </w:r>
      <w:r>
        <w:rPr>
          <w:rStyle w:val="VerbatimChar"/>
        </w:rPr>
        <w:t xml:space="preserve">     Platymiscium.pinnatum </w:t>
      </w:r>
      <w:r>
        <w:br/>
      </w:r>
      <w:r>
        <w:rPr>
          <w:rStyle w:val="VerbatimChar"/>
        </w:rPr>
        <w:t xml:space="preserve">##                                9                               61 </w:t>
      </w:r>
      <w:r>
        <w:br/>
      </w:r>
      <w:r>
        <w:rPr>
          <w:rStyle w:val="VerbatimChar"/>
        </w:rPr>
        <w:t xml:space="preserve">##              Platypodium.elegans             Posoqueria.latifolia </w:t>
      </w:r>
      <w:r>
        <w:br/>
      </w:r>
      <w:r>
        <w:rPr>
          <w:rStyle w:val="VerbatimChar"/>
        </w:rPr>
        <w:t xml:space="preserve">##                               43                               15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Poulsenia.armata                 Pourouma.bicolor </w:t>
      </w:r>
      <w:r>
        <w:br/>
      </w:r>
      <w:r>
        <w:rPr>
          <w:rStyle w:val="VerbatimChar"/>
        </w:rPr>
        <w:t xml:space="preserve">##                              755                               13 </w:t>
      </w:r>
      <w:r>
        <w:br/>
      </w:r>
      <w:r>
        <w:rPr>
          <w:rStyle w:val="VerbatimChar"/>
        </w:rPr>
        <w:t xml:space="preserve">##               Pouteria.fossicola              Pouteria.reticulata </w:t>
      </w:r>
      <w:r>
        <w:br/>
      </w:r>
      <w:r>
        <w:rPr>
          <w:rStyle w:val="VerbatimChar"/>
        </w:rPr>
        <w:t xml:space="preserve">##                                2                             </w:t>
      </w:r>
      <w:r>
        <w:rPr>
          <w:rStyle w:val="VerbatimChar"/>
        </w:rPr>
        <w:t xml:space="preserve"> 203 </w:t>
      </w:r>
      <w:r>
        <w:br/>
      </w:r>
      <w:r>
        <w:rPr>
          <w:rStyle w:val="VerbatimChar"/>
        </w:rPr>
        <w:t xml:space="preserve">##               Pouteria.stipitata                Prioria.copaifera </w:t>
      </w:r>
      <w:r>
        <w:br/>
      </w:r>
      <w:r>
        <w:rPr>
          <w:rStyle w:val="VerbatimChar"/>
        </w:rPr>
        <w:t xml:space="preserve">##                               31                              345 </w:t>
      </w:r>
      <w:r>
        <w:br/>
      </w:r>
      <w:r>
        <w:rPr>
          <w:rStyle w:val="VerbatimChar"/>
        </w:rPr>
        <w:t xml:space="preserve">##             Protium.costaricense                Protium.panamense </w:t>
      </w:r>
      <w:r>
        <w:br/>
      </w:r>
      <w:r>
        <w:rPr>
          <w:rStyle w:val="VerbatimChar"/>
        </w:rPr>
        <w:t xml:space="preserve">##                              111     </w:t>
      </w:r>
      <w:r>
        <w:rPr>
          <w:rStyle w:val="VerbatimChar"/>
        </w:rPr>
        <w:t xml:space="preserve">                          50 </w:t>
      </w:r>
      <w:r>
        <w:br/>
      </w:r>
      <w:r>
        <w:rPr>
          <w:rStyle w:val="VerbatimChar"/>
        </w:rPr>
        <w:t xml:space="preserve">##              Protium.tenuifolium          Pseudobombax.septenatum </w:t>
      </w:r>
      <w:r>
        <w:br/>
      </w:r>
      <w:r>
        <w:rPr>
          <w:rStyle w:val="VerbatimChar"/>
        </w:rPr>
        <w:t xml:space="preserve">##                              381                                8 </w:t>
      </w:r>
      <w:r>
        <w:br/>
      </w:r>
      <w:r>
        <w:rPr>
          <w:rStyle w:val="VerbatimChar"/>
        </w:rPr>
        <w:t xml:space="preserve">##      Psidium.friedrichsthalianum               Psychotria.grandis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4                                2 </w:t>
      </w:r>
      <w:r>
        <w:br/>
      </w:r>
      <w:r>
        <w:rPr>
          <w:rStyle w:val="VerbatimChar"/>
        </w:rPr>
        <w:t xml:space="preserve">##               Pterocarpus.rohrii           Quararibea.asterolepis </w:t>
      </w:r>
      <w:r>
        <w:br/>
      </w:r>
      <w:r>
        <w:rPr>
          <w:rStyle w:val="VerbatimChar"/>
        </w:rPr>
        <w:t xml:space="preserve">##                               80                              724 </w:t>
      </w:r>
      <w:r>
        <w:br/>
      </w:r>
      <w:r>
        <w:rPr>
          <w:rStyle w:val="VerbatimChar"/>
        </w:rPr>
        <w:t>##                    Quassia.amara                    Randia.</w:t>
      </w:r>
      <w:r>
        <w:rPr>
          <w:rStyle w:val="VerbatimChar"/>
        </w:rPr>
        <w:t xml:space="preserve">armata </w:t>
      </w:r>
      <w:r>
        <w:br/>
      </w:r>
      <w:r>
        <w:rPr>
          <w:rStyle w:val="VerbatimChar"/>
        </w:rPr>
        <w:t xml:space="preserve">##                                4                              248 </w:t>
      </w:r>
      <w:r>
        <w:br/>
      </w:r>
      <w:r>
        <w:rPr>
          <w:rStyle w:val="VerbatimChar"/>
        </w:rPr>
        <w:t xml:space="preserve">##                 Sapium.broadleaf               Sapium.glandulosum </w:t>
      </w:r>
      <w:r>
        <w:br/>
      </w:r>
      <w:r>
        <w:rPr>
          <w:rStyle w:val="VerbatimChar"/>
        </w:rPr>
        <w:t xml:space="preserve">##                                3                               17 </w:t>
      </w:r>
      <w:r>
        <w:br/>
      </w:r>
      <w:r>
        <w:rPr>
          <w:rStyle w:val="VerbatimChar"/>
        </w:rPr>
        <w:t xml:space="preserve">##            Schizolobium.parahyba   </w:t>
      </w:r>
      <w:r>
        <w:rPr>
          <w:rStyle w:val="VerbatimChar"/>
        </w:rPr>
        <w:t xml:space="preserve">               Senna.dariensis </w:t>
      </w:r>
      <w:r>
        <w:br/>
      </w:r>
      <w:r>
        <w:rPr>
          <w:rStyle w:val="VerbatimChar"/>
        </w:rPr>
        <w:t xml:space="preserve">##                                2                                1 </w:t>
      </w:r>
      <w:r>
        <w:br/>
      </w:r>
      <w:r>
        <w:rPr>
          <w:rStyle w:val="VerbatimChar"/>
        </w:rPr>
        <w:t xml:space="preserve">##                  Simarouba.amara              Siparuna.guianensis </w:t>
      </w:r>
      <w:r>
        <w:br/>
      </w:r>
      <w:r>
        <w:rPr>
          <w:rStyle w:val="VerbatimChar"/>
        </w:rPr>
        <w:t xml:space="preserve">##                              289                               13 </w:t>
      </w:r>
      <w:r>
        <w:br/>
      </w:r>
      <w:r>
        <w:rPr>
          <w:rStyle w:val="VerbatimChar"/>
        </w:rPr>
        <w:t xml:space="preserve">##              Siparuna.pauciflora               Sloanea.terniflora </w:t>
      </w:r>
      <w:r>
        <w:br/>
      </w:r>
      <w:r>
        <w:rPr>
          <w:rStyle w:val="VerbatimChar"/>
        </w:rPr>
        <w:t xml:space="preserve">##                               16                               78 </w:t>
      </w:r>
      <w:r>
        <w:br/>
      </w:r>
      <w:r>
        <w:rPr>
          <w:rStyle w:val="VerbatimChar"/>
        </w:rPr>
        <w:t xml:space="preserve">##               Socratea.exorrhiza                  Solanum.hayesii </w:t>
      </w:r>
      <w:r>
        <w:br/>
      </w:r>
      <w:r>
        <w:rPr>
          <w:rStyle w:val="VerbatimChar"/>
        </w:rPr>
        <w:t xml:space="preserve">##                              346           </w:t>
      </w:r>
      <w:r>
        <w:rPr>
          <w:rStyle w:val="VerbatimChar"/>
        </w:rPr>
        <w:t xml:space="preserve">                    12 </w:t>
      </w:r>
      <w:r>
        <w:br/>
      </w:r>
      <w:r>
        <w:rPr>
          <w:rStyle w:val="VerbatimChar"/>
        </w:rPr>
        <w:t xml:space="preserve">##                  Sorocea.affinis              Spachea.membranacea </w:t>
      </w:r>
      <w:r>
        <w:br/>
      </w:r>
      <w:r>
        <w:rPr>
          <w:rStyle w:val="VerbatimChar"/>
        </w:rPr>
        <w:t xml:space="preserve">##                               28                                8 </w:t>
      </w:r>
      <w:r>
        <w:br/>
      </w:r>
      <w:r>
        <w:rPr>
          <w:rStyle w:val="VerbatimChar"/>
        </w:rPr>
        <w:t xml:space="preserve">##                  Spondias.mombin              Spondias.radlkoferi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29                               63 </w:t>
      </w:r>
      <w:r>
        <w:br/>
      </w:r>
      <w:r>
        <w:rPr>
          <w:rStyle w:val="VerbatimChar"/>
        </w:rPr>
        <w:t xml:space="preserve">##                Sterculia.apetala Swartzia.simplex.var.grandiflora </w:t>
      </w:r>
      <w:r>
        <w:br/>
      </w:r>
      <w:r>
        <w:rPr>
          <w:rStyle w:val="VerbatimChar"/>
        </w:rPr>
        <w:t xml:space="preserve">##                               26                              218 </w:t>
      </w:r>
      <w:r>
        <w:br/>
      </w:r>
      <w:r>
        <w:rPr>
          <w:rStyle w:val="VerbatimChar"/>
        </w:rPr>
        <w:t>##    Swartzia.simplex.var.ochnacea            Symphonia.globulifera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118                               26 </w:t>
      </w:r>
      <w:r>
        <w:br/>
      </w:r>
      <w:r>
        <w:rPr>
          <w:rStyle w:val="VerbatimChar"/>
        </w:rPr>
        <w:t xml:space="preserve">##                Tabebuia.guayacan                   Tabebuia.rosea </w:t>
      </w:r>
      <w:r>
        <w:br/>
      </w:r>
      <w:r>
        <w:rPr>
          <w:rStyle w:val="VerbatimChar"/>
        </w:rPr>
        <w:t xml:space="preserve">##                               30                               68 </w:t>
      </w:r>
      <w:r>
        <w:br/>
      </w:r>
      <w:r>
        <w:rPr>
          <w:rStyle w:val="VerbatimChar"/>
        </w:rPr>
        <w:t xml:space="preserve">##          Tabernaemontana.arborea         </w:t>
      </w:r>
      <w:r>
        <w:rPr>
          <w:rStyle w:val="VerbatimChar"/>
        </w:rPr>
        <w:t xml:space="preserve">    Tachigali.versicolor </w:t>
      </w:r>
      <w:r>
        <w:br/>
      </w:r>
      <w:r>
        <w:rPr>
          <w:rStyle w:val="VerbatimChar"/>
        </w:rPr>
        <w:t xml:space="preserve">##                              322                               98 </w:t>
      </w:r>
      <w:r>
        <w:br/>
      </w:r>
      <w:r>
        <w:rPr>
          <w:rStyle w:val="VerbatimChar"/>
        </w:rPr>
        <w:t xml:space="preserve">##                  Talisia.nervosa                 Talisia.princeps </w:t>
      </w:r>
      <w:r>
        <w:br/>
      </w:r>
      <w:r>
        <w:rPr>
          <w:rStyle w:val="VerbatimChar"/>
        </w:rPr>
        <w:t xml:space="preserve">##                                1                                3 </w:t>
      </w:r>
      <w:r>
        <w:br/>
      </w:r>
      <w:r>
        <w:rPr>
          <w:rStyle w:val="VerbatimChar"/>
        </w:rPr>
        <w:t>##              Term</w:t>
      </w:r>
      <w:r>
        <w:rPr>
          <w:rStyle w:val="VerbatimChar"/>
        </w:rPr>
        <w:t xml:space="preserve">inalia.amazonia               Terminalia.oblonga </w:t>
      </w:r>
      <w:r>
        <w:br/>
      </w:r>
      <w:r>
        <w:rPr>
          <w:rStyle w:val="VerbatimChar"/>
        </w:rPr>
        <w:t xml:space="preserve">##                               28                               43 </w:t>
      </w:r>
      <w:r>
        <w:br/>
      </w:r>
      <w:r>
        <w:rPr>
          <w:rStyle w:val="VerbatimChar"/>
        </w:rPr>
        <w:t xml:space="preserve">##          Tetragastris.panamensis        Tetrathylacium.johansenii </w:t>
      </w:r>
      <w:r>
        <w:br/>
      </w:r>
      <w:r>
        <w:rPr>
          <w:rStyle w:val="VerbatimChar"/>
        </w:rPr>
        <w:t xml:space="preserve">##                              379                               </w:t>
      </w:r>
      <w:r>
        <w:rPr>
          <w:rStyle w:val="VerbatimChar"/>
        </w:rPr>
        <w:t xml:space="preserve"> 7 </w:t>
      </w:r>
      <w:r>
        <w:br/>
      </w:r>
      <w:r>
        <w:rPr>
          <w:rStyle w:val="VerbatimChar"/>
        </w:rPr>
        <w:t xml:space="preserve">##                  Theobroma.cacao                  Thevetia.ahouai </w:t>
      </w:r>
      <w:r>
        <w:br/>
      </w:r>
      <w:r>
        <w:rPr>
          <w:rStyle w:val="VerbatimChar"/>
        </w:rPr>
        <w:t xml:space="preserve">##                               12                                2 </w:t>
      </w:r>
      <w:r>
        <w:br/>
      </w:r>
      <w:r>
        <w:rPr>
          <w:rStyle w:val="VerbatimChar"/>
        </w:rPr>
        <w:t xml:space="preserve">##                Tocoyena.pittieri             Trattinnickia.aspera </w:t>
      </w:r>
      <w:r>
        <w:br/>
      </w:r>
      <w:r>
        <w:rPr>
          <w:rStyle w:val="VerbatimChar"/>
        </w:rPr>
        <w:t xml:space="preserve">##                                5       </w:t>
      </w:r>
      <w:r>
        <w:rPr>
          <w:rStyle w:val="VerbatimChar"/>
        </w:rPr>
        <w:t xml:space="preserve">                        40 </w:t>
      </w:r>
      <w:r>
        <w:br/>
      </w:r>
      <w:r>
        <w:rPr>
          <w:rStyle w:val="VerbatimChar"/>
        </w:rPr>
        <w:t xml:space="preserve">##                  Trema.micrantha            Trichanthera.gigantea </w:t>
      </w:r>
      <w:r>
        <w:br/>
      </w:r>
      <w:r>
        <w:rPr>
          <w:rStyle w:val="VerbatimChar"/>
        </w:rPr>
        <w:t xml:space="preserve">##                               15                                2 </w:t>
      </w:r>
      <w:r>
        <w:br/>
      </w:r>
      <w:r>
        <w:rPr>
          <w:rStyle w:val="VerbatimChar"/>
        </w:rPr>
        <w:t xml:space="preserve">##                Trichilia.pallida            Trichilia.tuberculata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82                             1681 </w:t>
      </w:r>
      <w:r>
        <w:br/>
      </w:r>
      <w:r>
        <w:rPr>
          <w:rStyle w:val="VerbatimChar"/>
        </w:rPr>
        <w:t xml:space="preserve">##          Trichospermum.galeottii             Triplaris.cumingiana </w:t>
      </w:r>
      <w:r>
        <w:br/>
      </w:r>
      <w:r>
        <w:rPr>
          <w:rStyle w:val="VerbatimChar"/>
        </w:rPr>
        <w:t xml:space="preserve">##                                1                              147 </w:t>
      </w:r>
      <w:r>
        <w:br/>
      </w:r>
      <w:r>
        <w:rPr>
          <w:rStyle w:val="VerbatimChar"/>
        </w:rPr>
        <w:t>##                  Trophis.caucana                 Trophis.race</w:t>
      </w:r>
      <w:r>
        <w:rPr>
          <w:rStyle w:val="VerbatimChar"/>
        </w:rPr>
        <w:t xml:space="preserve">mosa </w:t>
      </w:r>
      <w:r>
        <w:br/>
      </w:r>
      <w:r>
        <w:rPr>
          <w:rStyle w:val="VerbatimChar"/>
        </w:rPr>
        <w:t xml:space="preserve">##                               33                               32 </w:t>
      </w:r>
      <w:r>
        <w:br/>
      </w:r>
      <w:r>
        <w:rPr>
          <w:rStyle w:val="VerbatimChar"/>
        </w:rPr>
        <w:t xml:space="preserve">##            Turpinia.occidentalis               Unonopsis.pittieri </w:t>
      </w:r>
      <w:r>
        <w:br/>
      </w:r>
      <w:r>
        <w:rPr>
          <w:rStyle w:val="VerbatimChar"/>
        </w:rPr>
        <w:t xml:space="preserve">##                               58                              163 </w:t>
      </w:r>
      <w:r>
        <w:br/>
      </w:r>
      <w:r>
        <w:rPr>
          <w:rStyle w:val="VerbatimChar"/>
        </w:rPr>
        <w:t xml:space="preserve">##                Virola.multiflora     </w:t>
      </w:r>
      <w:r>
        <w:rPr>
          <w:rStyle w:val="VerbatimChar"/>
        </w:rPr>
        <w:t xml:space="preserve">             Virola.sebifera </w:t>
      </w:r>
      <w:r>
        <w:br/>
      </w:r>
      <w:r>
        <w:rPr>
          <w:rStyle w:val="VerbatimChar"/>
        </w:rPr>
        <w:t xml:space="preserve">##                               25                              617 </w:t>
      </w:r>
      <w:r>
        <w:br/>
      </w:r>
      <w:r>
        <w:rPr>
          <w:rStyle w:val="VerbatimChar"/>
        </w:rPr>
        <w:t xml:space="preserve">##              Virola.surinamensis                 Vismia.baccifera </w:t>
      </w:r>
      <w:r>
        <w:br/>
      </w:r>
      <w:r>
        <w:rPr>
          <w:rStyle w:val="VerbatimChar"/>
        </w:rPr>
        <w:t xml:space="preserve">##                              164                                1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Vochysia.ferruginea                Xylopia.macrantha </w:t>
      </w:r>
      <w:r>
        <w:br/>
      </w:r>
      <w:r>
        <w:rPr>
          <w:rStyle w:val="VerbatimChar"/>
        </w:rPr>
        <w:t xml:space="preserve">##                               12                              143 </w:t>
      </w:r>
      <w:r>
        <w:br/>
      </w:r>
      <w:r>
        <w:rPr>
          <w:rStyle w:val="VerbatimChar"/>
        </w:rPr>
        <w:t xml:space="preserve">##              Zanthoxylum.ekmanii          Zanthoxylum.juniperinum </w:t>
      </w:r>
      <w:r>
        <w:br/>
      </w:r>
      <w:r>
        <w:rPr>
          <w:rStyle w:val="VerbatimChar"/>
        </w:rPr>
        <w:t xml:space="preserve">##                              149                           </w:t>
      </w:r>
      <w:r>
        <w:rPr>
          <w:rStyle w:val="VerbatimChar"/>
        </w:rPr>
        <w:t xml:space="preserve">    45 </w:t>
      </w:r>
      <w:r>
        <w:br/>
      </w:r>
      <w:r>
        <w:rPr>
          <w:rStyle w:val="VerbatimChar"/>
        </w:rPr>
        <w:t xml:space="preserve">##            Zanthoxylum.panamense            Zanthoxylum.setulosum </w:t>
      </w:r>
      <w:r>
        <w:br/>
      </w:r>
      <w:r>
        <w:rPr>
          <w:rStyle w:val="VerbatimChar"/>
        </w:rPr>
        <w:t xml:space="preserve">##                               67                                1 </w:t>
      </w:r>
      <w:r>
        <w:br/>
      </w:r>
      <w:r>
        <w:rPr>
          <w:rStyle w:val="VerbatimChar"/>
        </w:rPr>
        <w:t xml:space="preserve">##                Zuelania.guidonia </w:t>
      </w:r>
      <w:r>
        <w:br/>
      </w:r>
      <w:r>
        <w:rPr>
          <w:rStyle w:val="VerbatimChar"/>
        </w:rPr>
        <w:t>##                               10</w:t>
      </w:r>
    </w:p>
    <w:p w:rsidR="00921BD8" w:rsidRDefault="00AD24DA">
      <w:pPr>
        <w:pStyle w:val="SourceCode"/>
      </w:pPr>
      <w:r>
        <w:rPr>
          <w:rStyle w:val="KeywordTok"/>
        </w:rPr>
        <w:t>rowMeans</w:t>
      </w:r>
      <w:r>
        <w:rPr>
          <w:rStyle w:val="NormalTok"/>
        </w:rPr>
        <w:t xml:space="preserve">(zoo) </w:t>
      </w:r>
      <w:r>
        <w:rPr>
          <w:rStyle w:val="CommentTok"/>
        </w:rPr>
        <w:t># == apply(zoo,1,mean)</w:t>
      </w:r>
    </w:p>
    <w:p w:rsidR="00921BD8" w:rsidRDefault="00AD24DA">
      <w:pPr>
        <w:pStyle w:val="SourceCode"/>
      </w:pPr>
      <w:r>
        <w:rPr>
          <w:rStyle w:val="VerbatimChar"/>
        </w:rPr>
        <w:t xml:space="preserve">##     E08 Enchente  E08 Águas Altas      E08 Vazante E08 Águas Baixas </w:t>
      </w:r>
      <w:r>
        <w:br/>
      </w:r>
      <w:r>
        <w:rPr>
          <w:rStyle w:val="VerbatimChar"/>
        </w:rPr>
        <w:t xml:space="preserve">##           1413.5           1288.9            714.4            789.4 </w:t>
      </w:r>
      <w:r>
        <w:br/>
      </w:r>
      <w:r>
        <w:rPr>
          <w:rStyle w:val="VerbatimChar"/>
        </w:rPr>
        <w:t xml:space="preserve">##     E10 Enchente  E10 Águas Altas      E10 Vazante E10 Águas Baixas </w:t>
      </w:r>
      <w:r>
        <w:br/>
      </w:r>
      <w:r>
        <w:rPr>
          <w:rStyle w:val="VerbatimChar"/>
        </w:rPr>
        <w:t>##            674</w:t>
      </w:r>
      <w:r>
        <w:rPr>
          <w:rStyle w:val="VerbatimChar"/>
        </w:rPr>
        <w:t>.5           1263.9           1043.7           6108.3</w:t>
      </w:r>
    </w:p>
    <w:p w:rsidR="00921BD8" w:rsidRDefault="00AD24DA">
      <w:pPr>
        <w:pStyle w:val="SourceCode"/>
      </w:pPr>
      <w:r>
        <w:rPr>
          <w:rStyle w:val="KeywordTok"/>
        </w:rPr>
        <w:t>colMeans</w:t>
      </w:r>
      <w:r>
        <w:rPr>
          <w:rStyle w:val="NormalTok"/>
        </w:rPr>
        <w:t xml:space="preserve">(BCI) </w:t>
      </w:r>
      <w:r>
        <w:rPr>
          <w:rStyle w:val="CommentTok"/>
        </w:rPr>
        <w:t># == apply(BCI,2,mean)</w:t>
      </w:r>
    </w:p>
    <w:p w:rsidR="00921BD8" w:rsidRPr="00AD24DA" w:rsidRDefault="00AD24DA">
      <w:pPr>
        <w:pStyle w:val="SourceCode"/>
        <w:rPr>
          <w:lang w:val="pt-BR"/>
        </w:rPr>
      </w:pPr>
      <w:r>
        <w:rPr>
          <w:rStyle w:val="VerbatimChar"/>
        </w:rPr>
        <w:t xml:space="preserve">##              Abarema.macradenium               Acacia.melanoceras </w:t>
      </w:r>
      <w:r>
        <w:br/>
      </w:r>
      <w:r>
        <w:rPr>
          <w:rStyle w:val="VerbatimChar"/>
        </w:rPr>
        <w:t xml:space="preserve">##                             0.02                             0.06 </w:t>
      </w:r>
      <w:r>
        <w:br/>
      </w:r>
      <w:r>
        <w:rPr>
          <w:rStyle w:val="VerbatimChar"/>
        </w:rPr>
        <w:t>##            Acalypha.di</w:t>
      </w:r>
      <w:r>
        <w:rPr>
          <w:rStyle w:val="VerbatimChar"/>
        </w:rPr>
        <w:t xml:space="preserve">versifolia            Acalypha.macrostachya </w:t>
      </w:r>
      <w:r>
        <w:br/>
      </w:r>
      <w:r>
        <w:rPr>
          <w:rStyle w:val="VerbatimChar"/>
        </w:rPr>
        <w:t xml:space="preserve">##                             0.04                             0.02 </w:t>
      </w:r>
      <w:r>
        <w:br/>
      </w:r>
      <w:r>
        <w:rPr>
          <w:rStyle w:val="VerbatimChar"/>
        </w:rPr>
        <w:t xml:space="preserve">##                   Adelia.triloba             Aegiphila.panamensis </w:t>
      </w:r>
      <w:r>
        <w:br/>
      </w:r>
      <w:r>
        <w:rPr>
          <w:rStyle w:val="VerbatimChar"/>
        </w:rPr>
        <w:t xml:space="preserve">##                             1.84                             0.46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Alchornea.costaricensis              Alchornea.latifolia </w:t>
      </w:r>
      <w:r>
        <w:br/>
      </w:r>
      <w:r>
        <w:rPr>
          <w:rStyle w:val="VerbatimChar"/>
        </w:rPr>
        <w:t xml:space="preserve">##                             3.12                             0.02 </w:t>
      </w:r>
      <w:r>
        <w:br/>
      </w:r>
      <w:r>
        <w:rPr>
          <w:rStyle w:val="VerbatimChar"/>
        </w:rPr>
        <w:t xml:space="preserve">##                 Alibertia.edulis          Allophylus.psilospermus </w:t>
      </w:r>
      <w:r>
        <w:br/>
      </w:r>
      <w:r>
        <w:rPr>
          <w:rStyle w:val="VerbatimChar"/>
        </w:rPr>
        <w:t xml:space="preserve">##                             0.02            </w:t>
      </w:r>
      <w:r>
        <w:rPr>
          <w:rStyle w:val="VerbatimChar"/>
        </w:rPr>
        <w:t xml:space="preserve">                 0.54 </w:t>
      </w:r>
      <w:r>
        <w:br/>
      </w:r>
      <w:r>
        <w:rPr>
          <w:rStyle w:val="VerbatimChar"/>
        </w:rPr>
        <w:t xml:space="preserve">##                 Alseis.blackiana                Amaioua.corymbosa </w:t>
      </w:r>
      <w:r>
        <w:br/>
      </w:r>
      <w:r>
        <w:rPr>
          <w:rStyle w:val="VerbatimChar"/>
        </w:rPr>
        <w:t xml:space="preserve">##                            19.66                             0.06 </w:t>
      </w:r>
      <w:r>
        <w:br/>
      </w:r>
      <w:r>
        <w:rPr>
          <w:rStyle w:val="VerbatimChar"/>
        </w:rPr>
        <w:t xml:space="preserve">##              Anacardium.excelsum                   Andira.inermis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0.44                             0.56 </w:t>
      </w:r>
      <w:r>
        <w:br/>
      </w:r>
      <w:r>
        <w:rPr>
          <w:rStyle w:val="VerbatimChar"/>
        </w:rPr>
        <w:t xml:space="preserve">##                  Annona.spraguei                    Apeiba.aspera </w:t>
      </w:r>
      <w:r>
        <w:br/>
      </w:r>
      <w:r>
        <w:rPr>
          <w:rStyle w:val="VerbatimChar"/>
        </w:rPr>
        <w:t xml:space="preserve">##                             0.54                             4.72 </w:t>
      </w:r>
      <w:r>
        <w:br/>
      </w:r>
      <w:r>
        <w:rPr>
          <w:rStyle w:val="VerbatimChar"/>
        </w:rPr>
        <w:t xml:space="preserve">##                 Apeiba.tibourbou             Aspidosperma.cruenta </w:t>
      </w:r>
      <w:r>
        <w:br/>
      </w:r>
      <w:r>
        <w:rPr>
          <w:rStyle w:val="VerbatimChar"/>
        </w:rPr>
        <w:t xml:space="preserve">##                             0.42                             1.04 </w:t>
      </w:r>
      <w:r>
        <w:br/>
      </w:r>
      <w:r>
        <w:rPr>
          <w:rStyle w:val="VerbatimChar"/>
        </w:rPr>
        <w:t xml:space="preserve">##         Astrocaryum.standleyanum             Astronium.graveolens </w:t>
      </w:r>
      <w:r>
        <w:br/>
      </w:r>
      <w:r>
        <w:rPr>
          <w:rStyle w:val="VerbatimChar"/>
        </w:rPr>
        <w:t xml:space="preserve">##                             4.02                             0.78 </w:t>
      </w:r>
      <w:r>
        <w:br/>
      </w:r>
      <w:r>
        <w:rPr>
          <w:rStyle w:val="VerbatimChar"/>
        </w:rPr>
        <w:t xml:space="preserve">##                Attalea.butyracea          </w:t>
      </w:r>
      <w:r>
        <w:rPr>
          <w:rStyle w:val="VerbatimChar"/>
        </w:rPr>
        <w:t xml:space="preserve">      Banara.guianensis </w:t>
      </w:r>
      <w:r>
        <w:br/>
      </w:r>
      <w:r>
        <w:rPr>
          <w:rStyle w:val="VerbatimChar"/>
        </w:rPr>
        <w:t xml:space="preserve">##                             0.66                             0.02 </w:t>
      </w:r>
      <w:r>
        <w:br/>
      </w:r>
      <w:r>
        <w:rPr>
          <w:rStyle w:val="VerbatimChar"/>
        </w:rPr>
        <w:t xml:space="preserve">##            Beilschmiedia.pendula              Brosimum.alicastrum </w:t>
      </w:r>
      <w:r>
        <w:br/>
      </w:r>
      <w:r>
        <w:rPr>
          <w:rStyle w:val="VerbatimChar"/>
        </w:rPr>
        <w:t xml:space="preserve">##                             5.88                             3.76 </w:t>
      </w:r>
      <w:r>
        <w:br/>
      </w:r>
      <w:r>
        <w:rPr>
          <w:rStyle w:val="VerbatimChar"/>
        </w:rPr>
        <w:t>##               Bros</w:t>
      </w:r>
      <w:r>
        <w:rPr>
          <w:rStyle w:val="VerbatimChar"/>
        </w:rPr>
        <w:t xml:space="preserve">imum.guianense          Calophyllum.longifolium </w:t>
      </w:r>
      <w:r>
        <w:br/>
      </w:r>
      <w:r>
        <w:rPr>
          <w:rStyle w:val="VerbatimChar"/>
        </w:rPr>
        <w:t xml:space="preserve">##                             0.02                             1.10 </w:t>
      </w:r>
      <w:r>
        <w:br/>
      </w:r>
      <w:r>
        <w:rPr>
          <w:rStyle w:val="VerbatimChar"/>
        </w:rPr>
        <w:t xml:space="preserve">##                Casearia.aculeata                 Casearia.arborea </w:t>
      </w:r>
      <w:r>
        <w:br/>
      </w:r>
      <w:r>
        <w:rPr>
          <w:rStyle w:val="VerbatimChar"/>
        </w:rPr>
        <w:t>##                             0.46                             2.0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          Casearia.commersoniana              Casearia.guianensis </w:t>
      </w:r>
      <w:r>
        <w:br/>
      </w:r>
      <w:r>
        <w:rPr>
          <w:rStyle w:val="VerbatimChar"/>
        </w:rPr>
        <w:t xml:space="preserve">##                             0.06                             0.04 </w:t>
      </w:r>
      <w:r>
        <w:br/>
      </w:r>
      <w:r>
        <w:rPr>
          <w:rStyle w:val="VerbatimChar"/>
        </w:rPr>
        <w:t xml:space="preserve">##              Casearia.sylvestris            Cassipourea.elliptica </w:t>
      </w:r>
      <w:r>
        <w:br/>
      </w:r>
      <w:r>
        <w:rPr>
          <w:rStyle w:val="VerbatimChar"/>
        </w:rPr>
        <w:t xml:space="preserve">##                             1.08        </w:t>
      </w:r>
      <w:r>
        <w:rPr>
          <w:rStyle w:val="VerbatimChar"/>
        </w:rPr>
        <w:t xml:space="preserve">                     1.74 </w:t>
      </w:r>
      <w:r>
        <w:br/>
      </w:r>
      <w:r>
        <w:rPr>
          <w:rStyle w:val="VerbatimChar"/>
        </w:rPr>
        <w:t xml:space="preserve">##        Cavanillesia.platanifolia                Cecropia.insignis </w:t>
      </w:r>
      <w:r>
        <w:br/>
      </w:r>
      <w:r>
        <w:rPr>
          <w:rStyle w:val="VerbatimChar"/>
        </w:rPr>
        <w:t xml:space="preserve">##                             0.38                             5.28 </w:t>
      </w:r>
      <w:r>
        <w:br/>
      </w:r>
      <w:r>
        <w:rPr>
          <w:rStyle w:val="VerbatimChar"/>
        </w:rPr>
        <w:t xml:space="preserve">##             Cecropia.obtusifolia                  Cedrela.odorata 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 xml:space="preserve">            0.50                             0.04 </w:t>
      </w:r>
      <w:r>
        <w:br/>
      </w:r>
      <w:r>
        <w:rPr>
          <w:rStyle w:val="VerbatimChar"/>
        </w:rPr>
        <w:t xml:space="preserve">##                  Ceiba.pentandra                  Celtis.schippii </w:t>
      </w:r>
      <w:r>
        <w:br/>
      </w:r>
      <w:r>
        <w:rPr>
          <w:rStyle w:val="VerbatimChar"/>
        </w:rPr>
        <w:t xml:space="preserve">##                             0.78                             0.76 </w:t>
      </w:r>
      <w:r>
        <w:br/>
      </w:r>
      <w:r>
        <w:rPr>
          <w:rStyle w:val="VerbatimChar"/>
        </w:rPr>
        <w:t xml:space="preserve">##           Cespedezia.macrophylla               Chamguava.schippii </w:t>
      </w:r>
      <w:r>
        <w:br/>
      </w:r>
      <w:r>
        <w:rPr>
          <w:rStyle w:val="VerbatimChar"/>
        </w:rPr>
        <w:t xml:space="preserve">##                             0.04                             0.06 </w:t>
      </w:r>
      <w:r>
        <w:br/>
      </w:r>
      <w:r>
        <w:rPr>
          <w:rStyle w:val="VerbatimChar"/>
        </w:rPr>
        <w:t xml:space="preserve">##            Chimarrhis.parviflora            Chlorophora.tinctoria </w:t>
      </w:r>
      <w:r>
        <w:br/>
      </w:r>
      <w:r>
        <w:rPr>
          <w:rStyle w:val="VerbatimChar"/>
        </w:rPr>
        <w:t xml:space="preserve">##                             0.02           </w:t>
      </w:r>
      <w:r>
        <w:rPr>
          <w:rStyle w:val="VerbatimChar"/>
        </w:rPr>
        <w:t xml:space="preserve">                  0.02 </w:t>
      </w:r>
      <w:r>
        <w:br/>
      </w:r>
      <w:r>
        <w:rPr>
          <w:rStyle w:val="VerbatimChar"/>
        </w:rPr>
        <w:t xml:space="preserve">##            Chrysochlamys.eclipes          Chrysophyllum.argenteum </w:t>
      </w:r>
      <w:r>
        <w:br/>
      </w:r>
      <w:r>
        <w:rPr>
          <w:rStyle w:val="VerbatimChar"/>
        </w:rPr>
        <w:t xml:space="preserve">##                             0.04                             1.70 </w:t>
      </w:r>
      <w:r>
        <w:br/>
      </w:r>
      <w:r>
        <w:rPr>
          <w:rStyle w:val="VerbatimChar"/>
        </w:rPr>
        <w:t xml:space="preserve">##            Chrysophyllum.cainito               Coccoloba.coronata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0.50                             0.44 </w:t>
      </w:r>
      <w:r>
        <w:br/>
      </w:r>
      <w:r>
        <w:rPr>
          <w:rStyle w:val="VerbatimChar"/>
        </w:rPr>
        <w:t xml:space="preserve">##         Coccoloba.manzanillensis             Colubrina.glandulosa </w:t>
      </w:r>
      <w:r>
        <w:br/>
      </w:r>
      <w:r>
        <w:rPr>
          <w:rStyle w:val="VerbatimChar"/>
        </w:rPr>
        <w:t xml:space="preserve">##                             0.26                             0.02 </w:t>
      </w:r>
      <w:r>
        <w:br/>
      </w:r>
      <w:r>
        <w:rPr>
          <w:rStyle w:val="VerbatimChar"/>
        </w:rPr>
        <w:t>##                 Cordia.alliodora                   Cordia.bicolor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1.26                             6.50 </w:t>
      </w:r>
      <w:r>
        <w:br/>
      </w:r>
      <w:r>
        <w:rPr>
          <w:rStyle w:val="VerbatimChar"/>
        </w:rPr>
        <w:t xml:space="preserve">##                Cordia.lasiocalyx            Coussarea.curvigemmia </w:t>
      </w:r>
      <w:r>
        <w:br/>
      </w:r>
      <w:r>
        <w:rPr>
          <w:rStyle w:val="VerbatimChar"/>
        </w:rPr>
        <w:t xml:space="preserve">##                             7.28                             1.10 </w:t>
      </w:r>
      <w:r>
        <w:br/>
      </w:r>
      <w:r>
        <w:rPr>
          <w:rStyle w:val="VerbatimChar"/>
        </w:rPr>
        <w:t xml:space="preserve">##             Croton.billbergianus         </w:t>
      </w:r>
      <w:r>
        <w:rPr>
          <w:rStyle w:val="VerbatimChar"/>
        </w:rPr>
        <w:t xml:space="preserve">         Cupania.cinerea </w:t>
      </w:r>
      <w:r>
        <w:br/>
      </w:r>
      <w:r>
        <w:rPr>
          <w:rStyle w:val="VerbatimChar"/>
        </w:rPr>
        <w:t xml:space="preserve">##                             1.96                             0.02 </w:t>
      </w:r>
      <w:r>
        <w:br/>
      </w:r>
      <w:r>
        <w:rPr>
          <w:rStyle w:val="VerbatimChar"/>
        </w:rPr>
        <w:t xml:space="preserve">##                Cupania.latifolia                Cupania.rufescens </w:t>
      </w:r>
      <w:r>
        <w:br/>
      </w:r>
      <w:r>
        <w:rPr>
          <w:rStyle w:val="VerbatimChar"/>
        </w:rPr>
        <w:t xml:space="preserve">##                             0.24                             0.08 </w:t>
      </w:r>
      <w:r>
        <w:br/>
      </w:r>
      <w:r>
        <w:rPr>
          <w:rStyle w:val="VerbatimChar"/>
        </w:rPr>
        <w:t>##                Cu</w:t>
      </w:r>
      <w:r>
        <w:rPr>
          <w:rStyle w:val="VerbatimChar"/>
        </w:rPr>
        <w:t xml:space="preserve">pania.sylvatica             Dendropanax.arboreus </w:t>
      </w:r>
      <w:r>
        <w:br/>
      </w:r>
      <w:r>
        <w:rPr>
          <w:rStyle w:val="VerbatimChar"/>
        </w:rPr>
        <w:t xml:space="preserve">##                             0.94                             1.76 </w:t>
      </w:r>
      <w:r>
        <w:br/>
      </w:r>
      <w:r>
        <w:rPr>
          <w:rStyle w:val="VerbatimChar"/>
        </w:rPr>
        <w:t xml:space="preserve">##             Desmopsis.panamensis          Diospyros.artanthifolia </w:t>
      </w:r>
      <w:r>
        <w:br/>
      </w:r>
      <w:r>
        <w:rPr>
          <w:rStyle w:val="VerbatimChar"/>
        </w:rPr>
        <w:t>##                             0.26                             0.</w:t>
      </w:r>
      <w:r>
        <w:rPr>
          <w:rStyle w:val="VerbatimChar"/>
        </w:rPr>
        <w:t xml:space="preserve">32 </w:t>
      </w:r>
      <w:r>
        <w:br/>
      </w:r>
      <w:r>
        <w:rPr>
          <w:rStyle w:val="VerbatimChar"/>
        </w:rPr>
        <w:t xml:space="preserve">##              Dipteryx.panamensis               Drypetes.standleyi </w:t>
      </w:r>
      <w:r>
        <w:br/>
      </w:r>
      <w:r>
        <w:rPr>
          <w:rStyle w:val="VerbatimChar"/>
        </w:rPr>
        <w:t xml:space="preserve">##                             0.66                             5.70 </w:t>
      </w:r>
      <w:r>
        <w:br/>
      </w:r>
      <w:r>
        <w:rPr>
          <w:rStyle w:val="VerbatimChar"/>
        </w:rPr>
        <w:t xml:space="preserve">##                  Elaeis.oleifera        Enterolobium.schomburgkii </w:t>
      </w:r>
      <w:r>
        <w:br/>
      </w:r>
      <w:r>
        <w:rPr>
          <w:rStyle w:val="VerbatimChar"/>
        </w:rPr>
        <w:t xml:space="preserve">##                             0.42       </w:t>
      </w:r>
      <w:r>
        <w:rPr>
          <w:rStyle w:val="VerbatimChar"/>
        </w:rPr>
        <w:t xml:space="preserve">                      0.04 </w:t>
      </w:r>
      <w:r>
        <w:br/>
      </w:r>
      <w:r>
        <w:rPr>
          <w:rStyle w:val="VerbatimChar"/>
        </w:rPr>
        <w:t xml:space="preserve">##          Erythrina.costaricensis        Erythroxylum.macrophyllum </w:t>
      </w:r>
      <w:r>
        <w:br/>
      </w:r>
      <w:r>
        <w:rPr>
          <w:rStyle w:val="VerbatimChar"/>
        </w:rPr>
        <w:t xml:space="preserve">##                             0.52                             0.36 </w:t>
      </w:r>
      <w:r>
        <w:br/>
      </w:r>
      <w:r>
        <w:rPr>
          <w:rStyle w:val="VerbatimChar"/>
        </w:rPr>
        <w:t xml:space="preserve">##             Eugenia.coloradensis             Eugenia.galalonensis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1.62                             0.24 </w:t>
      </w:r>
      <w:r>
        <w:br/>
      </w:r>
      <w:r>
        <w:rPr>
          <w:rStyle w:val="VerbatimChar"/>
        </w:rPr>
        <w:t xml:space="preserve">##                Eugenia.nesiotica              Eugenia.oerstedeana </w:t>
      </w:r>
      <w:r>
        <w:br/>
      </w:r>
      <w:r>
        <w:rPr>
          <w:rStyle w:val="VerbatimChar"/>
        </w:rPr>
        <w:t xml:space="preserve">##                             1.10                             3.54 </w:t>
      </w:r>
      <w:r>
        <w:br/>
      </w:r>
      <w:r>
        <w:rPr>
          <w:rStyle w:val="VerbatimChar"/>
        </w:rPr>
        <w:t>##             Faramea.occidentalis                 Ficus.colubr</w:t>
      </w:r>
      <w:r>
        <w:rPr>
          <w:rStyle w:val="VerbatimChar"/>
        </w:rPr>
        <w:t xml:space="preserve">inae </w:t>
      </w:r>
      <w:r>
        <w:br/>
      </w:r>
      <w:r>
        <w:rPr>
          <w:rStyle w:val="VerbatimChar"/>
        </w:rPr>
        <w:t xml:space="preserve">##                            34.34                             0.02 </w:t>
      </w:r>
      <w:r>
        <w:br/>
      </w:r>
      <w:r>
        <w:rPr>
          <w:rStyle w:val="VerbatimChar"/>
        </w:rPr>
        <w:t xml:space="preserve">##                Ficus.costaricana                   Ficus.insipida </w:t>
      </w:r>
      <w:r>
        <w:br/>
      </w:r>
      <w:r>
        <w:rPr>
          <w:rStyle w:val="VerbatimChar"/>
        </w:rPr>
        <w:t xml:space="preserve">##                             0.14                             0.06 </w:t>
      </w:r>
      <w:r>
        <w:br/>
      </w:r>
      <w:r>
        <w:rPr>
          <w:rStyle w:val="VerbatimChar"/>
        </w:rPr>
        <w:t xml:space="preserve">##                     Ficus.maxima     </w:t>
      </w:r>
      <w:r>
        <w:rPr>
          <w:rStyle w:val="VerbatimChar"/>
        </w:rPr>
        <w:t xml:space="preserve">           Ficus.obtusifolia </w:t>
      </w:r>
      <w:r>
        <w:br/>
      </w:r>
      <w:r>
        <w:rPr>
          <w:rStyle w:val="VerbatimChar"/>
        </w:rPr>
        <w:t xml:space="preserve">##                             0.08                             0.14 </w:t>
      </w:r>
      <w:r>
        <w:br/>
      </w:r>
      <w:r>
        <w:rPr>
          <w:rStyle w:val="VerbatimChar"/>
        </w:rPr>
        <w:t xml:space="preserve">##                   Ficus.popenoei                   Ficus.tonduzii </w:t>
      </w:r>
      <w:r>
        <w:br/>
      </w:r>
      <w:r>
        <w:rPr>
          <w:rStyle w:val="VerbatimChar"/>
        </w:rPr>
        <w:t xml:space="preserve">##                             0.06                             0.46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Ficus.trigonata                 Ficus.yoponensis </w:t>
      </w:r>
      <w:r>
        <w:br/>
      </w:r>
      <w:r>
        <w:rPr>
          <w:rStyle w:val="VerbatimChar"/>
        </w:rPr>
        <w:t xml:space="preserve">##                             0.10                             0.12 </w:t>
      </w:r>
      <w:r>
        <w:br/>
      </w:r>
      <w:r>
        <w:rPr>
          <w:rStyle w:val="VerbatimChar"/>
        </w:rPr>
        <w:t xml:space="preserve">##              Garcinia.intermedia                 Garcinia.madruno </w:t>
      </w:r>
      <w:r>
        <w:br/>
      </w:r>
      <w:r>
        <w:rPr>
          <w:rStyle w:val="VerbatimChar"/>
        </w:rPr>
        <w:t xml:space="preserve">##                             1.84                           </w:t>
      </w:r>
      <w:r>
        <w:rPr>
          <w:rStyle w:val="VerbatimChar"/>
        </w:rPr>
        <w:t xml:space="preserve">  0.24 </w:t>
      </w:r>
      <w:r>
        <w:br/>
      </w:r>
      <w:r>
        <w:rPr>
          <w:rStyle w:val="VerbatimChar"/>
        </w:rPr>
        <w:t xml:space="preserve">##                 Genipa.americana              Guapira.standleyana </w:t>
      </w:r>
      <w:r>
        <w:br/>
      </w:r>
      <w:r>
        <w:rPr>
          <w:rStyle w:val="VerbatimChar"/>
        </w:rPr>
        <w:t xml:space="preserve">##                             0.46                             1.98 </w:t>
      </w:r>
      <w:r>
        <w:br/>
      </w:r>
      <w:r>
        <w:rPr>
          <w:rStyle w:val="VerbatimChar"/>
        </w:rPr>
        <w:t xml:space="preserve">##                     Guarea.fuzzy               Guarea.grandifolia </w:t>
      </w:r>
      <w:r>
        <w:br/>
      </w:r>
      <w:r>
        <w:rPr>
          <w:rStyle w:val="VerbatimChar"/>
        </w:rPr>
        <w:t xml:space="preserve">##                             1.36   </w:t>
      </w:r>
      <w:r>
        <w:rPr>
          <w:rStyle w:val="VerbatimChar"/>
        </w:rPr>
        <w:t xml:space="preserve">                          0.20 </w:t>
      </w:r>
      <w:r>
        <w:br/>
      </w:r>
      <w:r>
        <w:rPr>
          <w:rStyle w:val="VerbatimChar"/>
        </w:rPr>
        <w:t xml:space="preserve">##                  Guarea.guidonia              Guatteria.dumetorum </w:t>
      </w:r>
      <w:r>
        <w:br/>
      </w:r>
      <w:r>
        <w:rPr>
          <w:rStyle w:val="VerbatimChar"/>
        </w:rPr>
        <w:t xml:space="preserve">##                             7.52                             4.88 </w:t>
      </w:r>
      <w:r>
        <w:br/>
      </w:r>
      <w:r>
        <w:rPr>
          <w:rStyle w:val="VerbatimChar"/>
        </w:rPr>
        <w:t xml:space="preserve">##                Guazuma.ulmifolia               Guettarda.foliacea </w:t>
      </w:r>
      <w:r>
        <w:br/>
      </w:r>
      <w:r>
        <w:rPr>
          <w:rStyle w:val="VerbatimChar"/>
        </w:rPr>
        <w:t xml:space="preserve">##                             0.76                             1.70 </w:t>
      </w:r>
      <w:r>
        <w:br/>
      </w:r>
      <w:r>
        <w:rPr>
          <w:rStyle w:val="VerbatimChar"/>
        </w:rPr>
        <w:t xml:space="preserve">##                 Gustavia.superba             Hampea.appendiculata </w:t>
      </w:r>
      <w:r>
        <w:br/>
      </w:r>
      <w:r>
        <w:rPr>
          <w:rStyle w:val="VerbatimChar"/>
        </w:rPr>
        <w:t xml:space="preserve">##                            12.88                             0.26 </w:t>
      </w:r>
      <w:r>
        <w:br/>
      </w:r>
      <w:r>
        <w:rPr>
          <w:rStyle w:val="VerbatimChar"/>
        </w:rPr>
        <w:t xml:space="preserve">##             Hasseltia.floribunda           </w:t>
      </w:r>
      <w:r>
        <w:rPr>
          <w:rStyle w:val="VerbatimChar"/>
        </w:rPr>
        <w:t xml:space="preserve">   Heisteria.acuminata </w:t>
      </w:r>
      <w:r>
        <w:br/>
      </w:r>
      <w:r>
        <w:rPr>
          <w:rStyle w:val="VerbatimChar"/>
        </w:rPr>
        <w:t xml:space="preserve">##                             4.58                             0.14 </w:t>
      </w:r>
      <w:r>
        <w:br/>
      </w:r>
      <w:r>
        <w:rPr>
          <w:rStyle w:val="VerbatimChar"/>
        </w:rPr>
        <w:t xml:space="preserve">##               Heisteria.concinna               Hirtella.americana </w:t>
      </w:r>
      <w:r>
        <w:br/>
      </w:r>
      <w:r>
        <w:rPr>
          <w:rStyle w:val="VerbatimChar"/>
        </w:rPr>
        <w:t xml:space="preserve">##                             5.76                             0.10 </w:t>
      </w:r>
      <w:r>
        <w:br/>
      </w:r>
      <w:r>
        <w:rPr>
          <w:rStyle w:val="VerbatimChar"/>
        </w:rPr>
        <w:t>##                Hirt</w:t>
      </w:r>
      <w:r>
        <w:rPr>
          <w:rStyle w:val="VerbatimChar"/>
        </w:rPr>
        <w:t xml:space="preserve">ella.triandra                   Hura.crepitans </w:t>
      </w:r>
      <w:r>
        <w:br/>
      </w:r>
      <w:r>
        <w:rPr>
          <w:rStyle w:val="VerbatimChar"/>
        </w:rPr>
        <w:t xml:space="preserve">##                            13.62                             2.02 </w:t>
      </w:r>
      <w:r>
        <w:br/>
      </w:r>
      <w:r>
        <w:rPr>
          <w:rStyle w:val="VerbatimChar"/>
        </w:rPr>
        <w:t xml:space="preserve">##          Hyeronima.alchorneoides                   Inga.acuminata </w:t>
      </w:r>
      <w:r>
        <w:br/>
      </w:r>
      <w:r>
        <w:rPr>
          <w:rStyle w:val="VerbatimChar"/>
        </w:rPr>
        <w:t>##                             0.82                             0.5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Inga.cocleensis                   Inga.goldmanii </w:t>
      </w:r>
      <w:r>
        <w:br/>
      </w:r>
      <w:r>
        <w:rPr>
          <w:rStyle w:val="VerbatimChar"/>
        </w:rPr>
        <w:t xml:space="preserve">##                             1.04                             0.98 </w:t>
      </w:r>
      <w:r>
        <w:br/>
      </w:r>
      <w:r>
        <w:rPr>
          <w:rStyle w:val="VerbatimChar"/>
        </w:rPr>
        <w:t xml:space="preserve">##                     Inga.laurina                   Inga.marginata </w:t>
      </w:r>
      <w:r>
        <w:br/>
      </w:r>
      <w:r>
        <w:rPr>
          <w:rStyle w:val="VerbatimChar"/>
        </w:rPr>
        <w:t xml:space="preserve">##                             0.20         </w:t>
      </w:r>
      <w:r>
        <w:rPr>
          <w:rStyle w:val="VerbatimChar"/>
        </w:rPr>
        <w:t xml:space="preserve">                    1.96 </w:t>
      </w:r>
      <w:r>
        <w:br/>
      </w:r>
      <w:r>
        <w:rPr>
          <w:rStyle w:val="VerbatimChar"/>
        </w:rPr>
        <w:t xml:space="preserve">##                     Inga.nobilis                 Inga.oerstediana </w:t>
      </w:r>
      <w:r>
        <w:br/>
      </w:r>
      <w:r>
        <w:rPr>
          <w:rStyle w:val="VerbatimChar"/>
        </w:rPr>
        <w:t xml:space="preserve">##                             1.34                             0.04 </w:t>
      </w:r>
      <w:r>
        <w:br/>
      </w:r>
      <w:r>
        <w:rPr>
          <w:rStyle w:val="VerbatimChar"/>
        </w:rPr>
        <w:t xml:space="preserve">##                  Inga.pezizifera                    Inga.punctata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0.40                             0.20 </w:t>
      </w:r>
      <w:r>
        <w:br/>
      </w:r>
      <w:r>
        <w:rPr>
          <w:rStyle w:val="VerbatimChar"/>
        </w:rPr>
        <w:t xml:space="preserve">##                    Inga.ruiziana                 Inga.sapindoides </w:t>
      </w:r>
      <w:r>
        <w:br/>
      </w:r>
      <w:r>
        <w:rPr>
          <w:rStyle w:val="VerbatimChar"/>
        </w:rPr>
        <w:t xml:space="preserve">##                             0.10                             1.52 </w:t>
      </w:r>
      <w:r>
        <w:br/>
      </w:r>
      <w:r>
        <w:rPr>
          <w:rStyle w:val="VerbatimChar"/>
        </w:rPr>
        <w:t>##                 Inga.spectabilis                 Inga.umbellife</w:t>
      </w:r>
      <w:r>
        <w:rPr>
          <w:rStyle w:val="VerbatimChar"/>
        </w:rPr>
        <w:t xml:space="preserve">ra </w:t>
      </w:r>
      <w:r>
        <w:br/>
      </w:r>
      <w:r>
        <w:rPr>
          <w:rStyle w:val="VerbatimChar"/>
        </w:rPr>
        <w:t xml:space="preserve">##                             0.28                             0.28 </w:t>
      </w:r>
      <w:r>
        <w:br/>
      </w:r>
      <w:r>
        <w:rPr>
          <w:rStyle w:val="VerbatimChar"/>
        </w:rPr>
        <w:t xml:space="preserve">##                 Jacaranda.copaia             Lacistema.aggregatum </w:t>
      </w:r>
      <w:r>
        <w:br/>
      </w:r>
      <w:r>
        <w:rPr>
          <w:rStyle w:val="VerbatimChar"/>
        </w:rPr>
        <w:t xml:space="preserve">##                             4.72                             0.66 </w:t>
      </w:r>
      <w:r>
        <w:br/>
      </w:r>
      <w:r>
        <w:rPr>
          <w:rStyle w:val="VerbatimChar"/>
        </w:rPr>
        <w:t xml:space="preserve">##             Lacmellea.panamensis       </w:t>
      </w:r>
      <w:r>
        <w:rPr>
          <w:rStyle w:val="VerbatimChar"/>
        </w:rPr>
        <w:t xml:space="preserve">            Laetia.procera </w:t>
      </w:r>
      <w:r>
        <w:br/>
      </w:r>
      <w:r>
        <w:rPr>
          <w:rStyle w:val="VerbatimChar"/>
        </w:rPr>
        <w:t xml:space="preserve">##                             1.02                             0.24 </w:t>
      </w:r>
      <w:r>
        <w:br/>
      </w:r>
      <w:r>
        <w:rPr>
          <w:rStyle w:val="VerbatimChar"/>
        </w:rPr>
        <w:t xml:space="preserve">##                   Laetia.thamnia            Lafoensia.punicifolia </w:t>
      </w:r>
      <w:r>
        <w:br/>
      </w:r>
      <w:r>
        <w:rPr>
          <w:rStyle w:val="VerbatimChar"/>
        </w:rPr>
        <w:t xml:space="preserve">##                             0.54                             0.10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Licania.hypoleuca                 Licania.platypus </w:t>
      </w:r>
      <w:r>
        <w:br/>
      </w:r>
      <w:r>
        <w:rPr>
          <w:rStyle w:val="VerbatimChar"/>
        </w:rPr>
        <w:t xml:space="preserve">##                             0.28                             0.20 </w:t>
      </w:r>
      <w:r>
        <w:br/>
      </w:r>
      <w:r>
        <w:rPr>
          <w:rStyle w:val="VerbatimChar"/>
        </w:rPr>
        <w:t xml:space="preserve">##              Lindackeria.laurina          Lonchocarpus.latifolius </w:t>
      </w:r>
      <w:r>
        <w:br/>
      </w:r>
      <w:r>
        <w:rPr>
          <w:rStyle w:val="VerbatimChar"/>
        </w:rPr>
        <w:t xml:space="preserve">##                             1.28                             </w:t>
      </w:r>
      <w:r>
        <w:rPr>
          <w:rStyle w:val="VerbatimChar"/>
        </w:rPr>
        <w:t xml:space="preserve">2.42 </w:t>
      </w:r>
      <w:r>
        <w:br/>
      </w:r>
      <w:r>
        <w:rPr>
          <w:rStyle w:val="VerbatimChar"/>
        </w:rPr>
        <w:t xml:space="preserve">##                 Luehea.seemannii               Macrocnemum.roseum </w:t>
      </w:r>
      <w:r>
        <w:br/>
      </w:r>
      <w:r>
        <w:rPr>
          <w:rStyle w:val="VerbatimChar"/>
        </w:rPr>
        <w:t xml:space="preserve">##                             1.86                             0.50 </w:t>
      </w:r>
      <w:r>
        <w:br/>
      </w:r>
      <w:r>
        <w:rPr>
          <w:rStyle w:val="VerbatimChar"/>
        </w:rPr>
        <w:t xml:space="preserve">##              Maquira.costaricana             Margaritaria.nobilis </w:t>
      </w:r>
      <w:r>
        <w:br/>
      </w:r>
      <w:r>
        <w:rPr>
          <w:rStyle w:val="VerbatimChar"/>
        </w:rPr>
        <w:t xml:space="preserve">##                             3.34     </w:t>
      </w:r>
      <w:r>
        <w:rPr>
          <w:rStyle w:val="VerbatimChar"/>
        </w:rPr>
        <w:t xml:space="preserve">                        0.04 </w:t>
      </w:r>
      <w:r>
        <w:br/>
      </w:r>
      <w:r>
        <w:rPr>
          <w:rStyle w:val="VerbatimChar"/>
        </w:rPr>
        <w:t xml:space="preserve">##                 Marila.laxiflora                Maytenus.schippii </w:t>
      </w:r>
      <w:r>
        <w:br/>
      </w:r>
      <w:r>
        <w:rPr>
          <w:rStyle w:val="VerbatimChar"/>
        </w:rPr>
        <w:t xml:space="preserve">##                             0.20                             0.42 </w:t>
      </w:r>
      <w:r>
        <w:br/>
      </w:r>
      <w:r>
        <w:rPr>
          <w:rStyle w:val="VerbatimChar"/>
        </w:rPr>
        <w:t xml:space="preserve">##                  Miconia.affinis                 Miconia.argentea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0.16                             1.40 </w:t>
      </w:r>
      <w:r>
        <w:br/>
      </w:r>
      <w:r>
        <w:rPr>
          <w:rStyle w:val="VerbatimChar"/>
        </w:rPr>
        <w:t xml:space="preserve">##                    Miconia.elata              Miconia.hondurensis </w:t>
      </w:r>
      <w:r>
        <w:br/>
      </w:r>
      <w:r>
        <w:rPr>
          <w:rStyle w:val="VerbatimChar"/>
        </w:rPr>
        <w:t xml:space="preserve">##                             0.02                             0.14 </w:t>
      </w:r>
      <w:r>
        <w:br/>
      </w:r>
      <w:r>
        <w:rPr>
          <w:rStyle w:val="VerbatimChar"/>
        </w:rPr>
        <w:t>##              Mosannona.garwoodii                Myrcia.gatu</w:t>
      </w:r>
      <w:r>
        <w:rPr>
          <w:rStyle w:val="VerbatimChar"/>
        </w:rPr>
        <w:t xml:space="preserve">nensis </w:t>
      </w:r>
      <w:r>
        <w:br/>
      </w:r>
      <w:r>
        <w:rPr>
          <w:rStyle w:val="VerbatimChar"/>
        </w:rPr>
        <w:t xml:space="preserve">##                             0.30                             0.10 </w:t>
      </w:r>
      <w:r>
        <w:br/>
      </w:r>
      <w:r>
        <w:rPr>
          <w:rStyle w:val="VerbatimChar"/>
        </w:rPr>
        <w:t xml:space="preserve">##           Myrospermum.frutescens             Nectandra.cissiflora </w:t>
      </w:r>
      <w:r>
        <w:br/>
      </w:r>
      <w:r>
        <w:rPr>
          <w:rStyle w:val="VerbatimChar"/>
        </w:rPr>
        <w:t xml:space="preserve">##                             0.14                             0.66 </w:t>
      </w:r>
      <w:r>
        <w:br/>
      </w:r>
      <w:r>
        <w:rPr>
          <w:rStyle w:val="VerbatimChar"/>
        </w:rPr>
        <w:t xml:space="preserve">##                Nectandra.lineata   </w:t>
      </w:r>
      <w:r>
        <w:rPr>
          <w:rStyle w:val="VerbatimChar"/>
        </w:rPr>
        <w:t xml:space="preserve">            Nectandra.purpurea </w:t>
      </w:r>
      <w:r>
        <w:br/>
      </w:r>
      <w:r>
        <w:rPr>
          <w:rStyle w:val="VerbatimChar"/>
        </w:rPr>
        <w:t xml:space="preserve">##                             0.20                             0.08 </w:t>
      </w:r>
      <w:r>
        <w:br/>
      </w:r>
      <w:r>
        <w:rPr>
          <w:rStyle w:val="VerbatimChar"/>
        </w:rPr>
        <w:t xml:space="preserve">##               Ochroma.pyramidale                    Ocotea.cernua </w:t>
      </w:r>
      <w:r>
        <w:br/>
      </w:r>
      <w:r>
        <w:rPr>
          <w:rStyle w:val="VerbatimChar"/>
        </w:rPr>
        <w:t xml:space="preserve">##                             0.10                             0.58 </w:t>
      </w:r>
      <w:r>
        <w:br/>
      </w:r>
      <w:r>
        <w:rPr>
          <w:rStyle w:val="VerbatimChar"/>
        </w:rPr>
        <w:t xml:space="preserve">##                   Ocotea.oblonga                  Ocotea.puberula </w:t>
      </w:r>
      <w:r>
        <w:br/>
      </w:r>
      <w:r>
        <w:rPr>
          <w:rStyle w:val="VerbatimChar"/>
        </w:rPr>
        <w:t xml:space="preserve">##                             0.72                             0.44 </w:t>
      </w:r>
      <w:r>
        <w:br/>
      </w:r>
      <w:r>
        <w:rPr>
          <w:rStyle w:val="VerbatimChar"/>
        </w:rPr>
        <w:t xml:space="preserve">##                    Ocotea.whitei                Oenocarpus.mapora </w:t>
      </w:r>
      <w:r>
        <w:br/>
      </w:r>
      <w:r>
        <w:rPr>
          <w:rStyle w:val="VerbatimChar"/>
        </w:rPr>
        <w:t xml:space="preserve">##                             3.68           </w:t>
      </w:r>
      <w:r>
        <w:rPr>
          <w:rStyle w:val="VerbatimChar"/>
        </w:rPr>
        <w:t xml:space="preserve">                 15.76 </w:t>
      </w:r>
      <w:r>
        <w:br/>
      </w:r>
      <w:r>
        <w:rPr>
          <w:rStyle w:val="VerbatimChar"/>
        </w:rPr>
        <w:t xml:space="preserve">##                Ormosia.amazonica                 Ormosia.coccinea </w:t>
      </w:r>
      <w:r>
        <w:br/>
      </w:r>
      <w:r>
        <w:rPr>
          <w:rStyle w:val="VerbatimChar"/>
        </w:rPr>
        <w:t xml:space="preserve">##                             0.02                             0.10 </w:t>
      </w:r>
      <w:r>
        <w:br/>
      </w:r>
      <w:r>
        <w:rPr>
          <w:rStyle w:val="VerbatimChar"/>
        </w:rPr>
        <w:t xml:space="preserve">##               Ormosia.macrocalyx                  Pachira.quinata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0.06                             0.02 </w:t>
      </w:r>
      <w:r>
        <w:br/>
      </w:r>
      <w:r>
        <w:rPr>
          <w:rStyle w:val="VerbatimChar"/>
        </w:rPr>
        <w:t xml:space="preserve">##                 Pachira.sessilis              Perebea.xanthochyma </w:t>
      </w:r>
      <w:r>
        <w:br/>
      </w:r>
      <w:r>
        <w:rPr>
          <w:rStyle w:val="VerbatimChar"/>
        </w:rPr>
        <w:t xml:space="preserve">##                             0.18                             0.42 </w:t>
      </w:r>
      <w:r>
        <w:br/>
      </w:r>
      <w:r>
        <w:rPr>
          <w:rStyle w:val="VerbatimChar"/>
        </w:rPr>
        <w:t>##            Phoebe.cinnamomifolia              Picramnia.latifolia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0.32                             0.90 </w:t>
      </w:r>
      <w:r>
        <w:br/>
      </w:r>
      <w:r>
        <w:rPr>
          <w:rStyle w:val="VerbatimChar"/>
        </w:rPr>
        <w:t xml:space="preserve">##                Piper.reticulatum            Platymiscium.pinnatum </w:t>
      </w:r>
      <w:r>
        <w:br/>
      </w:r>
      <w:r>
        <w:rPr>
          <w:rStyle w:val="VerbatimChar"/>
        </w:rPr>
        <w:t xml:space="preserve">##                             0.18                             1.22 </w:t>
      </w:r>
      <w:r>
        <w:br/>
      </w:r>
      <w:r>
        <w:rPr>
          <w:rStyle w:val="VerbatimChar"/>
        </w:rPr>
        <w:t xml:space="preserve">##              Platypodium.elegans         </w:t>
      </w:r>
      <w:r>
        <w:rPr>
          <w:rStyle w:val="VerbatimChar"/>
        </w:rPr>
        <w:t xml:space="preserve">    Posoqueria.latifolia </w:t>
      </w:r>
      <w:r>
        <w:br/>
      </w:r>
      <w:r>
        <w:rPr>
          <w:rStyle w:val="VerbatimChar"/>
        </w:rPr>
        <w:t xml:space="preserve">##                             0.86                             0.30 </w:t>
      </w:r>
      <w:r>
        <w:br/>
      </w:r>
      <w:r>
        <w:rPr>
          <w:rStyle w:val="VerbatimChar"/>
        </w:rPr>
        <w:t xml:space="preserve">##                 Poulsenia.armata                 Pourouma.bicolor </w:t>
      </w:r>
      <w:r>
        <w:br/>
      </w:r>
      <w:r>
        <w:rPr>
          <w:rStyle w:val="VerbatimChar"/>
        </w:rPr>
        <w:t xml:space="preserve">##                            15.10                             0.26 </w:t>
      </w:r>
      <w:r>
        <w:br/>
      </w:r>
      <w:r>
        <w:rPr>
          <w:rStyle w:val="VerbatimChar"/>
        </w:rPr>
        <w:t>##               Pou</w:t>
      </w:r>
      <w:r>
        <w:rPr>
          <w:rStyle w:val="VerbatimChar"/>
        </w:rPr>
        <w:t xml:space="preserve">teria.fossicola              Pouteria.reticulata </w:t>
      </w:r>
      <w:r>
        <w:br/>
      </w:r>
      <w:r>
        <w:rPr>
          <w:rStyle w:val="VerbatimChar"/>
        </w:rPr>
        <w:t xml:space="preserve">##                             0.04                             4.06 </w:t>
      </w:r>
      <w:r>
        <w:br/>
      </w:r>
      <w:r>
        <w:rPr>
          <w:rStyle w:val="VerbatimChar"/>
        </w:rPr>
        <w:t xml:space="preserve">##               Pouteria.stipitata                Prioria.copaifera </w:t>
      </w:r>
      <w:r>
        <w:br/>
      </w:r>
      <w:r>
        <w:rPr>
          <w:rStyle w:val="VerbatimChar"/>
        </w:rPr>
        <w:t>##                             0.62                             6.</w:t>
      </w:r>
      <w:r>
        <w:rPr>
          <w:rStyle w:val="VerbatimChar"/>
        </w:rPr>
        <w:t xml:space="preserve">90 </w:t>
      </w:r>
      <w:r>
        <w:br/>
      </w:r>
      <w:r>
        <w:rPr>
          <w:rStyle w:val="VerbatimChar"/>
        </w:rPr>
        <w:t xml:space="preserve">##             Protium.costaricense                Protium.panamense </w:t>
      </w:r>
      <w:r>
        <w:br/>
      </w:r>
      <w:r>
        <w:rPr>
          <w:rStyle w:val="VerbatimChar"/>
        </w:rPr>
        <w:t xml:space="preserve">##                             2.22                             1.00 </w:t>
      </w:r>
      <w:r>
        <w:br/>
      </w:r>
      <w:r>
        <w:rPr>
          <w:rStyle w:val="VerbatimChar"/>
        </w:rPr>
        <w:t xml:space="preserve">##              Protium.tenuifolium          Pseudobombax.septenatum </w:t>
      </w:r>
      <w:r>
        <w:br/>
      </w:r>
      <w:r>
        <w:rPr>
          <w:rStyle w:val="VerbatimChar"/>
        </w:rPr>
        <w:t xml:space="preserve">##                             7.62       </w:t>
      </w:r>
      <w:r>
        <w:rPr>
          <w:rStyle w:val="VerbatimChar"/>
        </w:rPr>
        <w:t xml:space="preserve">                      0.16 </w:t>
      </w:r>
      <w:r>
        <w:br/>
      </w:r>
      <w:r>
        <w:rPr>
          <w:rStyle w:val="VerbatimChar"/>
        </w:rPr>
        <w:t xml:space="preserve">##      Psidium.friedrichsthalianum               Psychotria.grandis </w:t>
      </w:r>
      <w:r>
        <w:br/>
      </w:r>
      <w:r>
        <w:rPr>
          <w:rStyle w:val="VerbatimChar"/>
        </w:rPr>
        <w:t xml:space="preserve">##                             0.08                             0.04 </w:t>
      </w:r>
      <w:r>
        <w:br/>
      </w:r>
      <w:r>
        <w:rPr>
          <w:rStyle w:val="VerbatimChar"/>
        </w:rPr>
        <w:t xml:space="preserve">##               Pterocarpus.rohrii           Quararibea.asterolepis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1.60                            14.48 </w:t>
      </w:r>
      <w:r>
        <w:br/>
      </w:r>
      <w:r>
        <w:rPr>
          <w:rStyle w:val="VerbatimChar"/>
        </w:rPr>
        <w:t xml:space="preserve">##                    Quassia.amara                    Randia.armata </w:t>
      </w:r>
      <w:r>
        <w:br/>
      </w:r>
      <w:r>
        <w:rPr>
          <w:rStyle w:val="VerbatimChar"/>
        </w:rPr>
        <w:t xml:space="preserve">##                             0.08                             4.96 </w:t>
      </w:r>
      <w:r>
        <w:br/>
      </w:r>
      <w:r>
        <w:rPr>
          <w:rStyle w:val="VerbatimChar"/>
        </w:rPr>
        <w:t>##                 Sapium.broadleaf               Sapium.glandul</w:t>
      </w:r>
      <w:r>
        <w:rPr>
          <w:rStyle w:val="VerbatimChar"/>
        </w:rPr>
        <w:t xml:space="preserve">osum </w:t>
      </w:r>
      <w:r>
        <w:br/>
      </w:r>
      <w:r>
        <w:rPr>
          <w:rStyle w:val="VerbatimChar"/>
        </w:rPr>
        <w:t xml:space="preserve">##                             0.06                             0.34 </w:t>
      </w:r>
      <w:r>
        <w:br/>
      </w:r>
      <w:r>
        <w:rPr>
          <w:rStyle w:val="VerbatimChar"/>
        </w:rPr>
        <w:t xml:space="preserve">##            Schizolobium.parahyba                  Senna.dariensis </w:t>
      </w:r>
      <w:r>
        <w:br/>
      </w:r>
      <w:r>
        <w:rPr>
          <w:rStyle w:val="VerbatimChar"/>
        </w:rPr>
        <w:t xml:space="preserve">##                             0.04                             0.02 </w:t>
      </w:r>
      <w:r>
        <w:br/>
      </w:r>
      <w:r>
        <w:rPr>
          <w:rStyle w:val="VerbatimChar"/>
        </w:rPr>
        <w:t xml:space="preserve">##                  Simarouba.amara     </w:t>
      </w:r>
      <w:r>
        <w:rPr>
          <w:rStyle w:val="VerbatimChar"/>
        </w:rPr>
        <w:t xml:space="preserve">         Siparuna.guianensis </w:t>
      </w:r>
      <w:r>
        <w:br/>
      </w:r>
      <w:r>
        <w:rPr>
          <w:rStyle w:val="VerbatimChar"/>
        </w:rPr>
        <w:t xml:space="preserve">##                             5.78                             0.26 </w:t>
      </w:r>
      <w:r>
        <w:br/>
      </w:r>
      <w:r>
        <w:rPr>
          <w:rStyle w:val="VerbatimChar"/>
        </w:rPr>
        <w:t xml:space="preserve">##              Siparuna.pauciflora               Sloanea.terniflora </w:t>
      </w:r>
      <w:r>
        <w:br/>
      </w:r>
      <w:r>
        <w:rPr>
          <w:rStyle w:val="VerbatimChar"/>
        </w:rPr>
        <w:t xml:space="preserve">##                             0.32                             1.56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Socratea.exorrhiza                  Solanum.hayesii </w:t>
      </w:r>
      <w:r>
        <w:br/>
      </w:r>
      <w:r>
        <w:rPr>
          <w:rStyle w:val="VerbatimChar"/>
        </w:rPr>
        <w:t xml:space="preserve">##                             6.92                             0.24 </w:t>
      </w:r>
      <w:r>
        <w:br/>
      </w:r>
      <w:r>
        <w:rPr>
          <w:rStyle w:val="VerbatimChar"/>
        </w:rPr>
        <w:t xml:space="preserve">##                  Sorocea.affinis              Spachea.membranacea </w:t>
      </w:r>
      <w:r>
        <w:br/>
      </w:r>
      <w:r>
        <w:rPr>
          <w:rStyle w:val="VerbatimChar"/>
        </w:rPr>
        <w:t xml:space="preserve">##                             0.56                           </w:t>
      </w:r>
      <w:r>
        <w:rPr>
          <w:rStyle w:val="VerbatimChar"/>
        </w:rPr>
        <w:t xml:space="preserve">  0.16 </w:t>
      </w:r>
      <w:r>
        <w:br/>
      </w:r>
      <w:r>
        <w:rPr>
          <w:rStyle w:val="VerbatimChar"/>
        </w:rPr>
        <w:t xml:space="preserve">##                  Spondias.mombin              Spondias.radlkoferi </w:t>
      </w:r>
      <w:r>
        <w:br/>
      </w:r>
      <w:r>
        <w:rPr>
          <w:rStyle w:val="VerbatimChar"/>
        </w:rPr>
        <w:t xml:space="preserve">##                             0.58                             1.26 </w:t>
      </w:r>
      <w:r>
        <w:br/>
      </w:r>
      <w:r>
        <w:rPr>
          <w:rStyle w:val="VerbatimChar"/>
        </w:rPr>
        <w:t xml:space="preserve">##                Sterculia.apetala Swartzia.simplex.var.grandiflora </w:t>
      </w:r>
      <w:r>
        <w:br/>
      </w:r>
      <w:r>
        <w:rPr>
          <w:rStyle w:val="VerbatimChar"/>
        </w:rPr>
        <w:t xml:space="preserve">##                             0.52   </w:t>
      </w:r>
      <w:r>
        <w:rPr>
          <w:rStyle w:val="VerbatimChar"/>
        </w:rPr>
        <w:t xml:space="preserve">                          4.36 </w:t>
      </w:r>
      <w:r>
        <w:br/>
      </w:r>
      <w:r>
        <w:rPr>
          <w:rStyle w:val="VerbatimChar"/>
        </w:rPr>
        <w:t xml:space="preserve">##    Swartzia.simplex.var.ochnacea            Symphonia.globulifera </w:t>
      </w:r>
      <w:r>
        <w:br/>
      </w:r>
      <w:r>
        <w:rPr>
          <w:rStyle w:val="VerbatimChar"/>
        </w:rPr>
        <w:t xml:space="preserve">##                             2.36                             0.52 </w:t>
      </w:r>
      <w:r>
        <w:br/>
      </w:r>
      <w:r>
        <w:rPr>
          <w:rStyle w:val="VerbatimChar"/>
        </w:rPr>
        <w:t xml:space="preserve">##                Tabebuia.guayacan                   Tabebuia.rosea </w:t>
      </w:r>
      <w:r>
        <w:br/>
      </w:r>
      <w:r>
        <w:rPr>
          <w:rStyle w:val="VerbatimChar"/>
        </w:rPr>
        <w:t xml:space="preserve">##                             0.60                             1.36 </w:t>
      </w:r>
      <w:r>
        <w:br/>
      </w:r>
      <w:r>
        <w:rPr>
          <w:rStyle w:val="VerbatimChar"/>
        </w:rPr>
        <w:t xml:space="preserve">##          Tabernaemontana.arborea             Tachigali.versicolor </w:t>
      </w:r>
      <w:r>
        <w:br/>
      </w:r>
      <w:r>
        <w:rPr>
          <w:rStyle w:val="VerbatimChar"/>
        </w:rPr>
        <w:t xml:space="preserve">##                             </w:t>
      </w:r>
      <w:r w:rsidRPr="00AD24DA">
        <w:rPr>
          <w:rStyle w:val="VerbatimChar"/>
          <w:lang w:val="pt-BR"/>
        </w:rPr>
        <w:t xml:space="preserve">6.44                             1.9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Talisia.nervosa           </w:t>
      </w:r>
      <w:r w:rsidRPr="00AD24DA">
        <w:rPr>
          <w:rStyle w:val="VerbatimChar"/>
          <w:lang w:val="pt-BR"/>
        </w:rPr>
        <w:t xml:space="preserve">      Talisia.princeps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02                             0.0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Terminalia.amazonia               Terminalia.oblong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56                             0.8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Tetragastr</w:t>
      </w:r>
      <w:r w:rsidRPr="00AD24DA">
        <w:rPr>
          <w:rStyle w:val="VerbatimChar"/>
          <w:lang w:val="pt-BR"/>
        </w:rPr>
        <w:t xml:space="preserve">is.panamensis        Tetrathylacium.johanseni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7.58                             0.1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Theobroma.cacao                  Thevetia.ahoua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           0.24                             0.04</w:t>
      </w:r>
      <w:r w:rsidRPr="00AD24DA">
        <w:rPr>
          <w:rStyle w:val="VerbatimChar"/>
          <w:lang w:val="pt-BR"/>
        </w:rPr>
        <w:t xml:space="preserve">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Tocoyena.pittieri             Trattinnickia.aspe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10                             0.8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Trema.micrantha            Trichanthera.gigante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30         </w:t>
      </w:r>
      <w:r w:rsidRPr="00AD24DA">
        <w:rPr>
          <w:rStyle w:val="VerbatimChar"/>
          <w:lang w:val="pt-BR"/>
        </w:rPr>
        <w:t xml:space="preserve">                    0.0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Trichilia.pallida            Trichilia.tuberculat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64                            33.6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Trichospermum.galeottii             Triplaris.cumingian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</w:t>
      </w:r>
      <w:r w:rsidRPr="00AD24DA">
        <w:rPr>
          <w:rStyle w:val="VerbatimChar"/>
          <w:lang w:val="pt-BR"/>
        </w:rPr>
        <w:t xml:space="preserve">           0.02                             2.9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Trophis.caucana                 Trophis.racemos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66                             0.6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Turpinia.occidentalis               Unonopsis.pittie</w:t>
      </w:r>
      <w:r w:rsidRPr="00AD24DA">
        <w:rPr>
          <w:rStyle w:val="VerbatimChar"/>
          <w:lang w:val="pt-BR"/>
        </w:rPr>
        <w:t xml:space="preserve">ri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16                             3.2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Virola.multiflora                  Virola.sebife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50                            12.34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Virola.surinamensis       </w:t>
      </w:r>
      <w:r w:rsidRPr="00AD24DA">
        <w:rPr>
          <w:rStyle w:val="VerbatimChar"/>
          <w:lang w:val="pt-BR"/>
        </w:rPr>
        <w:t xml:space="preserve">          Vismia.baccifer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3.28                             0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Vochysia.ferruginea                Xylopia.macranth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0.24                             2.86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Za</w:t>
      </w:r>
      <w:r w:rsidRPr="00AD24DA">
        <w:rPr>
          <w:rStyle w:val="VerbatimChar"/>
          <w:lang w:val="pt-BR"/>
        </w:rPr>
        <w:t xml:space="preserve">nthoxylum.ekmanii          Zanthoxylum.juniperin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2.98                             0.90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Zanthoxylum.panamense            Zanthoxylum.setulosum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           1.34                             </w:t>
      </w:r>
      <w:r w:rsidRPr="00AD24DA">
        <w:rPr>
          <w:rStyle w:val="VerbatimChar"/>
          <w:lang w:val="pt-BR"/>
        </w:rPr>
        <w:t xml:space="preserve">0.02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Zuelania.guidonia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           0.20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Estas funções reduzidas te economizam tempo digitando. Além disso, como elas foram otimizadas para calcular somas e médias, seu cálculo também é muito mais rápido que o das funç</w:t>
      </w:r>
      <w:r w:rsidRPr="00AD24DA">
        <w:rPr>
          <w:lang w:val="pt-BR"/>
        </w:rPr>
        <w:t>ões extensas (mas você só vai notar a diferença de tempo em conjuntos de dados muito grandes).</w:t>
      </w:r>
    </w:p>
    <w:p w:rsidR="00921BD8" w:rsidRPr="00AD24DA" w:rsidRDefault="00AD24DA">
      <w:pPr>
        <w:pStyle w:val="Ttulo4"/>
        <w:rPr>
          <w:lang w:val="pt-BR"/>
        </w:rPr>
      </w:pPr>
      <w:bookmarkStart w:id="5" w:name="tapply"/>
      <w:r w:rsidRPr="00AD24DA">
        <w:rPr>
          <w:lang w:val="pt-BR"/>
        </w:rPr>
        <w:t>tapply()</w:t>
      </w:r>
    </w:p>
    <w:bookmarkEnd w:id="5"/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A função tapply() é sempre aplicada a vetores. Ela divide um vetor por fatores, e aplica uma função a cada um destes subgrupos.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tapply(X, INDEX, FUN, ..</w:t>
      </w:r>
      <w:r w:rsidRPr="00AD24DA">
        <w:rPr>
          <w:lang w:val="pt-BR"/>
        </w:rPr>
        <w:t>., simplify=TRUE)</w:t>
      </w:r>
    </w:p>
    <w:p w:rsidR="00921BD8" w:rsidRPr="00AD24DA" w:rsidRDefault="00AD24DA">
      <w:pPr>
        <w:numPr>
          <w:ilvl w:val="0"/>
          <w:numId w:val="3"/>
        </w:numPr>
        <w:rPr>
          <w:lang w:val="pt-BR"/>
        </w:rPr>
      </w:pPr>
      <w:r w:rsidRPr="00AD24DA">
        <w:rPr>
          <w:lang w:val="pt-BR"/>
        </w:rPr>
        <w:t>X --&gt; um vetor</w:t>
      </w:r>
    </w:p>
    <w:p w:rsidR="00921BD8" w:rsidRPr="00AD24DA" w:rsidRDefault="00AD24DA">
      <w:pPr>
        <w:numPr>
          <w:ilvl w:val="0"/>
          <w:numId w:val="3"/>
        </w:numPr>
        <w:rPr>
          <w:lang w:val="pt-BR"/>
        </w:rPr>
      </w:pPr>
      <w:r w:rsidRPr="00AD24DA">
        <w:rPr>
          <w:lang w:val="pt-BR"/>
        </w:rPr>
        <w:t>INDEX --&gt; fator para dividir os dados</w:t>
      </w:r>
    </w:p>
    <w:p w:rsidR="00921BD8" w:rsidRPr="00AD24DA" w:rsidRDefault="00AD24DA">
      <w:pPr>
        <w:numPr>
          <w:ilvl w:val="0"/>
          <w:numId w:val="3"/>
        </w:numPr>
        <w:rPr>
          <w:lang w:val="pt-BR"/>
        </w:rPr>
      </w:pPr>
      <w:r w:rsidRPr="00AD24DA">
        <w:rPr>
          <w:lang w:val="pt-BR"/>
        </w:rPr>
        <w:t>FUN --&gt; a função a ser aplicada</w:t>
      </w:r>
    </w:p>
    <w:p w:rsidR="00921BD8" w:rsidRPr="00AD24DA" w:rsidRDefault="00AD24DA">
      <w:pPr>
        <w:numPr>
          <w:ilvl w:val="0"/>
          <w:numId w:val="3"/>
        </w:numPr>
        <w:rPr>
          <w:lang w:val="pt-BR"/>
        </w:rPr>
      </w:pPr>
      <w:r w:rsidRPr="00AD24DA">
        <w:rPr>
          <w:lang w:val="pt-BR"/>
        </w:rPr>
        <w:t>... --&gt; argumentos de FUN a serem passados para tapply()</w:t>
      </w:r>
    </w:p>
    <w:p w:rsidR="00921BD8" w:rsidRPr="00AD24DA" w:rsidRDefault="00AD24DA">
      <w:pPr>
        <w:numPr>
          <w:ilvl w:val="0"/>
          <w:numId w:val="3"/>
        </w:numPr>
        <w:rPr>
          <w:lang w:val="pt-BR"/>
        </w:rPr>
      </w:pPr>
      <w:r w:rsidRPr="00AD24DA">
        <w:rPr>
          <w:lang w:val="pt-BR"/>
        </w:rPr>
        <w:t>simplify --&gt; Se simplify=F, a função sempre retornará uma lista.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Vamos ver alguns exemplos na pr</w:t>
      </w:r>
      <w:r w:rsidRPr="00AD24DA">
        <w:rPr>
          <w:lang w:val="pt-BR"/>
        </w:rPr>
        <w:t>ática. Suponha que eu quero a média de temperatura em Nova Iorque EM CADA MÊS. O data frame possui uma coluna Temp (nossos dados de interesse) e uma coluna Month (o nosso fator).</w:t>
      </w:r>
    </w:p>
    <w:p w:rsidR="00921BD8" w:rsidRDefault="00AD24DA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airquality$Temp,airquality$Month,mean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 xml:space="preserve">##     5     6     7     8     9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65.55 79.10 83.90 83.97 76.90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Se colocarmos simplify=FALSE, a função retornará uma lista:</w:t>
      </w:r>
    </w:p>
    <w:p w:rsidR="00921BD8" w:rsidRDefault="00AD24DA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airquality$Temp,airquality$Month,mean,</w:t>
      </w:r>
      <w:r>
        <w:rPr>
          <w:rStyle w:val="DataTypeTok"/>
        </w:rPr>
        <w:t>simplify=</w:t>
      </w:r>
      <w:r>
        <w:rPr>
          <w:rStyle w:val="NormalTok"/>
        </w:rPr>
        <w:t>F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$`5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65.5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6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79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7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3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8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83.9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9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76.9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Outro exemplo: quero saber os valores máximo e mínimo de secchi em cada lagoa costeira no ano de 2008 (função range()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tapply</w:t>
      </w:r>
      <w:r w:rsidRPr="00AD24DA">
        <w:rPr>
          <w:rStyle w:val="NormalTok"/>
          <w:lang w:val="pt-BR"/>
        </w:rPr>
        <w:t>(ecolagoas$secchi,ecolagoas$lagoa,range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$`Cabiúnas 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4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arap</w:t>
      </w:r>
      <w:r w:rsidRPr="00AD24DA">
        <w:rPr>
          <w:rStyle w:val="VerbatimChar"/>
          <w:lang w:val="pt-BR"/>
        </w:rPr>
        <w:t>eb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3 1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omprid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2 0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Garç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2 0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Imboassic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1 1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Rio Macaé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] 0.2 0.8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O argumento INDEX por ser mais de um fator. Neste caso, é necessário que o valor do argumento seja uma lis</w:t>
      </w:r>
      <w:r w:rsidRPr="00AD24DA">
        <w:rPr>
          <w:lang w:val="pt-BR"/>
        </w:rPr>
        <w:t>ta, em que cada elemento é um vetor diferente.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Por exemplo, talvez eu esteja interessado em saber os valores médios de secchi em cada ponto de cada lagoa durante o ano.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tapply</w:t>
      </w:r>
      <w:r w:rsidRPr="00AD24DA">
        <w:rPr>
          <w:rStyle w:val="NormalTok"/>
          <w:lang w:val="pt-BR"/>
        </w:rPr>
        <w:t>(ecolagoas$secchi,ecolagoas[,</w:t>
      </w:r>
      <w:r w:rsidRPr="00AD24DA">
        <w:rPr>
          <w:rStyle w:val="DecValTok"/>
          <w:lang w:val="pt-BR"/>
        </w:rPr>
        <w:t>2</w:t>
      </w:r>
      <w:r w:rsidRPr="00AD24DA">
        <w:rPr>
          <w:rStyle w:val="NormalTok"/>
          <w:lang w:val="pt-BR"/>
        </w:rPr>
        <w:t>:</w:t>
      </w:r>
      <w:r w:rsidRPr="00AD24DA">
        <w:rPr>
          <w:rStyle w:val="DecValTok"/>
          <w:lang w:val="pt-BR"/>
        </w:rPr>
        <w:t>3</w:t>
      </w:r>
      <w:r w:rsidRPr="00AD24DA">
        <w:rPr>
          <w:rStyle w:val="NormalTok"/>
          <w:lang w:val="pt-BR"/>
        </w:rPr>
        <w:t>],mean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            pon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lagoa            </w:t>
      </w:r>
      <w:r w:rsidRPr="00AD24DA">
        <w:rPr>
          <w:rStyle w:val="VerbatimChar"/>
          <w:lang w:val="pt-BR"/>
        </w:rPr>
        <w:t xml:space="preserve"> 1      2      3     4     5      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Cabiúnas   1.1333 0.9958     NA    NA    NA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Carapebus  0.7958 0.7708 0.7167    NA    NA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Comprida   0.3167     NA     NA    NA    NA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Garça      0.4333     NA     NA    NA    NA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Imboassica 0.7042 0.4545     NA 0.425 0.705 0.441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Rio Macaé  0.5150 0.5270     NA    NA    NA     NA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CommentTok"/>
          <w:lang w:val="pt-BR"/>
        </w:rPr>
        <w:t>#OBS: alguns NAs apareceram porque as nem todas as lagoas tem todos os pontos de coleta.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Talvez eu esteja interessado na média mensal de secchi nas lagoas, sem me importar com os pontos de coleta.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tapply</w:t>
      </w:r>
      <w:r w:rsidRPr="00AD24DA">
        <w:rPr>
          <w:rStyle w:val="NormalTok"/>
          <w:lang w:val="pt-BR"/>
        </w:rPr>
        <w:t>(ecolagoas$secchi,ecolagoas[,</w:t>
      </w:r>
      <w:r w:rsidRPr="00AD24DA">
        <w:rPr>
          <w:rStyle w:val="DecValTok"/>
          <w:lang w:val="pt-BR"/>
        </w:rPr>
        <w:t>1</w:t>
      </w:r>
      <w:r w:rsidRPr="00AD24DA">
        <w:rPr>
          <w:rStyle w:val="NormalTok"/>
          <w:lang w:val="pt-BR"/>
        </w:rPr>
        <w:t>:</w:t>
      </w:r>
      <w:r w:rsidRPr="00AD24DA">
        <w:rPr>
          <w:rStyle w:val="DecValTok"/>
          <w:lang w:val="pt-BR"/>
        </w:rPr>
        <w:t>2</w:t>
      </w:r>
      <w:r w:rsidRPr="00AD24DA">
        <w:rPr>
          <w:rStyle w:val="NormalTok"/>
          <w:lang w:val="pt-BR"/>
        </w:rPr>
        <w:t>],mean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     lago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mês   Cabiúnas  Carapebus Comprida Garça Imboassica Rio Macaé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Abr     0.600    </w:t>
      </w:r>
      <w:r w:rsidRPr="00AD24DA">
        <w:rPr>
          <w:rStyle w:val="VerbatimChar"/>
          <w:lang w:val="pt-BR"/>
        </w:rPr>
        <w:t>0.7667      0.5  0.30     0.5600     0.5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Ago     2.000    1.0000      0.4  0.70     0.9400     0.7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Dez     0.600    0.3333      0.3  0.35     0.3750     0.4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Fev     0.450    0.4833      0.4  0.30     0.2500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Jan     0.750</w:t>
      </w:r>
      <w:r w:rsidRPr="00AD24DA">
        <w:rPr>
          <w:rStyle w:val="VerbatimChar"/>
          <w:lang w:val="pt-BR"/>
        </w:rPr>
        <w:t xml:space="preserve">    1.3000      0.2  0.50     0.5300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Jul     1.100    0.6000      0.2  0.50     0.8400     0.7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Jun     0.800    0.4667      0.3  0.40     0.4000     0.8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Mai     0.600    0.5667      0.3  0.20     0.3375     0.3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Mar     0</w:t>
      </w:r>
      <w:r w:rsidRPr="00AD24DA">
        <w:rPr>
          <w:rStyle w:val="VerbatimChar"/>
          <w:lang w:val="pt-BR"/>
        </w:rPr>
        <w:t>.800    0.5167      0.3  0.40     0.4200     0.3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Nov     1.400    1.1667      0.4  0.70     0.6000     0.2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Out     2.300    1.1000      0.3  0.50     0.2333     0.5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Set     1.375    0.8333      0.2  0.35     0.7400     0.525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tapply() s</w:t>
      </w:r>
      <w:r w:rsidRPr="00AD24DA">
        <w:rPr>
          <w:lang w:val="pt-BR"/>
        </w:rPr>
        <w:t>empre calcula as funções em apenas um vetor. A função aggregate() é parecida com tapplY(), mas pode ser aplicada a mais de um vetor.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Por exemplo, agora eu quero saber a média de todos os valores medidos por lagoa.</w:t>
      </w:r>
    </w:p>
    <w:p w:rsidR="00921BD8" w:rsidRDefault="00AD24DA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varlag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ecolagoas$lagoa),</w:t>
      </w:r>
      <w:r>
        <w:rPr>
          <w:rStyle w:val="NormalTok"/>
        </w:rPr>
        <w:t>mean,</w:t>
      </w:r>
      <w:r>
        <w:rPr>
          <w:rStyle w:val="DataTypeTok"/>
        </w:rPr>
        <w:t>na.rm=</w:t>
      </w:r>
      <w:r>
        <w:rPr>
          <w:rStyle w:val="NormalTok"/>
        </w:rPr>
        <w:t>T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     Group.1 profundidade secchi vento.superfície temp.ar O2.conc O2.por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1  Cabiúnas         2.596 1.0646            2.663   27.46   6.306  76.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2  Carapebus        1.999 0.7611            3.844   26.92   6.894  87.2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3   Comprid</w:t>
      </w:r>
      <w:r w:rsidRPr="00AD24DA">
        <w:rPr>
          <w:rStyle w:val="VerbatimChar"/>
          <w:lang w:val="pt-BR"/>
        </w:rPr>
        <w:t>a        3.025 0.3167            3.067   26.83   5.021  60.1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4      Garça        1.171 0.4333            2.658   26.86   6.465  81.1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5 Imboassica        1.143 0.5509            3.075   27.03   6.847  86.5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6  Rio Macaé        2.357 0.5210       </w:t>
      </w:r>
      <w:r w:rsidRPr="00AD24DA">
        <w:rPr>
          <w:rStyle w:val="VerbatimChar"/>
          <w:lang w:val="pt-BR"/>
        </w:rPr>
        <w:t xml:space="preserve">     1.570   25.28   6.556  76.5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alcalinidade    pH coliformes.totais coliformes.fecais P.total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1        230.0 6.338               NaN               NaN 0.019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2        597.7 6.854             42844             189.1 0.038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3        -29.8 </w:t>
      </w:r>
      <w:r w:rsidRPr="00AD24DA">
        <w:rPr>
          <w:rStyle w:val="VerbatimChar"/>
          <w:lang w:val="pt-BR"/>
        </w:rPr>
        <w:t>4.210             80000             800.0 0.024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4        867.9 7.175               NaN               NaN 0.0358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5        703.6 6.955            276816           11070.2 0.078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6        282.1 6.521            123750           48844.1 0.0377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P.dissolvido ortofosfato amônio nitrato N.total N.dissolvido silic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1      0.01342    0.002558 12.608   3.148  0.6172       0.5814    64.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2      0.02278    0.004239 18.149   3.594  0.6997       0.6557    73.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3      0.01907    0.010675  </w:t>
      </w:r>
      <w:r w:rsidRPr="00AD24DA">
        <w:rPr>
          <w:rStyle w:val="VerbatimChar"/>
          <w:lang w:val="pt-BR"/>
        </w:rPr>
        <w:t>9.012   3.583  1.2829       1.1685   190.2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4      0.03509    0.015233 13.094   6.213  1.0764       1.0409   114.5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5      0.03769    0.019291 37.541  10.909  1.3153       1.1490   109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6      0.01876    0.007650 23.123   9.123  0.6106       0.5</w:t>
      </w:r>
      <w:r w:rsidRPr="00AD24DA">
        <w:rPr>
          <w:rStyle w:val="VerbatimChar"/>
          <w:lang w:val="pt-BR"/>
        </w:rPr>
        <w:t>309   104.8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1  3.18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2 13.4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3  2.11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4  5.36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5 11.85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6  3.175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OBS: na função aggregate, o fator precisa necessariamente ser uma lista. Quando não é uma lista, isto pode ser contornado facilmente usando a função list(), co</w:t>
      </w:r>
      <w:r w:rsidRPr="00AD24DA">
        <w:rPr>
          <w:lang w:val="pt-BR"/>
        </w:rPr>
        <w:t>mo no exemplo acima.</w:t>
      </w:r>
    </w:p>
    <w:p w:rsidR="00921BD8" w:rsidRPr="00AD24DA" w:rsidRDefault="00AD24DA">
      <w:pPr>
        <w:pStyle w:val="Ttulo4"/>
        <w:rPr>
          <w:lang w:val="pt-BR"/>
        </w:rPr>
      </w:pPr>
      <w:bookmarkStart w:id="6" w:name="funcao-split"/>
      <w:bookmarkStart w:id="7" w:name="_GoBack"/>
      <w:r w:rsidRPr="00AD24DA">
        <w:rPr>
          <w:lang w:val="pt-BR"/>
        </w:rPr>
        <w:t>Função split ()</w:t>
      </w:r>
    </w:p>
    <w:bookmarkEnd w:id="6"/>
    <w:bookmarkEnd w:id="7"/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A função split() não é uma função de loop como as outras, mas é muito útil. As funções tapply() e aggregate() dividem os dados de acordo com um ou mais fatores, aplica uma função sobre eles, e depois os une novamente.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A</w:t>
      </w:r>
      <w:r w:rsidRPr="00AD24DA">
        <w:rPr>
          <w:lang w:val="pt-BR"/>
        </w:rPr>
        <w:t xml:space="preserve"> função split() divide os dados de acordo com um fator.</w:t>
      </w:r>
    </w:p>
    <w:p w:rsidR="00921BD8" w:rsidRDefault="00AD24DA">
      <w:r>
        <w:t>split(x,f,drop=FALSE,...)</w:t>
      </w:r>
    </w:p>
    <w:p w:rsidR="00921BD8" w:rsidRPr="00AD24DA" w:rsidRDefault="00AD24DA">
      <w:pPr>
        <w:numPr>
          <w:ilvl w:val="0"/>
          <w:numId w:val="4"/>
        </w:numPr>
        <w:rPr>
          <w:lang w:val="pt-BR"/>
        </w:rPr>
      </w:pPr>
      <w:r w:rsidRPr="00AD24DA">
        <w:rPr>
          <w:lang w:val="pt-BR"/>
        </w:rPr>
        <w:t>x --&gt; Seus dados. Pode ser um vetor, ou lista, ou data frame.</w:t>
      </w:r>
    </w:p>
    <w:p w:rsidR="00921BD8" w:rsidRPr="00AD24DA" w:rsidRDefault="00AD24DA">
      <w:pPr>
        <w:numPr>
          <w:ilvl w:val="0"/>
          <w:numId w:val="4"/>
        </w:numPr>
        <w:rPr>
          <w:lang w:val="pt-BR"/>
        </w:rPr>
      </w:pPr>
      <w:r w:rsidRPr="00AD24DA">
        <w:rPr>
          <w:lang w:val="pt-BR"/>
        </w:rPr>
        <w:t>f --&gt; Um fator ou lista de fatores.</w:t>
      </w:r>
    </w:p>
    <w:p w:rsidR="00921BD8" w:rsidRPr="00AD24DA" w:rsidRDefault="00AD24DA">
      <w:pPr>
        <w:numPr>
          <w:ilvl w:val="0"/>
          <w:numId w:val="4"/>
        </w:numPr>
        <w:rPr>
          <w:lang w:val="pt-BR"/>
        </w:rPr>
      </w:pPr>
      <w:r w:rsidRPr="00AD24DA">
        <w:rPr>
          <w:lang w:val="pt-BR"/>
        </w:rPr>
        <w:t>drop --&gt; indica se níveis vazios devem ser deixados de lado.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Por exemplo, eu tenho uma única tabela com dados de zooplâncton no lago Batata. Mas talvez eu queira uma tabela para cada estação de coleta.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split</w:t>
      </w:r>
      <w:r w:rsidRPr="00AD24DA">
        <w:rPr>
          <w:rStyle w:val="NormalTok"/>
          <w:lang w:val="pt-BR"/>
        </w:rPr>
        <w:t>(batata,batata$Estação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$E0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Estação      Período Ascomorpha.saltan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Enchente   </w:t>
      </w:r>
      <w:r w:rsidRPr="00AD24DA">
        <w:rPr>
          <w:rStyle w:val="VerbatimChar"/>
          <w:lang w:val="pt-BR"/>
        </w:rPr>
        <w:t xml:space="preserve">      E08     Enchente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E08  Águas Altas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E08      Vazante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E08 Águas Baixas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Asplanchna.sie</w:t>
      </w:r>
      <w:r w:rsidRPr="00AD24DA">
        <w:rPr>
          <w:rStyle w:val="VerbatimChar"/>
          <w:lang w:val="pt-BR"/>
        </w:rPr>
        <w:t>boldi Brachionus.bident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0.0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0.0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0.0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Baixas               451.1   </w:t>
      </w:r>
      <w:r w:rsidRPr="00AD24DA">
        <w:rPr>
          <w:rStyle w:val="VerbatimChar"/>
          <w:lang w:val="pt-BR"/>
        </w:rPr>
        <w:t xml:space="preserve">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achionus.dolabratus Brachionus.falc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152.2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 0.0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Vazante                        0.0         </w:t>
      </w:r>
      <w:r w:rsidRPr="00AD24DA">
        <w:rPr>
          <w:rStyle w:val="VerbatimChar"/>
          <w:lang w:val="pt-BR"/>
        </w:rPr>
        <w:t xml:space="preserve">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0.0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achionus.gillardi Brachionus.mirus Brachionus.patul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0            304.5            1065.7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Altas            </w:t>
      </w:r>
      <w:r w:rsidRPr="00AD24DA">
        <w:rPr>
          <w:rStyle w:val="VerbatimChar"/>
          <w:lang w:val="pt-BR"/>
        </w:rPr>
        <w:t xml:space="preserve">        0              0.0              27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 0              0.0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1804              0.0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achionus.zahniseri Brachionus.zahnis</w:t>
      </w:r>
      <w:r w:rsidRPr="00AD24DA">
        <w:rPr>
          <w:rStyle w:val="VerbatimChar"/>
          <w:lang w:val="pt-BR"/>
        </w:rPr>
        <w:t>eri.gessner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0.0       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649.6                          52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1196.7                          10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0.0                          360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ollotheca.sp Conochilus.sp Filinia.longise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0.0        761.26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Altas         2787.9         27.07      </w:t>
      </w:r>
      <w:r w:rsidRPr="00AD24DA">
        <w:rPr>
          <w:rStyle w:val="VerbatimChar"/>
          <w:lang w:val="pt-BR"/>
        </w:rPr>
        <w:t xml:space="preserve">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265.9       2393.31               13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4060.1       1353.36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Filinia.saltator Filinia.terminalis Gastropus.stylifer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0.00</w:t>
      </w:r>
      <w:r w:rsidRPr="00AD24DA">
        <w:rPr>
          <w:rStyle w:val="VerbatimChar"/>
          <w:lang w:val="pt-BR"/>
        </w:rPr>
        <w:t xml:space="preserve">              456.8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27.07              189.5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0.00                0.0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Baixas             0.00                0.0            </w:t>
      </w:r>
      <w:r w:rsidRPr="00AD24DA">
        <w:rPr>
          <w:rStyle w:val="VerbatimChar"/>
          <w:lang w:val="pt-BR"/>
        </w:rPr>
        <w:t xml:space="preserve">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Hexarthra.mira Keratella.americana Keratella.cochlear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761.26                1370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54.13                3086                27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Vazante      </w:t>
      </w:r>
      <w:r w:rsidRPr="00AD24DA">
        <w:rPr>
          <w:rStyle w:val="VerbatimChar"/>
          <w:lang w:val="pt-BR"/>
        </w:rPr>
        <w:t xml:space="preserve">       1728.50                1064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0.00                9022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Lecane.curvicornis Lecane.melini Lecane.proiec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Enchente                  913.5             0   </w:t>
      </w:r>
      <w:r w:rsidRPr="00AD24DA">
        <w:rPr>
          <w:rStyle w:val="VerbatimChar"/>
          <w:lang w:val="pt-BR"/>
        </w:rPr>
        <w:t xml:space="preserve">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0.0             0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0.0             0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0.0             0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Lecane.remanei </w:t>
      </w:r>
      <w:r w:rsidRPr="00AD24DA">
        <w:rPr>
          <w:rStyle w:val="VerbatimChar"/>
          <w:lang w:val="pt-BR"/>
        </w:rPr>
        <w:t>Polyarthra.dolichopter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0                  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0                   703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0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0                  631</w:t>
      </w:r>
      <w:r w:rsidRPr="00AD24DA">
        <w:rPr>
          <w:rStyle w:val="VerbatimChar"/>
          <w:lang w:val="pt-BR"/>
        </w:rPr>
        <w:t>5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Polyarthra.vulgaris Ptygura.libera Sinantherina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0.0            0.0          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162.4          135.3          3518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0.0</w:t>
      </w:r>
      <w:r w:rsidRPr="00AD24DA">
        <w:rPr>
          <w:rStyle w:val="VerbatimChar"/>
          <w:lang w:val="pt-BR"/>
        </w:rPr>
        <w:t xml:space="preserve">            0.0          944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0.0         1353.4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Synchaeta.sp Stephanocerus.fimbri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0.0 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Altas       22195.1     </w:t>
      </w:r>
      <w:r w:rsidRPr="00AD24DA">
        <w:rPr>
          <w:rStyle w:val="VerbatimChar"/>
          <w:lang w:val="pt-BR"/>
        </w:rPr>
        <w:t xml:space="preserve">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265.9                    265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2255.6 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richocerca.bicristata Trichocerca.pusill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Enchente                        0.0              </w:t>
      </w:r>
      <w:r w:rsidRPr="00AD24DA">
        <w:rPr>
          <w:rStyle w:val="VerbatimChar"/>
          <w:lang w:val="pt-BR"/>
        </w:rPr>
        <w:t xml:space="preserve"> 304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162.4               24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133.0              1063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 0.0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richocerca.cylindrica Trichocerca.simil</w:t>
      </w:r>
      <w:r w:rsidRPr="00AD24DA">
        <w:rPr>
          <w:rStyle w:val="VerbatimChar"/>
          <w:lang w:val="pt-BR"/>
        </w:rPr>
        <w:t>is.simil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 0.0 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108.3                       27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1329.6 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Baixas             </w:t>
      </w:r>
      <w:r w:rsidRPr="00AD24DA">
        <w:rPr>
          <w:rStyle w:val="VerbatimChar"/>
          <w:lang w:val="pt-BR"/>
        </w:rPr>
        <w:t xml:space="preserve">       0.0                      451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richocerca.similis.grandis Alonella.sp Bosmina.hagman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      0.0         0.0         1248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Altas                        162.4         0.0      </w:t>
      </w:r>
      <w:r w:rsidRPr="00AD24DA">
        <w:rPr>
          <w:rStyle w:val="VerbatimChar"/>
          <w:lang w:val="pt-BR"/>
        </w:rPr>
        <w:t xml:space="preserve">    173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       0.0         0.0           797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      0.0       451.1           45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osminopsis.deitersi Ceriodaphnia.cornu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456.8               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7497.6               3599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0.0                664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2255.6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</w:t>
      </w:r>
      <w:r w:rsidRPr="00AD24DA">
        <w:rPr>
          <w:rStyle w:val="VerbatimChar"/>
          <w:lang w:val="pt-BR"/>
        </w:rPr>
        <w:t xml:space="preserve">            Diaphanosoma.birgei Diaphanosoma.brevirem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10962                   152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1949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2127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</w:t>
      </w:r>
      <w:r w:rsidRPr="00AD24DA">
        <w:rPr>
          <w:rStyle w:val="VerbatimChar"/>
          <w:lang w:val="pt-BR"/>
        </w:rPr>
        <w:t xml:space="preserve"> Baixas                   0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Diaphanosoma.fluviatile Diaphanosoma.polyspi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152.2                   654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   0.0                   416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</w:t>
      </w:r>
      <w:r w:rsidRPr="00AD24DA">
        <w:rPr>
          <w:rStyle w:val="VerbatimChar"/>
          <w:lang w:val="pt-BR"/>
        </w:rPr>
        <w:t>08 Vazante                          0.0                   345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  0.0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Holopedium.amazonicum Ilyocriptus.spinifer Macrothrix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Enchente                      0.00        </w:t>
      </w:r>
      <w:r w:rsidRPr="00AD24DA">
        <w:rPr>
          <w:rStyle w:val="VerbatimChar"/>
          <w:lang w:val="pt-BR"/>
        </w:rPr>
        <w:t xml:space="preserve">            0         15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54.13                    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0.00                    0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0.00                 3158           0</w:t>
      </w:r>
      <w:r w:rsidRPr="00AD24DA">
        <w:rPr>
          <w:rStyle w:val="VerbatimChar"/>
          <w:lang w:val="pt-BR"/>
        </w:rPr>
        <w:t>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Moina.minuta Aspinus.acicular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5024.3             270.6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2598.4              32.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930.7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Baixas        451.1             </w:t>
      </w:r>
      <w:r w:rsidRPr="00AD24DA">
        <w:rPr>
          <w:rStyle w:val="VerbatimChar"/>
          <w:lang w:val="pt-BR"/>
        </w:rPr>
        <w:t xml:space="preserve">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Notodiaptomus.coniferoides Oithona.amazonic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 9969.74             18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Altas                       18.95              45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Vazante                         4102.81        </w:t>
      </w:r>
      <w:r w:rsidRPr="00AD24DA">
        <w:rPr>
          <w:rStyle w:val="VerbatimChar"/>
          <w:lang w:val="pt-BR"/>
        </w:rPr>
        <w:t xml:space="preserve">      40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  162.40              26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Rhacodiaptomus.besti Rhacodiaptomus.retroflex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Enchente                        0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08 Águas Altas                     0    </w:t>
      </w:r>
      <w:r w:rsidRPr="00AD24DA">
        <w:rPr>
          <w:rStyle w:val="VerbatimChar"/>
          <w:lang w:val="pt-BR"/>
        </w:rPr>
        <w:t xml:space="preserve">                  21.6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Vazante                         0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08 Águas Baixas                    0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E1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Estação      Período Ascomorpha.saltan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Enchente         </w:t>
      </w:r>
      <w:r w:rsidRPr="00AD24DA">
        <w:rPr>
          <w:rStyle w:val="VerbatimChar"/>
          <w:lang w:val="pt-BR"/>
        </w:rPr>
        <w:t>E10     Enchente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E10  Águas Altas                8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E10      Vazante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E10 Águas Baixas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Asplanchna.sieboldi </w:t>
      </w:r>
      <w:r w:rsidRPr="00AD24DA">
        <w:rPr>
          <w:rStyle w:val="VerbatimChar"/>
          <w:lang w:val="pt-BR"/>
        </w:rPr>
        <w:t>Brachionus.bident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0.0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162.4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174.6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            216.5         </w:t>
      </w:r>
      <w:r w:rsidRPr="00AD24DA">
        <w:rPr>
          <w:rStyle w:val="VerbatimChar"/>
          <w:lang w:val="pt-BR"/>
        </w:rPr>
        <w:t xml:space="preserve">        90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achionus.dolabratus Brachionus.falc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309.3               309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162.4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0.0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0.0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rachionus.gillardi Brachionus.mirus Brachionus.patul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 0            154.7</w:t>
      </w:r>
      <w:r w:rsidRPr="00AD24DA">
        <w:rPr>
          <w:rStyle w:val="VerbatimChar"/>
          <w:lang w:val="pt-BR"/>
        </w:rPr>
        <w:t xml:space="preserve">                4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 0              0.0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0              0.0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31578              0.0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</w:t>
      </w:r>
      <w:r w:rsidRPr="00AD24DA">
        <w:rPr>
          <w:rStyle w:val="VerbatimChar"/>
          <w:lang w:val="pt-BR"/>
        </w:rPr>
        <w:t xml:space="preserve">            Brachionus.zahniseri Brachionus.zahniseri.gessner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154.7       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893.2                          49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Vazante                     349.2           </w:t>
      </w:r>
      <w:r w:rsidRPr="00AD24DA">
        <w:rPr>
          <w:rStyle w:val="VerbatimChar"/>
          <w:lang w:val="pt-BR"/>
        </w:rPr>
        <w:t xml:space="preserve">               10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0.0                          72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ollotheca.sp Conochilus.sp Filinia.longise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0.0         154.7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1461.6</w:t>
      </w:r>
      <w:r w:rsidRPr="00AD24DA">
        <w:rPr>
          <w:rStyle w:val="VerbatimChar"/>
          <w:lang w:val="pt-BR"/>
        </w:rPr>
        <w:t xml:space="preserve">          81.2              27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0.0         349.2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902.2           0.0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Filinia.saltator Filinia.terminalis Gastropus.stylifer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Enchente </w:t>
      </w:r>
      <w:r w:rsidRPr="00AD24DA">
        <w:rPr>
          <w:rStyle w:val="VerbatimChar"/>
          <w:lang w:val="pt-BR"/>
        </w:rPr>
        <w:t xml:space="preserve">                 0.0                0.0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81.2              243.6              24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0.0              174.6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           0.0           </w:t>
      </w:r>
      <w:r w:rsidRPr="00AD24DA">
        <w:rPr>
          <w:rStyle w:val="VerbatimChar"/>
          <w:lang w:val="pt-BR"/>
        </w:rPr>
        <w:t xml:space="preserve">  5413.4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Hexarthra.mira Keratella.americana Keratella.cochlear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1083                3403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406                2274                24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2270                1048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0              188568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Lecane.curvicornis Lecane.melini Lecane.proiec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61</w:t>
      </w:r>
      <w:r w:rsidRPr="00AD24DA">
        <w:rPr>
          <w:rStyle w:val="VerbatimChar"/>
          <w:lang w:val="pt-BR"/>
        </w:rPr>
        <w:t>8.7           0.0           15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81.2         243.6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0.0           0.0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902.2           0.0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</w:t>
      </w:r>
      <w:r w:rsidRPr="00AD24DA">
        <w:rPr>
          <w:rStyle w:val="VerbatimChar"/>
          <w:lang w:val="pt-BR"/>
        </w:rPr>
        <w:t xml:space="preserve">     Lecane.remanei Polyarthra.dolichopter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0.0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0.0                   487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349.2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         0.0 </w:t>
      </w:r>
      <w:r w:rsidRPr="00AD24DA">
        <w:rPr>
          <w:rStyle w:val="VerbatimChar"/>
          <w:lang w:val="pt-BR"/>
        </w:rPr>
        <w:t xml:space="preserve">                38796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Polyarthra.vulgaris Ptygura.libera Sinantherina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0.0            0.0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81.2          568.4          7226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Vazante     </w:t>
      </w:r>
      <w:r w:rsidRPr="00AD24DA">
        <w:rPr>
          <w:rStyle w:val="VerbatimChar"/>
          <w:lang w:val="pt-BR"/>
        </w:rPr>
        <w:t xml:space="preserve">                 0.0          523.9           523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0.0         6315.7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Synchaeta.sp Stephanocerus.fimbriat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0  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</w:t>
      </w:r>
      <w:r w:rsidRPr="00AD24DA">
        <w:rPr>
          <w:rStyle w:val="VerbatimChar"/>
          <w:lang w:val="pt-BR"/>
        </w:rPr>
        <w:t>s          5522  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0  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0  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richocerca.bicristata Trichocerca.pusill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154.7               464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487.2              1624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 0.0               349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 0.0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</w:t>
      </w:r>
      <w:r w:rsidRPr="00AD24DA">
        <w:rPr>
          <w:rStyle w:val="VerbatimChar"/>
          <w:lang w:val="pt-BR"/>
        </w:rPr>
        <w:t xml:space="preserve">                Trichocerca.cylindrica Trichocerca.similis.simil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154.7     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 81.2                        8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Vazante                         0.0     </w:t>
      </w:r>
      <w:r w:rsidRPr="00AD24DA">
        <w:rPr>
          <w:rStyle w:val="VerbatimChar"/>
          <w:lang w:val="pt-BR"/>
        </w:rPr>
        <w:t xml:space="preserve">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902.2                      6315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richocerca.similis.grandis Alonella.sp Bosmina.hagmani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       0.0       309.3         4330.7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</w:t>
      </w:r>
      <w:r w:rsidRPr="00AD24DA">
        <w:rPr>
          <w:rStyle w:val="VerbatimChar"/>
          <w:lang w:val="pt-BR"/>
        </w:rPr>
        <w:t>uas Altas                        649.6         0.0         5765.3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      0.0         0.0           69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      0.0         0.0          902.2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Bosminopsis.deite</w:t>
      </w:r>
      <w:r w:rsidRPr="00AD24DA">
        <w:rPr>
          <w:rStyle w:val="VerbatimChar"/>
          <w:lang w:val="pt-BR"/>
        </w:rPr>
        <w:t>rsi Ceriodaphnia.cornut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309.3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2598.4               6414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0.0                698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            5413.4     </w:t>
      </w:r>
      <w:r w:rsidRPr="00AD24DA">
        <w:rPr>
          <w:rStyle w:val="VerbatimChar"/>
          <w:lang w:val="pt-BR"/>
        </w:rPr>
        <w:t xml:space="preserve">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Diaphanosoma.birgei Diaphanosoma.brevirem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8661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4628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Vazante                    11700           </w:t>
      </w:r>
      <w:r w:rsidRPr="00AD24DA">
        <w:rPr>
          <w:rStyle w:val="VerbatimChar"/>
          <w:lang w:val="pt-BR"/>
        </w:rPr>
        <w:t xml:space="preserve">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0         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Diaphanosoma.fluviatile Diaphanosoma.polyspi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   0.0                  618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Altas                     81.2   </w:t>
      </w:r>
      <w:r w:rsidRPr="00AD24DA">
        <w:rPr>
          <w:rStyle w:val="VerbatimChar"/>
          <w:lang w:val="pt-BR"/>
        </w:rPr>
        <w:t xml:space="preserve">              5278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  0.0                2340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  0.0    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Holopedium.amazonicum Ilyocriptus.spinifer Macrothrix.sp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Enchente         </w:t>
      </w:r>
      <w:r w:rsidRPr="00AD24DA">
        <w:rPr>
          <w:rStyle w:val="VerbatimChar"/>
          <w:lang w:val="pt-BR"/>
        </w:rPr>
        <w:t xml:space="preserve">              0.0                    0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81.2                    0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  0.0                    0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                  0.0        </w:t>
      </w:r>
      <w:r w:rsidRPr="00AD24DA">
        <w:rPr>
          <w:rStyle w:val="VerbatimChar"/>
          <w:lang w:val="pt-BR"/>
        </w:rPr>
        <w:t xml:space="preserve">            0             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Moina.minuta Aspinus.acicular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1392.0              15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649.6              692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698.5              66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Baixas </w:t>
      </w:r>
      <w:r w:rsidRPr="00AD24DA">
        <w:rPr>
          <w:rStyle w:val="VerbatimChar"/>
          <w:lang w:val="pt-BR"/>
        </w:rPr>
        <w:t xml:space="preserve">      9924.6                0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Notodiaptomus.coniferoides Oithona.amazonic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    3650.2              73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Altas                       641.0              55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Vazante               </w:t>
      </w:r>
      <w:r w:rsidRPr="00AD24DA">
        <w:rPr>
          <w:rStyle w:val="VerbatimChar"/>
          <w:lang w:val="pt-BR"/>
        </w:rPr>
        <w:t xml:space="preserve">           2235.2              65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     108.3              714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Rhacodiaptomus.besti Rhacodiaptomus.retroflexu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Enchente                     0.00                  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E10 Águas Altas </w:t>
      </w:r>
      <w:r w:rsidRPr="00AD24DA">
        <w:rPr>
          <w:rStyle w:val="VerbatimChar"/>
          <w:lang w:val="pt-BR"/>
        </w:rPr>
        <w:t xml:space="preserve">                17.32                     155.9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Vazante                      0.00                      34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E10 Águas Baixas                 0.00                       0.00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Pronto! A função split() retorna uma lista, então se eu quiser seus elementos</w:t>
      </w:r>
      <w:r>
        <w:rPr>
          <w:lang w:val="pt-BR"/>
        </w:rPr>
        <w:t xml:space="preserve"> </w:t>
      </w:r>
      <w:r w:rsidRPr="00AD24DA">
        <w:rPr>
          <w:lang w:val="pt-BR"/>
        </w:rPr>
        <w:t>individualmente é uma boa idéia criar um objeto e escolher apenas a parte que me interessa.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Talvez, dentro da minha tabela de dados do ecolagoas, eu esteja interessado apenas na l</w:t>
      </w:r>
      <w:r w:rsidRPr="00AD24DA">
        <w:rPr>
          <w:lang w:val="pt-BR"/>
        </w:rPr>
        <w:t>agoa Cabiúnas.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NormalTok"/>
          <w:lang w:val="pt-BR"/>
        </w:rPr>
        <w:t>splagoas &lt;-</w:t>
      </w:r>
      <w:r w:rsidRPr="00AD24DA">
        <w:rPr>
          <w:rStyle w:val="StringTok"/>
          <w:lang w:val="pt-BR"/>
        </w:rPr>
        <w:t xml:space="preserve"> </w:t>
      </w:r>
      <w:r w:rsidRPr="00AD24DA">
        <w:rPr>
          <w:rStyle w:val="KeywordTok"/>
          <w:lang w:val="pt-BR"/>
        </w:rPr>
        <w:t>split</w:t>
      </w:r>
      <w:r w:rsidRPr="00AD24DA">
        <w:rPr>
          <w:rStyle w:val="NormalTok"/>
          <w:lang w:val="pt-BR"/>
        </w:rPr>
        <w:t>(ecolagoas,ecolagoas$lagoa)</w:t>
      </w:r>
      <w:r w:rsidRPr="00AD24DA">
        <w:rPr>
          <w:lang w:val="pt-BR"/>
        </w:rPr>
        <w:br/>
      </w:r>
      <w:r w:rsidRPr="00AD24DA">
        <w:rPr>
          <w:rStyle w:val="NormalTok"/>
          <w:lang w:val="pt-BR"/>
        </w:rPr>
        <w:t>splagoas$Cabiúnas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                m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an Jan Cabiúnas      1         3.80   0.70              2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an Jan Cab</w:t>
      </w:r>
      <w:r w:rsidRPr="00AD24DA">
        <w:rPr>
          <w:rStyle w:val="VerbatimChar"/>
          <w:lang w:val="pt-BR"/>
        </w:rPr>
        <w:t>iúnas      2         1.65   0.8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Fev Fev Cabiúnas      1         2.50   0.50              1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Fev Fev Cabiúnas      2         1.10   0.40              0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Mar Mar Cabiúnas      1         3.50   </w:t>
      </w:r>
      <w:r w:rsidRPr="00AD24DA">
        <w:rPr>
          <w:rStyle w:val="VerbatimChar"/>
          <w:lang w:val="pt-BR"/>
        </w:rPr>
        <w:t>0.80              3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r Mar Cabiúnas      2         1.90   0.80              3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br Abr Cabiúnas      1         3.00   0.60              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br Abr Cabiúnas      2         2.00   0.60              3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</w:t>
      </w:r>
      <w:r w:rsidRPr="00AD24DA">
        <w:rPr>
          <w:rStyle w:val="VerbatimChar"/>
          <w:lang w:val="pt-BR"/>
        </w:rPr>
        <w:t>iúnas  1/Mai Mai Cabiúnas      1         3.50   0.50              3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i Mai Cabiúnas      2         1.80   0.70              5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n Jun Cabiúnas      1         3.80   0.80              6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2/Jun Jun Cabiúnas   </w:t>
      </w:r>
      <w:r w:rsidRPr="00AD24DA">
        <w:rPr>
          <w:rStyle w:val="VerbatimChar"/>
          <w:lang w:val="pt-BR"/>
        </w:rPr>
        <w:t xml:space="preserve">   2         2.10   0.80              2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l Jul Cabiúnas      1         3.70   1.10              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l Jul Cabiúnas      2         2.50   1.10              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Ago Ago Cabiúnas      1         3.30   2.30    </w:t>
      </w:r>
      <w:r w:rsidRPr="00AD24DA">
        <w:rPr>
          <w:rStyle w:val="VerbatimChar"/>
          <w:lang w:val="pt-BR"/>
        </w:rPr>
        <w:t xml:space="preserve">          3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go Ago Cabiúnas      2         1.70   1.70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Set Set Cabiúnas      1         2.90   1.50              5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Set Set Cabiúnas      2         1.75   1.25              3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</w:t>
      </w:r>
      <w:r w:rsidRPr="00AD24DA">
        <w:rPr>
          <w:rStyle w:val="VerbatimChar"/>
          <w:lang w:val="pt-BR"/>
        </w:rPr>
        <w:t>/Out Out Cabiúnas      1         2.70   2.50              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Out Out Cabiúnas      2         2.10   2.10              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Nov Nov Cabiúnas      1         3.30   1.60              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2/Nov Nov Cabiúnas      2    </w:t>
      </w:r>
      <w:r w:rsidRPr="00AD24DA">
        <w:rPr>
          <w:rStyle w:val="VerbatimChar"/>
          <w:lang w:val="pt-BR"/>
        </w:rPr>
        <w:t xml:space="preserve">     2.00   1.2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Dez Dez Cabiúnas      1         3.50   0.70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Dez Dez Cabiúnas      2         2.20   0.50              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temp.ar O2.conc O2.por alcalinidade   pH coliformes</w:t>
      </w:r>
      <w:r w:rsidRPr="00AD24DA">
        <w:rPr>
          <w:rStyle w:val="VerbatimChar"/>
          <w:lang w:val="pt-BR"/>
        </w:rPr>
        <w:t>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an    25.0    4.53   57.0        334.2 6.6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an    26.0    4.05   51.1        344.4 6.3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Fev    33.0    5.40   70.3        435.3 6.5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</w:t>
      </w:r>
      <w:r w:rsidRPr="00AD24DA">
        <w:rPr>
          <w:rStyle w:val="VerbatimChar"/>
          <w:lang w:val="pt-BR"/>
        </w:rPr>
        <w:t>/Fev    32.0    4.26   58.9        180.3 5.6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r    28.0    2.08   35.6        263.5 6.2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r    29.0    5.30   71.9        226.5 6.0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Abr    29.0    6.77  </w:t>
      </w:r>
      <w:r w:rsidRPr="00AD24DA">
        <w:rPr>
          <w:rStyle w:val="VerbatimChar"/>
          <w:lang w:val="pt-BR"/>
        </w:rPr>
        <w:t xml:space="preserve"> 85.8        191.1 6.0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br    28.5    6.25   78.0        166.0 5.9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i    32.0    6.40   78.3        197.2 6.1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i    31.0    6.33   78.1        196.6 5.9</w:t>
      </w:r>
      <w:r w:rsidRPr="00AD24DA">
        <w:rPr>
          <w:rStyle w:val="VerbatimChar"/>
          <w:lang w:val="pt-BR"/>
        </w:rPr>
        <w:t>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n    32.0    5.62   68.0        228.9 5.7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n    33.0    6.30   68.5        210.8 6.1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l    26.0    7.45   87.0        206.0 5.8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</w:t>
      </w:r>
      <w:r w:rsidRPr="00AD24DA">
        <w:rPr>
          <w:rStyle w:val="VerbatimChar"/>
          <w:lang w:val="pt-BR"/>
        </w:rPr>
        <w:t xml:space="preserve"> Cabiúnas  2/Jul    26.5    7.82   92.0        192.7 6.25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go    27.0    7.97   94.3        183.1 5.9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go    28.0    8.15   95.5        174.5 6.3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Set    21.0    7.77   88.0        179.4 6.6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Set    22.0    7.59   88.0        163.4 6.6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Out    19.0    6.54   76.4        225.8 7.0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2/Out    </w:t>
      </w:r>
      <w:r w:rsidRPr="00AD24DA">
        <w:rPr>
          <w:rStyle w:val="VerbatimChar"/>
          <w:lang w:val="pt-BR"/>
        </w:rPr>
        <w:t>20.0    6.80   77.2        198.5 6.8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Nov    34.0    6.24   70.0        257.4 6.8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Nov    29.0    6.24   77.5        231.1 6.7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Dez    24.0    8.10  100.4   </w:t>
      </w:r>
      <w:r w:rsidRPr="00AD24DA">
        <w:rPr>
          <w:rStyle w:val="VerbatimChar"/>
          <w:lang w:val="pt-BR"/>
        </w:rPr>
        <w:t xml:space="preserve">     265.4 6.85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Dez    24.0    7.38   90.6        267.6 6.5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an                NA  0.0410       0.0416      0.00</w:t>
      </w:r>
      <w:r w:rsidRPr="00AD24DA">
        <w:rPr>
          <w:rStyle w:val="VerbatimChar"/>
          <w:lang w:val="pt-BR"/>
        </w:rPr>
        <w:t>26  39.5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an                NA  0.0826       0.0272      0.0000  11.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Fev                NA  0.0547       0.0355      0.0000  23.0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Fev                NA  0.0470       0.0458      0.0000  12.0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</w:t>
      </w:r>
      <w:r w:rsidRPr="00AD24DA">
        <w:rPr>
          <w:rStyle w:val="VerbatimChar"/>
          <w:lang w:val="pt-BR"/>
        </w:rPr>
        <w:t>Mar                NA  0.0250       0.0227      0.0083  12.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r                NA  0.0186       0.0182      0.0083  14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br                NA  0.0166       0.0093      0.0013   3.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br                NA  0.</w:t>
      </w:r>
      <w:r w:rsidRPr="00AD24DA">
        <w:rPr>
          <w:rStyle w:val="VerbatimChar"/>
          <w:lang w:val="pt-BR"/>
        </w:rPr>
        <w:t>0138       0.0083      0.0016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i                NA  0.0243       0.0214      0.0010  22.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i                NA  0.0202       0.0160      0.0006  19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n                NA  0.0061       0.0042      0.</w:t>
      </w:r>
      <w:r w:rsidRPr="00AD24DA">
        <w:rPr>
          <w:rStyle w:val="VerbatimChar"/>
          <w:lang w:val="pt-BR"/>
        </w:rPr>
        <w:t>0000  21.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n                NA  0.0122       0.0077      0.0016  19.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l                NA  0.0038       0.0032      0.0006   2.2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l                NA  0.0032       0.0029      0.0000   4.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</w:t>
      </w:r>
      <w:r w:rsidRPr="00AD24DA">
        <w:rPr>
          <w:rStyle w:val="VerbatimChar"/>
          <w:lang w:val="pt-BR"/>
        </w:rPr>
        <w:t>1/Ago                NA  0.0067       0.0077      0.0006  10.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go                NA  0.0090       0.0058      0.0013  10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Set                NA  0.0022       0.0013      0.0013  14.0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2/Set                NA  </w:t>
      </w:r>
      <w:r w:rsidRPr="00AD24DA">
        <w:rPr>
          <w:rStyle w:val="VerbatimChar"/>
          <w:lang w:val="pt-BR"/>
        </w:rPr>
        <w:t>0.0048       0.0029      0.0022  14.0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Out                NA  0.0080       0.0077      0.0054  14.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Out                NA  0.0301       0.0061      0.0026  16.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Nov                NA  0.0042       0.0022      </w:t>
      </w:r>
      <w:r w:rsidRPr="00AD24DA">
        <w:rPr>
          <w:rStyle w:val="VerbatimChar"/>
          <w:lang w:val="pt-BR"/>
        </w:rPr>
        <w:t>0.0032   1.0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Nov                NA  0.0064       0.0010      0.0032   1.2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Dez                NA  0.0102       0.0144      0.0096   9.2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Dez                NA  0.0141       0.0090      0.0061   4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</w:t>
      </w:r>
      <w:r w:rsidRPr="00AD24DA">
        <w:rPr>
          <w:rStyle w:val="VerbatimChar"/>
          <w:lang w:val="pt-BR"/>
        </w:rPr>
        <w:t xml:space="preserve">        nitrato N.total N.dissolvido silicato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an    0.00  0.7587       0.5368    13.91  0.5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an    1.05  0.5844       0.7291    43.27  1.9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Fev    1.60  0.4537       0.6360   183.23  3.5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</w:t>
      </w:r>
      <w:r w:rsidRPr="00AD24DA">
        <w:rPr>
          <w:rStyle w:val="VerbatimChar"/>
          <w:lang w:val="pt-BR"/>
        </w:rPr>
        <w:t xml:space="preserve">  2/Fev    1.30  0.6755       0.6831   181.11  4.3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r    4.66  0.8310       0.3665   169.96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r    5.19  1.0948       0.8998   140.52  2.2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br    5.33  0.7307       0.7175    66.01  5.6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</w:t>
      </w:r>
      <w:r w:rsidRPr="00AD24DA">
        <w:rPr>
          <w:rStyle w:val="VerbatimChar"/>
          <w:lang w:val="pt-BR"/>
        </w:rPr>
        <w:t xml:space="preserve">  2/Abr    4.01  0.6770       0.6037    67.53 13.4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i    5.91  0.8382       0.8081   112.54  4.3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i    5.65  0.8344       0.7805   190.00  8.4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n    4.68  0.5839       0.5762    61.03  1.1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</w:t>
      </w:r>
      <w:r w:rsidRPr="00AD24DA">
        <w:rPr>
          <w:rStyle w:val="VerbatimChar"/>
          <w:lang w:val="pt-BR"/>
        </w:rPr>
        <w:t xml:space="preserve">  2/Jun    4.99  0.6146       0.7367    63.02  2.5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l    3.90  0.5095       0.5548    46.12 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l    2.75  0.5001       0.4857    47.53  0.0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go    1.36  0.4899       0.4756    14.51  0.44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</w:t>
      </w:r>
      <w:r w:rsidRPr="00AD24DA">
        <w:rPr>
          <w:rStyle w:val="VerbatimChar"/>
          <w:lang w:val="pt-BR"/>
        </w:rPr>
        <w:t xml:space="preserve">  2/Ago    1.02  0.4878       0.5230    22.33  1.3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Set    2.50  0.4189       0.4175     7.47  0.2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Set    3.10  0.4417       0.6068    16.82  0.7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Out    3.68  0.4126       0.3958    13.32  1.5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Out    4.91  0.3448       0.3557    10.88  2.6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Nov    1.13  0.4444       0.3776    14.30  2.6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Nov    0.00  0.4068       0.4080    10.50  2.6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Dez    3.90      NA           NA    18.65  4.6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Dez    2.93  1.0627       0.6968    33.65 11.020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Assim como nas funções anteriores, mais de um fator pode ser utilizado. Vou dividir os dados do ecolagoas por lagoa e ponto de coleta.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KeywordTok"/>
          <w:lang w:val="pt-BR"/>
        </w:rPr>
        <w:t>split</w:t>
      </w:r>
      <w:r w:rsidRPr="00AD24DA">
        <w:rPr>
          <w:rStyle w:val="NormalTok"/>
          <w:lang w:val="pt-BR"/>
        </w:rPr>
        <w:t>(ecolagoas,ecolagoas[,</w:t>
      </w:r>
      <w:r w:rsidRPr="00AD24DA">
        <w:rPr>
          <w:rStyle w:val="DecValTok"/>
          <w:lang w:val="pt-BR"/>
        </w:rPr>
        <w:t>2</w:t>
      </w:r>
      <w:r w:rsidRPr="00AD24DA">
        <w:rPr>
          <w:rStyle w:val="NormalTok"/>
          <w:lang w:val="pt-BR"/>
        </w:rPr>
        <w:t>:</w:t>
      </w:r>
      <w:r w:rsidRPr="00AD24DA">
        <w:rPr>
          <w:rStyle w:val="DecValTok"/>
          <w:lang w:val="pt-BR"/>
        </w:rPr>
        <w:t>3</w:t>
      </w:r>
      <w:r w:rsidRPr="00AD24DA">
        <w:rPr>
          <w:rStyle w:val="NormalTok"/>
          <w:lang w:val="pt-BR"/>
        </w:rPr>
        <w:t>]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$`Cabiúnas .1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</w:t>
      </w:r>
      <w:r w:rsidRPr="00AD24DA">
        <w:rPr>
          <w:rStyle w:val="VerbatimChar"/>
          <w:lang w:val="pt-BR"/>
        </w:rPr>
        <w:t xml:space="preserve">             m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an Jan Cabiúnas      1          3.8    0.7              2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Fev Fev Cabiúnas      1          2.5    0.5              1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Mar Mar Cabiúnas   </w:t>
      </w:r>
      <w:r w:rsidRPr="00AD24DA">
        <w:rPr>
          <w:rStyle w:val="VerbatimChar"/>
          <w:lang w:val="pt-BR"/>
        </w:rPr>
        <w:t xml:space="preserve">   1          3.5    0.8              3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br Abr Cabiúnas      1          3.0    0.6              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i Mai Cabiúnas      1          3.5    0.5              3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Jun Jun Cabiúnas      1          3.8    0.8    </w:t>
      </w:r>
      <w:r w:rsidRPr="00AD24DA">
        <w:rPr>
          <w:rStyle w:val="VerbatimChar"/>
          <w:lang w:val="pt-BR"/>
        </w:rPr>
        <w:t xml:space="preserve">          6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l Jul Cabiúnas      1          3.7    1.1              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go Ago Cabiúnas      1          3.3    2.3              3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Set Set Cabiúnas      1          2.9    1.5              5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</w:t>
      </w:r>
      <w:r w:rsidRPr="00AD24DA">
        <w:rPr>
          <w:rStyle w:val="VerbatimChar"/>
          <w:lang w:val="pt-BR"/>
        </w:rPr>
        <w:t>/Out Out Cabiúnas      1          2.7    2.5              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Nov Nov Cabiúnas      1          3.3    1.6              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Dez Dez Cabiúnas      1          3.5    0.7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temp.ar O2.conc O2.por </w:t>
      </w:r>
      <w:r w:rsidRPr="00AD24DA">
        <w:rPr>
          <w:rStyle w:val="VerbatimChar"/>
          <w:lang w:val="pt-BR"/>
        </w:rPr>
        <w:t>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an      25    4.53   57.0        334.2 6.6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Fev      33    5.40   70.3        435.3 6.5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Mar      28    2.08   35.6        263.5 6.21     </w:t>
      </w:r>
      <w:r w:rsidRPr="00AD24DA">
        <w:rPr>
          <w:rStyle w:val="VerbatimChar"/>
          <w:lang w:val="pt-BR"/>
        </w:rPr>
        <w:t xml:space="preserve">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br      29    6.77   85.8        191.1 6.0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i      32    6.40   78.3        197.2 6.1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n      32    5.62   68.0        228.9 5.7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</w:t>
      </w:r>
      <w:r w:rsidRPr="00AD24DA">
        <w:rPr>
          <w:rStyle w:val="VerbatimChar"/>
          <w:lang w:val="pt-BR"/>
        </w:rPr>
        <w:t>nas  1/Jul      26    7.45   87.0        206.0 5.8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go      27    7.97   94.3        183.1 5.9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Set      21    7.77   88.0        179.4 6.6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Out      19    </w:t>
      </w:r>
      <w:r w:rsidRPr="00AD24DA">
        <w:rPr>
          <w:rStyle w:val="VerbatimChar"/>
          <w:lang w:val="pt-BR"/>
        </w:rPr>
        <w:t>6.54   76.4        225.8 7.0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Nov      34    6.24   70.0        257.4 6.8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Dez      24    8.10  100.4        265.4 6.85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 P.disso</w:t>
      </w:r>
      <w:r w:rsidRPr="00AD24DA">
        <w:rPr>
          <w:rStyle w:val="VerbatimChar"/>
          <w:lang w:val="pt-BR"/>
        </w:rPr>
        <w:t>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an                NA  0.0410       0.0416      0.0026  39.5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Fev                NA  0.0547       0.0355      0.0000  23.0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r                NA  0.0250       0.0227      0.0083  12.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br                NA  0.0166       0.0093      0.0013   3.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i                NA  0.0243       0.0214      0.0010  22.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n                NA  0.0061       0.0042      0.0000  21.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Jul       </w:t>
      </w:r>
      <w:r w:rsidRPr="00AD24DA">
        <w:rPr>
          <w:rStyle w:val="VerbatimChar"/>
          <w:lang w:val="pt-BR"/>
        </w:rPr>
        <w:t xml:space="preserve">         NA  0.0038       0.0032      0.0006   2.2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go                NA  0.0067       0.0077      0.0006  10.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Set                NA  0.0022       0.0013      0.0013  14.0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Out                NA  0.0080       0.0077      0.0054  14.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Nov                NA  0.0042       0.0022      0.0032   1.0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Dez                NA  0.0102       0.0144      0.0096   9.2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</w:t>
      </w:r>
      <w:r w:rsidRPr="00AD24DA">
        <w:rPr>
          <w:rStyle w:val="VerbatimChar"/>
          <w:lang w:val="pt-BR"/>
        </w:rPr>
        <w:t>o N.total N.dissolvido silica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an    0.00  0.7587       0.5368    13.91 0.5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Fev    1.60  0.4537       0.6360   183.23 3.5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r    4.66  0.8310       0.3665   169.96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br    5.33  0</w:t>
      </w:r>
      <w:r w:rsidRPr="00AD24DA">
        <w:rPr>
          <w:rStyle w:val="VerbatimChar"/>
          <w:lang w:val="pt-BR"/>
        </w:rPr>
        <w:t>.7307       0.7175    66.01 5.6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i    5.91  0.8382       0.8081   112.54 4.3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n    4.68  0.5839       0.5762    61.03 1.1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l    3.90  0.5095       0.5548    46.12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go    1.36  0.489</w:t>
      </w:r>
      <w:r w:rsidRPr="00AD24DA">
        <w:rPr>
          <w:rStyle w:val="VerbatimChar"/>
          <w:lang w:val="pt-BR"/>
        </w:rPr>
        <w:t>9       0.4756    14.51 0.44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Set    2.50  0.4189       0.4175     7.47 0.2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Out    3.68  0.4126       0.3958    13.32 1.5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Nov    1.13  0.4444       0.3776    14.30 2.6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Dez    3.90      NA   </w:t>
      </w:r>
      <w:r w:rsidRPr="00AD24DA">
        <w:rPr>
          <w:rStyle w:val="VerbatimChar"/>
          <w:lang w:val="pt-BR"/>
        </w:rPr>
        <w:t xml:space="preserve">        NA    18.65 4.6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arapebus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an Jan Carapebus     1         1.80   1.20              3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Fev Fev Carapebus     1         0.35   0.35</w:t>
      </w:r>
      <w:r w:rsidRPr="00AD24DA">
        <w:rPr>
          <w:rStyle w:val="VerbatimChar"/>
          <w:lang w:val="pt-BR"/>
        </w:rPr>
        <w:t xml:space="preserve">              5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Mar Mar Carapebus     1         0.70   0.70              6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br Abr Carapebus     1         1.60   0.90              2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Mai Mai Carapebus     1         0.80   0.50              1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</w:t>
      </w:r>
      <w:r w:rsidRPr="00AD24DA">
        <w:rPr>
          <w:rStyle w:val="VerbatimChar"/>
          <w:lang w:val="pt-BR"/>
        </w:rPr>
        <w:t>us 1/Jun Jun Carapebus     1         1.50   0.50              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l Jul Carapebus     1         2.20   0.40              8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go Ago Carapebus     1         1.70   1.20              5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Set Set Carapebus     1</w:t>
      </w:r>
      <w:r w:rsidRPr="00AD24DA">
        <w:rPr>
          <w:rStyle w:val="VerbatimChar"/>
          <w:lang w:val="pt-BR"/>
        </w:rPr>
        <w:t xml:space="preserve">         1.50   1.00              8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Out Out Carapebus     1         1.60   1.20              6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Nov Nov Carapebus     1         1.70   1.30              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1/Dez Dez Carapebus     1         0.60   0.30        </w:t>
      </w:r>
      <w:r w:rsidRPr="00AD24DA">
        <w:rPr>
          <w:rStyle w:val="VerbatimChar"/>
          <w:lang w:val="pt-BR"/>
        </w:rPr>
        <w:t xml:space="preserve">      1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temp.ar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an      26    6.61   85.6        230.8 6.7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Fev      32    5.87   88.3       1947.0 7.3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</w:t>
      </w:r>
      <w:r w:rsidRPr="00AD24DA">
        <w:rPr>
          <w:rStyle w:val="VerbatimChar"/>
          <w:lang w:val="pt-BR"/>
        </w:rPr>
        <w:t xml:space="preserve"> 1/Mar      25    6.24   86.4        528.5 6.7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br      27    7.00   89.2        110.4 6.15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Mai      28    6.59   85.0        617.4 6.3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n      30    6.49</w:t>
      </w:r>
      <w:r w:rsidRPr="00AD24DA">
        <w:rPr>
          <w:rStyle w:val="VerbatimChar"/>
          <w:lang w:val="pt-BR"/>
        </w:rPr>
        <w:t xml:space="preserve">   80.8        371.1 6.5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l      22    7.52   88.0        397.8 6.5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go      23    8.02   95.4        424.4 6.4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Set      26    7.98   96.4        530.3 7</w:t>
      </w:r>
      <w:r w:rsidRPr="00AD24DA">
        <w:rPr>
          <w:rStyle w:val="VerbatimChar"/>
          <w:lang w:val="pt-BR"/>
        </w:rPr>
        <w:t>.5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Out      28    6.35   79.2        505.5 7.6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Nov      31    6.86   88.6        802.1 7.9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Dez      26    7.60   94.7        279.5 6.2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an                NA  0.0221       0.0131      0.0000  13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Fev                NA  0.0576       0.0326      0.0000   3.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1/Mar       </w:t>
      </w:r>
      <w:r w:rsidRPr="00AD24DA">
        <w:rPr>
          <w:rStyle w:val="VerbatimChar"/>
          <w:lang w:val="pt-BR"/>
        </w:rPr>
        <w:t xml:space="preserve">         NA  0.0221       0.0144      0.0045  48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br                NA  0.0141       0.0112      0.0026  47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Mai                NA  0.0547       0.0198      0.0022  32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n                NA  0.0266       0.0227      0.0010  31.4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l                NA  0.0099       0.0083      0.0000  12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go                NA  0.0115       0.0150      0.0003  10.0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1/Set       </w:t>
      </w:r>
      <w:r w:rsidRPr="00AD24DA">
        <w:rPr>
          <w:rStyle w:val="VerbatimChar"/>
          <w:lang w:val="pt-BR"/>
        </w:rPr>
        <w:t xml:space="preserve">         NA  0.0099       0.0038      0.0029  12.3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Out                NA  0.0195       0.0154      0.0115  14.5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Nov                NA  0.0112       0.0064      0.0035   0.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1/Dez                NA  0.0154      </w:t>
      </w:r>
      <w:r w:rsidRPr="00AD24DA">
        <w:rPr>
          <w:rStyle w:val="VerbatimChar"/>
          <w:lang w:val="pt-BR"/>
        </w:rPr>
        <w:t xml:space="preserve"> 0.0077      0.0045   4.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an    0.00  0.2702       0.4565    53.35  3.9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Fev    3.80  0.3112       0.2279    61.27  6.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1/Mar    3.05  0.7991      </w:t>
      </w:r>
      <w:r w:rsidRPr="00AD24DA">
        <w:rPr>
          <w:rStyle w:val="VerbatimChar"/>
          <w:lang w:val="pt-BR"/>
        </w:rPr>
        <w:t xml:space="preserve"> 1.0165   124.53  3.5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br    6.44  0.8821       1.0731   137.86  7.0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Mai    2.48  0.9019       0.8757   106.96  9.7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n    4.96  0.9979       0.7921   103.39 15.6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l   15.35  0.8144       0.8</w:t>
      </w:r>
      <w:r w:rsidRPr="00AD24DA">
        <w:rPr>
          <w:rStyle w:val="VerbatimChar"/>
          <w:lang w:val="pt-BR"/>
        </w:rPr>
        <w:t>323    97.20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go    6.07  0.7263       0.7734    78.01  1.9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Set    8.15  0.5646       0.5207    17.19  3.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Out    2.07  0.5516       0.4761    24.26  4.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1/Nov    1.56  0.5695       0.4528 </w:t>
      </w:r>
      <w:r w:rsidRPr="00AD24DA">
        <w:rPr>
          <w:rStyle w:val="VerbatimChar"/>
          <w:lang w:val="pt-BR"/>
        </w:rPr>
        <w:t xml:space="preserve">   22.14  4.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Dez    2.88      NA           NA    98.05  3.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omprida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mês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an Jan Comprida     1          2.2    0.2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</w:t>
      </w:r>
      <w:r w:rsidRPr="00AD24DA">
        <w:rPr>
          <w:rStyle w:val="VerbatimChar"/>
          <w:lang w:val="pt-BR"/>
        </w:rPr>
        <w:t xml:space="preserve"> 1/Fev Fev Comprida     1          3.6    0.4              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r Mar Comprida     1          3.6    0.3              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br Abr Comprida     1          3.3    0.5              3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mprida 1/Mai Mai Comprida     1         </w:t>
      </w:r>
      <w:r w:rsidRPr="00AD24DA">
        <w:rPr>
          <w:rStyle w:val="VerbatimChar"/>
          <w:lang w:val="pt-BR"/>
        </w:rPr>
        <w:t xml:space="preserve"> 3.7    0.3              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n Jun Comprida     1          3.2    0.3              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l Jul Comprida     1          3.0    0.2              1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go Ago Comprida     1          2.7    0.4              2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</w:t>
      </w:r>
      <w:r w:rsidRPr="00AD24DA">
        <w:rPr>
          <w:rStyle w:val="VerbatimChar"/>
          <w:lang w:val="pt-BR"/>
        </w:rPr>
        <w:t>mprida 1/Set Set Comprida     1          2.4    0.2              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Out Out Comprida     1          2.4    0.3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Nov Nov Comprida     1          2.7    0.4              3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mprida 1/Dez Dez Comprida     1   </w:t>
      </w:r>
      <w:r w:rsidRPr="00AD24DA">
        <w:rPr>
          <w:rStyle w:val="VerbatimChar"/>
          <w:lang w:val="pt-BR"/>
        </w:rPr>
        <w:t xml:space="preserve">       3.5    0.3              2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temp.ar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an      25    6.12   76.8           NA 4.05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mprida 1/Fev      35    3.47   45.6        40.84 4.17         </w:t>
      </w:r>
      <w:r w:rsidRPr="00AD24DA">
        <w:rPr>
          <w:rStyle w:val="VerbatimChar"/>
          <w:lang w:val="pt-BR"/>
        </w:rPr>
        <w:t xml:space="preserve">    8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r      30    2.87   36.8       -71.20 4.0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br      27    3.81   46.6       -87.06 3.8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i      28    2.66   34.3       -35.51 4.2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</w:t>
      </w:r>
      <w:r w:rsidRPr="00AD24DA">
        <w:rPr>
          <w:rStyle w:val="VerbatimChar"/>
          <w:lang w:val="pt-BR"/>
        </w:rPr>
        <w:t>un      27    2.56   30.1           NA 4.2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l      27    5.88   67.1        -3.83 4.3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go      24    7.17   82.1        -3.83 4.3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Set      21    7.24   82.4</w:t>
      </w:r>
      <w:r w:rsidRPr="00AD24DA">
        <w:rPr>
          <w:rStyle w:val="VerbatimChar"/>
          <w:lang w:val="pt-BR"/>
        </w:rPr>
        <w:t xml:space="preserve">       -23.42 4.2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Out      21    6.66   74.7        -7.66 4.2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Nov      31    5.49   68.1       -33.36 4.2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mprida 1/Dez      26    6.32   76.7       -72.97 4.33       </w:t>
      </w:r>
      <w:r w:rsidRPr="00AD24DA">
        <w:rPr>
          <w:rStyle w:val="VerbatimChar"/>
          <w:lang w:val="pt-BR"/>
        </w:rPr>
        <w:t xml:space="preserve">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an                NA  0.0624       0.0426      0.0128  11.4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Fev               800  0.0368       0.0214      0.0045  15.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r                NA  0.0250       0.0163      0.0166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br                NA  0.0198       0.0250      0.0170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i                NA  0.0358       0.0326      0.0077  14.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mprida 1/Jun           </w:t>
      </w:r>
      <w:r w:rsidRPr="00AD24DA">
        <w:rPr>
          <w:rStyle w:val="VerbatimChar"/>
          <w:lang w:val="pt-BR"/>
        </w:rPr>
        <w:t xml:space="preserve">     NA  0.0266       0.0208      0.0198  17.5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l                NA  0.0131       0.0115      0.0074   9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go                NA  0.0141       0.0138      0.0099   7.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Set                NA  0.0157       0.0122</w:t>
      </w:r>
      <w:r w:rsidRPr="00AD24DA">
        <w:rPr>
          <w:rStyle w:val="VerbatimChar"/>
          <w:lang w:val="pt-BR"/>
        </w:rPr>
        <w:t xml:space="preserve">      0.0115  14.2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Out                NA  0.0189       0.0141      0.0042  17.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Nov                NA  0.0102       0.0086      0.0013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Dez                NA  0.0147       0.0099      0.0154   1.4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</w:t>
      </w:r>
      <w:r w:rsidRPr="00AD24DA">
        <w:rPr>
          <w:rStyle w:val="VerbatimChar"/>
          <w:lang w:val="pt-BR"/>
        </w:rPr>
        <w:t xml:space="preserve">          nitrato N.total N.dissolvido silica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an    1.81  1.3898       1.2176    190.1  1.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Fev    2.77  0.9079       0.8534    249.0  2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r    5.69  1.3668       1.1845    236.9  0.3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b</w:t>
      </w:r>
      <w:r w:rsidRPr="00AD24DA">
        <w:rPr>
          <w:rStyle w:val="VerbatimChar"/>
          <w:lang w:val="pt-BR"/>
        </w:rPr>
        <w:t>r    6.14  1.4021       1.2993    218.7  3.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i    2.87  1.2971       1.2547    106.8  1.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n    3.89  1.6255       1.4171    213.6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l    3.07  1.4228       1.3898    205.4  0.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go    3.2</w:t>
      </w:r>
      <w:r w:rsidRPr="00AD24DA">
        <w:rPr>
          <w:rStyle w:val="VerbatimChar"/>
          <w:lang w:val="pt-BR"/>
        </w:rPr>
        <w:t>0  1.3493       1.3016    215.4  1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Set    2.15  1.2090       1.1739    217.4  1.5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Out    3.43  1.1056       1.0051    180.3  2.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Nov    2.60  1.1133       1.1243    184.6  5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Dez    5.37  1.205</w:t>
      </w:r>
      <w:r w:rsidRPr="00AD24DA">
        <w:rPr>
          <w:rStyle w:val="VerbatimChar"/>
          <w:lang w:val="pt-BR"/>
        </w:rPr>
        <w:t>4       0.8012     64.9  4.4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Garça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mês lagoa ponto profundidade secchi vento.superfície temp.ar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an Jan Garça     1         0.60   0.50              2.1    25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Fev Fev Garça     1         1.10   0.30        </w:t>
      </w:r>
      <w:r w:rsidRPr="00AD24DA">
        <w:rPr>
          <w:rStyle w:val="VerbatimChar"/>
          <w:lang w:val="pt-BR"/>
        </w:rPr>
        <w:t xml:space="preserve">      2.9    36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r Mar Garça     1         1.20   0.40              2.8    31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br Abr Garça     1         1.40   0.30              1.8    26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i Mai Garça     1         1.35   0.20              0.5    26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</w:t>
      </w:r>
      <w:r w:rsidRPr="00AD24DA">
        <w:rPr>
          <w:rStyle w:val="VerbatimChar"/>
          <w:lang w:val="pt-BR"/>
        </w:rPr>
        <w:t>/Jun Jun Garça     1         1.00   0.40              1.9    27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l Jul Garça     1         1.30   0.50              2.0    24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go Ago Garça     1         1.50   0.70              2.1    34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Set Set Garça     1        </w:t>
      </w:r>
      <w:r w:rsidRPr="00AD24DA">
        <w:rPr>
          <w:rStyle w:val="VerbatimChar"/>
          <w:lang w:val="pt-BR"/>
        </w:rPr>
        <w:t xml:space="preserve"> 1.20   0.35             10.8    20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Out Out Garça     1         1.10   0.50              2.0    27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Nov Nov Garça     1         1.00   0.70              2.2    2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Dez Dez Garça     1         1.30   0.35              0.</w:t>
      </w:r>
      <w:r w:rsidRPr="00AD24DA">
        <w:rPr>
          <w:rStyle w:val="VerbatimChar"/>
          <w:lang w:val="pt-BR"/>
        </w:rPr>
        <w:t>8    23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an    5.46   80.1       2504.0 8.1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Fev    5.18   71.2        167.4 5.1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Mar    4.27   57.3        720.8 6.73 </w:t>
      </w:r>
      <w:r w:rsidRPr="00AD24DA">
        <w:rPr>
          <w:rStyle w:val="VerbatimChar"/>
          <w:lang w:val="pt-BR"/>
        </w:rPr>
        <w:t xml:space="preserve">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br    6.33   69.3        925.4 6.7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i    5.92   72.8        516.0 6.8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n    6.49   80.6        932.8 7.0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l    7.70   93.4        934</w:t>
      </w:r>
      <w:r w:rsidRPr="00AD24DA">
        <w:rPr>
          <w:rStyle w:val="VerbatimChar"/>
          <w:lang w:val="pt-BR"/>
        </w:rPr>
        <w:t>.5 7.1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go    8.21  100.8        936.3 7.3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Set    7.49   91.0       1066.0 7.7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Out    3.80   48.0       1105.0 7.7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Nov    6.34   85.3        127.6 8.1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Dez   10.39  124.2        479.3 7.2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an                NA  0.0384       0.01</w:t>
      </w:r>
      <w:r w:rsidRPr="00AD24DA">
        <w:rPr>
          <w:rStyle w:val="VerbatimChar"/>
          <w:lang w:val="pt-BR"/>
        </w:rPr>
        <w:t>60      0.0000   6.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Fev                NA  0.1312       0.1139      0.0208  22.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r                NA  0.0285       0.0134      0.0080  14.9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br                NA  0.0227       0.0106      0.0016  16.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Mai </w:t>
      </w:r>
      <w:r w:rsidRPr="00AD24DA">
        <w:rPr>
          <w:rStyle w:val="VerbatimChar"/>
          <w:lang w:val="pt-BR"/>
        </w:rPr>
        <w:t xml:space="preserve">               NA  0.0528       0.0272      0.0051  27.2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n                NA  0.0122       0.1501      0.1008  18.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l                NA  0.0134       0.0109      0.0000   4.3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go                NA  0.0531       0.041</w:t>
      </w:r>
      <w:r w:rsidRPr="00AD24DA">
        <w:rPr>
          <w:rStyle w:val="VerbatimChar"/>
          <w:lang w:val="pt-BR"/>
        </w:rPr>
        <w:t>0      0.0186  12.0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Set                NA  0.0118       0.0045      0.0029  11.5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Out                NA  0.0394       0.0131      0.0093  14.4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Nov                NA  0.0118       0.0070      0.0016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Dez  </w:t>
      </w:r>
      <w:r w:rsidRPr="00AD24DA">
        <w:rPr>
          <w:rStyle w:val="VerbatimChar"/>
          <w:lang w:val="pt-BR"/>
        </w:rPr>
        <w:t xml:space="preserve">              NA  0.0144       0.0134      0.0141   7.8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nitrato N.total N.dissolvido silica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an    0.00  0.5212       0.3849     0.00  0.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Fev    3.16  0.7769       1.0206   259.66  4.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r    2.82</w:t>
      </w:r>
      <w:r w:rsidRPr="00AD24DA">
        <w:rPr>
          <w:rStyle w:val="VerbatimChar"/>
          <w:lang w:val="pt-BR"/>
        </w:rPr>
        <w:t xml:space="preserve">  1.2358       1.1073   138.41  1.3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br    5.15  1.3950       1.4010   101.58  6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i    3.23  1.2879       1.1304   111.24  8.0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n    3.83  1.2418       0.9653   120.14 21.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l   19.24  1.1210       1.231</w:t>
      </w:r>
      <w:r w:rsidRPr="00AD24DA">
        <w:rPr>
          <w:rStyle w:val="VerbatimChar"/>
          <w:lang w:val="pt-BR"/>
        </w:rPr>
        <w:t>0   104.38  3.2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go   17.03  1.1011       1.1232   148.09  5.2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Set   16.10  1.1239       1.1224    76.37  3.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Out    0.00  0.9085       0.9566    46.77  2.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Nov    1.20  1.1274       1.0074    47.49  7.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Garça 1/Dez    2.80      NA           NA   220.31  0.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Imboassica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mês 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an Jan Imboassica     1         2.00   0.60              3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Fev Fev</w:t>
      </w:r>
      <w:r w:rsidRPr="00AD24DA">
        <w:rPr>
          <w:rStyle w:val="VerbatimChar"/>
          <w:lang w:val="pt-BR"/>
        </w:rPr>
        <w:t xml:space="preserve"> Imboassica     1         0.70   0.25              1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ar Mar Imboassica     1         1.10   0.50              5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br Abr Imboassica     1         1.80   0.90              1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Mai Mai Imboassica     1     </w:t>
      </w:r>
      <w:r w:rsidRPr="00AD24DA">
        <w:rPr>
          <w:rStyle w:val="VerbatimChar"/>
          <w:lang w:val="pt-BR"/>
        </w:rPr>
        <w:t xml:space="preserve">    0.50   0.40              1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n Jun Imboassica     1         0.80   0.40              3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l Jul Imboassica     1         1.50   1.50              6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Ago Ago Imboassica     1         1.50   1.50       </w:t>
      </w:r>
      <w:r w:rsidRPr="00AD24DA">
        <w:rPr>
          <w:rStyle w:val="VerbatimChar"/>
          <w:lang w:val="pt-BR"/>
        </w:rPr>
        <w:t xml:space="preserve">       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Set Set Imboassica     1         1.35   0.90              7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Out Out Imboassica     1         0.40   0.40              3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Nov Nov Imboassica     1         1.20   0.70              4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</w:t>
      </w:r>
      <w:r w:rsidRPr="00AD24DA">
        <w:rPr>
          <w:rStyle w:val="VerbatimChar"/>
          <w:lang w:val="pt-BR"/>
        </w:rPr>
        <w:t>ca 1/Dez Dez Imboassica     1         0.60   0.40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emp.ar O2.conc O2.por alcalinidade   pH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an      30    7.04   87.2       337.00 7.2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Fev      29    4.70   62.3       614.80 6.6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</w:t>
      </w:r>
      <w:r w:rsidRPr="00AD24DA">
        <w:rPr>
          <w:rStyle w:val="VerbatimChar"/>
          <w:lang w:val="pt-BR"/>
        </w:rPr>
        <w:t>oassica 1/Mar      31    6.52   88.3      1366.00 7.4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br      27    5.40   68.7       517.50 6.5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ai      26    8.60  117.6      1412.00 7.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n      27    7.40   97.7      1075.00 7.4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l      24    6.89   83.6       601.75 6.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go      24    7.50   89.0       128.50 6.5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Set      26    8.50  103.8        83.21 6.4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Out      21    6.19   73.0      1618.00 7.8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</w:t>
      </w:r>
      <w:r w:rsidRPr="00AD24DA">
        <w:rPr>
          <w:rStyle w:val="VerbatimChar"/>
          <w:lang w:val="pt-BR"/>
        </w:rPr>
        <w:t>a 1/Nov      30   12.12  150.4       370.20 7.9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Dez      30    9.81  144.8      2147.00 8.1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oliformes.totais coliformes.fecais P.total P.dissolvid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Jan             17000                40  0.2730      </w:t>
      </w:r>
      <w:r w:rsidRPr="00AD24DA">
        <w:rPr>
          <w:rStyle w:val="VerbatimChar"/>
          <w:lang w:val="pt-BR"/>
        </w:rPr>
        <w:t xml:space="preserve"> 0.26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Fev             22000               300  0.1510       0.08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ar           1600000                 0  0.0506       0.018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br             70000                 0  0.0365       0.021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</w:t>
      </w:r>
      <w:r w:rsidRPr="00AD24DA">
        <w:rPr>
          <w:rStyle w:val="VerbatimChar"/>
          <w:lang w:val="pt-BR"/>
        </w:rPr>
        <w:t>ai              8000                60  0.1123       0.02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n              6000               400  0.0301       0.012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l                NA                NA  0.0134       0.008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Ago              2400     </w:t>
      </w:r>
      <w:r w:rsidRPr="00AD24DA">
        <w:rPr>
          <w:rStyle w:val="VerbatimChar"/>
          <w:lang w:val="pt-BR"/>
        </w:rPr>
        <w:t xml:space="preserve">           20  0.0141       0.004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Set                NA                80  0.0083       0.00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Out            350000               500  0.0269       0.010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Nov             14000                20  0.0170    </w:t>
      </w:r>
      <w:r w:rsidRPr="00AD24DA">
        <w:rPr>
          <w:rStyle w:val="VerbatimChar"/>
          <w:lang w:val="pt-BR"/>
        </w:rPr>
        <w:t xml:space="preserve">   0.00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Dez              7000                 0  0.0266       0.014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ortofosfato amônio nitrato N.total N.dissolvido silic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an      0.1782  11.39   25.60  1.0979       1.0517   235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</w:t>
      </w:r>
      <w:r w:rsidRPr="00AD24DA">
        <w:rPr>
          <w:rStyle w:val="VerbatimChar"/>
          <w:lang w:val="pt-BR"/>
        </w:rPr>
        <w:t>/Fev      0.0000  23.07    6.20  0.5270       0.4154   177.4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ar      0.0019   3.10    0.00  0.4572       0.3805    98.0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br      0.0000   4.93    8.29  0.6276       0.6220    89.7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Mai      0.0000  13.10  </w:t>
      </w:r>
      <w:r w:rsidRPr="00AD24DA">
        <w:rPr>
          <w:rStyle w:val="VerbatimChar"/>
          <w:lang w:val="pt-BR"/>
        </w:rPr>
        <w:t xml:space="preserve">  0.00  0.6482       0.3522    66.4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n      0.0003  17.93    0.00  0.4799       0.2912   147.6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l      0.0003  61.72    1.53  1.7686       1.7261    59.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go      0.0000  45.28   10.26  1.4862       1.34</w:t>
      </w:r>
      <w:r w:rsidRPr="00AD24DA">
        <w:rPr>
          <w:rStyle w:val="VerbatimChar"/>
          <w:lang w:val="pt-BR"/>
        </w:rPr>
        <w:t>29   126.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Set      0.0000  40.32   12.15  0.8742       0.7148    28.4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Out      0.0045  32.81    5.66  0.7137       0.6812    35.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Nov      0.0029  58.19   10.49  1.1067       1.4661    20.3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</w:t>
      </w:r>
      <w:r w:rsidRPr="00AD24DA">
        <w:rPr>
          <w:rStyle w:val="VerbatimChar"/>
          <w:lang w:val="pt-BR"/>
        </w:rPr>
        <w:t xml:space="preserve"> 1/Dez      0.0080   0.00      NA  0.1583       0.1546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an  1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Fev  2.4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ar 17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br  3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ai 20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n  6.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</w:t>
      </w:r>
      <w:r w:rsidRPr="00AD24DA">
        <w:rPr>
          <w:rStyle w:val="VerbatimChar"/>
          <w:lang w:val="pt-BR"/>
        </w:rPr>
        <w:t>ica 1/Jul  1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go  6.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Set 10.0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Out  1.2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Nov 12.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Dez  5.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Rio Macaé.1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r Mar Rio Macaé     1          3.0   0.30              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br Abr Rio Macaé     1          2.2   0.50              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i Mai Rio Macaé     1          2.8   0.30              0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n Jun Rio M</w:t>
      </w:r>
      <w:r w:rsidRPr="00AD24DA">
        <w:rPr>
          <w:rStyle w:val="VerbatimChar"/>
          <w:lang w:val="pt-BR"/>
        </w:rPr>
        <w:t>acaé     1          2.2   0.8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l Jul Rio Macaé     1          2.1   0.80              0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go Ago Rio Macaé     1          1.8   0.80              0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Set Set Rio Macaé     1          1.7   0.</w:t>
      </w:r>
      <w:r w:rsidRPr="00AD24DA">
        <w:rPr>
          <w:rStyle w:val="VerbatimChar"/>
          <w:lang w:val="pt-BR"/>
        </w:rPr>
        <w:t>55              3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Out Out Rio Macaé     1          2.2   0.50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Nov Nov Rio Macaé     1          2.5   0.20              0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Dez Dez Rio Macaé     1          3.2   0.40              1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</w:t>
      </w:r>
      <w:r w:rsidRPr="00AD24DA">
        <w:rPr>
          <w:rStyle w:val="VerbatimChar"/>
          <w:lang w:val="pt-BR"/>
        </w:rPr>
        <w:t xml:space="preserve">           temp.ar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r      33    4.60   56.4        197.9 5.99             9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br      27    6.66   78.1        170.3 5.90             3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1/Mai      24    </w:t>
      </w:r>
      <w:r w:rsidRPr="00AD24DA">
        <w:rPr>
          <w:rStyle w:val="VerbatimChar"/>
          <w:lang w:val="pt-BR"/>
        </w:rPr>
        <w:t>6.99   85.1        172.1 6.29             28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n      28    6.93   85.8        215.8 6.88             9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l      24    8.00   95.5        214.7 6.9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go      17    8.06   89.2        213</w:t>
      </w:r>
      <w:r w:rsidRPr="00AD24DA">
        <w:rPr>
          <w:rStyle w:val="VerbatimChar"/>
          <w:lang w:val="pt-BR"/>
        </w:rPr>
        <w:t>.6 7.03              2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Set      26    7.50   86.5        567.6 7.0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Out      21    6.05   70.6        195.5 6.71            30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Nov      30    5.92   71.4        216.1 6.43            350</w:t>
      </w:r>
      <w:r w:rsidRPr="00AD24DA">
        <w:rPr>
          <w:rStyle w:val="VerbatimChar"/>
          <w:lang w:val="pt-BR"/>
        </w:rPr>
        <w:t>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Dez      NA    6.02   71.5        232.2 6.41             17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r               800  0.0323       0.0438      0.0198   5.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1/Abr  </w:t>
      </w:r>
      <w:r w:rsidRPr="00AD24DA">
        <w:rPr>
          <w:rStyle w:val="VerbatimChar"/>
          <w:lang w:val="pt-BR"/>
        </w:rPr>
        <w:t xml:space="preserve">             800  0.0301       0.0093      0.0029   6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i               800  0.0538       0.0218      0.0000  18.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n                40  0.0096       0.0074      0.0022  23.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1/Jul                NA  0.0112 </w:t>
      </w:r>
      <w:r w:rsidRPr="00AD24DA">
        <w:rPr>
          <w:rStyle w:val="VerbatimChar"/>
          <w:lang w:val="pt-BR"/>
        </w:rPr>
        <w:t xml:space="preserve">      0.0083      0.0000  10.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go               130  0.0179       0.0090      0.0035   8.7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Set              2300  0.0691       0.0294      0.0115  58.8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1/Out              1700  0.0285       0.0157      0.0042 </w:t>
      </w:r>
      <w:r w:rsidRPr="00AD24DA">
        <w:rPr>
          <w:rStyle w:val="VerbatimChar"/>
          <w:lang w:val="pt-BR"/>
        </w:rPr>
        <w:t xml:space="preserve"> 59.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Nov                 0  0.0390       0.0058      0.0042   4.2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Dez                80  0.0547       0.0378      0.0192   1.3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r    6.70  0.49</w:t>
      </w:r>
      <w:r w:rsidRPr="00AD24DA">
        <w:rPr>
          <w:rStyle w:val="VerbatimChar"/>
          <w:lang w:val="pt-BR"/>
        </w:rPr>
        <w:t>63       0.4889   177.42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br    9.72  0.3937       0.3331   142.42 11.0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i    1.58  0.5047       0.4661   155.21  0.9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n   10.75  0.4171       0.3903   115.34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1/Jul   15.28  0.2841  </w:t>
      </w:r>
      <w:r w:rsidRPr="00AD24DA">
        <w:rPr>
          <w:rStyle w:val="VerbatimChar"/>
          <w:lang w:val="pt-BR"/>
        </w:rPr>
        <w:t xml:space="preserve">     0.3031   199.91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go   12.91  0.3300       0.2740   177.78  4.2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Set    8.65  1.2748       1.0258    10.79 10.8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Out    9.20  0.3527       0.3065    33.28  0.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1/Nov   10.77  0.6997      </w:t>
      </w:r>
      <w:r w:rsidRPr="00AD24DA">
        <w:rPr>
          <w:rStyle w:val="VerbatimChar"/>
          <w:lang w:val="pt-BR"/>
        </w:rPr>
        <w:t xml:space="preserve"> 0.4514     0.00  1.3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Dez    6.74  0.6600       0.4322    17.50  4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Cabiúnas .2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2/Jan Jan Cabiúnas      2         1.65   0.80              </w:t>
      </w:r>
      <w:r w:rsidRPr="00AD24DA">
        <w:rPr>
          <w:rStyle w:val="VerbatimChar"/>
          <w:lang w:val="pt-BR"/>
        </w:rPr>
        <w:t>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Fev Fev Cabiúnas      2         1.10   0.40              0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r Mar Cabiúnas      2         1.90   0.80              3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br Abr Cabiúnas      2         2.00   0.60              3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i Mai Cabiúnas      2         1.80   0.70              5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n Jun Cabiúnas      2         2.10   0.80              2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l Jul Cabiúnas      2         2.50   1.10              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go Ago Cabiú</w:t>
      </w:r>
      <w:r w:rsidRPr="00AD24DA">
        <w:rPr>
          <w:rStyle w:val="VerbatimChar"/>
          <w:lang w:val="pt-BR"/>
        </w:rPr>
        <w:t>nas      2         1.70   1.70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Set Set Cabiúnas      2         1.75   1.25              3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Out Out Cabiúnas      2         2.10   2.10              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Nov Nov Cabiúnas      2         2.00   1.</w:t>
      </w:r>
      <w:r w:rsidRPr="00AD24DA">
        <w:rPr>
          <w:rStyle w:val="VerbatimChar"/>
          <w:lang w:val="pt-BR"/>
        </w:rPr>
        <w:t>2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Dez Dez Cabiúnas      2         2.20   0.50              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temp.ar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an    26.0    4.05   51.1        344.4 6.3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</w:t>
      </w:r>
      <w:r w:rsidRPr="00AD24DA">
        <w:rPr>
          <w:rStyle w:val="VerbatimChar"/>
          <w:lang w:val="pt-BR"/>
        </w:rPr>
        <w:t>abiúnas  2/Fev    32.0    4.26   58.9        180.3 5.6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r    29.0    5.30   71.9        226.5 6.0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br    28.5    6.25   78.0        166.0 5.9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i    31.0</w:t>
      </w:r>
      <w:r w:rsidRPr="00AD24DA">
        <w:rPr>
          <w:rStyle w:val="VerbatimChar"/>
          <w:lang w:val="pt-BR"/>
        </w:rPr>
        <w:t xml:space="preserve">    6.33   78.1        196.6 5.9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n    33.0    6.30   68.5        210.8 6.1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l    26.5    7.82   92.0        192.7 6.25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2/Ago    28.0    8.15   95.5       </w:t>
      </w:r>
      <w:r w:rsidRPr="00AD24DA">
        <w:rPr>
          <w:rStyle w:val="VerbatimChar"/>
          <w:lang w:val="pt-BR"/>
        </w:rPr>
        <w:t xml:space="preserve"> 174.5 6.3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Set    22.0    7.59   88.0        163.4 6.6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Out    20.0    6.80   77.2        198.5 6.8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2/Nov    29.0    6.24   77.5        231.1 6.76           </w:t>
      </w:r>
      <w:r w:rsidRPr="00AD24DA">
        <w:rPr>
          <w:rStyle w:val="VerbatimChar"/>
          <w:lang w:val="pt-BR"/>
        </w:rPr>
        <w:t xml:space="preserve">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Dez    24.0    7.38   90.6        267.6 6.5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an                NA  0.0826       0.0272      0.0000  11.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F</w:t>
      </w:r>
      <w:r w:rsidRPr="00AD24DA">
        <w:rPr>
          <w:rStyle w:val="VerbatimChar"/>
          <w:lang w:val="pt-BR"/>
        </w:rPr>
        <w:t>ev                NA  0.0470       0.0458      0.0000  12.0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r                NA  0.0186       0.0182      0.0083  14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br                NA  0.0138       0.0083      0.0016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i                NA  0.0</w:t>
      </w:r>
      <w:r w:rsidRPr="00AD24DA">
        <w:rPr>
          <w:rStyle w:val="VerbatimChar"/>
          <w:lang w:val="pt-BR"/>
        </w:rPr>
        <w:t>202       0.0160      0.0006  19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n                NA  0.0122       0.0077      0.0016  19.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l                NA  0.0032       0.0029      0.0000   4.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go                NA  0.0090       0.0058      0.0</w:t>
      </w:r>
      <w:r w:rsidRPr="00AD24DA">
        <w:rPr>
          <w:rStyle w:val="VerbatimChar"/>
          <w:lang w:val="pt-BR"/>
        </w:rPr>
        <w:t>013  10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Set                NA  0.0048       0.0029      0.0022  14.0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Out                NA  0.0301       0.0061      0.0026  16.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Nov                NA  0.0064       0.0010      0.0032   1.2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</w:t>
      </w:r>
      <w:r w:rsidRPr="00AD24DA">
        <w:rPr>
          <w:rStyle w:val="VerbatimChar"/>
          <w:lang w:val="pt-BR"/>
        </w:rPr>
        <w:t>/Dez                NA  0.0141       0.0090      0.0061   4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an    1.05  0.5844       0.7291    43.27  1.9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Fev    1.30  0.6755       0.6831   181.11  4.3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</w:t>
      </w:r>
      <w:r w:rsidRPr="00AD24DA">
        <w:rPr>
          <w:rStyle w:val="VerbatimChar"/>
          <w:lang w:val="pt-BR"/>
        </w:rPr>
        <w:t># Cabiúnas  2/Mar    5.19  1.0948       0.8998   140.52  2.2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br    4.01  0.6770       0.6037    67.53 13.4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i    5.65  0.8344       0.7805   190.00  8.4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n    4.99  0.6146       0.7367    63.02  2.5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</w:t>
      </w:r>
      <w:r w:rsidRPr="00AD24DA">
        <w:rPr>
          <w:rStyle w:val="VerbatimChar"/>
          <w:lang w:val="pt-BR"/>
        </w:rPr>
        <w:t># Cabiúnas  2/Jul    2.75  0.5001       0.4857    47.53  0.0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go    1.02  0.4878       0.5230    22.33  1.3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Set    3.10  0.4417       0.6068    16.82  0.7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Out    4.91  0.3448       0.3557    10.88  2.6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</w:t>
      </w:r>
      <w:r w:rsidRPr="00AD24DA">
        <w:rPr>
          <w:rStyle w:val="VerbatimChar"/>
          <w:lang w:val="pt-BR"/>
        </w:rPr>
        <w:t># Cabiúnas  2/Nov    0.00  0.4068       0.4080    10.50  2.6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Dez    2.93  1.0627       0.6968    33.65 11.0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arapebus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an Jan Carapebus     2          3.8   1.40              2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Fev Fev Carapebus     2          1.4   0.70              3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r Mar Carapebus     2          2.6   0.45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Abr Abr Carap</w:t>
      </w:r>
      <w:r w:rsidRPr="00AD24DA">
        <w:rPr>
          <w:rStyle w:val="VerbatimChar"/>
          <w:lang w:val="pt-BR"/>
        </w:rPr>
        <w:t>ebus     2          3.4   0.80              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i Mai Carapebus     2          2.5   0.60              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n Jun Carapebus     2          2.2   0.50              7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l Jul Carapebus     2          3.7   0.</w:t>
      </w:r>
      <w:r w:rsidRPr="00AD24DA">
        <w:rPr>
          <w:rStyle w:val="VerbatimChar"/>
          <w:lang w:val="pt-BR"/>
        </w:rPr>
        <w:t>70              3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Ago Ago Carapebus     2          3.3   0.80              2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Set Set Carapebus     2          3.3   0.70              7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Out Out Carapebus     2          3.6   1.1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</w:t>
      </w:r>
      <w:r w:rsidRPr="00AD24DA">
        <w:rPr>
          <w:rStyle w:val="VerbatimChar"/>
          <w:lang w:val="pt-BR"/>
        </w:rPr>
        <w:t>ebus 2/Nov Nov Carapebus     2          3.2   1.20              3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Dez Dez Carapebus     2          2.2   0.30              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temp.ar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an    27.0    5.88</w:t>
      </w:r>
      <w:r w:rsidRPr="00AD24DA">
        <w:rPr>
          <w:rStyle w:val="VerbatimChar"/>
          <w:lang w:val="pt-BR"/>
        </w:rPr>
        <w:t xml:space="preserve">   75.7        288.2 6.6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Fev    32.0    5.55   78.2       1535.0 7.1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r    32.0    4.96   67.5        528.0 6.2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Abr    28.0    9.60  126.5        101.0 5</w:t>
      </w:r>
      <w:r w:rsidRPr="00AD24DA">
        <w:rPr>
          <w:rStyle w:val="VerbatimChar"/>
          <w:lang w:val="pt-BR"/>
        </w:rPr>
        <w:t>.8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i    28.0    6.15   78.0        756.9 5.9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n    30.0    5.66   75.5        735.4 6.5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l    24.5    6.87   81.3        624.1 6.6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Ago    24.0    7.91   93.1        512.8 6.7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Set    22.0    7.47   91.0        490.9 7.4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Out    22.0    5.46   68.1        525.8 7.3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Nov    </w:t>
      </w:r>
      <w:r w:rsidRPr="00AD24DA">
        <w:rPr>
          <w:rStyle w:val="VerbatimChar"/>
          <w:lang w:val="pt-BR"/>
        </w:rPr>
        <w:t>29.0    6.04   77.3        824.4 7.4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Dez    27.0    5.30   66.5        195.5 6.25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Jan                NA  0.0326 </w:t>
      </w:r>
      <w:r w:rsidRPr="00AD24DA">
        <w:rPr>
          <w:rStyle w:val="VerbatimChar"/>
          <w:lang w:val="pt-BR"/>
        </w:rPr>
        <w:t xml:space="preserve">      0.0227      0.0000  11.8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Fev                NA  0.1597       0.0483      0.0128  16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r                NA  0.0278       0.0118      0.0022  53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Abr                NA  0.0192       0.0093      0.0022 </w:t>
      </w:r>
      <w:r w:rsidRPr="00AD24DA">
        <w:rPr>
          <w:rStyle w:val="VerbatimChar"/>
          <w:lang w:val="pt-BR"/>
        </w:rPr>
        <w:t xml:space="preserve"> 33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i                NA  0.0474       0.0214      0.0016  30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n                NA  0.0144       0.1411      0.0595  44.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l                NA  0.0122       0.0096      0.0000  10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Ago</w:t>
      </w:r>
      <w:r w:rsidRPr="00AD24DA">
        <w:rPr>
          <w:rStyle w:val="VerbatimChar"/>
          <w:lang w:val="pt-BR"/>
        </w:rPr>
        <w:t xml:space="preserve">                NA  0.0157       0.0109      0.0000  10.5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Set                NA  0.0099       0.0051      0.0029  14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Out                NA  0.0166       0.0118      0.0038  14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Nov                NA  0.010</w:t>
      </w:r>
      <w:r w:rsidRPr="00AD24DA">
        <w:rPr>
          <w:rStyle w:val="VerbatimChar"/>
          <w:lang w:val="pt-BR"/>
        </w:rPr>
        <w:t>2       0.0032      0.0035   1.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Dez                NA  0.0154       0.0106      0.0051   2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an    1.85  0.2213       0.1698    22.50  1.4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Fev </w:t>
      </w:r>
      <w:r w:rsidRPr="00AD24DA">
        <w:rPr>
          <w:rStyle w:val="VerbatimChar"/>
          <w:lang w:val="pt-BR"/>
        </w:rPr>
        <w:t xml:space="preserve">   3.52  0.2814       0.4659    98.49  6.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r    1.78  1.0385       1.0590   124.88  2.7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Abr    3.74  0.8687       0.9220   100.03  6.0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i    2.11  0.8912       0.7825    71.71 14.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n    3</w:t>
      </w:r>
      <w:r w:rsidRPr="00AD24DA">
        <w:rPr>
          <w:rStyle w:val="VerbatimChar"/>
          <w:lang w:val="pt-BR"/>
        </w:rPr>
        <w:t>.60  1.0469       0.4918    99.04 22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l    7.82  0.8357       0.7662    58.30  7.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Ago    3.99  0.7052       0.6082    68.34  7.5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Set    6.25  0.5852       0.5036    15.11  8.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Out    0.00 </w:t>
      </w:r>
      <w:r w:rsidRPr="00AD24DA">
        <w:rPr>
          <w:rStyle w:val="VerbatimChar"/>
          <w:lang w:val="pt-BR"/>
        </w:rPr>
        <w:t xml:space="preserve"> 0.4862       0.4591    31.04  4.0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Nov    5.92      NA           NA     4.01  4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Dez    2.98  0.8712       0.8607    97.51  4.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omprida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</w:t>
      </w:r>
      <w:r w:rsidRPr="00AD24DA">
        <w:rPr>
          <w:rStyle w:val="VerbatimChar"/>
          <w:lang w:val="pt-BR"/>
        </w:rPr>
        <w:t xml:space="preserve">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Garça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</w:t>
      </w:r>
      <w:r w:rsidRPr="00AD24DA">
        <w:rPr>
          <w:rStyle w:val="VerbatimChar"/>
          <w:lang w:val="pt-BR"/>
        </w:rPr>
        <w:t xml:space="preserve">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Imboassica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mês      lagoa ponto profundidade sec</w:t>
      </w:r>
      <w:r w:rsidRPr="00AD24DA">
        <w:rPr>
          <w:rStyle w:val="VerbatimChar"/>
          <w:lang w:val="pt-BR"/>
        </w:rPr>
        <w:t>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an Jan Imboassica     2          1.3   0.50              2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r Mar Imboassica     2          0.7   0.35              7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br Abr Imboassica     2          1.4   0.40              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</w:t>
      </w:r>
      <w:r w:rsidRPr="00AD24DA">
        <w:rPr>
          <w:rStyle w:val="VerbatimChar"/>
          <w:lang w:val="pt-BR"/>
        </w:rPr>
        <w:t># Imboassica 2/Mai Mai Imboassica     2          0.3   0.25              3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n Jun Imboassica     2          0.7   0.3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l Jul Imboassica     2          1.1   0.7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go Ago</w:t>
      </w:r>
      <w:r w:rsidRPr="00AD24DA">
        <w:rPr>
          <w:rStyle w:val="VerbatimChar"/>
          <w:lang w:val="pt-BR"/>
        </w:rPr>
        <w:t xml:space="preserve"> Imboassica     2          1.2   0.90              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Set Set Imboassica     2          1.1   0.70              6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Out Out Imboassica     2          0.1   0.10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Nov Nov Imboassica     2     </w:t>
      </w:r>
      <w:r w:rsidRPr="00AD24DA">
        <w:rPr>
          <w:rStyle w:val="VerbatimChar"/>
          <w:lang w:val="pt-BR"/>
        </w:rPr>
        <w:t xml:space="preserve">     0.9   0.60              1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Dez Dez Imboassica     2          0.2   0.20              1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emp.ar O2.conc O2.por alcalinidade   pH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an    30.0    7.12   91.0        386.3 7.2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Mar    </w:t>
      </w:r>
      <w:r w:rsidRPr="00AD24DA">
        <w:rPr>
          <w:rStyle w:val="VerbatimChar"/>
          <w:lang w:val="pt-BR"/>
        </w:rPr>
        <w:t>30.0    6.36   86.8        865.3 7.2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br    26.0    3.33   42.0        760.0 6.5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i    27.0    8.50  109.5       1357.0 7.4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n    29.0    6.52   94.0       1813.0 6.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l    22.2    6.62</w:t>
      </w:r>
      <w:r w:rsidRPr="00AD24DA">
        <w:rPr>
          <w:rStyle w:val="VerbatimChar"/>
          <w:lang w:val="pt-BR"/>
        </w:rPr>
        <w:t xml:space="preserve">   81.4       1117.2 6.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go    27.0    7.20   85.1        421.5 6.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Set    29.0    7.69   96.8        200.4 6.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Out    21.0    4.98   60.0       1313.0 7.2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Nov    32.0    9.66  123.1     </w:t>
      </w:r>
      <w:r w:rsidRPr="00AD24DA">
        <w:rPr>
          <w:rStyle w:val="VerbatimChar"/>
          <w:lang w:val="pt-BR"/>
        </w:rPr>
        <w:t xml:space="preserve">   330.6 7.2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Dez    27.0    6.55   96.5       1547.0 7.3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oliformes.totais coliformes.fecais P.total P.dissolvid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an             30000               500  0.2390       0.04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r           1600000              7000  0.1466       0.02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br             30000                80  0.2061       0.022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i            220000             30000  0.1478       0.035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Jun      </w:t>
      </w:r>
      <w:r w:rsidRPr="00AD24DA">
        <w:rPr>
          <w:rStyle w:val="VerbatimChar"/>
          <w:lang w:val="pt-BR"/>
        </w:rPr>
        <w:t xml:space="preserve">     1600000             17000  0.5664       0.155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l                NA                NA  0.0278       0.00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go             11000                20  0.1597       0.06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Set            500000             </w:t>
      </w:r>
      <w:r w:rsidRPr="00AD24DA">
        <w:rPr>
          <w:rStyle w:val="VerbatimChar"/>
          <w:lang w:val="pt-BR"/>
        </w:rPr>
        <w:t xml:space="preserve"> 7000  0.0634       0.01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Out           1600000            170000  0.1498       0.036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Nov             28000               330  0.0304       0.006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Dez            300000             80000  0.1078       0.052</w:t>
      </w:r>
      <w:r w:rsidRPr="00AD24DA">
        <w:rPr>
          <w:rStyle w:val="VerbatimChar"/>
          <w:lang w:val="pt-BR"/>
        </w:rPr>
        <w:t>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ortofosfato amônio nitrato N.total N.dissolvido silic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an      0.0138  19.22   21.23   1.215       1.1673   254.2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r      0.0054  33.46    1.10   1.361       0.6826   123.5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Abr    </w:t>
      </w:r>
      <w:r w:rsidRPr="00AD24DA">
        <w:rPr>
          <w:rStyle w:val="VerbatimChar"/>
          <w:lang w:val="pt-BR"/>
        </w:rPr>
        <w:t xml:space="preserve">  0.0016  62.61    5.35   1.517       1.2284    84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i      0.0000  48.29    0.00   1.479       1.1064    86.1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n      0.1402 144.73    0.00   5.585       5.1380   176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Jul      0.0000  68.72    3.67  </w:t>
      </w:r>
      <w:r w:rsidRPr="00AD24DA">
        <w:rPr>
          <w:rStyle w:val="VerbatimChar"/>
          <w:lang w:val="pt-BR"/>
        </w:rPr>
        <w:t xml:space="preserve"> 1.602       1.5793    91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go      0.0560 106.54    5.99   3.627       2.7408   142.0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Set      0.0022  83.89   24.84   1.944       1.6965    44.3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Out      0.0227 115.47   24.83   3.819       2.3688    51</w:t>
      </w:r>
      <w:r w:rsidRPr="00AD24DA">
        <w:rPr>
          <w:rStyle w:val="VerbatimChar"/>
          <w:lang w:val="pt-BR"/>
        </w:rPr>
        <w:t>.9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Nov      0.0016  42.31    9.64   1.280       1.1581     9.0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Dez      0.0442  82.29    1.02   2.554       2.1444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an  2.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r 32.8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Abr </w:t>
      </w:r>
      <w:r w:rsidRPr="00AD24DA">
        <w:rPr>
          <w:rStyle w:val="VerbatimChar"/>
          <w:lang w:val="pt-BR"/>
        </w:rPr>
        <w:t>19.8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i 69.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n  6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l  5.0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go  2.7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Set 13.9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Out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Nov 15.2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Dez  4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Rio Macaé.2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</w:t>
      </w:r>
      <w:r w:rsidRPr="00AD24DA">
        <w:rPr>
          <w:rStyle w:val="VerbatimChar"/>
          <w:lang w:val="pt-BR"/>
        </w:rPr>
        <w:t>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r Mar Rio Macaé     2         2.50   0.30              0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br Abr Rio Macaé     2         3.00   0.60              1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i Mai Rio Macaé     2         3</w:t>
      </w:r>
      <w:r w:rsidRPr="00AD24DA">
        <w:rPr>
          <w:rStyle w:val="VerbatimChar"/>
          <w:lang w:val="pt-BR"/>
        </w:rPr>
        <w:t>.00   0.40              1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n Jun Rio Macaé     2         2.70   0.80              1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l Jul Rio Macaé     2         1.90   0.67              2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go Ago Rio Macaé     2         1.50   0.70              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Set Set Rio Macaé     2         1.35   0.50              3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Out Out Rio Macaé     2         2.40   0.60              1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Nov Nov Rio Macaé     2         2.80   0.30              1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Dez Dez Rio M</w:t>
      </w:r>
      <w:r w:rsidRPr="00AD24DA">
        <w:rPr>
          <w:rStyle w:val="VerbatimChar"/>
          <w:lang w:val="pt-BR"/>
        </w:rPr>
        <w:t>acaé     2         2.30   0.40              1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temp.ar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r      33    5.97   60.6        121.9 6.01             9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br      29    6.56   78.2        121.3 6.03            22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i      23    6.39   73.3        292.8 6.14             5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n      27    6.26   74.2        464.3 6.42            50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2/Jul    </w:t>
      </w:r>
      <w:r w:rsidRPr="00AD24DA">
        <w:rPr>
          <w:rStyle w:val="VerbatimChar"/>
          <w:lang w:val="pt-BR"/>
        </w:rPr>
        <w:t xml:space="preserve">  21    9.38  105.0        519.5 6.7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go      19    6.49   74.2        574.6 6.97             16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Set      23    6.04   71.7        194.5 6.92              4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2/Out      19    4.78   55.2   </w:t>
      </w:r>
      <w:r w:rsidRPr="00AD24DA">
        <w:rPr>
          <w:rStyle w:val="VerbatimChar"/>
          <w:lang w:val="pt-BR"/>
        </w:rPr>
        <w:t xml:space="preserve">     387.8 6.6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Nov      31    6.85   82.9        271.3 6.52            16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Dez      NA    5.66   66.3        298.9 6.40             33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 P.dissolvido ortofosf</w:t>
      </w:r>
      <w:r w:rsidRPr="00AD24DA">
        <w:rPr>
          <w:rStyle w:val="VerbatimChar"/>
          <w:lang w:val="pt-BR"/>
        </w:rPr>
        <w:t>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r              5000  0.0554       0.0326      0.0285   5.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br             11000  0.0272       0.0080      0.0010  13.5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i               300  0.0499       0.0234      0.0013  22.6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</w:t>
      </w:r>
      <w:r w:rsidRPr="00AD24DA">
        <w:rPr>
          <w:rStyle w:val="VerbatimChar"/>
          <w:lang w:val="pt-BR"/>
        </w:rPr>
        <w:t>/Jun            800000  0.0480       0.0227      0.0182  64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l                NA  0.0634       0.0246      0.0096  49.1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go              5000  0.0432       0.0176      0.0064  21.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Set               400  0</w:t>
      </w:r>
      <w:r w:rsidRPr="00AD24DA">
        <w:rPr>
          <w:rStyle w:val="VerbatimChar"/>
          <w:lang w:val="pt-BR"/>
        </w:rPr>
        <w:t>.0077       0.0045      0.0032  16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Out                NA  0.0442       0.0150      0.0042  61.0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Nov                 0  0.0221       0.0090      0.0045   4.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Dez              2000  0.0474       0.0294      0</w:t>
      </w:r>
      <w:r w:rsidRPr="00AD24DA">
        <w:rPr>
          <w:rStyle w:val="VerbatimChar"/>
          <w:lang w:val="pt-BR"/>
        </w:rPr>
        <w:t>.0086   4.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r    3.74  0.6678       0.2978   162.12 3.3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br    9.07  0.3276       0.3055   167.15 4.81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i   11.86  0.6562       0.5597   157.</w:t>
      </w:r>
      <w:r w:rsidRPr="00AD24DA">
        <w:rPr>
          <w:rStyle w:val="VerbatimChar"/>
          <w:lang w:val="pt-BR"/>
        </w:rPr>
        <w:t>89 0.08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n    7.34  0.6664       0.8540   173.15 6.51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l   11.02  1.2418       1.2439   178.02 3.7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go    7.15  0.6391       0.5200   146.92 3.4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Set   12.08  0.2530       0.3186    16.34 1</w:t>
      </w:r>
      <w:r w:rsidRPr="00AD24DA">
        <w:rPr>
          <w:rStyle w:val="VerbatimChar"/>
          <w:lang w:val="pt-BR"/>
        </w:rPr>
        <w:t>.0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Out   12.48  1.2222       1.0364    40.40 0.8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Nov    9.47  0.4211       0.3641     5.30 4.4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Dez    5.96  0.7039       0.6461    20.65 1.4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Cabiúnas .3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</w:t>
      </w:r>
      <w:r w:rsidRPr="00AD24DA">
        <w:rPr>
          <w:rStyle w:val="VerbatimChar"/>
          <w:lang w:val="pt-BR"/>
        </w:rPr>
        <w:t xml:space="preserve">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3] coliformes.fecais P.total           P.di</w:t>
      </w:r>
      <w:r w:rsidRPr="00AD24DA">
        <w:rPr>
          <w:rStyle w:val="VerbatimChar"/>
          <w:lang w:val="pt-BR"/>
        </w:rPr>
        <w:t xml:space="preserve">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arapebus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ês     lagoa pon</w:t>
      </w:r>
      <w:r w:rsidRPr="00AD24DA">
        <w:rPr>
          <w:rStyle w:val="VerbatimChar"/>
          <w:lang w:val="pt-BR"/>
        </w:rPr>
        <w:t>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an Jan Carapebus     3          2.4    1.3              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Fev Fev Carapebus     3          0.4    0.4              6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3/Mar Mar Carapebus     3          1.3    0.4      </w:t>
      </w:r>
      <w:r w:rsidRPr="00AD24DA">
        <w:rPr>
          <w:rStyle w:val="VerbatimChar"/>
          <w:lang w:val="pt-BR"/>
        </w:rPr>
        <w:t xml:space="preserve">        4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br Abr Carapebus     3          2.2    0.6              1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i Mai Carapebus     3          1.2    0.6              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n Jun Carapebus     3          2.1    0.4              2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l Jul Carapebus     3          2.3    0.7              4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go Ago Carapebus     3          2.2    1.0              3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Set Set Carapebus     3          1.1    0.8              8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Out Out Carap</w:t>
      </w:r>
      <w:r w:rsidRPr="00AD24DA">
        <w:rPr>
          <w:rStyle w:val="VerbatimChar"/>
          <w:lang w:val="pt-BR"/>
        </w:rPr>
        <w:t>ebus     3          2.1    1.0              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Nov Nov Carapebus     3          2.2    1.0              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Dez Dez Carapebus     3          1.2    0.4              0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temp.ar O2.conc O2.por alcalinidade  </w:t>
      </w:r>
      <w:r w:rsidRPr="00AD24DA">
        <w:rPr>
          <w:rStyle w:val="VerbatimChar"/>
          <w:lang w:val="pt-BR"/>
        </w:rPr>
        <w:t xml:space="preserve">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an    28.0    6.46   82.5        635.3 7.04            13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Fev    31.0    5.82   83.7       1798.0 7.34             13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r    31.0    5.97   80.1        394.9 6.44            16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br    30.0   12.00  150.2        131.6 6.46               1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i    28.0    8.09  102.7        114.3 6.99              5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n    29.0    5.90   74.0        354.6 6.46              111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3/Jul    </w:t>
      </w:r>
      <w:r w:rsidRPr="00AD24DA">
        <w:rPr>
          <w:rStyle w:val="VerbatimChar"/>
          <w:lang w:val="pt-BR"/>
        </w:rPr>
        <w:t>24.5    6.10   72.5        502.3 6.5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go    21.0    8.10   95.2        650.0 6.53              3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Set    22.0    7.56   91.5        752.2 7.48            11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3/Out    22.0    5.44   67.2   </w:t>
      </w:r>
      <w:r w:rsidRPr="00AD24DA">
        <w:rPr>
          <w:rStyle w:val="VerbatimChar"/>
          <w:lang w:val="pt-BR"/>
        </w:rPr>
        <w:t xml:space="preserve">     658.2 7.35              3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Nov    29.0    5.78   73.5       1070.0 7.56              6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Dez    24.0   11.00  133.2        592.6 8.25             4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 P.dissolvido ortofosf</w:t>
      </w:r>
      <w:r w:rsidRPr="00AD24DA">
        <w:rPr>
          <w:rStyle w:val="VerbatimChar"/>
          <w:lang w:val="pt-BR"/>
        </w:rPr>
        <w:t>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an                20  0.0550       0.0544      0.0000  11.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Fev               110  0.1875       0.1690      0.0000  17.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r              1400  0.0384       0.0144      0.0026  40.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</w:t>
      </w:r>
      <w:r w:rsidRPr="00AD24DA">
        <w:rPr>
          <w:rStyle w:val="VerbatimChar"/>
          <w:lang w:val="pt-BR"/>
        </w:rPr>
        <w:t>/Abr                 0  0.0509       0.0112      0.0013   4.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i               140  0.0784       0.0256      0.0013  35.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n                 0  0.1453       0.0054      0.0000  21.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l                NA  0</w:t>
      </w:r>
      <w:r w:rsidRPr="00AD24DA">
        <w:rPr>
          <w:rStyle w:val="VerbatimChar"/>
          <w:lang w:val="pt-BR"/>
        </w:rPr>
        <w:t>.0192       0.0118      0.0000  11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go                40  0.0205       0.0106      0.0013   2.5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Set                20  0.0208       0.0051      0.0029  13.2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Out               130  0.0349       0.0150      0</w:t>
      </w:r>
      <w:r w:rsidRPr="00AD24DA">
        <w:rPr>
          <w:rStyle w:val="VerbatimChar"/>
          <w:lang w:val="pt-BR"/>
        </w:rPr>
        <w:t>.0045  13.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Nov                20  0.0275       0.0067      0.0051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Dez               200  0.0381       0.0147      0.0070   2.0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an    0.0</w:t>
      </w:r>
      <w:r w:rsidRPr="00AD24DA">
        <w:rPr>
          <w:rStyle w:val="VerbatimChar"/>
          <w:lang w:val="pt-BR"/>
        </w:rPr>
        <w:t>0  0.3632       0.0000    62.08   6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Fev    3.26  0.8729       0.4999   144.60   8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r    3.45  0.7693       0.9271   152.91  18.9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br    1.30  0.6735       0.4782   118.28 153.2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i    3.5</w:t>
      </w:r>
      <w:r w:rsidRPr="00AD24DA">
        <w:rPr>
          <w:rStyle w:val="VerbatimChar"/>
          <w:lang w:val="pt-BR"/>
        </w:rPr>
        <w:t>2  1.1215       0.9425   101.24  41.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n    4.00  0.6471       0.7102   103.46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l    4.33  0.7984       0.7220    87.57  19.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go    0.00  0.6530       0.5137    48.24  12.1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Set    7.3</w:t>
      </w:r>
      <w:r w:rsidRPr="00AD24DA">
        <w:rPr>
          <w:rStyle w:val="VerbatimChar"/>
          <w:lang w:val="pt-BR"/>
        </w:rPr>
        <w:t>8  0.6523       0.6975    11.93  12.3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Out    0.00  0.5183       0.6063    28.08  10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Nov    0.00  0.6307       0.6093    18.53   7.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Dez    1.76  0.8686       1.0007    49.56  24.0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omprida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[1</w:t>
      </w:r>
      <w:r w:rsidRPr="00AD24DA">
        <w:rPr>
          <w:rStyle w:val="VerbatimChar"/>
          <w:lang w:val="pt-BR"/>
        </w:rPr>
        <w:t xml:space="preserve">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</w:t>
      </w:r>
      <w:r w:rsidRPr="00AD24DA">
        <w:rPr>
          <w:rStyle w:val="VerbatimChar"/>
          <w:lang w:val="pt-BR"/>
        </w:rPr>
        <w:t>Garça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</w:t>
      </w:r>
      <w:r w:rsidRPr="00AD24DA">
        <w:rPr>
          <w:rStyle w:val="VerbatimChar"/>
          <w:lang w:val="pt-BR"/>
        </w:rPr>
        <w:t>Imboassica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</w:t>
      </w:r>
      <w:r w:rsidRPr="00AD24DA">
        <w:rPr>
          <w:rStyle w:val="VerbatimChar"/>
          <w:lang w:val="pt-BR"/>
        </w:rPr>
        <w:t>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Rio Macaé.3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</w:t>
      </w:r>
      <w:r w:rsidRPr="00AD24DA">
        <w:rPr>
          <w:rStyle w:val="VerbatimChar"/>
          <w:lang w:val="pt-BR"/>
        </w:rPr>
        <w:t>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</w:t>
      </w:r>
      <w:r w:rsidRPr="00AD24DA">
        <w:rPr>
          <w:rStyle w:val="VerbatimChar"/>
          <w:lang w:val="pt-BR"/>
        </w:rPr>
        <w:t>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Cabiúnas .4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</w:t>
      </w:r>
      <w:r w:rsidRPr="00AD24DA">
        <w:rPr>
          <w:rStyle w:val="VerbatimChar"/>
          <w:lang w:val="pt-BR"/>
        </w:rPr>
        <w:t>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</w:t>
      </w:r>
      <w:r w:rsidRPr="00AD24DA">
        <w:rPr>
          <w:rStyle w:val="VerbatimChar"/>
          <w:lang w:val="pt-BR"/>
        </w:rPr>
        <w:t xml:space="preserve">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arapebus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0] alcalinidade     </w:t>
      </w:r>
      <w:r w:rsidRPr="00AD24DA">
        <w:rPr>
          <w:rStyle w:val="VerbatimChar"/>
          <w:lang w:val="pt-BR"/>
        </w:rPr>
        <w:t xml:space="preserve">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</w:t>
      </w:r>
      <w:r w:rsidRPr="00AD24DA">
        <w:rPr>
          <w:rStyle w:val="VerbatimChar"/>
          <w:lang w:val="pt-BR"/>
        </w:rPr>
        <w:t>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omprida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0] alcalinidade  </w:t>
      </w:r>
      <w:r w:rsidRPr="00AD24DA">
        <w:rPr>
          <w:rStyle w:val="VerbatimChar"/>
          <w:lang w:val="pt-BR"/>
        </w:rPr>
        <w:t xml:space="preserve">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</w:t>
      </w:r>
      <w:r w:rsidRPr="00AD24DA">
        <w:rPr>
          <w:rStyle w:val="VerbatimChar"/>
          <w:lang w:val="pt-BR"/>
        </w:rPr>
        <w:t>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Garça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0] alcalinidade  </w:t>
      </w:r>
      <w:r w:rsidRPr="00AD24DA">
        <w:rPr>
          <w:rStyle w:val="VerbatimChar"/>
          <w:lang w:val="pt-BR"/>
        </w:rPr>
        <w:t xml:space="preserve">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</w:t>
      </w:r>
      <w:r w:rsidRPr="00AD24DA">
        <w:rPr>
          <w:rStyle w:val="VerbatimChar"/>
          <w:lang w:val="pt-BR"/>
        </w:rPr>
        <w:t>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Imboassica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mês 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an Jan Imboassica     4          1.4    0.5              1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4/Mar Mar Imboassica     4       </w:t>
      </w:r>
      <w:r w:rsidRPr="00AD24DA">
        <w:rPr>
          <w:rStyle w:val="VerbatimChar"/>
          <w:lang w:val="pt-BR"/>
        </w:rPr>
        <w:t xml:space="preserve">   0.9    0.4              6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br Abr Imboassica     4          1.3    0.4              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n Jun Imboassica     4          0.6    0.4              2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4/Jul Jul Imboassica     4          1.1    0.3         </w:t>
      </w:r>
      <w:r w:rsidRPr="00AD24DA">
        <w:rPr>
          <w:rStyle w:val="VerbatimChar"/>
          <w:lang w:val="pt-BR"/>
        </w:rPr>
        <w:t xml:space="preserve">     4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go Ago Imboassica     4          1.2    0.4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Set Set Imboassica     4          1.2    0.5              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Nov Nov Imboassica     4          0.9    0.5              3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</w:t>
      </w:r>
      <w:r w:rsidRPr="00AD24DA">
        <w:rPr>
          <w:rStyle w:val="VerbatimChar"/>
          <w:lang w:val="pt-BR"/>
        </w:rPr>
        <w:t xml:space="preserve">       temp.ar O2.conc O2.por alcalinidade   pH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an    29.0    5.80   74.4        384.4 6.8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Mar    32.0    5.83   74.6       1498.0 5.9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br    25.0    3.60   48.4        457.5 6.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n    30</w:t>
      </w:r>
      <w:r w:rsidRPr="00AD24DA">
        <w:rPr>
          <w:rStyle w:val="VerbatimChar"/>
          <w:lang w:val="pt-BR"/>
        </w:rPr>
        <w:t>.0    6.85   89.6        885.0 6.9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l    21.5    5.51   65.1        571.1 6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go    24.0    7.48   88.7        257.3 6.5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Set    30.5    9.43  113.8        248.7 7.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Nov    31.0    8.07  102.8        375.5 7.1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oliformes.totais coliformes.fecais P.total P.dissolvid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an             52000                80  0.2003       0.12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4/Mar             30000    </w:t>
      </w:r>
      <w:r w:rsidRPr="00AD24DA">
        <w:rPr>
          <w:rStyle w:val="VerbatimChar"/>
          <w:lang w:val="pt-BR"/>
        </w:rPr>
        <w:t xml:space="preserve">             0  0.0326       0.012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br            130000                70  0.0483       0.014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n             17000                20  0.0266       0.02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4/Jul                NA                NA  0.0499   </w:t>
      </w:r>
      <w:r w:rsidRPr="00AD24DA">
        <w:rPr>
          <w:rStyle w:val="VerbatimChar"/>
          <w:lang w:val="pt-BR"/>
        </w:rPr>
        <w:t xml:space="preserve">    0.01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go                NA                NA  0.0278       0.007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Set             30000                20  0.0198       0.007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Nov              6000                80  0.0163       0.00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</w:t>
      </w:r>
      <w:r w:rsidRPr="00AD24DA">
        <w:rPr>
          <w:rStyle w:val="VerbatimChar"/>
          <w:lang w:val="pt-BR"/>
        </w:rPr>
        <w:t xml:space="preserve">      ortofosfato amônio nitrato N.total N.dissolvido silic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an      0.0432  12.23   15.83  1.7322       1.6860   251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Mar      0.0032  28.11    2.05  0.7960       0.6549   154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4/Abr      0.0003   7.76 </w:t>
      </w:r>
      <w:r w:rsidRPr="00AD24DA">
        <w:rPr>
          <w:rStyle w:val="VerbatimChar"/>
          <w:lang w:val="pt-BR"/>
        </w:rPr>
        <w:t xml:space="preserve">   0.00  0.6840       0.4199   101.6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n      0.0010  18.55    0.00  0.4535       0.2842   155.3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l      0.0022  52.36    1.33  1.0696       1.5092    84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go      0.0003  13.10    4.72  0.9565       1.3</w:t>
      </w:r>
      <w:r w:rsidRPr="00AD24DA">
        <w:rPr>
          <w:rStyle w:val="VerbatimChar"/>
          <w:lang w:val="pt-BR"/>
        </w:rPr>
        <w:t>086   159.3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Set      0.0010  16.91    5.10  0.6338       0.4421    38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Nov      0.0035  40.31    7.12  1.0286       0.9376    11.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an  2.4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Mar  5.5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</w:t>
      </w:r>
      <w:r w:rsidRPr="00AD24DA">
        <w:rPr>
          <w:rStyle w:val="VerbatimChar"/>
          <w:lang w:val="pt-BR"/>
        </w:rPr>
        <w:t>ca 4/Abr 48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n 30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l  9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go 47.8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Set 43.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Nov 21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Rio Macaé.4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[4] profundidade      s</w:t>
      </w:r>
      <w:r w:rsidRPr="00AD24DA">
        <w:rPr>
          <w:rStyle w:val="VerbatimChar"/>
          <w:lang w:val="pt-BR"/>
        </w:rPr>
        <w:t xml:space="preserve">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</w:t>
      </w:r>
      <w:r w:rsidRPr="00AD24DA">
        <w:rPr>
          <w:rStyle w:val="VerbatimChar"/>
          <w:lang w:val="pt-BR"/>
        </w:rPr>
        <w:t xml:space="preserve">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Cabiúnas .5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</w:t>
      </w:r>
      <w:r w:rsidRPr="00AD24DA">
        <w:rPr>
          <w:rStyle w:val="VerbatimChar"/>
          <w:lang w:val="pt-BR"/>
        </w:rPr>
        <w:t xml:space="preserve">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6] ortofosfato       amô</w:t>
      </w:r>
      <w:r w:rsidRPr="00AD24DA">
        <w:rPr>
          <w:rStyle w:val="VerbatimChar"/>
          <w:lang w:val="pt-BR"/>
        </w:rPr>
        <w:t xml:space="preserve">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arapebus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</w:t>
      </w:r>
      <w:r w:rsidRPr="00AD24DA">
        <w:rPr>
          <w:rStyle w:val="VerbatimChar"/>
          <w:lang w:val="pt-BR"/>
        </w:rPr>
        <w:t xml:space="preserve">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omprida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</w:t>
      </w:r>
      <w:r w:rsidRPr="00AD24DA">
        <w:rPr>
          <w:rStyle w:val="VerbatimChar"/>
          <w:lang w:val="pt-BR"/>
        </w:rPr>
        <w:t xml:space="preserve">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</w:t>
      </w:r>
      <w:r w:rsidRPr="00AD24DA">
        <w:rPr>
          <w:rStyle w:val="VerbatimChar"/>
          <w:lang w:val="pt-BR"/>
        </w:rPr>
        <w:t xml:space="preserve">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Garça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</w:t>
      </w:r>
      <w:r w:rsidRPr="00AD24DA">
        <w:rPr>
          <w:rStyle w:val="VerbatimChar"/>
          <w:lang w:val="pt-BR"/>
        </w:rPr>
        <w:t xml:space="preserve">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</w:t>
      </w:r>
      <w:r w:rsidRPr="00AD24DA">
        <w:rPr>
          <w:rStyle w:val="VerbatimChar"/>
          <w:lang w:val="pt-BR"/>
        </w:rPr>
        <w:t xml:space="preserve">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Imboassica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mês      lagoa ponto profundidade </w:t>
      </w:r>
      <w:r w:rsidRPr="00AD24DA">
        <w:rPr>
          <w:rStyle w:val="VerbatimChar"/>
          <w:lang w:val="pt-BR"/>
        </w:rPr>
        <w:t>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an Jan Imboassica     5         1.45   0.55              2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r Mar Imboassica     5         0.90   0.40              7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br Abr Imboassica     5         1.70   0.60              2.</w:t>
      </w:r>
      <w:r w:rsidRPr="00AD24DA">
        <w:rPr>
          <w:rStyle w:val="VerbatimChar"/>
          <w:lang w:val="pt-BR"/>
        </w:rPr>
        <w:t>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i Mai Imboassica     5         0.40   0.30              2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n Jun Imboassica     5         0.90   0.50              1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l Jul Imboassica     5         1.20   1.00              3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5/Ago </w:t>
      </w:r>
      <w:r w:rsidRPr="00AD24DA">
        <w:rPr>
          <w:rStyle w:val="VerbatimChar"/>
          <w:lang w:val="pt-BR"/>
        </w:rPr>
        <w:t>Ago Imboassica     5         1.30   1.20              3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Set Set Imboassica     5         1.40   1.10              5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Nov Nov Imboassica     5         1.10   1.00              3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5/Dez Dez Imboassica     5  </w:t>
      </w:r>
      <w:r w:rsidRPr="00AD24DA">
        <w:rPr>
          <w:rStyle w:val="VerbatimChar"/>
          <w:lang w:val="pt-BR"/>
        </w:rPr>
        <w:t xml:space="preserve">       0.40   0.40              3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emp.ar O2.conc O2.por alcalinidade   pH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an      30    6.85   87.0       330.10 6.9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r      30    6.60   91.5       740.50 7.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br      27    6.79   86.1       457.50 6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i      24    6.50   85.8      1287.00 7.0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n      29    6.88   91.2      1038.00 7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l      22    6.69   79.7       587.55 6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</w:t>
      </w:r>
      <w:r w:rsidRPr="00AD24DA">
        <w:rPr>
          <w:rStyle w:val="VerbatimChar"/>
          <w:lang w:val="pt-BR"/>
        </w:rPr>
        <w:t>a 5/Ago      24    7.68   90.7       137.10 6.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Set      29    8.70  106.8        57.92 6.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Nov      30    9.39  118.6       206.10 6.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Dez      27   14.99  212.4      1081.00 7.8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oli</w:t>
      </w:r>
      <w:r w:rsidRPr="00AD24DA">
        <w:rPr>
          <w:rStyle w:val="VerbatimChar"/>
          <w:lang w:val="pt-BR"/>
        </w:rPr>
        <w:t>formes.totais coliformes.fecais P.total P.dissolvid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an             13000                20  0.0896       0.071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r           1600000                20  0.0723       0.02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5/Abr             50000            </w:t>
      </w:r>
      <w:r w:rsidRPr="00AD24DA">
        <w:rPr>
          <w:rStyle w:val="VerbatimChar"/>
          <w:lang w:val="pt-BR"/>
        </w:rPr>
        <w:t xml:space="preserve">     0  0.0506       0.019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i              2200                40  0.1123       0.03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n            160000                 0  0.0394       0.00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l                NA                NA  0.0141       0.00</w:t>
      </w:r>
      <w:r w:rsidRPr="00AD24DA">
        <w:rPr>
          <w:rStyle w:val="VerbatimChar"/>
          <w:lang w:val="pt-BR"/>
        </w:rPr>
        <w:t>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go                NA                NA  0.0109       0.01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Set             17000                20  0.0112       0.005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Nov             17000                40  0.0083       0.00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5/Dez   </w:t>
      </w:r>
      <w:r w:rsidRPr="00AD24DA">
        <w:rPr>
          <w:rStyle w:val="VerbatimChar"/>
          <w:lang w:val="pt-BR"/>
        </w:rPr>
        <w:t xml:space="preserve">           6000                 0  0.0077       0.01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ortofosfato amônio nitrato N.total N.dissolvido silic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an      0.0106  13.21   18.28  0.9209       0.8733   218.0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5/Mar      0.0054   4.83    0.00 </w:t>
      </w:r>
      <w:r w:rsidRPr="00AD24DA">
        <w:rPr>
          <w:rStyle w:val="VerbatimChar"/>
          <w:lang w:val="pt-BR"/>
        </w:rPr>
        <w:t xml:space="preserve"> 0.8019       0.4624    83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br      0.0010   7.77    4.22  0.6588       0.5538    94.3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i      0.0010  20.44    8.23  0.9138       0.5496    88.9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n      0.0000  23.10    0.00  0.4922       0.4416   15</w:t>
      </w:r>
      <w:r w:rsidRPr="00AD24DA">
        <w:rPr>
          <w:rStyle w:val="VerbatimChar"/>
          <w:lang w:val="pt-BR"/>
        </w:rPr>
        <w:t>5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l      0.0000  59.20    2.55  1.5327       1.5445   101.9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go      0.0038  45.04    6.71  1.0749       0.8882    97.8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Set      0.0019  38.97    9.01  0.8344       0.6870    14.9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5/Nov </w:t>
      </w:r>
      <w:r w:rsidRPr="00AD24DA">
        <w:rPr>
          <w:rStyle w:val="VerbatimChar"/>
          <w:lang w:val="pt-BR"/>
        </w:rPr>
        <w:t xml:space="preserve">     0.0032  37.23    9.80      NA           NA     4.7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Dez      0.0074   8.45    4.07  0.5958       0.5608    15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an  2.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r 16.6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br 14.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</w:t>
      </w:r>
      <w:r w:rsidRPr="00AD24DA">
        <w:rPr>
          <w:rStyle w:val="VerbatimChar"/>
          <w:lang w:val="pt-BR"/>
        </w:rPr>
        <w:t>i 47.9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n 18.5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l  4.4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go  3.2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Set 10.8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Nov  5.5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Dez  1.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Rio Macaé.5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</w:t>
      </w:r>
      <w:r w:rsidRPr="00AD24DA">
        <w:rPr>
          <w:rStyle w:val="VerbatimChar"/>
          <w:lang w:val="pt-BR"/>
        </w:rPr>
        <w:t xml:space="preserve">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Cabiúnas .6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[1] mês               lagoa             pont</w:t>
      </w:r>
      <w:r w:rsidRPr="00AD24DA">
        <w:rPr>
          <w:rStyle w:val="VerbatimChar"/>
          <w:lang w:val="pt-BR"/>
        </w:rPr>
        <w:t xml:space="preserve">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3] coliformes.fecais P.total           P.dissolvido</w:t>
      </w:r>
      <w:r w:rsidRPr="00AD24DA">
        <w:rPr>
          <w:rStyle w:val="VerbatimChar"/>
          <w:lang w:val="pt-BR"/>
        </w:rPr>
        <w:t xml:space="preserve">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arapebus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</w:t>
      </w:r>
      <w:r w:rsidRPr="00AD24DA">
        <w:rPr>
          <w:rStyle w:val="VerbatimChar"/>
          <w:lang w:val="pt-BR"/>
        </w:rPr>
        <w:t xml:space="preserve">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3] coliformes.fecais P.total           P.dissol</w:t>
      </w:r>
      <w:r w:rsidRPr="00AD24DA">
        <w:rPr>
          <w:rStyle w:val="VerbatimChar"/>
          <w:lang w:val="pt-BR"/>
        </w:rPr>
        <w:t xml:space="preserve">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omprida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</w:t>
      </w:r>
      <w:r w:rsidRPr="00AD24DA">
        <w:rPr>
          <w:rStyle w:val="VerbatimChar"/>
          <w:lang w:val="pt-BR"/>
        </w:rPr>
        <w:t xml:space="preserve">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3] coliformes.fecais P.total           P.dis</w:t>
      </w:r>
      <w:r w:rsidRPr="00AD24DA">
        <w:rPr>
          <w:rStyle w:val="VerbatimChar"/>
          <w:lang w:val="pt-BR"/>
        </w:rPr>
        <w:t xml:space="preserve">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Garça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</w:t>
      </w:r>
      <w:r w:rsidRPr="00AD24DA">
        <w:rPr>
          <w:rStyle w:val="VerbatimChar"/>
          <w:lang w:val="pt-BR"/>
        </w:rPr>
        <w:t xml:space="preserve">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3] coliformes.fecais P.total           P.dis</w:t>
      </w:r>
      <w:r w:rsidRPr="00AD24DA">
        <w:rPr>
          <w:rStyle w:val="VerbatimChar"/>
          <w:lang w:val="pt-BR"/>
        </w:rPr>
        <w:t xml:space="preserve">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Imboassica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mês 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an Jan Imboassica     6          1.6   0.50              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Fev Fev Imboassica     6          0.8   0.25              0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r Ma</w:t>
      </w:r>
      <w:r w:rsidRPr="00AD24DA">
        <w:rPr>
          <w:rStyle w:val="VerbatimChar"/>
          <w:lang w:val="pt-BR"/>
        </w:rPr>
        <w:t>r Imboassica     6          1.2   0.45              2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br Abr Imboassica     6          1.5   0.50              2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i Mai Imboassica     6          0.9   0.40              0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Jun Jun Imboassica     6    </w:t>
      </w:r>
      <w:r w:rsidRPr="00AD24DA">
        <w:rPr>
          <w:rStyle w:val="VerbatimChar"/>
          <w:lang w:val="pt-BR"/>
        </w:rPr>
        <w:t xml:space="preserve">      1.6   0.40              0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l Jul Imboassica     6          1.9   0.70              1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go Ago Imboassica     6          2.1   0.70              0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Set Set Imboassica     6          2.6   0.50      </w:t>
      </w:r>
      <w:r w:rsidRPr="00AD24DA">
        <w:rPr>
          <w:rStyle w:val="VerbatimChar"/>
          <w:lang w:val="pt-BR"/>
        </w:rPr>
        <w:t xml:space="preserve">        3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Out Out Imboassica     6          1.8   0.20              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Nov Nov Imboassica     6          1.9   0.20              1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Dez Dez Imboassica     6          0.9   0.50              1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</w:t>
      </w:r>
      <w:r w:rsidRPr="00AD24DA">
        <w:rPr>
          <w:rStyle w:val="VerbatimChar"/>
          <w:lang w:val="pt-BR"/>
        </w:rPr>
        <w:t xml:space="preserve">          temp.ar O2.conc O2.por alcalinidade   pH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an    28.0    4.27   53.6        907.0 6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Fev    26.0    4.62   55.9        288.7 6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r    31.0    3.94   49.4        572.8 6.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Abr   </w:t>
      </w:r>
      <w:r w:rsidRPr="00AD24DA">
        <w:rPr>
          <w:rStyle w:val="VerbatimChar"/>
          <w:lang w:val="pt-BR"/>
        </w:rPr>
        <w:t xml:space="preserve"> 24.0    3.40   40.8        686.1 6.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i    24.0    6.02   69.6        430.5 6.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n    26.0    7.20   79.9        476.6 6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l    22.0    6.61   72.5        461.5 6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go    21.5    4.9</w:t>
      </w:r>
      <w:r w:rsidRPr="00AD24DA">
        <w:rPr>
          <w:rStyle w:val="VerbatimChar"/>
          <w:lang w:val="pt-BR"/>
        </w:rPr>
        <w:t>9   55.5        446.4 6.5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Set    34.0    3.49   40.6        586.2 6.7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Out    20.0    5.32   62.4        357.5 6.8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Nov    28.0    5.49   66.5        620.0 6.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Dez    28.0    8.69  101.8    </w:t>
      </w:r>
      <w:r w:rsidRPr="00AD24DA">
        <w:rPr>
          <w:rStyle w:val="VerbatimChar"/>
          <w:lang w:val="pt-BR"/>
        </w:rPr>
        <w:t xml:space="preserve">    476.5 6.8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oliformes.totais coliformes.fecais P.total P.dissolvid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an            130000              9000  0.1254       0.04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Fev           1600000            160000  0.0528       0.02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</w:t>
      </w:r>
      <w:r w:rsidRPr="00AD24DA">
        <w:rPr>
          <w:rStyle w:val="VerbatimChar"/>
          <w:lang w:val="pt-BR"/>
        </w:rPr>
        <w:t>ica 6/Mar             16000              1300  0.0429       0.01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br              1100                70  0.2026       0.12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i             50000              1700  0.0413       0.027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n             170</w:t>
      </w:r>
      <w:r w:rsidRPr="00AD24DA">
        <w:rPr>
          <w:rStyle w:val="VerbatimChar"/>
          <w:lang w:val="pt-BR"/>
        </w:rPr>
        <w:t>00              2400  0.0614       0.04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l                NA                NA  0.0198       0.052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go            110000              2000  0.0778       0.05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Set             23000              2000  0.0</w:t>
      </w:r>
      <w:r w:rsidRPr="00AD24DA">
        <w:rPr>
          <w:rStyle w:val="VerbatimChar"/>
          <w:lang w:val="pt-BR"/>
        </w:rPr>
        <w:t>000       0.151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Out            240000              7000  0.0330       0.02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Nov             90000              4000  0.0227       0.00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Dez             34000              6000  0.0147       0.06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</w:t>
      </w:r>
      <w:r w:rsidRPr="00AD24DA">
        <w:rPr>
          <w:rStyle w:val="VerbatimChar"/>
          <w:lang w:val="pt-BR"/>
        </w:rPr>
        <w:t xml:space="preserve">            ortofosfato amônio nitrato N.total N.dissolvido silic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an      0.0131   9.44   15.57  1.4259       1.3783   285.7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Fev      0.0026  11.13    3.18  0.4144       0.4102   204.4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Mar      0.0074  </w:t>
      </w:r>
      <w:r w:rsidRPr="00AD24DA">
        <w:rPr>
          <w:rStyle w:val="VerbatimChar"/>
          <w:lang w:val="pt-BR"/>
        </w:rPr>
        <w:t>17.09   16.54  1.0009       0.9206   280.6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br      0.0918  90.99   78.35  2.4241       2.6901   251.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i      0.0006  21.70    9.07  0.6677       0.6332   155.2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Jun      0.0349  53.00   38.33  1.2088    </w:t>
      </w:r>
      <w:r w:rsidRPr="00AD24DA">
        <w:rPr>
          <w:rStyle w:val="VerbatimChar"/>
          <w:lang w:val="pt-BR"/>
        </w:rPr>
        <w:t xml:space="preserve">   0.7769   156.6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l      0.0352  21.54   34.91  1.5417       1.1794   225.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go      0.0397  32.16   28.39  1.3973       1.2492   151.8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Set      0.1379 106.43   21.04  4.4331       4.1226    22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</w:t>
      </w:r>
      <w:r w:rsidRPr="00AD24DA">
        <w:rPr>
          <w:rStyle w:val="VerbatimChar"/>
          <w:lang w:val="pt-BR"/>
        </w:rPr>
        <w:t>oassica 6/Out      0.0160  34.13   21.43  1.0853       1.0567    43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Nov      0.0083  15.50   15.38  0.9176       0.6894    11.0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Dez      0.0621   9.64    8.22  0.7738       0.6282     8.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an  5.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Fev  3.2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r  3.8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br  1.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i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n  1.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l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go  1.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Set  8.5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Out  0</w:t>
      </w:r>
      <w:r w:rsidRPr="00AD24DA">
        <w:rPr>
          <w:rStyle w:val="VerbatimChar"/>
          <w:lang w:val="pt-BR"/>
        </w:rPr>
        <w:t>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Nov  6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Dez  1.0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Rio Macaé.6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1] mês               lagoa             ponto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4] profundidade      secchi            vento.superfície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[7] temp.ar           O2.conc           O2.por    </w:t>
      </w:r>
      <w:r w:rsidRPr="00AD24DA">
        <w:rPr>
          <w:rStyle w:val="VerbatimChar"/>
          <w:lang w:val="pt-BR"/>
        </w:rPr>
        <w:t xml:space="preserve">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[10] alcalinidade      pH               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3] coliformes.fecais P.total           P.dissolvido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6] ortofosfato       amônio            nitrato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19] N.total           N.dissolvido      silicato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[22] chl.a           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&lt;0 rows&gt; (or 0-length row.names)</w:t>
      </w:r>
    </w:p>
    <w:p w:rsidR="00921BD8" w:rsidRPr="00AD24DA" w:rsidRDefault="00AD24DA">
      <w:pPr>
        <w:rPr>
          <w:lang w:val="pt-BR"/>
        </w:rPr>
      </w:pPr>
      <w:r w:rsidRPr="00AD24DA">
        <w:rPr>
          <w:lang w:val="pt-BR"/>
        </w:rPr>
        <w:t>Muitos elementos da lista acima estão em branco, simplesmente suas combinações não existem (não há pontos 3 ao 6 no Rio Macaé por exemplo, mas a função ainda cria esses elementos). Para isso exi</w:t>
      </w:r>
      <w:r w:rsidRPr="00AD24DA">
        <w:rPr>
          <w:lang w:val="pt-BR"/>
        </w:rPr>
        <w:t>ste o argumento drop. Coloque drop=TRUE e veja como agora os elementos vazios simplesmente não são criados:</w:t>
      </w:r>
    </w:p>
    <w:p w:rsidR="00921BD8" w:rsidRDefault="00AD24DA">
      <w:pPr>
        <w:pStyle w:val="SourceCode"/>
      </w:pPr>
      <w:r>
        <w:rPr>
          <w:rStyle w:val="KeywordTok"/>
        </w:rPr>
        <w:t>split</w:t>
      </w:r>
      <w:r>
        <w:rPr>
          <w:rStyle w:val="NormalTok"/>
        </w:rPr>
        <w:t>(ecolagoas,ecolagoas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dro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21BD8" w:rsidRPr="00AD24DA" w:rsidRDefault="00AD24DA">
      <w:pPr>
        <w:pStyle w:val="SourceCode"/>
        <w:rPr>
          <w:lang w:val="pt-BR"/>
        </w:rPr>
      </w:pPr>
      <w:r w:rsidRPr="00AD24DA">
        <w:rPr>
          <w:rStyle w:val="VerbatimChar"/>
          <w:lang w:val="pt-BR"/>
        </w:rPr>
        <w:t>## $`Cabiúnas .1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</w:t>
      </w:r>
      <w:r w:rsidRPr="00AD24DA">
        <w:rPr>
          <w:rStyle w:val="VerbatimChar"/>
          <w:lang w:val="pt-BR"/>
        </w:rPr>
        <w:t>as  1/Jan Jan Cabiúnas      1          3.8    0.7              2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Fev Fev Cabiúnas      1          2.5    0.5              1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r Mar Cabiúnas      1          3.5    0.8              3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Abr Abr Cabiúnas      </w:t>
      </w:r>
      <w:r w:rsidRPr="00AD24DA">
        <w:rPr>
          <w:rStyle w:val="VerbatimChar"/>
          <w:lang w:val="pt-BR"/>
        </w:rPr>
        <w:t>1          3.0    0.6              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i Mai Cabiúnas      1          3.5    0.5              3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n Jun Cabiúnas      1          3.8    0.8              6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Jul Jul Cabiúnas      1          3.7    1.1       </w:t>
      </w:r>
      <w:r w:rsidRPr="00AD24DA">
        <w:rPr>
          <w:rStyle w:val="VerbatimChar"/>
          <w:lang w:val="pt-BR"/>
        </w:rPr>
        <w:t xml:space="preserve">       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go Ago Cabiúnas      1          3.3    2.3              3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Set Set Cabiúnas      1          2.9    1.5              5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Out Out Cabiúnas      1          2.7    2.5              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No</w:t>
      </w:r>
      <w:r w:rsidRPr="00AD24DA">
        <w:rPr>
          <w:rStyle w:val="VerbatimChar"/>
          <w:lang w:val="pt-BR"/>
        </w:rPr>
        <w:t>v Nov Cabiúnas      1          3.3    1.6              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Dez Dez Cabiúnas      1          3.5    0.7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temp.ar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an      25    4.53   57.0        334.2 6.6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Fev      33    5.40   70.3        435.3 6.5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r      28    2.08   35.6        263.5 6.2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Abr    </w:t>
      </w:r>
      <w:r w:rsidRPr="00AD24DA">
        <w:rPr>
          <w:rStyle w:val="VerbatimChar"/>
          <w:lang w:val="pt-BR"/>
        </w:rPr>
        <w:t xml:space="preserve">  29    6.77   85.8        191.1 6.0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i      32    6.40   78.3        197.2 6.1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n      32    5.62   68.0        228.9 5.7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Jul      26    7.45   87.0   </w:t>
      </w:r>
      <w:r w:rsidRPr="00AD24DA">
        <w:rPr>
          <w:rStyle w:val="VerbatimChar"/>
          <w:lang w:val="pt-BR"/>
        </w:rPr>
        <w:t xml:space="preserve">     206.0 5.8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go      27    7.97   94.3        183.1 5.9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Set      21    7.77   88.0        179.4 6.6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Out      19    6.54   76.4        225.8 7.04       </w:t>
      </w:r>
      <w:r w:rsidRPr="00AD24DA">
        <w:rPr>
          <w:rStyle w:val="VerbatimChar"/>
          <w:lang w:val="pt-BR"/>
        </w:rPr>
        <w:t xml:space="preserve">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Nov      34    6.24   70.0        257.4 6.8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Dez      24    8.10  100.4        265.4 6.85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</w:t>
      </w:r>
      <w:r w:rsidRPr="00AD24DA">
        <w:rPr>
          <w:rStyle w:val="VerbatimChar"/>
          <w:lang w:val="pt-BR"/>
        </w:rPr>
        <w:t xml:space="preserve">  1/Jan                NA  0.0410       0.0416      0.0026  39.5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Fev                NA  0.0547       0.0355      0.0000  23.0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r                NA  0.0250       0.0227      0.0083  12.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br                NA</w:t>
      </w:r>
      <w:r w:rsidRPr="00AD24DA">
        <w:rPr>
          <w:rStyle w:val="VerbatimChar"/>
          <w:lang w:val="pt-BR"/>
        </w:rPr>
        <w:t xml:space="preserve">  0.0166       0.0093      0.0013   3.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i                NA  0.0243       0.0214      0.0010  22.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n                NA  0.0061       0.0042      0.0000  21.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Jul                NA  0.0038       0.0032    </w:t>
      </w:r>
      <w:r w:rsidRPr="00AD24DA">
        <w:rPr>
          <w:rStyle w:val="VerbatimChar"/>
          <w:lang w:val="pt-BR"/>
        </w:rPr>
        <w:t xml:space="preserve">  0.0006   2.2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go                NA  0.0067       0.0077      0.0006  10.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Set                NA  0.0022       0.0013      0.0013  14.0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Out                NA  0.0080       0.0077      0.0054  14.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</w:t>
      </w:r>
      <w:r w:rsidRPr="00AD24DA">
        <w:rPr>
          <w:rStyle w:val="VerbatimChar"/>
          <w:lang w:val="pt-BR"/>
        </w:rPr>
        <w:t>as  1/Nov                NA  0.0042       0.0022      0.0032   1.0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Dez                NA  0.0102       0.0144      0.0096   9.2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1/Jan    0.00  0.7587       0.5368 </w:t>
      </w:r>
      <w:r w:rsidRPr="00AD24DA">
        <w:rPr>
          <w:rStyle w:val="VerbatimChar"/>
          <w:lang w:val="pt-BR"/>
        </w:rPr>
        <w:t xml:space="preserve">   13.91 0.5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Fev    1.60  0.4537       0.6360   183.23 3.5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r    4.66  0.8310       0.3665   169.96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br    5.33  0.7307       0.7175    66.01 5.6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Mai    5.91  0.8382       0.8081   11</w:t>
      </w:r>
      <w:r w:rsidRPr="00AD24DA">
        <w:rPr>
          <w:rStyle w:val="VerbatimChar"/>
          <w:lang w:val="pt-BR"/>
        </w:rPr>
        <w:t>2.54 4.3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n    4.68  0.5839       0.5762    61.03 1.1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Jul    3.90  0.5095       0.5548    46.12 0.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Ago    1.36  0.4899       0.4756    14.51 0.44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Set    2.50  0.4189       0.4175     7.47</w:t>
      </w:r>
      <w:r w:rsidRPr="00AD24DA">
        <w:rPr>
          <w:rStyle w:val="VerbatimChar"/>
          <w:lang w:val="pt-BR"/>
        </w:rPr>
        <w:t xml:space="preserve"> 0.2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Out    3.68  0.4126       0.3958    13.32 1.5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Nov    1.13  0.4444       0.3776    14.30 2.6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1/Dez    3.90      NA           NA    18.65 4.6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arapebus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ês     lagoa ponto p</w:t>
      </w:r>
      <w:r w:rsidRPr="00AD24DA">
        <w:rPr>
          <w:rStyle w:val="VerbatimChar"/>
          <w:lang w:val="pt-BR"/>
        </w:rPr>
        <w:t>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an Jan Carapebus     1         1.80   1.20              3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Fev Fev Carapebus     1         0.35   0.35              5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1/Mar Mar Carapebus     1         0.70   0.70          </w:t>
      </w:r>
      <w:r w:rsidRPr="00AD24DA">
        <w:rPr>
          <w:rStyle w:val="VerbatimChar"/>
          <w:lang w:val="pt-BR"/>
        </w:rPr>
        <w:t xml:space="preserve">    6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br Abr Carapebus     1         1.60   0.90              2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Mai Mai Carapebus     1         0.80   0.50              1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n Jun Carapebus     1         1.50   0.50              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l J</w:t>
      </w:r>
      <w:r w:rsidRPr="00AD24DA">
        <w:rPr>
          <w:rStyle w:val="VerbatimChar"/>
          <w:lang w:val="pt-BR"/>
        </w:rPr>
        <w:t>ul Carapebus     1         2.20   0.40              8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go Ago Carapebus     1         1.70   1.20              5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Set Set Carapebus     1         1.50   1.00              8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Out Out Carapebus     1         1.60   1.20              6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Nov Nov Carapebus     1         1.70   1.30              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Dez Dez Carapebus     1         0.60   0.30              1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temp.ar O</w:t>
      </w:r>
      <w:r w:rsidRPr="00AD24DA">
        <w:rPr>
          <w:rStyle w:val="VerbatimChar"/>
          <w:lang w:val="pt-BR"/>
        </w:rPr>
        <w:t>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an      26    6.61   85.6        230.8 6.7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Fev      32    5.87   88.3       1947.0 7.3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Mar      25    6.24   86.4        5</w:t>
      </w:r>
      <w:r w:rsidRPr="00AD24DA">
        <w:rPr>
          <w:rStyle w:val="VerbatimChar"/>
          <w:lang w:val="pt-BR"/>
        </w:rPr>
        <w:t>28.5 6.7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br      27    7.00   89.2        110.4 6.15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Mai      28    6.59   85.0        617.4 6.3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1/Jun      30    6.49   80.8        371.1 6.57             </w:t>
      </w:r>
      <w:r w:rsidRPr="00AD24DA">
        <w:rPr>
          <w:rStyle w:val="VerbatimChar"/>
          <w:lang w:val="pt-BR"/>
        </w:rPr>
        <w:t xml:space="preserve">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l      22    7.52   88.0        397.8 6.5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go      23    8.02   95.4        424.4 6.4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Set      26    7.98   96.4        530.3 7.5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O</w:t>
      </w:r>
      <w:r w:rsidRPr="00AD24DA">
        <w:rPr>
          <w:rStyle w:val="VerbatimChar"/>
          <w:lang w:val="pt-BR"/>
        </w:rPr>
        <w:t>ut      28    6.35   79.2        505.5 7.6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Nov      31    6.86   88.6        802.1 7.9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Dez      26    7.60   94.7        279.5 6.2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</w:t>
      </w:r>
      <w:r w:rsidRPr="00AD24DA">
        <w:rPr>
          <w:rStyle w:val="VerbatimChar"/>
          <w:lang w:val="pt-BR"/>
        </w:rPr>
        <w:t>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an                NA  0.0221       0.0131      0.0000  13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Fev                NA  0.0576       0.0326      0.0000   3.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1/Mar                NA  0.0221       0.0144      </w:t>
      </w:r>
      <w:r w:rsidRPr="00AD24DA">
        <w:rPr>
          <w:rStyle w:val="VerbatimChar"/>
          <w:lang w:val="pt-BR"/>
        </w:rPr>
        <w:t>0.0045  48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br                NA  0.0141       0.0112      0.0026  47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Mai                NA  0.0547       0.0198      0.0022  32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n                NA  0.0266       0.0227      0.0010  31.4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</w:t>
      </w:r>
      <w:r w:rsidRPr="00AD24DA">
        <w:rPr>
          <w:rStyle w:val="VerbatimChar"/>
          <w:lang w:val="pt-BR"/>
        </w:rPr>
        <w:t>s 1/Jul                NA  0.0099       0.0083      0.0000  12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go                NA  0.0115       0.0150      0.0003  10.0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Set                NA  0.0099       0.0038      0.0029  12.3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Out                NA</w:t>
      </w:r>
      <w:r w:rsidRPr="00AD24DA">
        <w:rPr>
          <w:rStyle w:val="VerbatimChar"/>
          <w:lang w:val="pt-BR"/>
        </w:rPr>
        <w:t xml:space="preserve">  0.0195       0.0154      0.0115  14.5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Nov                NA  0.0112       0.0064      0.0035   0.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Dez                NA  0.0154       0.0077      0.0045   4.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chl.</w:t>
      </w:r>
      <w:r w:rsidRPr="00AD24DA">
        <w:rPr>
          <w:rStyle w:val="VerbatimChar"/>
          <w:lang w:val="pt-BR"/>
        </w:rPr>
        <w:t>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an    0.00  0.2702       0.4565    53.35  3.9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Fev    3.80  0.3112       0.2279    61.27  6.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Mar    3.05  0.7991       1.0165   124.53  3.5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br    6.44  0.8821       1.0731   137.86  7.0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</w:t>
      </w:r>
      <w:r w:rsidRPr="00AD24DA">
        <w:rPr>
          <w:rStyle w:val="VerbatimChar"/>
          <w:lang w:val="pt-BR"/>
        </w:rPr>
        <w:t xml:space="preserve"> Carapebus 1/Mai    2.48  0.9019       0.8757   106.96  9.7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n    4.96  0.9979       0.7921   103.39 15.6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Jul   15.35  0.8144       0.8323    97.20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Ago    6.07  0.7263       0.7734    78.01  1.9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</w:t>
      </w:r>
      <w:r w:rsidRPr="00AD24DA">
        <w:rPr>
          <w:rStyle w:val="VerbatimChar"/>
          <w:lang w:val="pt-BR"/>
        </w:rPr>
        <w:t>apebus 1/Set    8.15  0.5646       0.5207    17.19  3.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Out    2.07  0.5516       0.4761    24.26  4.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Nov    1.56  0.5695       0.4528    22.14  4.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1/Dez    2.88      NA           NA    98.05  3.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o</w:t>
      </w:r>
      <w:r w:rsidRPr="00AD24DA">
        <w:rPr>
          <w:rStyle w:val="VerbatimChar"/>
          <w:lang w:val="pt-BR"/>
        </w:rPr>
        <w:t>mprida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mês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an Jan Comprida     1          2.2    0.2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Fev Fev Comprida     1          3.6    0.4              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r Mar Com</w:t>
      </w:r>
      <w:r w:rsidRPr="00AD24DA">
        <w:rPr>
          <w:rStyle w:val="VerbatimChar"/>
          <w:lang w:val="pt-BR"/>
        </w:rPr>
        <w:t>prida     1          3.6    0.3              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br Abr Comprida     1          3.3    0.5              3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i Mai Comprida     1          3.7    0.3              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n Jun Comprida     1          3.2    0.3              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l Jul Comprida     1          3.0    0.2              1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go Ago Comprida     1          2.7    0.4              2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mprida 1/Set Set Comprida    </w:t>
      </w:r>
      <w:r w:rsidRPr="00AD24DA">
        <w:rPr>
          <w:rStyle w:val="VerbatimChar"/>
          <w:lang w:val="pt-BR"/>
        </w:rPr>
        <w:t xml:space="preserve"> 1          2.4    0.2              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Out Out Comprida     1          2.4    0.3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Nov Nov Comprida     1          2.7    0.4              3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mprida 1/Dez Dez Comprida     1          3.5    0.3            </w:t>
      </w:r>
      <w:r w:rsidRPr="00AD24DA">
        <w:rPr>
          <w:rStyle w:val="VerbatimChar"/>
          <w:lang w:val="pt-BR"/>
        </w:rPr>
        <w:t xml:space="preserve">  2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temp.ar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an      25    6.12   76.8           NA 4.05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Fev      35    3.47   45.6        40.84 4.17             8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mprida 1/Mar  </w:t>
      </w:r>
      <w:r w:rsidRPr="00AD24DA">
        <w:rPr>
          <w:rStyle w:val="VerbatimChar"/>
          <w:lang w:val="pt-BR"/>
        </w:rPr>
        <w:t xml:space="preserve">    30    2.87   36.8       -71.20 4.0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br      27    3.81   46.6       -87.06 3.8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i      28    2.66   34.3       -35.51 4.2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mprida 1/Jun      27    2.56   30.1    </w:t>
      </w:r>
      <w:r w:rsidRPr="00AD24DA">
        <w:rPr>
          <w:rStyle w:val="VerbatimChar"/>
          <w:lang w:val="pt-BR"/>
        </w:rPr>
        <w:t xml:space="preserve">       NA 4.2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l      27    5.88   67.1        -3.83 4.3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go      24    7.17   82.1        -3.83 4.3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mprida 1/Set      21    7.24   82.4       -23.42 4.28           </w:t>
      </w:r>
      <w:r w:rsidRPr="00AD24DA">
        <w:rPr>
          <w:rStyle w:val="VerbatimChar"/>
          <w:lang w:val="pt-BR"/>
        </w:rPr>
        <w:t xml:space="preserve">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Out      21    6.66   74.7        -7.66 4.2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Nov      31    5.49   68.1       -33.36 4.2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Dez      26    6.32   76.7       -72.97 4.3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</w:t>
      </w:r>
      <w:r w:rsidRPr="00AD24DA">
        <w:rPr>
          <w:rStyle w:val="VerbatimChar"/>
          <w:lang w:val="pt-BR"/>
        </w:rPr>
        <w:t xml:space="preserve">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an                NA  0.0624       0.0426      0.0128  11.4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Fev               800  0.0368       0.0214      0.0045  15.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mprida 1/Mar                NA  0.0250  </w:t>
      </w:r>
      <w:r w:rsidRPr="00AD24DA">
        <w:rPr>
          <w:rStyle w:val="VerbatimChar"/>
          <w:lang w:val="pt-BR"/>
        </w:rPr>
        <w:t xml:space="preserve">     0.0163      0.0166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br                NA  0.0198       0.0250      0.0170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i                NA  0.0358       0.0326      0.0077  14.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n                NA  0.0266       0.0208      0.0198  17.</w:t>
      </w:r>
      <w:r w:rsidRPr="00AD24DA">
        <w:rPr>
          <w:rStyle w:val="VerbatimChar"/>
          <w:lang w:val="pt-BR"/>
        </w:rPr>
        <w:t>5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l                NA  0.0131       0.0115      0.0074   9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go                NA  0.0141       0.0138      0.0099   7.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Set                NA  0.0157       0.0122      0.0115  14.2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omprida 1/Out        </w:t>
      </w:r>
      <w:r w:rsidRPr="00AD24DA">
        <w:rPr>
          <w:rStyle w:val="VerbatimChar"/>
          <w:lang w:val="pt-BR"/>
        </w:rPr>
        <w:t xml:space="preserve">        NA  0.0189       0.0141      0.0042  17.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Nov                NA  0.0102       0.0086      0.0013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Dez                NA  0.0147       0.0099      0.0154   1.4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nitrato N.total N.dissolvido silica</w:t>
      </w:r>
      <w:r w:rsidRPr="00AD24DA">
        <w:rPr>
          <w:rStyle w:val="VerbatimChar"/>
          <w:lang w:val="pt-BR"/>
        </w:rPr>
        <w:t>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an    1.81  1.3898       1.2176    190.1  1.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Fev    2.77  0.9079       0.8534    249.0  2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r    5.69  1.3668       1.1845    236.9  0.3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br    6.14  1.4021       1.2993    218.7  3.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Mai    2.87  1.2971       1.2547    106.8  1.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n    3.89  1.6255       1.4171    213.6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Jul    3.07  1.4228       1.3898    205.4  0.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Ago    3.20  1.3493       1.3016    215.4  1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</w:t>
      </w:r>
      <w:r w:rsidRPr="00AD24DA">
        <w:rPr>
          <w:rStyle w:val="VerbatimChar"/>
          <w:lang w:val="pt-BR"/>
        </w:rPr>
        <w:t>rida 1/Set    2.15  1.2090       1.1739    217.4  1.5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Out    3.43  1.1056       1.0051    180.3  2.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Nov    2.60  1.1133       1.1243    184.6  5.0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omprida 1/Dez    5.37  1.2054       0.8012     64.9  4.4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Garça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mês lagoa ponto profundidade secchi vento.superfície temp.ar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an Jan Garça     1         0.60   0.50              2.1    25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Fev Fev Garça     1         1.10   0.30              2.9    36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r Mar Garça     1         1.20   0.40              2.8    31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br Abr Garça     1         1.40   0.30              1.8    26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i Mai Garça     1         1.35   0.20              0.5    26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Jun Jun Garça    </w:t>
      </w:r>
      <w:r w:rsidRPr="00AD24DA">
        <w:rPr>
          <w:rStyle w:val="VerbatimChar"/>
          <w:lang w:val="pt-BR"/>
        </w:rPr>
        <w:t xml:space="preserve"> 1         1.00   0.40              1.9    27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l Jul Garça     1         1.30   0.50              2.0    24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go Ago Garça     1         1.50   0.70              2.1    34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Set Set Garça     1         1.20   0.35      </w:t>
      </w:r>
      <w:r w:rsidRPr="00AD24DA">
        <w:rPr>
          <w:rStyle w:val="VerbatimChar"/>
          <w:lang w:val="pt-BR"/>
        </w:rPr>
        <w:t xml:space="preserve">       10.8    20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Out Out Garça     1         1.10   0.50              2.0    27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Nov Nov Garça     1         1.00   0.70              2.2    2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Dez Dez Garça     1         1.30   0.35              0.8    23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</w:t>
      </w:r>
      <w:r w:rsidRPr="00AD24DA">
        <w:rPr>
          <w:rStyle w:val="VerbatimChar"/>
          <w:lang w:val="pt-BR"/>
        </w:rPr>
        <w:t xml:space="preserve">      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an    5.46   80.1       2504.0 8.1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Fev    5.18   71.2        167.4 5.1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r    4.27   57.3        720.8 6.7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br    6.33   69.3        925.4 6.7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i    5.92   72.8        516.0 6.8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n    6.49   80.6        932.8 7.0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Jul    7.70   93.4        934.5 7.19           </w:t>
      </w:r>
      <w:r w:rsidRPr="00AD24DA">
        <w:rPr>
          <w:rStyle w:val="VerbatimChar"/>
          <w:lang w:val="pt-BR"/>
        </w:rPr>
        <w:t xml:space="preserve">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go    8.21  100.8        936.3 7.3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Set    7.49   91.0       1066.0 7.7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Out    3.80   48.0       1105.0 7.7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Nov    6.34   85.3        127.6 8.17   </w:t>
      </w:r>
      <w:r w:rsidRPr="00AD24DA">
        <w:rPr>
          <w:rStyle w:val="VerbatimChar"/>
          <w:lang w:val="pt-BR"/>
        </w:rPr>
        <w:t xml:space="preserve">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Dez   10.39  124.2        479.3 7.2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an                NA  0.0384       0.0160      0.0000   6.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Fev              </w:t>
      </w:r>
      <w:r w:rsidRPr="00AD24DA">
        <w:rPr>
          <w:rStyle w:val="VerbatimChar"/>
          <w:lang w:val="pt-BR"/>
        </w:rPr>
        <w:t xml:space="preserve">  NA  0.1312       0.1139      0.0208  22.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r                NA  0.0285       0.0134      0.0080  14.9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br                NA  0.0227       0.0106      0.0016  16.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i                NA  0.0528       0.0272      0.0051</w:t>
      </w:r>
      <w:r w:rsidRPr="00AD24DA">
        <w:rPr>
          <w:rStyle w:val="VerbatimChar"/>
          <w:lang w:val="pt-BR"/>
        </w:rPr>
        <w:t xml:space="preserve">  27.2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n                NA  0.0122       0.1501      0.1008  18.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l                NA  0.0134       0.0109      0.0000   4.3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go                NA  0.0531       0.0410      0.0186  12.0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Set               </w:t>
      </w:r>
      <w:r w:rsidRPr="00AD24DA">
        <w:rPr>
          <w:rStyle w:val="VerbatimChar"/>
          <w:lang w:val="pt-BR"/>
        </w:rPr>
        <w:t xml:space="preserve"> NA  0.0118       0.0045      0.0029  11.5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Out                NA  0.0394       0.0131      0.0093  14.4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Nov                NA  0.0118       0.0070      0.0016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Dez                NA  0.0144       0.0134      0.0141 </w:t>
      </w:r>
      <w:r w:rsidRPr="00AD24DA">
        <w:rPr>
          <w:rStyle w:val="VerbatimChar"/>
          <w:lang w:val="pt-BR"/>
        </w:rPr>
        <w:t xml:space="preserve">  7.8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nitrato N.total N.dissolvido silica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an    0.00  0.5212       0.3849     0.00  0.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Fev    3.16  0.7769       1.0206   259.66  4.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r    2.82  1.2358       1.1073   138.41  1.3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Ab</w:t>
      </w:r>
      <w:r w:rsidRPr="00AD24DA">
        <w:rPr>
          <w:rStyle w:val="VerbatimChar"/>
          <w:lang w:val="pt-BR"/>
        </w:rPr>
        <w:t>r    5.15  1.3950       1.4010   101.58  6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Mai    3.23  1.2879       1.1304   111.24  8.0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n    3.83  1.2418       0.9653   120.14 21.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Jul   19.24  1.1210       1.2310   104.38  3.2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Garça 1/Ago   17.03  1.1011   </w:t>
      </w:r>
      <w:r w:rsidRPr="00AD24DA">
        <w:rPr>
          <w:rStyle w:val="VerbatimChar"/>
          <w:lang w:val="pt-BR"/>
        </w:rPr>
        <w:t xml:space="preserve">    1.1232   148.09  5.2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Set   16.10  1.1239       1.1224    76.37  3.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Out    0.00  0.9085       0.9566    46.77  2.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Nov    1.20  1.1274       1.0074    47.49  7.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Garça 1/Dez    2.80      NA           NA   220.31  0.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Imboassica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mês 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an Jan Imboassica     1         2.00   0.60              3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Fev </w:t>
      </w:r>
      <w:r w:rsidRPr="00AD24DA">
        <w:rPr>
          <w:rStyle w:val="VerbatimChar"/>
          <w:lang w:val="pt-BR"/>
        </w:rPr>
        <w:t>Fev Imboassica     1         0.70   0.25              1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ar Mar Imboassica     1         1.10   0.50              5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br Abr Imboassica     1         1.80   0.90              1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Mai Mai Imboassica     1  </w:t>
      </w:r>
      <w:r w:rsidRPr="00AD24DA">
        <w:rPr>
          <w:rStyle w:val="VerbatimChar"/>
          <w:lang w:val="pt-BR"/>
        </w:rPr>
        <w:t xml:space="preserve">       0.50   0.40              1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n Jun Imboassica     1         0.80   0.40              3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l Jul Imboassica     1         1.50   1.50              6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Ago Ago Imboassica     1         1.50   1.50    </w:t>
      </w:r>
      <w:r w:rsidRPr="00AD24DA">
        <w:rPr>
          <w:rStyle w:val="VerbatimChar"/>
          <w:lang w:val="pt-BR"/>
        </w:rPr>
        <w:t xml:space="preserve">          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Set Set Imboassica     1         1.35   0.90              7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Out Out Imboassica     1         0.40   0.40              3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Nov Nov Imboassica     1         1.20   0.70              4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</w:t>
      </w:r>
      <w:r w:rsidRPr="00AD24DA">
        <w:rPr>
          <w:rStyle w:val="VerbatimChar"/>
          <w:lang w:val="pt-BR"/>
        </w:rPr>
        <w:t>ssica 1/Dez Dez Imboassica     1         0.60   0.40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emp.ar O2.conc O2.por alcalinidade   pH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an      30    7.04   87.2       337.00 7.2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Fev      29    4.70   62.3       614.80 6.6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Imboassica 1/Mar      31    6.52   88.3      1366.00 7.4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br      27    5.40   68.7       517.50 6.5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ai      26    8.60  117.6      1412.00 7.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n      27    7.40   97.7      1075.00 7.4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</w:t>
      </w:r>
      <w:r w:rsidRPr="00AD24DA">
        <w:rPr>
          <w:rStyle w:val="VerbatimChar"/>
          <w:lang w:val="pt-BR"/>
        </w:rPr>
        <w:t>/Jul      24    6.89   83.6       601.75 6.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go      24    7.50   89.0       128.50 6.5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Set      26    8.50  103.8        83.21 6.4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Out      21    6.19   73.0      1618.00 7.8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Nov      30</w:t>
      </w:r>
      <w:r w:rsidRPr="00AD24DA">
        <w:rPr>
          <w:rStyle w:val="VerbatimChar"/>
          <w:lang w:val="pt-BR"/>
        </w:rPr>
        <w:t xml:space="preserve">   12.12  150.4       370.20 7.9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Dez      30    9.81  144.8      2147.00 8.1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oliformes.totais coliformes.fecais P.total P.dissolvid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an             17000                40  0.2730       0.26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</w:t>
      </w:r>
      <w:r w:rsidRPr="00AD24DA">
        <w:rPr>
          <w:rStyle w:val="VerbatimChar"/>
          <w:lang w:val="pt-BR"/>
        </w:rPr>
        <w:t>assica 1/Fev             22000               300  0.1510       0.08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ar           1600000                 0  0.0506       0.018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br             70000                 0  0.0365       0.021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Mai             </w:t>
      </w:r>
      <w:r w:rsidRPr="00AD24DA">
        <w:rPr>
          <w:rStyle w:val="VerbatimChar"/>
          <w:lang w:val="pt-BR"/>
        </w:rPr>
        <w:t xml:space="preserve"> 8000                60  0.1123       0.02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n              6000               400  0.0301       0.012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l                NA                NA  0.0134       0.008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Ago              2400                20  </w:t>
      </w:r>
      <w:r w:rsidRPr="00AD24DA">
        <w:rPr>
          <w:rStyle w:val="VerbatimChar"/>
          <w:lang w:val="pt-BR"/>
        </w:rPr>
        <w:t>0.0141       0.004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Set                NA                80  0.0083       0.00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Out            350000               500  0.0269       0.010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Nov             14000                20  0.0170       0.00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</w:t>
      </w:r>
      <w:r w:rsidRPr="00AD24DA">
        <w:rPr>
          <w:rStyle w:val="VerbatimChar"/>
          <w:lang w:val="pt-BR"/>
        </w:rPr>
        <w:t>boassica 1/Dez              7000                 0  0.0266       0.014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ortofosfato amônio nitrato N.total N.dissolvido silic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an      0.1782  11.39   25.60  1.0979       1.0517   235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Fev      0.000</w:t>
      </w:r>
      <w:r w:rsidRPr="00AD24DA">
        <w:rPr>
          <w:rStyle w:val="VerbatimChar"/>
          <w:lang w:val="pt-BR"/>
        </w:rPr>
        <w:t>0  23.07    6.20  0.5270       0.4154   177.4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ar      0.0019   3.10    0.00  0.4572       0.3805    98.0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br      0.0000   4.93    8.29  0.6276       0.6220    89.7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Mai      0.0000  13.10    0.00  0.6482 </w:t>
      </w:r>
      <w:r w:rsidRPr="00AD24DA">
        <w:rPr>
          <w:rStyle w:val="VerbatimChar"/>
          <w:lang w:val="pt-BR"/>
        </w:rPr>
        <w:t xml:space="preserve">      0.3522    66.4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n      0.0003  17.93    0.00  0.4799       0.2912   147.6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l      0.0003  61.72    1.53  1.7686       1.7261    59.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go      0.0000  45.28   10.26  1.4862       1.3429   126.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Set      0.0000  40.32   12.15  0.8742       0.7148    28.4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Out      0.0045  32.81    5.66  0.7137       0.6812    35.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Nov      0.0029  58.19   10.49  1.1067       1.4661    20.3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1/Dez      </w:t>
      </w:r>
      <w:r w:rsidRPr="00AD24DA">
        <w:rPr>
          <w:rStyle w:val="VerbatimChar"/>
          <w:lang w:val="pt-BR"/>
        </w:rPr>
        <w:t>0.0080   0.00      NA  0.1583       0.1546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an  1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Fev  2.4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ar 17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br  3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Mai 20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n  6.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Jul  1</w:t>
      </w:r>
      <w:r w:rsidRPr="00AD24DA">
        <w:rPr>
          <w:rStyle w:val="VerbatimChar"/>
          <w:lang w:val="pt-BR"/>
        </w:rPr>
        <w:t>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Ago  6.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Set 10.0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Out  1.2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Nov 12.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1/Dez  5.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Rio Macaé.1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r Mar R</w:t>
      </w:r>
      <w:r w:rsidRPr="00AD24DA">
        <w:rPr>
          <w:rStyle w:val="VerbatimChar"/>
          <w:lang w:val="pt-BR"/>
        </w:rPr>
        <w:t>io Macaé     1          3.0   0.30              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br Abr Rio Macaé     1          2.2   0.50              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i Mai Rio Macaé     1          2.8   0.30              0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1/Jun Jun Rio Macaé     1          2.2 </w:t>
      </w:r>
      <w:r w:rsidRPr="00AD24DA">
        <w:rPr>
          <w:rStyle w:val="VerbatimChar"/>
          <w:lang w:val="pt-BR"/>
        </w:rPr>
        <w:t xml:space="preserve">  0.8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l Jul Rio Macaé     1          2.1   0.80              0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go Ago Rio Macaé     1          1.8   0.80              0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Set Set Rio Macaé     1          1.7   0.55              3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</w:t>
      </w:r>
      <w:r w:rsidRPr="00AD24DA">
        <w:rPr>
          <w:rStyle w:val="VerbatimChar"/>
          <w:lang w:val="pt-BR"/>
        </w:rPr>
        <w:t>io Macaé 1/Out Out Rio Macaé     1          2.2   0.50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Nov Nov Rio Macaé     1          2.5   0.20              0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Dez Dez Rio Macaé     1          3.2   0.40              1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temp.ar O2.co</w:t>
      </w:r>
      <w:r w:rsidRPr="00AD24DA">
        <w:rPr>
          <w:rStyle w:val="VerbatimChar"/>
          <w:lang w:val="pt-BR"/>
        </w:rPr>
        <w:t>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r      33    4.60   56.4        197.9 5.99             9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br      27    6.66   78.1        170.3 5.90             3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i      24    6.99   85.1        172.1</w:t>
      </w:r>
      <w:r w:rsidRPr="00AD24DA">
        <w:rPr>
          <w:rStyle w:val="VerbatimChar"/>
          <w:lang w:val="pt-BR"/>
        </w:rPr>
        <w:t xml:space="preserve"> 6.29             28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n      28    6.93   85.8        215.8 6.88             9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l      24    8.00   95.5        214.7 6.9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go      17    8.06   89.2        213.6 7.03              200</w:t>
      </w:r>
      <w:r w:rsidRPr="00AD24DA">
        <w:rPr>
          <w:rStyle w:val="VerbatimChar"/>
          <w:lang w:val="pt-BR"/>
        </w:rPr>
        <w:t>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Set      26    7.50   86.5        567.6 7.0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Out      21    6.05   70.6        195.5 6.71            30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Nov      30    5.92   71.4        216.1 6.43            35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1/Dez  </w:t>
      </w:r>
      <w:r w:rsidRPr="00AD24DA">
        <w:rPr>
          <w:rStyle w:val="VerbatimChar"/>
          <w:lang w:val="pt-BR"/>
        </w:rPr>
        <w:t xml:space="preserve">    NA    6.02   71.5        232.2 6.41             17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r               800  0.0323       0.0438      0.0198   5.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br               800  0.0301</w:t>
      </w:r>
      <w:r w:rsidRPr="00AD24DA">
        <w:rPr>
          <w:rStyle w:val="VerbatimChar"/>
          <w:lang w:val="pt-BR"/>
        </w:rPr>
        <w:t xml:space="preserve">       0.0093      0.0029   6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i               800  0.0538       0.0218      0.0000  18.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n                40  0.0096       0.0074      0.0022  23.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l                NA  0.0112       0.0083      0.0000</w:t>
      </w:r>
      <w:r w:rsidRPr="00AD24DA">
        <w:rPr>
          <w:rStyle w:val="VerbatimChar"/>
          <w:lang w:val="pt-BR"/>
        </w:rPr>
        <w:t xml:space="preserve">  10.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go               130  0.0179       0.0090      0.0035   8.7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Set              2300  0.0691       0.0294      0.0115  58.8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Out              1700  0.0285       0.0157      0.0042  59.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Nov                 0  0.0390       0.0058      0.0042   4.2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Dez                80  0.0547       0.0378      0.0192   1.3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1/Mar    6.70  0.4963     </w:t>
      </w:r>
      <w:r w:rsidRPr="00AD24DA">
        <w:rPr>
          <w:rStyle w:val="VerbatimChar"/>
          <w:lang w:val="pt-BR"/>
        </w:rPr>
        <w:t xml:space="preserve">  0.4889   177.42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br    9.72  0.3937       0.3331   142.42 11.0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Mai    1.58  0.5047       0.4661   155.21  0.9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n   10.75  0.4171       0.3903   115.34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Jul   15.28  0.2841       0.</w:t>
      </w:r>
      <w:r w:rsidRPr="00AD24DA">
        <w:rPr>
          <w:rStyle w:val="VerbatimChar"/>
          <w:lang w:val="pt-BR"/>
        </w:rPr>
        <w:t>3031   199.91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Ago   12.91  0.3300       0.2740   177.78  4.2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Set    8.65  1.2748       1.0258    10.79 10.8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Out    9.20  0.3527       0.3065    33.28  0.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Nov   10.77  0.6997       0.4514</w:t>
      </w:r>
      <w:r w:rsidRPr="00AD24DA">
        <w:rPr>
          <w:rStyle w:val="VerbatimChar"/>
          <w:lang w:val="pt-BR"/>
        </w:rPr>
        <w:t xml:space="preserve">     0.00  1.3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1/Dez    6.74  0.6600       0.4322    17.50  4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Cabiúnas .2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an Jan Cabiúnas      2         1.65   0.8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Cabiúnas  2/Fev Fev Cabiúnas      2         1.10   0.40              0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r Mar Cabiúnas      2         1.90   0.80              3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br Abr Cabiúnas      2         2.00   0.60              3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i Mai Cabiúnas</w:t>
      </w:r>
      <w:r w:rsidRPr="00AD24DA">
        <w:rPr>
          <w:rStyle w:val="VerbatimChar"/>
          <w:lang w:val="pt-BR"/>
        </w:rPr>
        <w:t xml:space="preserve">      2         1.80   0.70              5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n Jun Cabiúnas      2         2.10   0.80              2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l Jul Cabiúnas      2         2.50   1.10              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2/Ago Ago Cabiúnas      2         1.70   1.70 </w:t>
      </w:r>
      <w:r w:rsidRPr="00AD24DA">
        <w:rPr>
          <w:rStyle w:val="VerbatimChar"/>
          <w:lang w:val="pt-BR"/>
        </w:rPr>
        <w:t xml:space="preserve">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Set Set Cabiúnas      2         1.75   1.25              3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Out Out Cabiúnas      2         2.10   2.10              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Nov Nov Cabiúnas      2         2.00   1.2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</w:t>
      </w:r>
      <w:r w:rsidRPr="00AD24DA">
        <w:rPr>
          <w:rStyle w:val="VerbatimChar"/>
          <w:lang w:val="pt-BR"/>
        </w:rPr>
        <w:t xml:space="preserve">  2/Dez Dez Cabiúnas      2         2.20   0.50              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temp.ar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an    26.0    4.05   51.1        344.4 6.3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2/Fev    32.0    4.26 </w:t>
      </w:r>
      <w:r w:rsidRPr="00AD24DA">
        <w:rPr>
          <w:rStyle w:val="VerbatimChar"/>
          <w:lang w:val="pt-BR"/>
        </w:rPr>
        <w:t xml:space="preserve">  58.9        180.3 5.6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r    29.0    5.30   71.9        226.5 6.0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br    28.5    6.25   78.0        166.0 5.9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i    31.0    6.33   78.1        196.6 5.</w:t>
      </w:r>
      <w:r w:rsidRPr="00AD24DA">
        <w:rPr>
          <w:rStyle w:val="VerbatimChar"/>
          <w:lang w:val="pt-BR"/>
        </w:rPr>
        <w:t>9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n    33.0    6.30   68.5        210.8 6.1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l    26.5    7.82   92.0        192.7 6.25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go    28.0    8.15   95.5        174.5 6.3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</w:t>
      </w:r>
      <w:r w:rsidRPr="00AD24DA">
        <w:rPr>
          <w:rStyle w:val="VerbatimChar"/>
          <w:lang w:val="pt-BR"/>
        </w:rPr>
        <w:t># Cabiúnas  2/Set    22.0    7.59   88.0        163.4 6.6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Out    20.0    6.80   77.2        198.5 6.8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Nov    29.0    6.24   77.5        231.1 6.7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Dez    2</w:t>
      </w:r>
      <w:r w:rsidRPr="00AD24DA">
        <w:rPr>
          <w:rStyle w:val="VerbatimChar"/>
          <w:lang w:val="pt-BR"/>
        </w:rPr>
        <w:t>4.0    7.38   90.6        267.6 6.59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an                NA  0.0826       0.0272      0.0000  11.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2/Fev                NA  0.0470   </w:t>
      </w:r>
      <w:r w:rsidRPr="00AD24DA">
        <w:rPr>
          <w:rStyle w:val="VerbatimChar"/>
          <w:lang w:val="pt-BR"/>
        </w:rPr>
        <w:t xml:space="preserve">    0.0458      0.0000  12.0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r                NA  0.0186       0.0182      0.0083  14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br                NA  0.0138       0.0083      0.0016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i                NA  0.0202       0.0160      0.0006  1</w:t>
      </w:r>
      <w:r w:rsidRPr="00AD24DA">
        <w:rPr>
          <w:rStyle w:val="VerbatimChar"/>
          <w:lang w:val="pt-BR"/>
        </w:rPr>
        <w:t>9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n                NA  0.0122       0.0077      0.0016  19.4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l                NA  0.0032       0.0029      0.0000   4.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go                NA  0.0090       0.0058      0.0013  10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Set                NA  0.0048       0.0029      0.0022  14.0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Out                NA  0.0301       0.0061      0.0026  16.3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Nov                NA  0.0064       0.0010      0.0032   1.2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 2/Dez       </w:t>
      </w:r>
      <w:r w:rsidRPr="00AD24DA">
        <w:rPr>
          <w:rStyle w:val="VerbatimChar"/>
          <w:lang w:val="pt-BR"/>
        </w:rPr>
        <w:t xml:space="preserve">         NA  0.0141       0.0090      0.0061   4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an    1.05  0.5844       0.7291    43.27  1.9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Fev    1.30  0.6755       0.6831   181.11  4.3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</w:t>
      </w:r>
      <w:r w:rsidRPr="00AD24DA">
        <w:rPr>
          <w:rStyle w:val="VerbatimChar"/>
          <w:lang w:val="pt-BR"/>
        </w:rPr>
        <w:t xml:space="preserve"> 2/Mar    5.19  1.0948       0.8998   140.52  2.2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br    4.01  0.6770       0.6037    67.53 13.4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Mai    5.65  0.8344       0.7805   190.00  8.4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Jun    4.99  0.6146       0.7367    63.02  2.5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</w:t>
      </w:r>
      <w:r w:rsidRPr="00AD24DA">
        <w:rPr>
          <w:rStyle w:val="VerbatimChar"/>
          <w:lang w:val="pt-BR"/>
        </w:rPr>
        <w:t xml:space="preserve"> 2/Jul    2.75  0.5001       0.4857    47.53  0.0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Ago    1.02  0.4878       0.5230    22.33  1.3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Set    3.10  0.4417       0.6068    16.82  0.7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Out    4.91  0.3448       0.3557    10.88  2.6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biúnas </w:t>
      </w:r>
      <w:r w:rsidRPr="00AD24DA">
        <w:rPr>
          <w:rStyle w:val="VerbatimChar"/>
          <w:lang w:val="pt-BR"/>
        </w:rPr>
        <w:t xml:space="preserve"> 2/Nov    0.00  0.4068       0.4080    10.50  2.6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biúnas  2/Dez    2.93  1.0627       0.6968    33.65 11.0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arapebus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Jan Jan Carapebus     2      </w:t>
      </w:r>
      <w:r w:rsidRPr="00AD24DA">
        <w:rPr>
          <w:rStyle w:val="VerbatimChar"/>
          <w:lang w:val="pt-BR"/>
        </w:rPr>
        <w:t xml:space="preserve">    3.8   1.40              2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Fev Fev Carapebus     2          1.4   0.70              3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r Mar Carapebus     2          2.6   0.45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Abr Abr Carapebus     2          3.4   0.80              </w:t>
      </w:r>
      <w:r w:rsidRPr="00AD24DA">
        <w:rPr>
          <w:rStyle w:val="VerbatimChar"/>
          <w:lang w:val="pt-BR"/>
        </w:rPr>
        <w:t>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i Mai Carapebus     2          2.5   0.60              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n Jun Carapebus     2          2.2   0.50              7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l Jul Carapebus     2          3.7   0.70              3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Ago Ago C</w:t>
      </w:r>
      <w:r w:rsidRPr="00AD24DA">
        <w:rPr>
          <w:rStyle w:val="VerbatimChar"/>
          <w:lang w:val="pt-BR"/>
        </w:rPr>
        <w:t>arapebus     2          3.3   0.80              2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Set Set Carapebus     2          3.3   0.70              7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Out Out Carapebus     2          3.6   1.1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Nov Nov Carapebus     2          3.2 </w:t>
      </w:r>
      <w:r w:rsidRPr="00AD24DA">
        <w:rPr>
          <w:rStyle w:val="VerbatimChar"/>
          <w:lang w:val="pt-BR"/>
        </w:rPr>
        <w:t xml:space="preserve">  1.20              3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Dez Dez Carapebus     2          2.2   0.30              0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temp.ar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an    27.0    5.88   75.7        288.2 6.68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Fev    32.0    5.55   78.2       1535.0 7.16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r    32.0    4.96   67.5        528.0 6.23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Abr    28.0    9.60  126.5        101.0 5.8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Mai    </w:t>
      </w:r>
      <w:r w:rsidRPr="00AD24DA">
        <w:rPr>
          <w:rStyle w:val="VerbatimChar"/>
          <w:lang w:val="pt-BR"/>
        </w:rPr>
        <w:t>28.0    6.15   78.0        756.9 5.9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n    30.0    5.66   75.5        735.4 6.57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l    24.5    6.87   81.3        624.1 6.6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Ago    24.0    7.91   93.1   </w:t>
      </w:r>
      <w:r w:rsidRPr="00AD24DA">
        <w:rPr>
          <w:rStyle w:val="VerbatimChar"/>
          <w:lang w:val="pt-BR"/>
        </w:rPr>
        <w:t xml:space="preserve">     512.8 6.71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Set    22.0    7.47   91.0        490.9 7.4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Out    22.0    5.46   68.1        525.8 7.34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Nov    29.0    6.04   77.3        824.4 7.42       </w:t>
      </w:r>
      <w:r w:rsidRPr="00AD24DA">
        <w:rPr>
          <w:rStyle w:val="VerbatimChar"/>
          <w:lang w:val="pt-BR"/>
        </w:rPr>
        <w:t xml:space="preserve">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Dez    27.0    5.30   66.5        195.5 6.25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an                NA  0.0326       0.0227      0.0000  11.8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</w:t>
      </w:r>
      <w:r w:rsidRPr="00AD24DA">
        <w:rPr>
          <w:rStyle w:val="VerbatimChar"/>
          <w:lang w:val="pt-BR"/>
        </w:rPr>
        <w:t xml:space="preserve"> 2/Fev                NA  0.1597       0.0483      0.0128  16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r                NA  0.0278       0.0118      0.0022  53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Abr                NA  0.0192       0.0093      0.0022  33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i                NA  0.0474       0.0214      0.0016  30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n                NA  0.0144       0.1411      0.0595  44.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l                NA  0.0122       0.0096      0.0000  10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Ago       </w:t>
      </w:r>
      <w:r w:rsidRPr="00AD24DA">
        <w:rPr>
          <w:rStyle w:val="VerbatimChar"/>
          <w:lang w:val="pt-BR"/>
        </w:rPr>
        <w:t xml:space="preserve">         NA  0.0157       0.0109      0.0000  10.5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Set                NA  0.0099       0.0051      0.0029  14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Out                NA  0.0166       0.0118      0.0038  14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2/Nov                NA  0.0102      </w:t>
      </w:r>
      <w:r w:rsidRPr="00AD24DA">
        <w:rPr>
          <w:rStyle w:val="VerbatimChar"/>
          <w:lang w:val="pt-BR"/>
        </w:rPr>
        <w:t xml:space="preserve"> 0.0032      0.0035   1.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Dez                NA  0.0154       0.0106      0.0051   2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an    1.85  0.2213       0.1698    22.50  1.4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Fev    3.52</w:t>
      </w:r>
      <w:r w:rsidRPr="00AD24DA">
        <w:rPr>
          <w:rStyle w:val="VerbatimChar"/>
          <w:lang w:val="pt-BR"/>
        </w:rPr>
        <w:t xml:space="preserve">  0.2814       0.4659    98.49  6.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r    1.78  1.0385       1.0590   124.88  2.7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Abr    3.74  0.8687       0.9220   100.03  6.0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Mai    2.11  0.8912       0.7825    71.71 14.9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n    3.60  1.</w:t>
      </w:r>
      <w:r w:rsidRPr="00AD24DA">
        <w:rPr>
          <w:rStyle w:val="VerbatimChar"/>
          <w:lang w:val="pt-BR"/>
        </w:rPr>
        <w:t>0469       0.4918    99.04 22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Jul    7.82  0.8357       0.7662    58.30  7.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Ago    3.99  0.7052       0.6082    68.34  7.5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Set    6.25  0.5852       0.5036    15.11  8.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Out    0.00  0.4862</w:t>
      </w:r>
      <w:r w:rsidRPr="00AD24DA">
        <w:rPr>
          <w:rStyle w:val="VerbatimChar"/>
          <w:lang w:val="pt-BR"/>
        </w:rPr>
        <w:t xml:space="preserve">       0.4591    31.04  4.0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Nov    5.92      NA           NA     4.01  4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2/Dez    2.98  0.8712       0.8607    97.51  4.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Imboassica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mês 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</w:t>
      </w:r>
      <w:r w:rsidRPr="00AD24DA">
        <w:rPr>
          <w:rStyle w:val="VerbatimChar"/>
          <w:lang w:val="pt-BR"/>
        </w:rPr>
        <w:t xml:space="preserve"> Imboassica 2/Jan Jan Imboassica     2          1.3   0.50              2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r Mar Imboassica     2          0.7   0.35              7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br Abr Imboassica     2          1.4   0.40              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Mai Mai </w:t>
      </w:r>
      <w:r w:rsidRPr="00AD24DA">
        <w:rPr>
          <w:rStyle w:val="VerbatimChar"/>
          <w:lang w:val="pt-BR"/>
        </w:rPr>
        <w:t>Imboassica     2          0.3   0.25              3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n Jun Imboassica     2          0.7   0.3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l Jul Imboassica     2          1.1   0.70              2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Ago Ago Imboassica     2      </w:t>
      </w:r>
      <w:r w:rsidRPr="00AD24DA">
        <w:rPr>
          <w:rStyle w:val="VerbatimChar"/>
          <w:lang w:val="pt-BR"/>
        </w:rPr>
        <w:t xml:space="preserve">    1.2   0.90              2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Set Set Imboassica     2          1.1   0.70              6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Out Out Imboassica     2          0.1   0.10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Nov Nov Imboassica     2          0.9   0.60        </w:t>
      </w:r>
      <w:r w:rsidRPr="00AD24DA">
        <w:rPr>
          <w:rStyle w:val="VerbatimChar"/>
          <w:lang w:val="pt-BR"/>
        </w:rPr>
        <w:t xml:space="preserve">      1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Dez Dez Imboassica     2          0.2   0.20              1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emp.ar O2.conc O2.por alcalinidade   pH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an    30.0    7.12   91.0        386.3 7.2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Mar    30.0    6.36   86.8    </w:t>
      </w:r>
      <w:r w:rsidRPr="00AD24DA">
        <w:rPr>
          <w:rStyle w:val="VerbatimChar"/>
          <w:lang w:val="pt-BR"/>
        </w:rPr>
        <w:t xml:space="preserve">    865.3 7.2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br    26.0    3.33   42.0        760.0 6.5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i    27.0    8.50  109.5       1357.0 7.4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n    29.0    6.52   94.0       1813.0 6.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l    22.2    6.62   81.4       1117.2 6.</w:t>
      </w:r>
      <w:r w:rsidRPr="00AD24DA">
        <w:rPr>
          <w:rStyle w:val="VerbatimChar"/>
          <w:lang w:val="pt-BR"/>
        </w:rPr>
        <w:t>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go    27.0    7.20   85.1        421.5 6.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Set    29.0    7.69   96.8        200.4 6.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Out    21.0    4.98   60.0       1313.0 7.2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Nov    32.0    9.66  123.1        330.6 7.2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</w:t>
      </w:r>
      <w:r w:rsidRPr="00AD24DA">
        <w:rPr>
          <w:rStyle w:val="VerbatimChar"/>
          <w:lang w:val="pt-BR"/>
        </w:rPr>
        <w:t>sica 2/Dez    27.0    6.55   96.5       1547.0 7.3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oliformes.totais coliformes.fecais P.total P.dissolvid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an             30000               500  0.2390       0.04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r           1600000              7000  0.1466       0.02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br             30000                80  0.2061       0.022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i            220000             30000  0.1478       0.035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Jun      </w:t>
      </w:r>
      <w:r w:rsidRPr="00AD24DA">
        <w:rPr>
          <w:rStyle w:val="VerbatimChar"/>
          <w:lang w:val="pt-BR"/>
        </w:rPr>
        <w:t xml:space="preserve">     1600000             17000  0.5664       0.155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l                NA                NA  0.0278       0.00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go             11000                20  0.1597       0.06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Set            500000             </w:t>
      </w:r>
      <w:r w:rsidRPr="00AD24DA">
        <w:rPr>
          <w:rStyle w:val="VerbatimChar"/>
          <w:lang w:val="pt-BR"/>
        </w:rPr>
        <w:t xml:space="preserve"> 7000  0.0634       0.01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Out           1600000            170000  0.1498       0.036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Nov             28000               330  0.0304       0.006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Dez            300000             80000  0.1078       0.052</w:t>
      </w:r>
      <w:r w:rsidRPr="00AD24DA">
        <w:rPr>
          <w:rStyle w:val="VerbatimChar"/>
          <w:lang w:val="pt-BR"/>
        </w:rPr>
        <w:t>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ortofosfato amônio nitrato N.total N.dissolvido silic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an      0.0138  19.22   21.23   1.215       1.1673   254.2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r      0.0054  33.46    1.10   1.361       0.6826   123.5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Abr    </w:t>
      </w:r>
      <w:r w:rsidRPr="00AD24DA">
        <w:rPr>
          <w:rStyle w:val="VerbatimChar"/>
          <w:lang w:val="pt-BR"/>
        </w:rPr>
        <w:t xml:space="preserve">  0.0016  62.61    5.35   1.517       1.2284    84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i      0.0000  48.29    0.00   1.479       1.1064    86.1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n      0.1402 144.73    0.00   5.585       5.1380   176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Jul      0.0000  68.72    3.67  </w:t>
      </w:r>
      <w:r w:rsidRPr="00AD24DA">
        <w:rPr>
          <w:rStyle w:val="VerbatimChar"/>
          <w:lang w:val="pt-BR"/>
        </w:rPr>
        <w:t xml:space="preserve"> 1.602       1.5793    91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go      0.0560 106.54    5.99   3.627       2.7408   142.0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Set      0.0022  83.89   24.84   1.944       1.6965    44.3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Out      0.0227 115.47   24.83   3.819       2.3688    51</w:t>
      </w:r>
      <w:r w:rsidRPr="00AD24DA">
        <w:rPr>
          <w:rStyle w:val="VerbatimChar"/>
          <w:lang w:val="pt-BR"/>
        </w:rPr>
        <w:t>.9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Nov      0.0016  42.31    9.64   1.280       1.1581     9.0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Dez      0.0442  82.29    1.02   2.554       2.1444  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an  2.5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r 32.8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2/Abr </w:t>
      </w:r>
      <w:r w:rsidRPr="00AD24DA">
        <w:rPr>
          <w:rStyle w:val="VerbatimChar"/>
          <w:lang w:val="pt-BR"/>
        </w:rPr>
        <w:t>19.8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Mai 69.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n  6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Jul  5.0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Ago  2.7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Set 13.9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Out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Nov 15.2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2/Dez  4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`Rio Macaé.2`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</w:t>
      </w:r>
      <w:r w:rsidRPr="00AD24DA">
        <w:rPr>
          <w:rStyle w:val="VerbatimChar"/>
          <w:lang w:val="pt-BR"/>
        </w:rPr>
        <w:t>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r Mar Rio Macaé     2         2.50   0.30              0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br Abr Rio Macaé     2         3.00   0.60              1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i Mai Rio Macaé     2         3</w:t>
      </w:r>
      <w:r w:rsidRPr="00AD24DA">
        <w:rPr>
          <w:rStyle w:val="VerbatimChar"/>
          <w:lang w:val="pt-BR"/>
        </w:rPr>
        <w:t>.00   0.40              1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n Jun Rio Macaé     2         2.70   0.80              1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l Jul Rio Macaé     2         1.90   0.67              2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go Ago Rio Macaé     2         1.50   0.70              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Set Set Rio Macaé     2         1.35   0.50              3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Out Out Rio Macaé     2         2.40   0.60              1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Nov Nov Rio Macaé     2         2.80   0.30              1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Dez Dez Rio M</w:t>
      </w:r>
      <w:r w:rsidRPr="00AD24DA">
        <w:rPr>
          <w:rStyle w:val="VerbatimChar"/>
          <w:lang w:val="pt-BR"/>
        </w:rPr>
        <w:t>acaé     2         2.30   0.40              1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temp.ar O2.conc O2.por alcalinidade  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r      33    5.97   60.6        121.9 6.01             9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br      29    6.56   78.2        121</w:t>
      </w:r>
      <w:r w:rsidRPr="00AD24DA">
        <w:rPr>
          <w:rStyle w:val="VerbatimChar"/>
          <w:lang w:val="pt-BR"/>
        </w:rPr>
        <w:t>.3 6.03            22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i      23    6.39   73.3        292.8 6.14             5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n      27    6.26   74.2        464.3 6.42            50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l      21    9.38  105.0        519.5 6.7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go      19    6.49   74.2        574.6 6.97             16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Set      23    6.04   71.7        194.5 6.92              4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2/Out    </w:t>
      </w:r>
      <w:r w:rsidRPr="00AD24DA">
        <w:rPr>
          <w:rStyle w:val="VerbatimChar"/>
          <w:lang w:val="pt-BR"/>
        </w:rPr>
        <w:t xml:space="preserve">  19    4.78   55.2        387.8 6.62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Nov      31    6.85   82.9        271.3 6.52            16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Dez      NA    5.66   66.3        298.9 6.40             33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</w:t>
      </w:r>
      <w:r w:rsidRPr="00AD24DA">
        <w:rPr>
          <w:rStyle w:val="VerbatimChar"/>
          <w:lang w:val="pt-BR"/>
        </w:rPr>
        <w:t xml:space="preserve">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r              5000  0.0554       0.0326      0.0285   5.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br             11000  0.0272       0.0080      0.0010  13.5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i               300  0.0499       0.0234      0.0013</w:t>
      </w:r>
      <w:r w:rsidRPr="00AD24DA">
        <w:rPr>
          <w:rStyle w:val="VerbatimChar"/>
          <w:lang w:val="pt-BR"/>
        </w:rPr>
        <w:t xml:space="preserve">  22.6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n            800000  0.0480       0.0227      0.0182  64.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l                NA  0.0634       0.0246      0.0096  49.1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go              5000  0.0432       0.0176      0.0064  21.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Se</w:t>
      </w:r>
      <w:r w:rsidRPr="00AD24DA">
        <w:rPr>
          <w:rStyle w:val="VerbatimChar"/>
          <w:lang w:val="pt-BR"/>
        </w:rPr>
        <w:t>t               400  0.0077       0.0045      0.0032  16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Out                NA  0.0442       0.0150      0.0042  61.0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Nov                 0  0.0221       0.0090      0.0045   4.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Dez              2000  0.04</w:t>
      </w:r>
      <w:r w:rsidRPr="00AD24DA">
        <w:rPr>
          <w:rStyle w:val="VerbatimChar"/>
          <w:lang w:val="pt-BR"/>
        </w:rPr>
        <w:t>74       0.0294      0.0086   4.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r    3.74  0.6678       0.2978   162.12 3.3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br    9.07  0.3276       0.3055   167.15 4.81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Mai   11.86  0.65</w:t>
      </w:r>
      <w:r w:rsidRPr="00AD24DA">
        <w:rPr>
          <w:rStyle w:val="VerbatimChar"/>
          <w:lang w:val="pt-BR"/>
        </w:rPr>
        <w:t>62       0.5597   157.89 0.08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n    7.34  0.6664       0.8540   173.15 6.51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Jul   11.02  1.2418       1.2439   178.02 3.7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Ago    7.15  0.6391       0.5200   146.92 3.4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Rio Macaé 2/Set   12.08  0.2530  </w:t>
      </w:r>
      <w:r w:rsidRPr="00AD24DA">
        <w:rPr>
          <w:rStyle w:val="VerbatimChar"/>
          <w:lang w:val="pt-BR"/>
        </w:rPr>
        <w:t xml:space="preserve">     0.3186    16.34 1.0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Out   12.48  1.2222       1.0364    40.40 0.8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Nov    9.47  0.4211       0.3641     5.30 4.4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Rio Macaé 2/Dez    5.96  0.7039       0.6461    20.65 1.4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Carapebus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m</w:t>
      </w:r>
      <w:r w:rsidRPr="00AD24DA">
        <w:rPr>
          <w:rStyle w:val="VerbatimChar"/>
          <w:lang w:val="pt-BR"/>
        </w:rPr>
        <w:t>ês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an Jan Carapebus     3          2.4    1.3              3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Fev Fev Carapebus     3          0.4    0.4              6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3/Mar Mar Carapebus     3          </w:t>
      </w:r>
      <w:r w:rsidRPr="00AD24DA">
        <w:rPr>
          <w:rStyle w:val="VerbatimChar"/>
          <w:lang w:val="pt-BR"/>
        </w:rPr>
        <w:t>1.3    0.4              4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br Abr Carapebus     3          2.2    0.6              1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i Mai Carapebus     3          1.2    0.6              1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n Jun Carapebus     3          2.1    0.4              2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l Jul Carapebus     3          2.3    0.7              4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go Ago Carapebus     3          2.2    1.0              3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Set Set Carapebus     3          1.1    0.8              8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Out Out Carap</w:t>
      </w:r>
      <w:r w:rsidRPr="00AD24DA">
        <w:rPr>
          <w:rStyle w:val="VerbatimChar"/>
          <w:lang w:val="pt-BR"/>
        </w:rPr>
        <w:t>ebus     3          2.1    1.0              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Nov Nov Carapebus     3          2.2    1.0              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Dez Dez Carapebus     3          1.2    0.4              0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temp.ar O2.conc O2.por alcalinidade  </w:t>
      </w:r>
      <w:r w:rsidRPr="00AD24DA">
        <w:rPr>
          <w:rStyle w:val="VerbatimChar"/>
          <w:lang w:val="pt-BR"/>
        </w:rPr>
        <w:t xml:space="preserve"> pH coliformes.totais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an    28.0    6.46   82.5        635.3 7.04            13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Fev    31.0    5.82   83.7       1798.0 7.34             13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r    31.0    5.97   80.1        394.9 6.44            16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br    30.0   12.00  150.2        131.6 6.46               1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i    28.0    8.09  102.7        114.3 6.99              5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n    29.0    5.90   74.0        354.6 6.46              111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l    24.5    6.10   72.5        502.3 6.50           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go    21.0    8.10   95.2        650.0 6.53              3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Set    22.0    7.56   91.5        752.2 7.48            11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Carapebus 3/Out    </w:t>
      </w:r>
      <w:r w:rsidRPr="00AD24DA">
        <w:rPr>
          <w:rStyle w:val="VerbatimChar"/>
          <w:lang w:val="pt-BR"/>
        </w:rPr>
        <w:t>22.0    5.44   67.2        658.2 7.35              3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Nov    29.0    5.78   73.5       1070.0 7.56              6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Dez    24.0   11.00  133.2        592.6 8.25             400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coliformes.fecais P.total</w:t>
      </w:r>
      <w:r w:rsidRPr="00AD24DA">
        <w:rPr>
          <w:rStyle w:val="VerbatimChar"/>
          <w:lang w:val="pt-BR"/>
        </w:rPr>
        <w:t xml:space="preserve"> P.dissolvido ortofosfato amôni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an                20  0.0550       0.0544      0.0000  11.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Fev               110  0.1875       0.1690      0.0000  17.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r              1400  0.0384       0.0144      0.0026</w:t>
      </w:r>
      <w:r w:rsidRPr="00AD24DA">
        <w:rPr>
          <w:rStyle w:val="VerbatimChar"/>
          <w:lang w:val="pt-BR"/>
        </w:rPr>
        <w:t xml:space="preserve">  40.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br                 0  0.0509       0.0112      0.0013   4.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i               140  0.0784       0.0256      0.0013  35.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n                 0  0.1453       0.0054      0.0000  21.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</w:t>
      </w:r>
      <w:r w:rsidRPr="00AD24DA">
        <w:rPr>
          <w:rStyle w:val="VerbatimChar"/>
          <w:lang w:val="pt-BR"/>
        </w:rPr>
        <w:t>l                NA  0.0192       0.0118      0.0000  11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go                40  0.0205       0.0106      0.0013   2.5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Set                20  0.0208       0.0051      0.0029  13.2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Out               130  0.03</w:t>
      </w:r>
      <w:r w:rsidRPr="00AD24DA">
        <w:rPr>
          <w:rStyle w:val="VerbatimChar"/>
          <w:lang w:val="pt-BR"/>
        </w:rPr>
        <w:t>49       0.0150      0.0045  13.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Nov                20  0.0275       0.0067      0.0051 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Dez               200  0.0381       0.0147      0.0070   2.0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nitrato N.total N.dissolvido silicato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Carapebus 3/Jan    0.00  0.3632       0.0000    62.08   6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Fev    3.26  0.8729       0.4999   144.60   8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Mar    3.45  0.7693       0.9271   152.91  18.9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br    1.30  0.6735       0.4782   118.28 153.2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Carapebus 3/Mai    3.52  1.1215       0.9425   101.24  41.5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n    4.00  0.6471       0.7102   103.46     N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Jul    4.33  0.7984       0.7220    87.57  19.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Ago    0.00  0.6530       0.5137    48.24  12.1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Carapebus 3/Set    7.38  0.6523       0.6975    11.93  12.3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Out    0.00  0.5183       0.6063    28.08  10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Nov    0.00  0.6307       0.6093    18.53   7.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Carapebus 3/Dez    1.76  0.8686       1.0007    49.56  24.0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Imboassica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mês 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an Jan Imboassica     4          1.4    0.5              1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Mar Mar Imboassica     4          0.9    0.4              6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</w:t>
      </w:r>
      <w:r w:rsidRPr="00AD24DA">
        <w:rPr>
          <w:rStyle w:val="VerbatimChar"/>
          <w:lang w:val="pt-BR"/>
        </w:rPr>
        <w:t>mboassica 4/Abr Abr Imboassica     4          1.3    0.4              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n Jun Imboassica     4          0.6    0.4              2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l Jul Imboassica     4          1.1    0.3              4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go Ago Im</w:t>
      </w:r>
      <w:r w:rsidRPr="00AD24DA">
        <w:rPr>
          <w:rStyle w:val="VerbatimChar"/>
          <w:lang w:val="pt-BR"/>
        </w:rPr>
        <w:t>boassica     4          1.2    0.4              2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Set Set Imboassica     4          1.2    0.5              4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Nov Nov Imboassica     4          0.9    0.5              3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emp.ar O2.conc O2.por alcal</w:t>
      </w:r>
      <w:r w:rsidRPr="00AD24DA">
        <w:rPr>
          <w:rStyle w:val="VerbatimChar"/>
          <w:lang w:val="pt-BR"/>
        </w:rPr>
        <w:t>inidade   pH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an    29.0    5.80   74.4        384.4 6.8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Mar    32.0    5.83   74.6       1498.0 5.9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br    25.0    3.60   48.4        457.5 6.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n    30.0    6.85   89.6        885.0 6.9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l    21.5    5.51   65.1        571.1 6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go    24.0    7.48   88.7        257.3 6.5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Set    30.5    9.43  113.8        248.7 7.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Nov    31.0    8.07  102.8        375.5 7.1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</w:t>
      </w:r>
      <w:r w:rsidRPr="00AD24DA">
        <w:rPr>
          <w:rStyle w:val="VerbatimChar"/>
          <w:lang w:val="pt-BR"/>
        </w:rPr>
        <w:t xml:space="preserve">         coliformes.totais coliformes.fecais P.total P.dissolvid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an             52000                80  0.2003       0.12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Mar             30000                 0  0.0326       0.012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br            13000</w:t>
      </w:r>
      <w:r w:rsidRPr="00AD24DA">
        <w:rPr>
          <w:rStyle w:val="VerbatimChar"/>
          <w:lang w:val="pt-BR"/>
        </w:rPr>
        <w:t>0                70  0.0483       0.014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n             17000                20  0.0266       0.02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l                NA                NA  0.0499       0.01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go                NA                NA  0.02</w:t>
      </w:r>
      <w:r w:rsidRPr="00AD24DA">
        <w:rPr>
          <w:rStyle w:val="VerbatimChar"/>
          <w:lang w:val="pt-BR"/>
        </w:rPr>
        <w:t>78       0.007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Set             30000                20  0.0198       0.007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Nov              6000                80  0.0163       0.004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ortofosfato amônio nitrato N.total N.dissolvido silic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</w:t>
      </w:r>
      <w:r w:rsidRPr="00AD24DA">
        <w:rPr>
          <w:rStyle w:val="VerbatimChar"/>
          <w:lang w:val="pt-BR"/>
        </w:rPr>
        <w:t>sica 4/Jan      0.0432  12.23   15.83  1.7322       1.6860   251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Mar      0.0032  28.11    2.05  0.7960       0.6549   154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br      0.0003   7.76    0.00  0.6840       0.4199   101.6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n      0.0010  1</w:t>
      </w:r>
      <w:r w:rsidRPr="00AD24DA">
        <w:rPr>
          <w:rStyle w:val="VerbatimChar"/>
          <w:lang w:val="pt-BR"/>
        </w:rPr>
        <w:t>8.55    0.00  0.4535       0.2842   155.3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l      0.0022  52.36    1.33  1.0696       1.5092    84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go      0.0003  13.10    4.72  0.9565       1.3086   159.3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4/Set      0.0010  16.91    5.10  0.6338     </w:t>
      </w:r>
      <w:r w:rsidRPr="00AD24DA">
        <w:rPr>
          <w:rStyle w:val="VerbatimChar"/>
          <w:lang w:val="pt-BR"/>
        </w:rPr>
        <w:t xml:space="preserve">  0.4421    38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Nov      0.0035  40.31    7.12  1.0286       0.9376    11.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an  2.4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Mar  5.5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Abr 48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n 30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Jul  9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</w:t>
      </w:r>
      <w:r w:rsidRPr="00AD24DA">
        <w:rPr>
          <w:rStyle w:val="VerbatimChar"/>
          <w:lang w:val="pt-BR"/>
        </w:rPr>
        <w:t>boassica 4/Ago 47.8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Set 43.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4/Nov 21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Imboassica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mês 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an Jan Imboassica     5         1.45   0.55              2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</w:t>
      </w:r>
      <w:r w:rsidRPr="00AD24DA">
        <w:rPr>
          <w:rStyle w:val="VerbatimChar"/>
          <w:lang w:val="pt-BR"/>
        </w:rPr>
        <w:t>oassica 5/Mar Mar Imboassica     5         0.90   0.40              7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br Abr Imboassica     5         1.70   0.60              2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i Mai Imboassica     5         0.40   0.30              2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n Jun Imbo</w:t>
      </w:r>
      <w:r w:rsidRPr="00AD24DA">
        <w:rPr>
          <w:rStyle w:val="VerbatimChar"/>
          <w:lang w:val="pt-BR"/>
        </w:rPr>
        <w:t>assica     5         0.90   0.50              1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l Jul Imboassica     5         1.20   1.00              3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go Ago Imboassica     5         1.30   1.20              3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Set Set Imboassica     5         1</w:t>
      </w:r>
      <w:r w:rsidRPr="00AD24DA">
        <w:rPr>
          <w:rStyle w:val="VerbatimChar"/>
          <w:lang w:val="pt-BR"/>
        </w:rPr>
        <w:t>.40   1.10              5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Nov Nov Imboassica     5         1.10   1.00              3.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Dez Dez Imboassica     5         0.40   0.40              3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emp.ar O2.conc O2.por alcalinidade   pH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</w:t>
      </w:r>
      <w:r w:rsidRPr="00AD24DA">
        <w:rPr>
          <w:rStyle w:val="VerbatimChar"/>
          <w:lang w:val="pt-BR"/>
        </w:rPr>
        <w:t>ca 5/Jan      30    6.85   87.0       330.10 6.9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r      30    6.60   91.5       740.50 7.7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br      27    6.79   86.1       457.50 6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i      24    6.50   85.8      1287.00 7.0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5/Jun    </w:t>
      </w:r>
      <w:r w:rsidRPr="00AD24DA">
        <w:rPr>
          <w:rStyle w:val="VerbatimChar"/>
          <w:lang w:val="pt-BR"/>
        </w:rPr>
        <w:t xml:space="preserve">  29    6.88   91.2      1038.00 7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l      22    6.69   79.7       587.55 6.7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go      24    7.68   90.7       137.10 6.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Set      29    8.70  106.8        57.92 6.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Nov      30    9.39  118.6       206.10 6.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Dez      27   14.99  212.4      1081.00 7.8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oliformes.totais coliformes.fecais P.total P.dissolvid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5/Jan             13000                20  </w:t>
      </w:r>
      <w:r w:rsidRPr="00AD24DA">
        <w:rPr>
          <w:rStyle w:val="VerbatimChar"/>
          <w:lang w:val="pt-BR"/>
        </w:rPr>
        <w:t>0.0896       0.071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r           1600000                20  0.0723       0.02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br             50000                 0  0.0506       0.019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i              2200                40  0.1123       0.03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</w:t>
      </w:r>
      <w:r w:rsidRPr="00AD24DA">
        <w:rPr>
          <w:rStyle w:val="VerbatimChar"/>
          <w:lang w:val="pt-BR"/>
        </w:rPr>
        <w:t>boassica 5/Jun            160000                 0  0.0394       0.008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l                NA                NA  0.0141       0.009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go                NA                NA  0.0109       0.01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5/Set           </w:t>
      </w:r>
      <w:r w:rsidRPr="00AD24DA">
        <w:rPr>
          <w:rStyle w:val="VerbatimChar"/>
          <w:lang w:val="pt-BR"/>
        </w:rPr>
        <w:t xml:space="preserve">  17000                20  0.0112       0.005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Nov             17000                40  0.0083       0.006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Dez              6000                 0  0.0077       0.01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                 ortofosfato amônio nitrato N.total </w:t>
      </w:r>
      <w:r w:rsidRPr="00AD24DA">
        <w:rPr>
          <w:rStyle w:val="VerbatimChar"/>
          <w:lang w:val="pt-BR"/>
        </w:rPr>
        <w:t>N.dissolvido silic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an      0.0106  13.21   18.28  0.9209       0.8733   218.0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r      0.0054   4.83    0.00  0.8019       0.4624    83.9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br      0.0010   7.77    4.22  0.6588       0.5538    94.3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rStyle w:val="VerbatimChar"/>
          <w:lang w:val="pt-BR"/>
        </w:rPr>
        <w:t>Imboassica 5/Mai      0.0010  20.44    8.23  0.9138       0.5496    88.9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n      0.0000  23.10    0.00  0.4922       0.4416   155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l      0.0000  59.20    2.55  1.5327       1.5445   101.9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go      0.0</w:t>
      </w:r>
      <w:r w:rsidRPr="00AD24DA">
        <w:rPr>
          <w:rStyle w:val="VerbatimChar"/>
          <w:lang w:val="pt-BR"/>
        </w:rPr>
        <w:t>038  45.04    6.71  1.0749       0.8882    97.8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Set      0.0019  38.97    9.01  0.8344       0.6870    14.9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Nov      0.0032  37.23    9.80      NA           NA     4.7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Dez      0.0074   8.45    4.07  0.595</w:t>
      </w:r>
      <w:r w:rsidRPr="00AD24DA">
        <w:rPr>
          <w:rStyle w:val="VerbatimChar"/>
          <w:lang w:val="pt-BR"/>
        </w:rPr>
        <w:t>8       0.5608    15.1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an  2.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r 16.6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br 14.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Mai 47.9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n 18.5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Jul  4.4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Ago  3.2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Set 10.8</w:t>
      </w:r>
      <w:r w:rsidRPr="00AD24DA">
        <w:rPr>
          <w:rStyle w:val="VerbatimChar"/>
          <w:lang w:val="pt-BR"/>
        </w:rPr>
        <w:t>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Nov  5.5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5/Dez  1.1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$Imboassica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mês      lagoa ponto profundidade secchi vento.superfície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an Jan Imboassica     6          1.6   0.50              1.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Fev Fev I</w:t>
      </w:r>
      <w:r w:rsidRPr="00AD24DA">
        <w:rPr>
          <w:rStyle w:val="VerbatimChar"/>
          <w:lang w:val="pt-BR"/>
        </w:rPr>
        <w:t>mboassica     6          0.8   0.25              0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r Mar Imboassica     6          1.2   0.45              2.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br Abr Imboassica     6          1.5   0.50              2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Mai Mai Imboassica     6       </w:t>
      </w:r>
      <w:r w:rsidRPr="00AD24DA">
        <w:rPr>
          <w:rStyle w:val="VerbatimChar"/>
          <w:lang w:val="pt-BR"/>
        </w:rPr>
        <w:t xml:space="preserve">   0.9   0.40              0.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n Jun Imboassica     6          1.6   0.40              0.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l Jul Imboassica     6          1.9   0.70              1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Ago Ago Imboassica     6          2.1   0.70         </w:t>
      </w:r>
      <w:r w:rsidRPr="00AD24DA">
        <w:rPr>
          <w:rStyle w:val="VerbatimChar"/>
          <w:lang w:val="pt-BR"/>
        </w:rPr>
        <w:t xml:space="preserve">     0.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Set Set Imboassica     6          2.6   0.50              3.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Out Out Imboassica     6          1.8   0.20              2.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Nov Nov Imboassica     6          1.9   0.20              1.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Dez Dez Imboassica     6          0.9   0.50              1.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temp.ar O2.conc O2.por alcalinidade   pH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an    28.0    4.27   53.6        907.0 6.8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Fev    26.0    4.62   55.9        288.7 </w:t>
      </w:r>
      <w:r w:rsidRPr="00AD24DA">
        <w:rPr>
          <w:rStyle w:val="VerbatimChar"/>
          <w:lang w:val="pt-BR"/>
        </w:rPr>
        <w:t>6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r    31.0    3.94   49.4        572.8 6.7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br    24.0    3.40   40.8        686.1 6.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i    24.0    6.02   69.6        430.5 6.6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n    26.0    7.20   79.9        476.6 6.7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</w:t>
      </w:r>
      <w:r w:rsidRPr="00AD24DA">
        <w:rPr>
          <w:rStyle w:val="VerbatimChar"/>
          <w:lang w:val="pt-BR"/>
        </w:rPr>
        <w:t>assica 6/Jul    22.0    6.61   72.5        461.5 6.6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go    21.5    4.99   55.5        446.4 6.5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Set    34.0    3.49   40.6        586.2 6.7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Out    20.0    5.32   62.4        357.5 6.8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Nov</w:t>
      </w:r>
      <w:r w:rsidRPr="00AD24DA">
        <w:rPr>
          <w:rStyle w:val="VerbatimChar"/>
          <w:lang w:val="pt-BR"/>
        </w:rPr>
        <w:t xml:space="preserve">    28.0    5.49   66.5        620.0 6.8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Dez    28.0    8.69  101.8        476.5 6.8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oliformes.totais coliformes.fecais P.total P.dissolvid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an            130000              9000  0.1254       0.042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Fev           1600000            160000  0.0528       0.029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r             16000              1300  0.0429       0.01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br              1100                70  0.2026       0.123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Mai     </w:t>
      </w:r>
      <w:r w:rsidRPr="00AD24DA">
        <w:rPr>
          <w:rStyle w:val="VerbatimChar"/>
          <w:lang w:val="pt-BR"/>
        </w:rPr>
        <w:t xml:space="preserve">        50000              1700  0.0413       0.027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n             17000              2400  0.0614       0.04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l                NA                NA  0.0198       0.0525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Ago            110000            </w:t>
      </w:r>
      <w:r w:rsidRPr="00AD24DA">
        <w:rPr>
          <w:rStyle w:val="VerbatimChar"/>
          <w:lang w:val="pt-BR"/>
        </w:rPr>
        <w:t xml:space="preserve">  2000  0.0778       0.0538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Set             23000              2000  0.0000       0.151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Out            240000              7000  0.0330       0.023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Nov             90000              4000  0.0227       0.00</w:t>
      </w:r>
      <w:r w:rsidRPr="00AD24DA">
        <w:rPr>
          <w:rStyle w:val="VerbatimChar"/>
          <w:lang w:val="pt-BR"/>
        </w:rPr>
        <w:t>6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Dez             34000              6000  0.0147       0.065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ortofosfato amônio nitrato N.total N.dissolvido silicato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an      0.0131   9.44   15.57  1.4259       1.3783   285.7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Fev   </w:t>
      </w:r>
      <w:r w:rsidRPr="00AD24DA">
        <w:rPr>
          <w:rStyle w:val="VerbatimChar"/>
          <w:lang w:val="pt-BR"/>
        </w:rPr>
        <w:t xml:space="preserve">   0.0026  11.13    3.18  0.4144       0.4102   204.4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r      0.0074  17.09   16.54  1.0009       0.9206   280.67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br      0.0918  90.99   78.35  2.4241       2.6901   251.4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Mai      0.0006  21.70    9.07 </w:t>
      </w:r>
      <w:r w:rsidRPr="00AD24DA">
        <w:rPr>
          <w:rStyle w:val="VerbatimChar"/>
          <w:lang w:val="pt-BR"/>
        </w:rPr>
        <w:t xml:space="preserve"> 0.6677       0.6332   155.2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n      0.0349  53.00   38.33  1.2088       0.7769   156.6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l      0.0352  21.54   34.91  1.5417       1.1794   225.69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go      0.0397  32.16   28.39  1.3973       1.2492   15</w:t>
      </w:r>
      <w:r w:rsidRPr="00AD24DA">
        <w:rPr>
          <w:rStyle w:val="VerbatimChar"/>
          <w:lang w:val="pt-BR"/>
        </w:rPr>
        <w:t>1.83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Set      0.1379 106.43   21.04  4.4331       4.1226    22.1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Out      0.0160  34.13   21.43  1.0853       1.0567    43.3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Nov      0.0083  15.50   15.38  0.9176       0.6894    11.0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 xml:space="preserve">## Imboassica 6/Dez </w:t>
      </w:r>
      <w:r w:rsidRPr="00AD24DA">
        <w:rPr>
          <w:rStyle w:val="VerbatimChar"/>
          <w:lang w:val="pt-BR"/>
        </w:rPr>
        <w:t xml:space="preserve">     0.0621   9.64    8.22  0.7738       0.6282     8.2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                 chl.a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an  5.9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Fev  3.2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r  3.81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br  1.06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Mai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un  1.1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J</w:t>
      </w:r>
      <w:r w:rsidRPr="00AD24DA">
        <w:rPr>
          <w:rStyle w:val="VerbatimChar"/>
          <w:lang w:val="pt-BR"/>
        </w:rPr>
        <w:t>ul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Ago  1.72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Set  8.54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Out  0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Nov  6.00</w:t>
      </w:r>
      <w:r w:rsidRPr="00AD24DA">
        <w:rPr>
          <w:lang w:val="pt-BR"/>
        </w:rPr>
        <w:br/>
      </w:r>
      <w:r w:rsidRPr="00AD24DA">
        <w:rPr>
          <w:rStyle w:val="VerbatimChar"/>
          <w:lang w:val="pt-BR"/>
        </w:rPr>
        <w:t>## Imboassica 6/Dez  1.08</w:t>
      </w:r>
    </w:p>
    <w:sectPr w:rsidR="00921BD8" w:rsidRPr="00AD24D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718BAAA"/>
    <w:multiLevelType w:val="multilevel"/>
    <w:tmpl w:val="B16291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82C8047"/>
    <w:multiLevelType w:val="multilevel"/>
    <w:tmpl w:val="612E97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21BD8"/>
    <w:rsid w:val="00AD24D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EC79867-3CB3-4191-B362-C259BA0AE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460</Words>
  <Characters>196886</Characters>
  <Application>Microsoft Office Word</Application>
  <DocSecurity>0</DocSecurity>
  <Lines>1640</Lines>
  <Paragraphs>46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3.1 - funcoes apply()</vt:lpstr>
    </vt:vector>
  </TitlesOfParts>
  <Company/>
  <LinksUpToDate>false</LinksUpToDate>
  <CharactersWithSpaces>232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3.1 - funcoes apply()</dc:title>
  <dc:creator>Elder Sodre</dc:creator>
  <cp:lastModifiedBy>Elder de Oliveira Sodré</cp:lastModifiedBy>
  <cp:revision>2</cp:revision>
  <dcterms:created xsi:type="dcterms:W3CDTF">2015-02-25T14:11:00Z</dcterms:created>
  <dcterms:modified xsi:type="dcterms:W3CDTF">2015-02-25T14:11:00Z</dcterms:modified>
</cp:coreProperties>
</file>